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BD72A1" w14:textId="7FE7027F" w:rsidR="00B43B3A" w:rsidRPr="004B408F" w:rsidRDefault="000664C3" w:rsidP="004B408F">
      <w:pPr>
        <w:ind w:firstLine="0"/>
        <w:jc w:val="center"/>
        <w:rPr>
          <w:b/>
          <w:bCs/>
          <w:sz w:val="56"/>
          <w:szCs w:val="56"/>
        </w:rPr>
      </w:pPr>
      <w:bookmarkStart w:id="0" w:name="_Toc377203183"/>
      <w:r>
        <w:rPr>
          <w:b/>
          <w:bCs/>
          <w:sz w:val="56"/>
          <w:szCs w:val="56"/>
        </w:rPr>
        <w:t>All Wedding Planning</w:t>
      </w:r>
    </w:p>
    <w:p w14:paraId="0BE391F6" w14:textId="7FD18470" w:rsidR="00B43B3A" w:rsidRPr="0015150E" w:rsidRDefault="007D58BE" w:rsidP="00DA1F3D">
      <w:pPr>
        <w:rPr>
          <w:rFonts w:ascii="Calibri" w:eastAsia="Times New Roman" w:hAnsi="Calibri"/>
          <w:sz w:val="44"/>
          <w:szCs w:val="44"/>
          <w:lang w:val="en-US"/>
        </w:rPr>
      </w:pPr>
      <w:r>
        <w:rPr>
          <w:noProof/>
          <w:lang w:val="en-US" w:eastAsia="en-US"/>
        </w:rPr>
        <mc:AlternateContent>
          <mc:Choice Requires="wps">
            <w:drawing>
              <wp:anchor distT="4294967294" distB="4294967294" distL="114300" distR="114300" simplePos="0" relativeHeight="251662336" behindDoc="0" locked="0" layoutInCell="1" allowOverlap="1" wp14:anchorId="5E94CF04" wp14:editId="3B950CC5">
                <wp:simplePos x="0" y="0"/>
                <wp:positionH relativeFrom="margin">
                  <wp:align>center</wp:align>
                </wp:positionH>
                <wp:positionV relativeFrom="paragraph">
                  <wp:posOffset>75564</wp:posOffset>
                </wp:positionV>
                <wp:extent cx="6422390" cy="0"/>
                <wp:effectExtent l="0" t="19050" r="16510" b="0"/>
                <wp:wrapNone/>
                <wp:docPr id="28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2390" cy="0"/>
                        </a:xfrm>
                        <a:prstGeom prst="straightConnector1">
                          <a:avLst/>
                        </a:prstGeom>
                        <a:noFill/>
                        <a:ln w="38100">
                          <a:solidFill>
                            <a:sysClr val="windowText" lastClr="000000">
                              <a:lumMod val="100000"/>
                              <a:lumOff val="0"/>
                            </a:sys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rgbClr val="205867">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610780" id="_x0000_t32" coordsize="21600,21600" o:spt="32" o:oned="t" path="m,l21600,21600e" filled="f">
                <v:path arrowok="t" fillok="f" o:connecttype="none"/>
                <o:lock v:ext="edit" shapetype="t"/>
              </v:shapetype>
              <v:shape id="Straight Arrow Connector 2" o:spid="_x0000_s1026" type="#_x0000_t32" style="position:absolute;margin-left:0;margin-top:5.95pt;width:505.7pt;height:0;z-index:251662336;visibility:visible;mso-wrap-style:square;mso-width-percent:0;mso-height-percent:0;mso-wrap-distance-left:9pt;mso-wrap-distance-top:-6e-5mm;mso-wrap-distance-right:9pt;mso-wrap-distance-bottom:-6e-5mm;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" strokeweight="3pt">
                <v:shadow color="#205867" opacity=".5" offset="1pt"/>
                <w10:wrap anchorx="margin"/>
              </v:shape>
            </w:pict>
          </mc:Fallback>
        </mc:AlternateContent>
      </w:r>
    </w:p>
    <w:p w14:paraId="34634D6E" w14:textId="032E1730" w:rsidR="00B43B3A" w:rsidRDefault="00B02FF1" w:rsidP="007E4531">
      <w:pPr>
        <w:spacing w:after="0"/>
        <w:ind w:firstLine="0"/>
        <w:jc w:val="center"/>
        <w:rPr>
          <w:sz w:val="44"/>
          <w:szCs w:val="44"/>
        </w:rPr>
      </w:pPr>
      <w:r>
        <w:rPr>
          <w:noProof/>
          <w:lang w:val="en-US" w:eastAsia="en-US"/>
        </w:rPr>
        <w:drawing>
          <wp:anchor distT="0" distB="0" distL="114300" distR="114300" simplePos="0" relativeHeight="251664384" behindDoc="1" locked="0" layoutInCell="1" allowOverlap="1" wp14:anchorId="1A3C4FF3" wp14:editId="41F6D062">
            <wp:simplePos x="0" y="0"/>
            <wp:positionH relativeFrom="margin">
              <wp:align>left</wp:align>
            </wp:positionH>
            <wp:positionV relativeFrom="paragraph">
              <wp:posOffset>478790</wp:posOffset>
            </wp:positionV>
            <wp:extent cx="5985510" cy="127508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8556" t="23547" r="14333" b="27217"/>
                    <a:stretch/>
                  </pic:blipFill>
                  <pic:spPr bwMode="auto">
                    <a:xfrm>
                      <a:off x="0" y="0"/>
                      <a:ext cx="5985510" cy="1275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9F4C0E" w14:textId="41314DD0" w:rsidR="00B43B3A" w:rsidRDefault="00B43B3A" w:rsidP="007F3F02">
      <w:pPr>
        <w:ind w:firstLine="0"/>
      </w:pPr>
    </w:p>
    <w:p w14:paraId="77B6AE10" w14:textId="5221D6BE" w:rsidR="00131294" w:rsidRDefault="00131294" w:rsidP="007F3F02">
      <w:pPr>
        <w:ind w:firstLine="0"/>
      </w:pPr>
    </w:p>
    <w:p w14:paraId="19989A3E" w14:textId="77777777" w:rsidR="007F3F02" w:rsidRPr="0015150E" w:rsidRDefault="007F3F02" w:rsidP="007F3F02">
      <w:pPr>
        <w:ind w:firstLine="0"/>
      </w:pPr>
    </w:p>
    <w:p w14:paraId="00359A3E" w14:textId="77777777" w:rsidR="00B43B3A" w:rsidRPr="007F3F02" w:rsidRDefault="00B43B3A" w:rsidP="007E4531">
      <w:pPr>
        <w:spacing w:after="0"/>
        <w:ind w:firstLine="0"/>
        <w:jc w:val="center"/>
        <w:rPr>
          <w:b/>
          <w:bCs/>
          <w:sz w:val="40"/>
          <w:szCs w:val="40"/>
        </w:rPr>
      </w:pPr>
      <w:r w:rsidRPr="007F3F02">
        <w:rPr>
          <w:b/>
          <w:bCs/>
          <w:sz w:val="40"/>
          <w:szCs w:val="40"/>
        </w:rPr>
        <w:t>Submitted By</w:t>
      </w:r>
    </w:p>
    <w:p w14:paraId="70C89DF3" w14:textId="77777777" w:rsidR="000664C3" w:rsidRDefault="000664C3" w:rsidP="007E4531">
      <w:pPr>
        <w:spacing w:after="0"/>
        <w:ind w:firstLine="0"/>
        <w:jc w:val="center"/>
        <w:rPr>
          <w:sz w:val="40"/>
          <w:szCs w:val="40"/>
        </w:rPr>
      </w:pPr>
      <w:r>
        <w:rPr>
          <w:sz w:val="40"/>
          <w:szCs w:val="40"/>
        </w:rPr>
        <w:t>Abdullah Arshed</w:t>
      </w:r>
    </w:p>
    <w:p w14:paraId="14577E86" w14:textId="77777777" w:rsidR="000664C3" w:rsidRDefault="000664C3" w:rsidP="007E4531">
      <w:pPr>
        <w:spacing w:after="0"/>
        <w:ind w:firstLine="0"/>
        <w:jc w:val="center"/>
        <w:rPr>
          <w:sz w:val="40"/>
          <w:szCs w:val="40"/>
        </w:rPr>
      </w:pPr>
      <w:r>
        <w:rPr>
          <w:sz w:val="40"/>
          <w:szCs w:val="40"/>
        </w:rPr>
        <w:t>Shiraz Mazhar</w:t>
      </w:r>
    </w:p>
    <w:p w14:paraId="0A3C8B3D" w14:textId="14DF04C9" w:rsidR="001723AC" w:rsidRPr="007F3F02" w:rsidRDefault="000664C3" w:rsidP="007E4531">
      <w:pPr>
        <w:spacing w:after="0"/>
        <w:ind w:firstLine="0"/>
        <w:jc w:val="center"/>
        <w:rPr>
          <w:sz w:val="40"/>
          <w:szCs w:val="40"/>
        </w:rPr>
      </w:pPr>
      <w:r>
        <w:rPr>
          <w:sz w:val="40"/>
          <w:szCs w:val="40"/>
        </w:rPr>
        <w:t>2021-2025</w:t>
      </w:r>
    </w:p>
    <w:p w14:paraId="29087A0E" w14:textId="486254D2" w:rsidR="003032DB" w:rsidRDefault="003032DB" w:rsidP="00DD24F5">
      <w:pPr>
        <w:ind w:firstLine="0"/>
      </w:pPr>
    </w:p>
    <w:p w14:paraId="78596735" w14:textId="5C573A50" w:rsidR="007F3F02" w:rsidRDefault="007F3F02" w:rsidP="00DD24F5">
      <w:pPr>
        <w:ind w:firstLine="0"/>
      </w:pPr>
    </w:p>
    <w:p w14:paraId="02B48E32" w14:textId="77777777" w:rsidR="00752742" w:rsidRDefault="00752742" w:rsidP="00DD24F5">
      <w:pPr>
        <w:ind w:firstLine="0"/>
      </w:pPr>
    </w:p>
    <w:p w14:paraId="3FC60B53" w14:textId="77777777" w:rsidR="00C41539" w:rsidRDefault="00C41539" w:rsidP="00DD24F5">
      <w:pPr>
        <w:jc w:val="center"/>
      </w:pPr>
    </w:p>
    <w:p w14:paraId="1F1E344C" w14:textId="1150B42D" w:rsidR="00B43B3A" w:rsidRPr="007F3F02" w:rsidRDefault="00C71F17" w:rsidP="007E4531">
      <w:pPr>
        <w:spacing w:line="240" w:lineRule="auto"/>
        <w:ind w:firstLine="0"/>
        <w:jc w:val="center"/>
        <w:rPr>
          <w:b/>
          <w:bCs/>
          <w:sz w:val="40"/>
          <w:szCs w:val="40"/>
        </w:rPr>
      </w:pPr>
      <w:r>
        <w:rPr>
          <w:b/>
          <w:bCs/>
          <w:sz w:val="40"/>
          <w:szCs w:val="40"/>
        </w:rPr>
        <w:t>Institute</w:t>
      </w:r>
      <w:r w:rsidR="009A258F" w:rsidRPr="007F3F02">
        <w:rPr>
          <w:b/>
          <w:bCs/>
          <w:sz w:val="40"/>
          <w:szCs w:val="40"/>
        </w:rPr>
        <w:t xml:space="preserve"> of Computer Science</w:t>
      </w:r>
    </w:p>
    <w:p w14:paraId="64C90BA4" w14:textId="77777777" w:rsidR="00B43B3A" w:rsidRPr="007F3F02" w:rsidRDefault="00502373" w:rsidP="007E4531">
      <w:pPr>
        <w:spacing w:line="240" w:lineRule="auto"/>
        <w:ind w:firstLine="0"/>
        <w:jc w:val="center"/>
        <w:rPr>
          <w:b/>
          <w:bCs/>
          <w:sz w:val="40"/>
          <w:szCs w:val="40"/>
        </w:rPr>
      </w:pPr>
      <w:r w:rsidRPr="007F3F02">
        <w:rPr>
          <w:b/>
          <w:bCs/>
          <w:sz w:val="40"/>
          <w:szCs w:val="40"/>
        </w:rPr>
        <w:t>Khwaja</w:t>
      </w:r>
      <w:r w:rsidR="00B43B3A" w:rsidRPr="007F3F02">
        <w:rPr>
          <w:b/>
          <w:bCs/>
          <w:sz w:val="40"/>
          <w:szCs w:val="40"/>
        </w:rPr>
        <w:t xml:space="preserve"> Fareed University of Engineering &amp; Information Technology</w:t>
      </w:r>
    </w:p>
    <w:p w14:paraId="0FD09016" w14:textId="77777777" w:rsidR="00B43B3A" w:rsidRPr="007F3F02" w:rsidRDefault="00502373" w:rsidP="007E4531">
      <w:pPr>
        <w:spacing w:line="240" w:lineRule="auto"/>
        <w:ind w:firstLine="0"/>
        <w:jc w:val="center"/>
        <w:rPr>
          <w:b/>
          <w:bCs/>
          <w:sz w:val="40"/>
          <w:szCs w:val="40"/>
        </w:rPr>
      </w:pPr>
      <w:r w:rsidRPr="007F3F02">
        <w:rPr>
          <w:b/>
          <w:bCs/>
          <w:sz w:val="40"/>
          <w:szCs w:val="40"/>
        </w:rPr>
        <w:t>Rahim Y</w:t>
      </w:r>
      <w:r w:rsidR="00B43B3A" w:rsidRPr="007F3F02">
        <w:rPr>
          <w:b/>
          <w:bCs/>
          <w:sz w:val="40"/>
          <w:szCs w:val="40"/>
        </w:rPr>
        <w:t>ar Khan</w:t>
      </w:r>
    </w:p>
    <w:p w14:paraId="4F3458FC" w14:textId="0F4C50D1" w:rsidR="005B2CD8" w:rsidRPr="007F3F02" w:rsidRDefault="00920AAE" w:rsidP="007E4531">
      <w:pPr>
        <w:spacing w:line="240" w:lineRule="auto"/>
        <w:ind w:firstLine="0"/>
        <w:jc w:val="center"/>
        <w:rPr>
          <w:sz w:val="40"/>
          <w:szCs w:val="40"/>
        </w:rPr>
        <w:sectPr w:rsidR="005B2CD8" w:rsidRPr="007F3F02" w:rsidSect="00B0701D">
          <w:pgSz w:w="11906" w:h="16838" w:code="9"/>
          <w:pgMar w:top="1440" w:right="1440" w:bottom="1440" w:left="1440" w:header="720" w:footer="720" w:gutter="0"/>
          <w:pgNumType w:fmt="upperRoman"/>
          <w:cols w:space="720"/>
          <w:docGrid w:linePitch="360"/>
        </w:sectPr>
      </w:pPr>
      <w:r w:rsidRPr="007F3F02">
        <w:rPr>
          <w:b/>
          <w:bCs/>
          <w:sz w:val="40"/>
          <w:szCs w:val="40"/>
        </w:rPr>
        <w:t>20</w:t>
      </w:r>
      <w:r w:rsidR="000E2477" w:rsidRPr="007F3F02">
        <w:rPr>
          <w:b/>
          <w:bCs/>
          <w:sz w:val="40"/>
          <w:szCs w:val="40"/>
        </w:rPr>
        <w:t>2</w:t>
      </w:r>
      <w:r w:rsidR="000664C3">
        <w:rPr>
          <w:b/>
          <w:bCs/>
          <w:sz w:val="40"/>
          <w:szCs w:val="40"/>
        </w:rPr>
        <w:t>4</w:t>
      </w:r>
    </w:p>
    <w:p w14:paraId="0707CAC8" w14:textId="7FDE9151" w:rsidR="00A73005" w:rsidRPr="00A73005" w:rsidRDefault="000664C3" w:rsidP="00DE447F">
      <w:pPr>
        <w:spacing w:after="0"/>
        <w:ind w:firstLine="0"/>
        <w:jc w:val="center"/>
        <w:rPr>
          <w:b/>
          <w:bCs/>
          <w:sz w:val="32"/>
          <w:szCs w:val="32"/>
        </w:rPr>
      </w:pPr>
      <w:r>
        <w:rPr>
          <w:b/>
          <w:bCs/>
          <w:sz w:val="56"/>
          <w:szCs w:val="56"/>
        </w:rPr>
        <w:lastRenderedPageBreak/>
        <w:t>All Wedding Planning</w:t>
      </w:r>
    </w:p>
    <w:p w14:paraId="2C28A787" w14:textId="2EAFC2BB" w:rsidR="007F3F02" w:rsidRPr="007F3F02" w:rsidRDefault="00F55FDD" w:rsidP="00DE447F">
      <w:pPr>
        <w:spacing w:after="0" w:line="240" w:lineRule="auto"/>
        <w:ind w:firstLine="0"/>
        <w:jc w:val="center"/>
        <w:rPr>
          <w:b/>
          <w:bCs/>
          <w:sz w:val="40"/>
          <w:szCs w:val="40"/>
        </w:rPr>
      </w:pPr>
      <w:r w:rsidRPr="007F3F02">
        <w:rPr>
          <w:b/>
          <w:bCs/>
          <w:sz w:val="40"/>
          <w:szCs w:val="40"/>
        </w:rPr>
        <w:t>Submitted to</w:t>
      </w:r>
    </w:p>
    <w:p w14:paraId="08DE2737" w14:textId="0E486382" w:rsidR="007F3F02" w:rsidRPr="007F3F02" w:rsidRDefault="000664C3" w:rsidP="00131294">
      <w:pPr>
        <w:spacing w:after="0" w:line="240" w:lineRule="auto"/>
        <w:jc w:val="center"/>
        <w:rPr>
          <w:b/>
          <w:bCs/>
          <w:sz w:val="40"/>
          <w:szCs w:val="40"/>
        </w:rPr>
      </w:pPr>
      <w:r>
        <w:rPr>
          <w:b/>
          <w:bCs/>
          <w:sz w:val="40"/>
          <w:szCs w:val="40"/>
        </w:rPr>
        <w:t>Ms Humaira Anwar</w:t>
      </w:r>
    </w:p>
    <w:p w14:paraId="4F6A1F77" w14:textId="35C7C7AD" w:rsidR="00F55FDD" w:rsidRPr="007F3F02" w:rsidRDefault="00E7547D" w:rsidP="00DE447F">
      <w:pPr>
        <w:spacing w:after="0"/>
        <w:ind w:firstLine="0"/>
        <w:jc w:val="center"/>
        <w:rPr>
          <w:b/>
          <w:bCs/>
          <w:sz w:val="40"/>
          <w:szCs w:val="40"/>
        </w:rPr>
      </w:pPr>
      <w:r>
        <w:rPr>
          <w:b/>
          <w:bCs/>
          <w:sz w:val="40"/>
          <w:szCs w:val="40"/>
        </w:rPr>
        <w:t>Institute</w:t>
      </w:r>
      <w:r w:rsidR="00F55FDD" w:rsidRPr="007F3F02">
        <w:rPr>
          <w:b/>
          <w:bCs/>
          <w:sz w:val="40"/>
          <w:szCs w:val="40"/>
        </w:rPr>
        <w:t xml:space="preserve"> of Computer Science</w:t>
      </w:r>
    </w:p>
    <w:p w14:paraId="3545F000" w14:textId="77777777" w:rsidR="00F55FDD" w:rsidRPr="007F3F02" w:rsidRDefault="00F55FDD" w:rsidP="00DE447F">
      <w:pPr>
        <w:spacing w:after="0" w:line="240" w:lineRule="auto"/>
        <w:ind w:firstLine="0"/>
        <w:jc w:val="center"/>
        <w:rPr>
          <w:b/>
          <w:bCs/>
          <w:sz w:val="28"/>
          <w:szCs w:val="28"/>
        </w:rPr>
      </w:pPr>
      <w:r w:rsidRPr="007F3F02">
        <w:rPr>
          <w:b/>
          <w:bCs/>
          <w:sz w:val="28"/>
          <w:szCs w:val="28"/>
        </w:rPr>
        <w:t>In partial fulfilment of the requirements</w:t>
      </w:r>
    </w:p>
    <w:p w14:paraId="57151141" w14:textId="77777777" w:rsidR="00F55FDD" w:rsidRPr="007F3F02" w:rsidRDefault="00F55FDD" w:rsidP="00DE447F">
      <w:pPr>
        <w:spacing w:after="0" w:line="240" w:lineRule="auto"/>
        <w:ind w:firstLine="0"/>
        <w:jc w:val="center"/>
        <w:rPr>
          <w:b/>
          <w:bCs/>
          <w:sz w:val="28"/>
          <w:szCs w:val="28"/>
        </w:rPr>
      </w:pPr>
      <w:r w:rsidRPr="007F3F02">
        <w:rPr>
          <w:b/>
          <w:bCs/>
          <w:sz w:val="28"/>
          <w:szCs w:val="28"/>
        </w:rPr>
        <w:t>For the degree of</w:t>
      </w:r>
    </w:p>
    <w:p w14:paraId="5E43E1F9" w14:textId="77777777" w:rsidR="00F55FDD" w:rsidRPr="007F3F02" w:rsidRDefault="00F55FDD" w:rsidP="00131294">
      <w:pPr>
        <w:spacing w:after="0"/>
        <w:jc w:val="center"/>
        <w:rPr>
          <w:b/>
          <w:bCs/>
          <w:sz w:val="40"/>
          <w:szCs w:val="40"/>
        </w:rPr>
      </w:pPr>
    </w:p>
    <w:p w14:paraId="6FFE68DF" w14:textId="33A89349" w:rsidR="00F55FDD" w:rsidRPr="007F3F02" w:rsidRDefault="00F55FDD" w:rsidP="00DE447F">
      <w:pPr>
        <w:spacing w:after="0"/>
        <w:ind w:firstLine="0"/>
        <w:jc w:val="center"/>
        <w:rPr>
          <w:b/>
          <w:bCs/>
          <w:sz w:val="40"/>
          <w:szCs w:val="40"/>
        </w:rPr>
      </w:pPr>
      <w:r w:rsidRPr="007F3F02">
        <w:rPr>
          <w:b/>
          <w:bCs/>
          <w:sz w:val="40"/>
          <w:szCs w:val="40"/>
        </w:rPr>
        <w:t>Bachelor</w:t>
      </w:r>
      <w:r w:rsidR="00257E68">
        <w:rPr>
          <w:b/>
          <w:bCs/>
          <w:sz w:val="40"/>
          <w:szCs w:val="40"/>
        </w:rPr>
        <w:t>’</w:t>
      </w:r>
      <w:r w:rsidR="009F5D3D">
        <w:rPr>
          <w:b/>
          <w:bCs/>
          <w:sz w:val="40"/>
          <w:szCs w:val="40"/>
        </w:rPr>
        <w:t>s</w:t>
      </w:r>
      <w:r w:rsidRPr="007F3F02">
        <w:rPr>
          <w:b/>
          <w:bCs/>
          <w:sz w:val="40"/>
          <w:szCs w:val="40"/>
        </w:rPr>
        <w:t xml:space="preserve"> in Computer Science</w:t>
      </w:r>
    </w:p>
    <w:p w14:paraId="4F8521F9" w14:textId="444F58D6" w:rsidR="005C27FB" w:rsidRDefault="005C27FB" w:rsidP="00131294">
      <w:pPr>
        <w:spacing w:after="0"/>
      </w:pPr>
    </w:p>
    <w:p w14:paraId="35C0D517" w14:textId="77777777" w:rsidR="00B0701D" w:rsidRPr="009A53A3" w:rsidRDefault="00B0701D" w:rsidP="00131294">
      <w:pPr>
        <w:spacing w:after="0"/>
      </w:pPr>
    </w:p>
    <w:p w14:paraId="5F7244E2" w14:textId="3DC978FB" w:rsidR="007F3F02" w:rsidRPr="007F3F02" w:rsidRDefault="00F55FDD" w:rsidP="00DE447F">
      <w:pPr>
        <w:spacing w:after="0"/>
        <w:ind w:firstLine="0"/>
        <w:jc w:val="center"/>
        <w:rPr>
          <w:b/>
          <w:bCs/>
          <w:sz w:val="40"/>
          <w:szCs w:val="40"/>
        </w:rPr>
      </w:pPr>
      <w:r w:rsidRPr="007F3F02">
        <w:rPr>
          <w:b/>
          <w:bCs/>
          <w:sz w:val="40"/>
          <w:szCs w:val="40"/>
        </w:rPr>
        <w:t>By</w:t>
      </w:r>
    </w:p>
    <w:p w14:paraId="3E7C76B9" w14:textId="77777777" w:rsidR="002E7C41" w:rsidRDefault="002E7C41" w:rsidP="008A44CD">
      <w:pPr>
        <w:spacing w:after="0"/>
        <w:ind w:firstLine="0"/>
        <w:jc w:val="center"/>
        <w:rPr>
          <w:sz w:val="40"/>
          <w:szCs w:val="40"/>
        </w:rPr>
      </w:pPr>
      <w:r>
        <w:rPr>
          <w:sz w:val="40"/>
          <w:szCs w:val="40"/>
        </w:rPr>
        <w:t>Abdullah Arshed</w:t>
      </w:r>
    </w:p>
    <w:p w14:paraId="4AF745FB" w14:textId="77777777" w:rsidR="002E7C41" w:rsidRDefault="002E7C41" w:rsidP="008A44CD">
      <w:pPr>
        <w:spacing w:after="0"/>
        <w:ind w:firstLine="0"/>
        <w:jc w:val="center"/>
        <w:rPr>
          <w:sz w:val="40"/>
          <w:szCs w:val="40"/>
        </w:rPr>
      </w:pPr>
      <w:r>
        <w:rPr>
          <w:sz w:val="40"/>
          <w:szCs w:val="40"/>
        </w:rPr>
        <w:t>COSC211101028</w:t>
      </w:r>
    </w:p>
    <w:p w14:paraId="71EA91FB" w14:textId="77777777" w:rsidR="002E7C41" w:rsidRDefault="002E7C41" w:rsidP="008A44CD">
      <w:pPr>
        <w:spacing w:after="0"/>
        <w:ind w:firstLine="0"/>
        <w:jc w:val="center"/>
        <w:rPr>
          <w:sz w:val="40"/>
          <w:szCs w:val="40"/>
        </w:rPr>
      </w:pPr>
      <w:r>
        <w:rPr>
          <w:sz w:val="40"/>
          <w:szCs w:val="40"/>
        </w:rPr>
        <w:t>Shiraz Mazhar</w:t>
      </w:r>
    </w:p>
    <w:p w14:paraId="379B8B09" w14:textId="77777777" w:rsidR="002E7C41" w:rsidRDefault="002E7C41" w:rsidP="008A44CD">
      <w:pPr>
        <w:spacing w:after="0"/>
        <w:ind w:firstLine="0"/>
        <w:jc w:val="center"/>
        <w:rPr>
          <w:sz w:val="40"/>
          <w:szCs w:val="40"/>
        </w:rPr>
      </w:pPr>
      <w:r>
        <w:rPr>
          <w:sz w:val="40"/>
          <w:szCs w:val="40"/>
        </w:rPr>
        <w:t>COSC211101034</w:t>
      </w:r>
    </w:p>
    <w:p w14:paraId="3AC53994" w14:textId="0009BDB7" w:rsidR="007F3F02" w:rsidRPr="007F3F02" w:rsidRDefault="00C918F8" w:rsidP="008A44CD">
      <w:pPr>
        <w:spacing w:after="0"/>
        <w:ind w:firstLine="0"/>
        <w:jc w:val="center"/>
        <w:rPr>
          <w:sz w:val="40"/>
          <w:szCs w:val="40"/>
        </w:rPr>
      </w:pPr>
      <w:r w:rsidRPr="007F3F02">
        <w:rPr>
          <w:sz w:val="40"/>
          <w:szCs w:val="40"/>
        </w:rPr>
        <w:t>Session</w:t>
      </w:r>
      <w:r w:rsidR="002E7C41">
        <w:rPr>
          <w:sz w:val="40"/>
          <w:szCs w:val="40"/>
        </w:rPr>
        <w:t xml:space="preserve"> 2021-2025</w:t>
      </w:r>
    </w:p>
    <w:p w14:paraId="7DB90EBE" w14:textId="15660ECD" w:rsidR="007F3F02" w:rsidRDefault="007F3F02" w:rsidP="00131294">
      <w:pPr>
        <w:spacing w:after="0"/>
      </w:pPr>
    </w:p>
    <w:p w14:paraId="4161142A" w14:textId="735FC568" w:rsidR="00B0701D" w:rsidRDefault="00B0701D" w:rsidP="00A73005">
      <w:pPr>
        <w:spacing w:after="0"/>
        <w:ind w:firstLine="0"/>
      </w:pPr>
    </w:p>
    <w:p w14:paraId="3C251EF7" w14:textId="2AF42894" w:rsidR="003A6B7C" w:rsidRDefault="003A6B7C" w:rsidP="00A73005">
      <w:pPr>
        <w:spacing w:after="0"/>
        <w:ind w:firstLine="0"/>
      </w:pPr>
    </w:p>
    <w:p w14:paraId="5A897C06" w14:textId="19C2947F" w:rsidR="003A6B7C" w:rsidRDefault="003A6B7C" w:rsidP="00A73005">
      <w:pPr>
        <w:spacing w:after="0"/>
        <w:ind w:firstLine="0"/>
      </w:pPr>
    </w:p>
    <w:p w14:paraId="2025AF1A" w14:textId="77777777" w:rsidR="000C04E4" w:rsidRPr="000C04E4" w:rsidRDefault="000C04E4" w:rsidP="00A73005">
      <w:pPr>
        <w:spacing w:after="0"/>
        <w:ind w:firstLine="0"/>
        <w:rPr>
          <w:sz w:val="20"/>
          <w:szCs w:val="20"/>
        </w:rPr>
      </w:pPr>
    </w:p>
    <w:p w14:paraId="05F463EA" w14:textId="77777777" w:rsidR="00F55FDD" w:rsidRPr="007F3F02" w:rsidRDefault="00F55FDD" w:rsidP="008A44CD">
      <w:pPr>
        <w:spacing w:after="0" w:line="240" w:lineRule="auto"/>
        <w:ind w:firstLine="0"/>
        <w:jc w:val="center"/>
        <w:rPr>
          <w:b/>
          <w:bCs/>
          <w:sz w:val="40"/>
          <w:szCs w:val="40"/>
        </w:rPr>
      </w:pPr>
      <w:r w:rsidRPr="007F3F02">
        <w:rPr>
          <w:b/>
          <w:bCs/>
          <w:sz w:val="40"/>
          <w:szCs w:val="40"/>
        </w:rPr>
        <w:t>Khwaja Fareed University of Engineering &amp; Information Technology</w:t>
      </w:r>
    </w:p>
    <w:p w14:paraId="0BA9CDD8" w14:textId="77777777" w:rsidR="00F55FDD" w:rsidRPr="007F3F02" w:rsidRDefault="002F2BC0" w:rsidP="008A44CD">
      <w:pPr>
        <w:spacing w:after="0" w:line="240" w:lineRule="auto"/>
        <w:ind w:firstLine="0"/>
        <w:jc w:val="center"/>
        <w:rPr>
          <w:b/>
          <w:bCs/>
          <w:sz w:val="40"/>
          <w:szCs w:val="40"/>
        </w:rPr>
      </w:pPr>
      <w:r w:rsidRPr="007F3F02">
        <w:rPr>
          <w:b/>
          <w:bCs/>
          <w:sz w:val="40"/>
          <w:szCs w:val="40"/>
        </w:rPr>
        <w:t>Rahim Y</w:t>
      </w:r>
      <w:r w:rsidR="00F55FDD" w:rsidRPr="007F3F02">
        <w:rPr>
          <w:b/>
          <w:bCs/>
          <w:sz w:val="40"/>
          <w:szCs w:val="40"/>
        </w:rPr>
        <w:t>ar Khan</w:t>
      </w:r>
    </w:p>
    <w:p w14:paraId="793813BD" w14:textId="615D5A0A" w:rsidR="000C04E4" w:rsidRPr="000C04E4" w:rsidRDefault="002F2BC0" w:rsidP="000C04E4">
      <w:pPr>
        <w:spacing w:line="240" w:lineRule="auto"/>
        <w:ind w:firstLine="0"/>
        <w:jc w:val="center"/>
        <w:rPr>
          <w:b/>
          <w:bCs/>
          <w:sz w:val="40"/>
          <w:szCs w:val="40"/>
        </w:rPr>
      </w:pPr>
      <w:r w:rsidRPr="007F3F02">
        <w:rPr>
          <w:b/>
          <w:bCs/>
          <w:sz w:val="40"/>
          <w:szCs w:val="40"/>
        </w:rPr>
        <w:t>202</w:t>
      </w:r>
      <w:r w:rsidR="002E7C41">
        <w:rPr>
          <w:b/>
          <w:bCs/>
          <w:sz w:val="40"/>
          <w:szCs w:val="40"/>
        </w:rPr>
        <w:t>4</w:t>
      </w:r>
    </w:p>
    <w:p w14:paraId="3490318B" w14:textId="4EB4A050" w:rsidR="009275F9" w:rsidRDefault="009275F9" w:rsidP="00F57D03">
      <w:pPr>
        <w:ind w:firstLine="0"/>
        <w:jc w:val="center"/>
        <w:rPr>
          <w:b/>
          <w:bCs/>
          <w:sz w:val="28"/>
          <w:szCs w:val="28"/>
        </w:rPr>
      </w:pPr>
      <w:r w:rsidRPr="00DF622F">
        <w:rPr>
          <w:b/>
          <w:bCs/>
          <w:sz w:val="28"/>
          <w:szCs w:val="28"/>
        </w:rPr>
        <w:lastRenderedPageBreak/>
        <w:t>DECLARATION</w:t>
      </w:r>
      <w:bookmarkEnd w:id="0"/>
    </w:p>
    <w:p w14:paraId="6A5D610B" w14:textId="77777777" w:rsidR="00767FE2" w:rsidRPr="00767FE2" w:rsidRDefault="00767FE2" w:rsidP="00767FE2">
      <w:pPr>
        <w:jc w:val="center"/>
        <w:rPr>
          <w:b/>
          <w:bCs/>
          <w:sz w:val="28"/>
          <w:szCs w:val="28"/>
        </w:rPr>
      </w:pPr>
    </w:p>
    <w:p w14:paraId="1AC95F2A" w14:textId="107A251B" w:rsidR="009275F9" w:rsidRDefault="009275F9" w:rsidP="00DA1F3D">
      <w:r w:rsidRPr="008B66C5">
        <w:t>We</w:t>
      </w:r>
      <w:r w:rsidRPr="006A7A36">
        <w:t xml:space="preserve"> hereby declare that this project report is based on </w:t>
      </w:r>
      <w:r w:rsidRPr="008B66C5">
        <w:t>our</w:t>
      </w:r>
      <w:r w:rsidRPr="006A7A36">
        <w:t xml:space="preserve"> original work except for citations and quotations whic</w:t>
      </w:r>
      <w:r w:rsidR="008B66C5">
        <w:t xml:space="preserve">h have been duly acknowledged. </w:t>
      </w:r>
      <w:r w:rsidRPr="008B66C5">
        <w:t>We</w:t>
      </w:r>
      <w:r w:rsidRPr="006A7A36">
        <w:t xml:space="preserve"> also declare that it has not been previously and concurrently submitted for any other degree or award at </w:t>
      </w:r>
      <w:r w:rsidR="00DA298D">
        <w:t>Khwaja F</w:t>
      </w:r>
      <w:r w:rsidR="00082847">
        <w:t>areed University of engineering &amp; Information Technology</w:t>
      </w:r>
      <w:r w:rsidRPr="006A7A36">
        <w:t xml:space="preserve"> or other institutions.</w:t>
      </w:r>
    </w:p>
    <w:p w14:paraId="4A5F367F" w14:textId="77777777" w:rsidR="003032DB" w:rsidRPr="006A7A36" w:rsidRDefault="003032DB" w:rsidP="00DA1F3D"/>
    <w:tbl>
      <w:tblPr>
        <w:tblW w:w="9209" w:type="dxa"/>
        <w:jc w:val="center"/>
        <w:tblLook w:val="04A0" w:firstRow="1" w:lastRow="0" w:firstColumn="1" w:lastColumn="0" w:noHBand="0" w:noVBand="1"/>
      </w:tblPr>
      <w:tblGrid>
        <w:gridCol w:w="1349"/>
        <w:gridCol w:w="3216"/>
        <w:gridCol w:w="1336"/>
        <w:gridCol w:w="3308"/>
      </w:tblGrid>
      <w:tr w:rsidR="00812649" w:rsidRPr="00812649" w14:paraId="2746D10D" w14:textId="77777777" w:rsidTr="00EC6F2C">
        <w:trPr>
          <w:trHeight w:val="646"/>
          <w:jc w:val="center"/>
        </w:trPr>
        <w:tc>
          <w:tcPr>
            <w:tcW w:w="1361" w:type="dxa"/>
          </w:tcPr>
          <w:p w14:paraId="3AD4F2C3" w14:textId="2A1AD9D6" w:rsidR="00812649" w:rsidRPr="00812649" w:rsidRDefault="00812649" w:rsidP="00812649">
            <w:pPr>
              <w:ind w:firstLine="0"/>
            </w:pPr>
            <w:r w:rsidRPr="00812649">
              <w:t>Reg No       :</w:t>
            </w:r>
          </w:p>
        </w:tc>
        <w:tc>
          <w:tcPr>
            <w:tcW w:w="3216" w:type="dxa"/>
          </w:tcPr>
          <w:p w14:paraId="3BC3AA47" w14:textId="3389407C" w:rsidR="00812649" w:rsidRPr="00812649" w:rsidRDefault="00812649" w:rsidP="00812649">
            <w:pPr>
              <w:ind w:firstLine="0"/>
            </w:pPr>
            <w:r w:rsidRPr="00965648">
              <w:t>___________________</w:t>
            </w:r>
            <w:r>
              <w:t>_</w:t>
            </w:r>
            <w:r w:rsidRPr="00965648">
              <w:t>_____</w:t>
            </w:r>
          </w:p>
        </w:tc>
        <w:tc>
          <w:tcPr>
            <w:tcW w:w="1235" w:type="dxa"/>
          </w:tcPr>
          <w:p w14:paraId="253B5642" w14:textId="6EDBF8F7" w:rsidR="00812649" w:rsidRPr="00812649" w:rsidRDefault="00812649" w:rsidP="00812649">
            <w:pPr>
              <w:ind w:firstLine="0"/>
            </w:pPr>
            <w:r w:rsidRPr="00812649">
              <w:t>Reg No      :</w:t>
            </w:r>
          </w:p>
        </w:tc>
        <w:tc>
          <w:tcPr>
            <w:tcW w:w="3397" w:type="dxa"/>
          </w:tcPr>
          <w:p w14:paraId="5C6845B3" w14:textId="5AA53F7A" w:rsidR="00812649" w:rsidRPr="00812649" w:rsidRDefault="00812649" w:rsidP="00812649">
            <w:pPr>
              <w:ind w:firstLine="0"/>
            </w:pPr>
            <w:r w:rsidRPr="00965648">
              <w:t>___________________</w:t>
            </w:r>
            <w:r>
              <w:t>_</w:t>
            </w:r>
            <w:r w:rsidRPr="00965648">
              <w:t>_____</w:t>
            </w:r>
          </w:p>
        </w:tc>
      </w:tr>
      <w:tr w:rsidR="00812649" w:rsidRPr="00812649" w14:paraId="112E94D9" w14:textId="77777777" w:rsidTr="00EC6F2C">
        <w:trPr>
          <w:trHeight w:val="746"/>
          <w:jc w:val="center"/>
        </w:trPr>
        <w:tc>
          <w:tcPr>
            <w:tcW w:w="1361" w:type="dxa"/>
          </w:tcPr>
          <w:p w14:paraId="2C9300EC" w14:textId="6A754A45" w:rsidR="00812649" w:rsidRPr="00812649" w:rsidRDefault="00812649" w:rsidP="00812649">
            <w:pPr>
              <w:ind w:firstLine="0"/>
            </w:pPr>
            <w:r w:rsidRPr="00812649">
              <w:t>Name        :</w:t>
            </w:r>
          </w:p>
        </w:tc>
        <w:tc>
          <w:tcPr>
            <w:tcW w:w="3216" w:type="dxa"/>
          </w:tcPr>
          <w:p w14:paraId="62CE9E36" w14:textId="2BC2E2B3" w:rsidR="00812649" w:rsidRPr="00812649" w:rsidRDefault="00812649" w:rsidP="00812649">
            <w:pPr>
              <w:ind w:firstLine="0"/>
            </w:pPr>
            <w:r w:rsidRPr="00965648">
              <w:t>___________________</w:t>
            </w:r>
            <w:r>
              <w:t>_</w:t>
            </w:r>
            <w:r w:rsidRPr="00965648">
              <w:t>_____</w:t>
            </w:r>
          </w:p>
        </w:tc>
        <w:tc>
          <w:tcPr>
            <w:tcW w:w="1235" w:type="dxa"/>
          </w:tcPr>
          <w:p w14:paraId="01EE2803" w14:textId="5AECE222" w:rsidR="00812649" w:rsidRPr="00812649" w:rsidRDefault="00812649" w:rsidP="00812649">
            <w:pPr>
              <w:ind w:firstLine="0"/>
            </w:pPr>
            <w:r w:rsidRPr="00812649">
              <w:t>Name        :</w:t>
            </w:r>
          </w:p>
        </w:tc>
        <w:tc>
          <w:tcPr>
            <w:tcW w:w="3397" w:type="dxa"/>
          </w:tcPr>
          <w:p w14:paraId="2B986A31" w14:textId="3F5E8D3C" w:rsidR="00812649" w:rsidRPr="00812649" w:rsidRDefault="00812649" w:rsidP="00812649">
            <w:pPr>
              <w:ind w:firstLine="0"/>
            </w:pPr>
            <w:r w:rsidRPr="00965648">
              <w:t>___________________</w:t>
            </w:r>
            <w:r>
              <w:t>_</w:t>
            </w:r>
            <w:r w:rsidRPr="00965648">
              <w:t>_____</w:t>
            </w:r>
          </w:p>
        </w:tc>
      </w:tr>
      <w:tr w:rsidR="00812649" w:rsidRPr="00812649" w14:paraId="1D161A78" w14:textId="77777777" w:rsidTr="00EC6F2C">
        <w:trPr>
          <w:trHeight w:val="728"/>
          <w:jc w:val="center"/>
        </w:trPr>
        <w:tc>
          <w:tcPr>
            <w:tcW w:w="1361" w:type="dxa"/>
          </w:tcPr>
          <w:p w14:paraId="264241DC" w14:textId="49130D54" w:rsidR="00812649" w:rsidRPr="00812649" w:rsidRDefault="00812649" w:rsidP="00812649">
            <w:pPr>
              <w:ind w:firstLine="0"/>
            </w:pPr>
            <w:r w:rsidRPr="00812649">
              <w:t>Signature  :</w:t>
            </w:r>
          </w:p>
        </w:tc>
        <w:tc>
          <w:tcPr>
            <w:tcW w:w="3216" w:type="dxa"/>
          </w:tcPr>
          <w:p w14:paraId="43110167" w14:textId="3214DCD6" w:rsidR="00812649" w:rsidRPr="00812649" w:rsidRDefault="00812649" w:rsidP="00812649">
            <w:pPr>
              <w:ind w:firstLine="0"/>
            </w:pPr>
            <w:r w:rsidRPr="00965648">
              <w:t>___________________</w:t>
            </w:r>
            <w:r>
              <w:t>_</w:t>
            </w:r>
            <w:r w:rsidRPr="00965648">
              <w:t>_____</w:t>
            </w:r>
          </w:p>
        </w:tc>
        <w:tc>
          <w:tcPr>
            <w:tcW w:w="1235" w:type="dxa"/>
          </w:tcPr>
          <w:p w14:paraId="141DEAD1" w14:textId="4CAC1C13" w:rsidR="00812649" w:rsidRPr="00812649" w:rsidRDefault="00812649" w:rsidP="00812649">
            <w:pPr>
              <w:ind w:firstLine="0"/>
            </w:pPr>
            <w:r w:rsidRPr="00812649">
              <w:t>Signature  :</w:t>
            </w:r>
          </w:p>
        </w:tc>
        <w:tc>
          <w:tcPr>
            <w:tcW w:w="3397" w:type="dxa"/>
          </w:tcPr>
          <w:p w14:paraId="7E6FAB93" w14:textId="728D8C4C" w:rsidR="00812649" w:rsidRPr="00812649" w:rsidRDefault="00812649" w:rsidP="00812649">
            <w:pPr>
              <w:ind w:firstLine="0"/>
            </w:pPr>
            <w:r w:rsidRPr="00965648">
              <w:t>___________________</w:t>
            </w:r>
            <w:r>
              <w:t>_</w:t>
            </w:r>
            <w:r w:rsidRPr="00965648">
              <w:t>_____</w:t>
            </w:r>
          </w:p>
        </w:tc>
      </w:tr>
      <w:tr w:rsidR="00812649" w:rsidRPr="00812649" w14:paraId="2381BDAC" w14:textId="77777777" w:rsidTr="00EC6F2C">
        <w:trPr>
          <w:jc w:val="center"/>
        </w:trPr>
        <w:tc>
          <w:tcPr>
            <w:tcW w:w="1361" w:type="dxa"/>
          </w:tcPr>
          <w:p w14:paraId="352E41B1" w14:textId="6082F754" w:rsidR="00812649" w:rsidRPr="00812649" w:rsidRDefault="00812649" w:rsidP="00812649">
            <w:pPr>
              <w:ind w:firstLine="0"/>
            </w:pPr>
            <w:r w:rsidRPr="00812649">
              <w:t>Date          :</w:t>
            </w:r>
          </w:p>
        </w:tc>
        <w:tc>
          <w:tcPr>
            <w:tcW w:w="3216" w:type="dxa"/>
          </w:tcPr>
          <w:p w14:paraId="74022F01" w14:textId="01C18534" w:rsidR="00812649" w:rsidRPr="00812649" w:rsidRDefault="00812649" w:rsidP="00812649">
            <w:pPr>
              <w:ind w:firstLine="0"/>
            </w:pPr>
            <w:r w:rsidRPr="00965648">
              <w:t>___________________</w:t>
            </w:r>
            <w:r>
              <w:t>_</w:t>
            </w:r>
            <w:r w:rsidRPr="00965648">
              <w:t>_____</w:t>
            </w:r>
          </w:p>
        </w:tc>
        <w:tc>
          <w:tcPr>
            <w:tcW w:w="1235" w:type="dxa"/>
          </w:tcPr>
          <w:p w14:paraId="7A4D69A1" w14:textId="7D8CEE5C" w:rsidR="00812649" w:rsidRPr="00812649" w:rsidRDefault="00812649" w:rsidP="00812649">
            <w:pPr>
              <w:ind w:firstLine="0"/>
            </w:pPr>
            <w:r w:rsidRPr="00812649">
              <w:t xml:space="preserve">Date    </w:t>
            </w:r>
            <w:r w:rsidR="0053113D">
              <w:t xml:space="preserve">    </w:t>
            </w:r>
            <w:r w:rsidR="00EC6F2C">
              <w:t xml:space="preserve"> </w:t>
            </w:r>
            <w:r w:rsidRPr="00812649">
              <w:t xml:space="preserve"> :</w:t>
            </w:r>
          </w:p>
        </w:tc>
        <w:tc>
          <w:tcPr>
            <w:tcW w:w="3397" w:type="dxa"/>
          </w:tcPr>
          <w:p w14:paraId="12D22929" w14:textId="764D2AE9" w:rsidR="00812649" w:rsidRPr="00812649" w:rsidRDefault="00812649" w:rsidP="00812649">
            <w:pPr>
              <w:ind w:firstLine="0"/>
            </w:pPr>
            <w:r w:rsidRPr="00965648">
              <w:t>___________________</w:t>
            </w:r>
            <w:r>
              <w:t>_</w:t>
            </w:r>
            <w:r w:rsidRPr="00965648">
              <w:t>_____</w:t>
            </w:r>
          </w:p>
        </w:tc>
      </w:tr>
    </w:tbl>
    <w:p w14:paraId="20F7555D" w14:textId="77777777" w:rsidR="009275F9" w:rsidRPr="006A7A36" w:rsidRDefault="009275F9" w:rsidP="00DA1F3D"/>
    <w:p w14:paraId="4B92877C" w14:textId="77777777" w:rsidR="009275F9" w:rsidRDefault="009275F9" w:rsidP="00DA1F3D"/>
    <w:p w14:paraId="4F646A73" w14:textId="77777777" w:rsidR="009275F9" w:rsidRPr="009275F9" w:rsidRDefault="009275F9" w:rsidP="00DA1F3D"/>
    <w:p w14:paraId="5A54A5C7" w14:textId="77777777" w:rsidR="009275F9" w:rsidRPr="009275F9" w:rsidRDefault="009275F9" w:rsidP="00DA1F3D"/>
    <w:p w14:paraId="7C68A1A0" w14:textId="77777777" w:rsidR="009275F9" w:rsidRPr="009275F9" w:rsidRDefault="009275F9" w:rsidP="00DA1F3D"/>
    <w:p w14:paraId="550D6B43" w14:textId="77777777" w:rsidR="009275F9" w:rsidRPr="009275F9" w:rsidRDefault="009275F9" w:rsidP="00DA1F3D"/>
    <w:p w14:paraId="7ED8D828" w14:textId="38BA6D43" w:rsidR="009275F9" w:rsidRDefault="009275F9" w:rsidP="00DA1F3D"/>
    <w:p w14:paraId="62FE6BA5" w14:textId="77777777" w:rsidR="00D629D3" w:rsidRPr="009275F9" w:rsidRDefault="00D629D3" w:rsidP="00DA1F3D"/>
    <w:p w14:paraId="5FE9692C" w14:textId="77777777" w:rsidR="009275F9" w:rsidRDefault="009275F9" w:rsidP="00DA1F3D"/>
    <w:p w14:paraId="18749387" w14:textId="66E81BA7" w:rsidR="00502373" w:rsidRDefault="00502373" w:rsidP="00DA1F3D">
      <w:pPr>
        <w:pStyle w:val="Heading9"/>
      </w:pPr>
      <w:bookmarkStart w:id="1" w:name="_Toc377203184"/>
    </w:p>
    <w:p w14:paraId="7179D5B8" w14:textId="6A08DDF1" w:rsidR="00AE2EDF" w:rsidRDefault="00AE2EDF" w:rsidP="00AE2EDF"/>
    <w:p w14:paraId="7137482E" w14:textId="77777777" w:rsidR="00AE2EDF" w:rsidRPr="00AE2EDF" w:rsidRDefault="00AE2EDF" w:rsidP="00AE2EDF"/>
    <w:p w14:paraId="24D8262F" w14:textId="5CDA2ECA" w:rsidR="007F3F02" w:rsidRDefault="007F3F02" w:rsidP="00DA4A8F">
      <w:pPr>
        <w:pStyle w:val="Heading9"/>
        <w:numPr>
          <w:ilvl w:val="0"/>
          <w:numId w:val="0"/>
        </w:numPr>
        <w:rPr>
          <w:highlight w:val="yellow"/>
        </w:rPr>
      </w:pPr>
    </w:p>
    <w:p w14:paraId="3941D9F1" w14:textId="77777777" w:rsidR="004C4E98" w:rsidRPr="004C4E98" w:rsidRDefault="004C4E98" w:rsidP="004C4E98">
      <w:pPr>
        <w:rPr>
          <w:highlight w:val="yellow"/>
        </w:rPr>
      </w:pPr>
    </w:p>
    <w:p w14:paraId="7B032804" w14:textId="1B60DB1C" w:rsidR="00082847" w:rsidRDefault="009275F9" w:rsidP="00F57D03">
      <w:pPr>
        <w:ind w:firstLine="0"/>
        <w:jc w:val="center"/>
        <w:rPr>
          <w:b/>
          <w:bCs/>
          <w:sz w:val="28"/>
          <w:szCs w:val="28"/>
        </w:rPr>
      </w:pPr>
      <w:r w:rsidRPr="00DF622F">
        <w:rPr>
          <w:b/>
          <w:bCs/>
          <w:sz w:val="28"/>
          <w:szCs w:val="28"/>
        </w:rPr>
        <w:lastRenderedPageBreak/>
        <w:t>APPROVAL FOR SUBMISSION</w:t>
      </w:r>
      <w:bookmarkEnd w:id="1"/>
    </w:p>
    <w:p w14:paraId="6DC27B2A" w14:textId="77777777" w:rsidR="00767FE2" w:rsidRPr="00767FE2" w:rsidRDefault="00767FE2" w:rsidP="00767FE2">
      <w:pPr>
        <w:jc w:val="center"/>
        <w:rPr>
          <w:b/>
          <w:bCs/>
          <w:sz w:val="28"/>
          <w:szCs w:val="28"/>
        </w:rPr>
      </w:pPr>
    </w:p>
    <w:p w14:paraId="609EDECA" w14:textId="77777777" w:rsidR="006E3BE7" w:rsidRPr="006A7A36" w:rsidRDefault="006E3BE7" w:rsidP="006E3BE7">
      <w:r>
        <w:t>I</w:t>
      </w:r>
      <w:r w:rsidRPr="006A7A36">
        <w:t xml:space="preserve"> certify that this project report entitled</w:t>
      </w:r>
      <w:r>
        <w:t xml:space="preserve"> </w:t>
      </w:r>
      <w:r>
        <w:rPr>
          <w:b/>
          <w:i/>
          <w:iCs/>
        </w:rPr>
        <w:t xml:space="preserve">All Weeding Planning </w:t>
      </w:r>
      <w:r w:rsidRPr="00223237">
        <w:t xml:space="preserve">was prepared by </w:t>
      </w:r>
      <w:r>
        <w:rPr>
          <w:b/>
        </w:rPr>
        <w:t xml:space="preserve">Abdullah Arshed </w:t>
      </w:r>
      <w:r w:rsidRPr="00F86401">
        <w:rPr>
          <w:bCs/>
        </w:rPr>
        <w:t>and</w:t>
      </w:r>
      <w:r>
        <w:rPr>
          <w:b/>
        </w:rPr>
        <w:t xml:space="preserve"> Shiraz </w:t>
      </w:r>
      <w:proofErr w:type="spellStart"/>
      <w:r>
        <w:rPr>
          <w:b/>
        </w:rPr>
        <w:t>Mazhar</w:t>
      </w:r>
      <w:proofErr w:type="spellEnd"/>
      <w:r>
        <w:rPr>
          <w:b/>
        </w:rPr>
        <w:t xml:space="preserve"> </w:t>
      </w:r>
      <w:r>
        <w:t>has met the required standard for submission</w:t>
      </w:r>
      <w:r w:rsidRPr="00223237">
        <w:t xml:space="preserve"> in partial fulfilment of the requirements for the award of </w:t>
      </w:r>
      <w:r w:rsidRPr="00C33034">
        <w:t>Bachelor</w:t>
      </w:r>
      <w:r>
        <w:t xml:space="preserve">’s in Computer Science </w:t>
      </w:r>
      <w:r w:rsidRPr="00223237">
        <w:t xml:space="preserve">at </w:t>
      </w:r>
      <w:r>
        <w:t>Khwaja Fareed University of Engineering &amp; Information Technology.</w:t>
      </w:r>
    </w:p>
    <w:p w14:paraId="35142443" w14:textId="77777777" w:rsidR="009275F9" w:rsidRPr="006A7A36" w:rsidRDefault="009275F9" w:rsidP="00DA1F3D"/>
    <w:p w14:paraId="60BFDEA0" w14:textId="77777777" w:rsidR="009275F9" w:rsidRPr="006A7A36" w:rsidRDefault="009275F9" w:rsidP="00DA1F3D"/>
    <w:p w14:paraId="3BCC9A7C" w14:textId="7FBAD3B1" w:rsidR="009275F9" w:rsidRDefault="009275F9" w:rsidP="00DA1F3D">
      <w:r w:rsidRPr="006A7A36">
        <w:t>Approved by</w:t>
      </w:r>
      <w:r w:rsidR="00B53926">
        <w:t>:</w:t>
      </w:r>
    </w:p>
    <w:p w14:paraId="3D581AFF" w14:textId="77777777" w:rsidR="00B53926" w:rsidRPr="006A7A36" w:rsidRDefault="00B53926" w:rsidP="00DA1F3D"/>
    <w:p w14:paraId="78107F7A" w14:textId="23EFA774" w:rsidR="00B53926" w:rsidRPr="006A7A36" w:rsidRDefault="00B53926" w:rsidP="00DA1F3D">
      <w:r w:rsidRPr="00300267">
        <w:rPr>
          <w:b/>
          <w:bCs/>
        </w:rPr>
        <w:t>Signature</w:t>
      </w:r>
      <w:r w:rsidRPr="00300267">
        <w:rPr>
          <w:b/>
          <w:bCs/>
        </w:rPr>
        <w:tab/>
      </w:r>
      <w:r w:rsidR="00300267">
        <w:rPr>
          <w:b/>
          <w:bCs/>
        </w:rPr>
        <w:t xml:space="preserve"> </w:t>
      </w:r>
      <w:r w:rsidRPr="00300267">
        <w:rPr>
          <w:b/>
          <w:bCs/>
        </w:rPr>
        <w:t>:</w:t>
      </w:r>
      <w:r w:rsidRPr="006A7A36">
        <w:t xml:space="preserve">   _________________________</w:t>
      </w:r>
    </w:p>
    <w:p w14:paraId="334F5247" w14:textId="77777777" w:rsidR="009275F9" w:rsidRPr="006A7A36" w:rsidRDefault="009275F9" w:rsidP="00DA1F3D"/>
    <w:p w14:paraId="4B248530" w14:textId="0E0A3443" w:rsidR="00B53926" w:rsidRDefault="001743D4" w:rsidP="00DA1F3D">
      <w:proofErr w:type="gramStart"/>
      <w:r w:rsidRPr="00300267">
        <w:rPr>
          <w:b/>
          <w:bCs/>
        </w:rPr>
        <w:t>Supervisor</w:t>
      </w:r>
      <w:r w:rsidR="00300267">
        <w:rPr>
          <w:b/>
          <w:bCs/>
        </w:rPr>
        <w:t xml:space="preserve"> </w:t>
      </w:r>
      <w:r w:rsidRPr="00300267">
        <w:rPr>
          <w:b/>
          <w:bCs/>
        </w:rPr>
        <w:t>:</w:t>
      </w:r>
      <w:proofErr w:type="gramEnd"/>
      <w:r>
        <w:t xml:space="preserve">   </w:t>
      </w:r>
      <w:r w:rsidR="00AE0369">
        <w:t>M</w:t>
      </w:r>
      <w:r w:rsidR="0003750D">
        <w:t>s</w:t>
      </w:r>
      <w:r w:rsidR="003A6B7C">
        <w:t>.</w:t>
      </w:r>
      <w:r w:rsidR="0003750D">
        <w:t xml:space="preserve"> </w:t>
      </w:r>
      <w:r w:rsidR="00AE0369">
        <w:t xml:space="preserve">Humaira </w:t>
      </w:r>
      <w:r w:rsidR="00B1275C">
        <w:t>Anwar</w:t>
      </w:r>
    </w:p>
    <w:p w14:paraId="3D79B025" w14:textId="2BF7592B" w:rsidR="009275F9" w:rsidRPr="006A7A36" w:rsidRDefault="00C63432" w:rsidP="00DA1F3D">
      <w:r>
        <w:t xml:space="preserve">           </w:t>
      </w:r>
      <w:r w:rsidRPr="00C63432">
        <w:t xml:space="preserve"> </w:t>
      </w:r>
      <w:r>
        <w:t xml:space="preserve">                 </w:t>
      </w:r>
    </w:p>
    <w:p w14:paraId="00674447" w14:textId="6C2D6103" w:rsidR="009275F9" w:rsidRPr="006A7A36" w:rsidRDefault="009275F9" w:rsidP="00DA1F3D">
      <w:r w:rsidRPr="00300267">
        <w:rPr>
          <w:b/>
          <w:bCs/>
        </w:rPr>
        <w:t xml:space="preserve">Date </w:t>
      </w:r>
      <w:r w:rsidRPr="00300267">
        <w:rPr>
          <w:b/>
          <w:bCs/>
        </w:rPr>
        <w:tab/>
      </w:r>
      <w:r w:rsidR="00300267">
        <w:rPr>
          <w:b/>
          <w:bCs/>
        </w:rPr>
        <w:t xml:space="preserve"> </w:t>
      </w:r>
      <w:r w:rsidRPr="00300267">
        <w:rPr>
          <w:b/>
          <w:bCs/>
        </w:rPr>
        <w:t>:</w:t>
      </w:r>
      <w:r w:rsidRPr="006A7A36">
        <w:t xml:space="preserve">   _________________________</w:t>
      </w:r>
    </w:p>
    <w:p w14:paraId="78BBD1FD" w14:textId="2AAEEC29" w:rsidR="00246E4B" w:rsidRDefault="00691C1D" w:rsidP="00FF4F6F">
      <w:pPr>
        <w:ind w:firstLine="0"/>
      </w:pPr>
      <w:bookmarkStart w:id="2" w:name="_Toc377203185"/>
      <w:r>
        <w:br w:type="page"/>
      </w:r>
    </w:p>
    <w:p w14:paraId="507F1658" w14:textId="12AEC528" w:rsidR="009275F9" w:rsidRDefault="009275F9" w:rsidP="00F57D03">
      <w:pPr>
        <w:ind w:firstLine="0"/>
        <w:jc w:val="center"/>
        <w:rPr>
          <w:b/>
          <w:bCs/>
          <w:sz w:val="28"/>
          <w:szCs w:val="28"/>
        </w:rPr>
      </w:pPr>
      <w:r w:rsidRPr="00DF622F">
        <w:rPr>
          <w:b/>
          <w:bCs/>
          <w:sz w:val="28"/>
          <w:szCs w:val="28"/>
        </w:rPr>
        <w:lastRenderedPageBreak/>
        <w:t>ACKNOWLEDGEMENT</w:t>
      </w:r>
      <w:bookmarkEnd w:id="2"/>
    </w:p>
    <w:p w14:paraId="55CE3D16" w14:textId="77777777" w:rsidR="006E3BE7" w:rsidRDefault="006E3BE7" w:rsidP="00F57D03">
      <w:pPr>
        <w:ind w:firstLine="0"/>
        <w:jc w:val="center"/>
      </w:pPr>
    </w:p>
    <w:p w14:paraId="2C84C2A4" w14:textId="77777777" w:rsidR="006E3BE7" w:rsidRPr="006A7A36" w:rsidRDefault="006E3BE7" w:rsidP="006E3BE7">
      <w:bookmarkStart w:id="3" w:name="_Toc377203186"/>
      <w:r w:rsidRPr="001743D4">
        <w:t>We</w:t>
      </w:r>
      <w:r w:rsidRPr="006A7A36">
        <w:t xml:space="preserve"> would like to thank everyone who had contributed to</w:t>
      </w:r>
      <w:r>
        <w:t xml:space="preserve"> this project. </w:t>
      </w:r>
      <w:r w:rsidRPr="001743D4">
        <w:t>We</w:t>
      </w:r>
      <w:r>
        <w:t xml:space="preserve"> would like to express our</w:t>
      </w:r>
      <w:r w:rsidRPr="006A7A36">
        <w:t xml:space="preserve"> gratitude t</w:t>
      </w:r>
      <w:r>
        <w:t xml:space="preserve">o our Project supervisor, </w:t>
      </w:r>
      <w:r>
        <w:rPr>
          <w:i/>
          <w:iCs/>
        </w:rPr>
        <w:t xml:space="preserve">Ms Humaira Anwar </w:t>
      </w:r>
      <w:r>
        <w:t>for her</w:t>
      </w:r>
      <w:r w:rsidRPr="006A7A36">
        <w:t xml:space="preserve"> inv</w:t>
      </w:r>
      <w:r>
        <w:t>aluable advice, guidance, and her</w:t>
      </w:r>
      <w:r w:rsidRPr="006A7A36">
        <w:t xml:space="preserve"> enormous patience throughout the development of the </w:t>
      </w:r>
      <w:r>
        <w:t>project.</w:t>
      </w:r>
    </w:p>
    <w:p w14:paraId="7C2BE730" w14:textId="77777777" w:rsidR="006E3BE7" w:rsidRPr="006A7A36" w:rsidRDefault="006E3BE7" w:rsidP="006E3BE7">
      <w:r w:rsidRPr="006A7A36">
        <w:t xml:space="preserve">In addition, </w:t>
      </w:r>
      <w:r w:rsidRPr="001743D4">
        <w:t>we</w:t>
      </w:r>
      <w:r w:rsidRPr="006A7A36">
        <w:t xml:space="preserve"> would also like to express </w:t>
      </w:r>
      <w:r>
        <w:t>our</w:t>
      </w:r>
      <w:r w:rsidRPr="006A7A36">
        <w:t xml:space="preserve"> gratitude to</w:t>
      </w:r>
      <w:r>
        <w:t xml:space="preserve"> my/</w:t>
      </w:r>
      <w:r w:rsidRPr="001743D4">
        <w:t>our</w:t>
      </w:r>
      <w:r w:rsidRPr="006A7A36">
        <w:t xml:space="preserve"> loving parent</w:t>
      </w:r>
      <w:r>
        <w:t>s</w:t>
      </w:r>
      <w:r w:rsidRPr="006A7A36">
        <w:t xml:space="preserve"> and friends who had helped and given </w:t>
      </w:r>
      <w:r>
        <w:t>us</w:t>
      </w:r>
      <w:r w:rsidRPr="006A7A36">
        <w:t xml:space="preserve"> encouragement. </w:t>
      </w:r>
    </w:p>
    <w:p w14:paraId="5EE535C0" w14:textId="0338E3F3" w:rsidR="009275F9" w:rsidRPr="00F634E5" w:rsidRDefault="00691C1D" w:rsidP="00C36C45">
      <w:pPr>
        <w:ind w:firstLine="0"/>
        <w:jc w:val="center"/>
      </w:pPr>
      <w:r>
        <w:br w:type="page"/>
      </w:r>
      <w:r w:rsidR="009275F9" w:rsidRPr="0008742C">
        <w:rPr>
          <w:b/>
          <w:sz w:val="28"/>
        </w:rPr>
        <w:lastRenderedPageBreak/>
        <w:t>ABSTRACT</w:t>
      </w:r>
      <w:bookmarkEnd w:id="3"/>
    </w:p>
    <w:p w14:paraId="6C5217F6" w14:textId="77777777" w:rsidR="006E3BE7" w:rsidRPr="008123D9" w:rsidRDefault="006E3BE7" w:rsidP="006E3BE7">
      <w:pPr>
        <w:spacing w:before="100" w:beforeAutospacing="1" w:after="100" w:afterAutospacing="1"/>
        <w:ind w:firstLine="0"/>
        <w:jc w:val="left"/>
        <w:rPr>
          <w:rFonts w:eastAsia="Times New Roman"/>
          <w:lang w:val="en-US" w:eastAsia="en-US"/>
        </w:rPr>
      </w:pPr>
      <w:bookmarkStart w:id="4" w:name="_Toc377203187"/>
      <w:r w:rsidRPr="00AE0A68">
        <w:rPr>
          <w:rFonts w:eastAsia="Times New Roman"/>
          <w:b/>
          <w:lang w:val="en-US" w:eastAsia="en-US"/>
        </w:rPr>
        <w:t>All Wedding Planning</w:t>
      </w:r>
      <w:r w:rsidRPr="008123D9">
        <w:rPr>
          <w:rFonts w:eastAsia="Times New Roman"/>
          <w:lang w:val="en-US" w:eastAsia="en-US"/>
        </w:rPr>
        <w:t xml:space="preserve"> is an all-inclusive digital platform designed to simplify the wedding planning process by offering a one-stop solution for all wedding-related services. This platform caters to the diverse needs of users by integrating services such as venue booking, catering, decorations, photography, and more under one virtual roof. By bringing tog</w:t>
      </w:r>
      <w:r>
        <w:rPr>
          <w:rFonts w:eastAsia="Times New Roman"/>
          <w:lang w:val="en-US" w:eastAsia="en-US"/>
        </w:rPr>
        <w:t xml:space="preserve">ether a wide range of vendors, </w:t>
      </w:r>
      <w:r w:rsidRPr="008123D9">
        <w:rPr>
          <w:rFonts w:eastAsia="Times New Roman"/>
          <w:lang w:val="en-US" w:eastAsia="en-US"/>
        </w:rPr>
        <w:t>All Wedding Pla</w:t>
      </w:r>
      <w:r>
        <w:rPr>
          <w:rFonts w:eastAsia="Times New Roman"/>
          <w:lang w:val="en-US" w:eastAsia="en-US"/>
        </w:rPr>
        <w:t>nning</w:t>
      </w:r>
      <w:r w:rsidRPr="008123D9">
        <w:rPr>
          <w:rFonts w:eastAsia="Times New Roman"/>
          <w:lang w:val="en-US" w:eastAsia="en-US"/>
        </w:rPr>
        <w:t xml:space="preserve"> eliminates the hassle of searching and coordinating with multiple service providers, offering a seamless and stress-free planning experience.</w:t>
      </w:r>
    </w:p>
    <w:p w14:paraId="246E2C5C" w14:textId="77777777" w:rsidR="006E3BE7" w:rsidRPr="008123D9" w:rsidRDefault="006E3BE7" w:rsidP="006E3BE7">
      <w:pPr>
        <w:spacing w:before="100" w:beforeAutospacing="1" w:after="100" w:afterAutospacing="1"/>
        <w:ind w:firstLine="0"/>
        <w:jc w:val="left"/>
        <w:rPr>
          <w:rFonts w:eastAsia="Times New Roman"/>
          <w:lang w:val="en-US" w:eastAsia="en-US"/>
        </w:rPr>
      </w:pPr>
      <w:r w:rsidRPr="008123D9">
        <w:rPr>
          <w:rFonts w:eastAsia="Times New Roman"/>
          <w:lang w:val="en-US" w:eastAsia="en-US"/>
        </w:rPr>
        <w:t>The platform is equipped with an automated bot assistant to handle user queries efficiently and provide immediate support. A comprehensive search functionality allows users to find services based on their location, preferences, and budget. To ensure a smooth experience, the system includes secure payment integration and automated email notifications to keep users informed about their bookings. Users can also leverage a personalized recommender system that offers tailored suggestions based on their preferences and history, enhancing the overall experience.</w:t>
      </w:r>
    </w:p>
    <w:p w14:paraId="31A87FCB" w14:textId="77777777" w:rsidR="006E3BE7" w:rsidRPr="008123D9" w:rsidRDefault="006E3BE7" w:rsidP="006E3BE7">
      <w:pPr>
        <w:spacing w:before="100" w:beforeAutospacing="1" w:after="100" w:afterAutospacing="1"/>
        <w:ind w:firstLine="0"/>
        <w:jc w:val="left"/>
        <w:rPr>
          <w:rFonts w:eastAsia="Times New Roman"/>
          <w:lang w:val="en-US" w:eastAsia="en-US"/>
        </w:rPr>
      </w:pPr>
      <w:r>
        <w:rPr>
          <w:rFonts w:eastAsia="Times New Roman"/>
          <w:lang w:val="en-US" w:eastAsia="en-US"/>
        </w:rPr>
        <w:t xml:space="preserve">For business owners, </w:t>
      </w:r>
      <w:r w:rsidRPr="00AE0A68">
        <w:rPr>
          <w:rFonts w:eastAsia="Times New Roman"/>
          <w:b/>
          <w:lang w:val="en-US" w:eastAsia="en-US"/>
        </w:rPr>
        <w:t>All Wedding Planning</w:t>
      </w:r>
      <w:r w:rsidRPr="008123D9">
        <w:rPr>
          <w:rFonts w:eastAsia="Times New Roman"/>
          <w:lang w:val="en-US" w:eastAsia="en-US"/>
        </w:rPr>
        <w:t xml:space="preserve"> offers opportunities to enlist their services and manage their listings effectively. The platform’s two-way communication system fosters transparent interactions between users and vendors, ensuring clarity and trust. With distinct user types and a feature-rich interfac</w:t>
      </w:r>
      <w:r>
        <w:rPr>
          <w:rFonts w:eastAsia="Times New Roman"/>
          <w:lang w:val="en-US" w:eastAsia="en-US"/>
        </w:rPr>
        <w:t>e, All Wedding Planning</w:t>
      </w:r>
      <w:r w:rsidRPr="008123D9">
        <w:rPr>
          <w:rFonts w:eastAsia="Times New Roman"/>
          <w:lang w:val="en-US" w:eastAsia="en-US"/>
        </w:rPr>
        <w:t xml:space="preserve"> is not just a wedding planning tool but a comprehensive ecosystem that transforms the complexities of wedding preparation into an enjoyable journey.</w:t>
      </w:r>
    </w:p>
    <w:p w14:paraId="6CF3A704" w14:textId="77777777" w:rsidR="000B26BB" w:rsidRPr="000B26BB" w:rsidRDefault="000B26BB" w:rsidP="00DA1F3D">
      <w:r>
        <w:br w:type="page"/>
      </w:r>
    </w:p>
    <w:p w14:paraId="771B78BE" w14:textId="723BC595" w:rsidR="003660D6" w:rsidRDefault="009275F9" w:rsidP="00006EA7">
      <w:pPr>
        <w:pStyle w:val="Heading9"/>
        <w:numPr>
          <w:ilvl w:val="0"/>
          <w:numId w:val="0"/>
        </w:numPr>
        <w:jc w:val="center"/>
      </w:pPr>
      <w:r w:rsidRPr="0090097C">
        <w:rPr>
          <w:sz w:val="28"/>
          <w:szCs w:val="40"/>
        </w:rPr>
        <w:lastRenderedPageBreak/>
        <w:t>TABLE OF CONTENT</w:t>
      </w:r>
      <w:bookmarkEnd w:id="4"/>
      <w:r w:rsidR="00502373" w:rsidRPr="0090097C">
        <w:rPr>
          <w:sz w:val="28"/>
          <w:szCs w:val="40"/>
        </w:rPr>
        <w:t>S</w:t>
      </w:r>
    </w:p>
    <w:p w14:paraId="7A17D106" w14:textId="77777777" w:rsidR="00867117" w:rsidRPr="00867117" w:rsidRDefault="00867117" w:rsidP="00867117"/>
    <w:sdt>
      <w:sdtPr>
        <w:rPr>
          <w:rFonts w:cs="Times New Roman"/>
          <w:bCs/>
          <w:caps/>
          <w:noProof w:val="0"/>
          <w:sz w:val="18"/>
          <w:szCs w:val="18"/>
        </w:rPr>
        <w:id w:val="673435665"/>
        <w:docPartObj>
          <w:docPartGallery w:val="Table of Contents"/>
          <w:docPartUnique/>
        </w:docPartObj>
      </w:sdtPr>
      <w:sdtEndPr>
        <w:rPr>
          <w:rFonts w:cstheme="majorBidi"/>
          <w:bCs w:val="0"/>
          <w:caps w:val="0"/>
          <w:noProof/>
          <w:sz w:val="24"/>
          <w:szCs w:val="24"/>
        </w:rPr>
      </w:sdtEndPr>
      <w:sdtContent>
        <w:p w14:paraId="34CEC1FD" w14:textId="42277864" w:rsidR="007864EE" w:rsidRDefault="00CC066D">
          <w:pPr>
            <w:pStyle w:val="TOC1"/>
            <w:rPr>
              <w:rFonts w:asciiTheme="minorHAnsi" w:eastAsiaTheme="minorEastAsia" w:hAnsiTheme="minorHAnsi" w:cstheme="minorBidi"/>
              <w:b w:val="0"/>
              <w:smallCaps w:val="0"/>
              <w:kern w:val="2"/>
              <w:sz w:val="22"/>
              <w:szCs w:val="22"/>
              <w:lang w:val="en-US" w:eastAsia="en-US"/>
              <w14:ligatures w14:val="standardContextual"/>
            </w:rPr>
          </w:pPr>
          <w:r>
            <w:rPr>
              <w:rFonts w:asciiTheme="majorBidi" w:hAnsiTheme="majorBidi"/>
              <w:bCs/>
              <w:caps/>
            </w:rPr>
            <w:fldChar w:fldCharType="begin"/>
          </w:r>
          <w:r>
            <w:rPr>
              <w:rFonts w:asciiTheme="majorBidi" w:hAnsiTheme="majorBidi"/>
              <w:bCs/>
              <w:caps/>
            </w:rPr>
            <w:instrText xml:space="preserve"> TOC \o "1-5" \h \z \u </w:instrText>
          </w:r>
          <w:r>
            <w:rPr>
              <w:rFonts w:asciiTheme="majorBidi" w:hAnsiTheme="majorBidi"/>
              <w:bCs/>
              <w:caps/>
            </w:rPr>
            <w:fldChar w:fldCharType="separate"/>
          </w:r>
          <w:hyperlink w:anchor="_Toc185178064" w:history="1">
            <w:r w:rsidR="007864EE" w:rsidRPr="00BC3C21">
              <w:rPr>
                <w:rStyle w:val="Hyperlink"/>
              </w:rPr>
              <w:t>Chapter 1</w:t>
            </w:r>
            <w:r w:rsidR="007864EE">
              <w:rPr>
                <w:webHidden/>
              </w:rPr>
              <w:tab/>
            </w:r>
            <w:r w:rsidR="007864EE">
              <w:rPr>
                <w:webHidden/>
              </w:rPr>
              <w:fldChar w:fldCharType="begin"/>
            </w:r>
            <w:r w:rsidR="007864EE">
              <w:rPr>
                <w:webHidden/>
              </w:rPr>
              <w:instrText xml:space="preserve"> PAGEREF _Toc185178064 \h </w:instrText>
            </w:r>
            <w:r w:rsidR="007864EE">
              <w:rPr>
                <w:webHidden/>
              </w:rPr>
            </w:r>
            <w:r w:rsidR="007864EE">
              <w:rPr>
                <w:webHidden/>
              </w:rPr>
              <w:fldChar w:fldCharType="separate"/>
            </w:r>
            <w:r w:rsidR="00941FC4">
              <w:rPr>
                <w:webHidden/>
              </w:rPr>
              <w:t>1</w:t>
            </w:r>
            <w:r w:rsidR="007864EE">
              <w:rPr>
                <w:webHidden/>
              </w:rPr>
              <w:fldChar w:fldCharType="end"/>
            </w:r>
          </w:hyperlink>
        </w:p>
        <w:p w14:paraId="7AF4C52C" w14:textId="49680EFB" w:rsidR="007864EE" w:rsidRDefault="006F54D2">
          <w:pPr>
            <w:pStyle w:val="TOC2"/>
            <w:tabs>
              <w:tab w:val="right" w:leader="dot" w:pos="9016"/>
            </w:tabs>
            <w:rPr>
              <w:rFonts w:asciiTheme="minorHAnsi" w:eastAsiaTheme="minorEastAsia" w:hAnsiTheme="minorHAnsi" w:cstheme="minorBidi"/>
              <w:b w:val="0"/>
              <w:smallCaps w:val="0"/>
              <w:noProof/>
              <w:kern w:val="2"/>
              <w:sz w:val="22"/>
              <w:szCs w:val="22"/>
              <w:lang w:val="en-US" w:eastAsia="en-US"/>
              <w14:ligatures w14:val="standardContextual"/>
            </w:rPr>
          </w:pPr>
          <w:hyperlink w:anchor="_Toc185178065" w:history="1">
            <w:r w:rsidR="007864EE" w:rsidRPr="00BC3C21">
              <w:rPr>
                <w:rStyle w:val="Hyperlink"/>
                <w:noProof/>
              </w:rPr>
              <w:t>INTRODUCTION</w:t>
            </w:r>
            <w:r w:rsidR="007864EE">
              <w:rPr>
                <w:noProof/>
                <w:webHidden/>
              </w:rPr>
              <w:tab/>
            </w:r>
            <w:r w:rsidR="007864EE">
              <w:rPr>
                <w:noProof/>
                <w:webHidden/>
              </w:rPr>
              <w:fldChar w:fldCharType="begin"/>
            </w:r>
            <w:r w:rsidR="007864EE">
              <w:rPr>
                <w:noProof/>
                <w:webHidden/>
              </w:rPr>
              <w:instrText xml:space="preserve"> PAGEREF _Toc185178065 \h </w:instrText>
            </w:r>
            <w:r w:rsidR="007864EE">
              <w:rPr>
                <w:noProof/>
                <w:webHidden/>
              </w:rPr>
            </w:r>
            <w:r w:rsidR="007864EE">
              <w:rPr>
                <w:noProof/>
                <w:webHidden/>
              </w:rPr>
              <w:fldChar w:fldCharType="separate"/>
            </w:r>
            <w:r w:rsidR="00941FC4">
              <w:rPr>
                <w:noProof/>
                <w:webHidden/>
              </w:rPr>
              <w:t>1</w:t>
            </w:r>
            <w:r w:rsidR="007864EE">
              <w:rPr>
                <w:noProof/>
                <w:webHidden/>
              </w:rPr>
              <w:fldChar w:fldCharType="end"/>
            </w:r>
          </w:hyperlink>
        </w:p>
        <w:p w14:paraId="1B3D2704" w14:textId="5EEE09AE"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66" w:history="1">
            <w:r w:rsidR="007864EE" w:rsidRPr="00BC3C21">
              <w:rPr>
                <w:rStyle w:val="Hyperlink"/>
                <w:rFonts w:cs="Times New Roman"/>
                <w:noProof/>
              </w:rPr>
              <w:t>1.1.</w:t>
            </w:r>
            <w:r w:rsidR="007864EE" w:rsidRPr="00BC3C21">
              <w:rPr>
                <w:rStyle w:val="Hyperlink"/>
                <w:noProof/>
              </w:rPr>
              <w:t xml:space="preserve"> Background</w:t>
            </w:r>
            <w:r w:rsidR="007864EE">
              <w:rPr>
                <w:noProof/>
                <w:webHidden/>
              </w:rPr>
              <w:tab/>
            </w:r>
            <w:r w:rsidR="007864EE">
              <w:rPr>
                <w:noProof/>
                <w:webHidden/>
              </w:rPr>
              <w:fldChar w:fldCharType="begin"/>
            </w:r>
            <w:r w:rsidR="007864EE">
              <w:rPr>
                <w:noProof/>
                <w:webHidden/>
              </w:rPr>
              <w:instrText xml:space="preserve"> PAGEREF _Toc185178066 \h </w:instrText>
            </w:r>
            <w:r w:rsidR="007864EE">
              <w:rPr>
                <w:noProof/>
                <w:webHidden/>
              </w:rPr>
            </w:r>
            <w:r w:rsidR="007864EE">
              <w:rPr>
                <w:noProof/>
                <w:webHidden/>
              </w:rPr>
              <w:fldChar w:fldCharType="separate"/>
            </w:r>
            <w:r w:rsidR="00941FC4">
              <w:rPr>
                <w:noProof/>
                <w:webHidden/>
              </w:rPr>
              <w:t>1</w:t>
            </w:r>
            <w:r w:rsidR="007864EE">
              <w:rPr>
                <w:noProof/>
                <w:webHidden/>
              </w:rPr>
              <w:fldChar w:fldCharType="end"/>
            </w:r>
          </w:hyperlink>
        </w:p>
        <w:p w14:paraId="140E8C03" w14:textId="3F7185C9"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67" w:history="1">
            <w:r w:rsidR="007864EE" w:rsidRPr="00BC3C21">
              <w:rPr>
                <w:rStyle w:val="Hyperlink"/>
                <w:rFonts w:cs="Times New Roman"/>
                <w:noProof/>
              </w:rPr>
              <w:t>1.2.</w:t>
            </w:r>
            <w:r w:rsidR="007864EE" w:rsidRPr="00BC3C21">
              <w:rPr>
                <w:rStyle w:val="Hyperlink"/>
                <w:noProof/>
              </w:rPr>
              <w:t xml:space="preserve"> Introduction</w:t>
            </w:r>
            <w:r w:rsidR="007864EE">
              <w:rPr>
                <w:noProof/>
                <w:webHidden/>
              </w:rPr>
              <w:tab/>
            </w:r>
            <w:r w:rsidR="007864EE">
              <w:rPr>
                <w:noProof/>
                <w:webHidden/>
              </w:rPr>
              <w:fldChar w:fldCharType="begin"/>
            </w:r>
            <w:r w:rsidR="007864EE">
              <w:rPr>
                <w:noProof/>
                <w:webHidden/>
              </w:rPr>
              <w:instrText xml:space="preserve"> PAGEREF _Toc185178067 \h </w:instrText>
            </w:r>
            <w:r w:rsidR="007864EE">
              <w:rPr>
                <w:noProof/>
                <w:webHidden/>
              </w:rPr>
            </w:r>
            <w:r w:rsidR="007864EE">
              <w:rPr>
                <w:noProof/>
                <w:webHidden/>
              </w:rPr>
              <w:fldChar w:fldCharType="separate"/>
            </w:r>
            <w:r w:rsidR="00941FC4">
              <w:rPr>
                <w:noProof/>
                <w:webHidden/>
              </w:rPr>
              <w:t>1</w:t>
            </w:r>
            <w:r w:rsidR="007864EE">
              <w:rPr>
                <w:noProof/>
                <w:webHidden/>
              </w:rPr>
              <w:fldChar w:fldCharType="end"/>
            </w:r>
          </w:hyperlink>
        </w:p>
        <w:p w14:paraId="0D1E147A" w14:textId="3667BD86"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68" w:history="1">
            <w:r w:rsidR="007864EE" w:rsidRPr="00BC3C21">
              <w:rPr>
                <w:rStyle w:val="Hyperlink"/>
                <w:rFonts w:cs="Times New Roman"/>
                <w:noProof/>
              </w:rPr>
              <w:t>1.3.</w:t>
            </w:r>
            <w:r w:rsidR="007864EE" w:rsidRPr="00BC3C21">
              <w:rPr>
                <w:rStyle w:val="Hyperlink"/>
                <w:noProof/>
              </w:rPr>
              <w:t xml:space="preserve"> Problem Statement</w:t>
            </w:r>
            <w:r w:rsidR="007864EE">
              <w:rPr>
                <w:noProof/>
                <w:webHidden/>
              </w:rPr>
              <w:tab/>
            </w:r>
            <w:r w:rsidR="007864EE">
              <w:rPr>
                <w:noProof/>
                <w:webHidden/>
              </w:rPr>
              <w:fldChar w:fldCharType="begin"/>
            </w:r>
            <w:r w:rsidR="007864EE">
              <w:rPr>
                <w:noProof/>
                <w:webHidden/>
              </w:rPr>
              <w:instrText xml:space="preserve"> PAGEREF _Toc185178068 \h </w:instrText>
            </w:r>
            <w:r w:rsidR="007864EE">
              <w:rPr>
                <w:noProof/>
                <w:webHidden/>
              </w:rPr>
            </w:r>
            <w:r w:rsidR="007864EE">
              <w:rPr>
                <w:noProof/>
                <w:webHidden/>
              </w:rPr>
              <w:fldChar w:fldCharType="separate"/>
            </w:r>
            <w:r w:rsidR="00941FC4">
              <w:rPr>
                <w:noProof/>
                <w:webHidden/>
              </w:rPr>
              <w:t>2</w:t>
            </w:r>
            <w:r w:rsidR="007864EE">
              <w:rPr>
                <w:noProof/>
                <w:webHidden/>
              </w:rPr>
              <w:fldChar w:fldCharType="end"/>
            </w:r>
          </w:hyperlink>
        </w:p>
        <w:p w14:paraId="56044770" w14:textId="294DF321"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69" w:history="1">
            <w:r w:rsidR="007864EE" w:rsidRPr="00BC3C21">
              <w:rPr>
                <w:rStyle w:val="Hyperlink"/>
                <w:rFonts w:cs="Times New Roman"/>
                <w:noProof/>
                <w:lang w:val="en-US" w:eastAsia="en-US"/>
              </w:rPr>
              <w:t>1.4.</w:t>
            </w:r>
            <w:r w:rsidR="007864EE" w:rsidRPr="00BC3C21">
              <w:rPr>
                <w:rStyle w:val="Hyperlink"/>
                <w:noProof/>
                <w:lang w:val="en-US" w:eastAsia="en-US"/>
              </w:rPr>
              <w:t xml:space="preserve"> Objectives</w:t>
            </w:r>
            <w:r w:rsidR="007864EE">
              <w:rPr>
                <w:noProof/>
                <w:webHidden/>
              </w:rPr>
              <w:tab/>
            </w:r>
            <w:r w:rsidR="007864EE">
              <w:rPr>
                <w:noProof/>
                <w:webHidden/>
              </w:rPr>
              <w:fldChar w:fldCharType="begin"/>
            </w:r>
            <w:r w:rsidR="007864EE">
              <w:rPr>
                <w:noProof/>
                <w:webHidden/>
              </w:rPr>
              <w:instrText xml:space="preserve"> PAGEREF _Toc185178069 \h </w:instrText>
            </w:r>
            <w:r w:rsidR="007864EE">
              <w:rPr>
                <w:noProof/>
                <w:webHidden/>
              </w:rPr>
            </w:r>
            <w:r w:rsidR="007864EE">
              <w:rPr>
                <w:noProof/>
                <w:webHidden/>
              </w:rPr>
              <w:fldChar w:fldCharType="separate"/>
            </w:r>
            <w:r w:rsidR="00941FC4">
              <w:rPr>
                <w:noProof/>
                <w:webHidden/>
              </w:rPr>
              <w:t>2</w:t>
            </w:r>
            <w:r w:rsidR="007864EE">
              <w:rPr>
                <w:noProof/>
                <w:webHidden/>
              </w:rPr>
              <w:fldChar w:fldCharType="end"/>
            </w:r>
          </w:hyperlink>
        </w:p>
        <w:p w14:paraId="7D357996" w14:textId="5863AE99"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0" w:history="1">
            <w:r w:rsidR="007864EE" w:rsidRPr="00BC3C21">
              <w:rPr>
                <w:rStyle w:val="Hyperlink"/>
                <w:rFonts w:cs="Times New Roman"/>
                <w:noProof/>
                <w:lang w:val="en-US" w:eastAsia="en-US"/>
              </w:rPr>
              <w:t>1.5.</w:t>
            </w:r>
            <w:r w:rsidR="007864EE" w:rsidRPr="00BC3C21">
              <w:rPr>
                <w:rStyle w:val="Hyperlink"/>
                <w:noProof/>
                <w:lang w:val="en-US" w:eastAsia="en-US"/>
              </w:rPr>
              <w:t xml:space="preserve"> Project Scope</w:t>
            </w:r>
            <w:r w:rsidR="007864EE">
              <w:rPr>
                <w:noProof/>
                <w:webHidden/>
              </w:rPr>
              <w:tab/>
            </w:r>
            <w:r w:rsidR="007864EE">
              <w:rPr>
                <w:noProof/>
                <w:webHidden/>
              </w:rPr>
              <w:fldChar w:fldCharType="begin"/>
            </w:r>
            <w:r w:rsidR="007864EE">
              <w:rPr>
                <w:noProof/>
                <w:webHidden/>
              </w:rPr>
              <w:instrText xml:space="preserve"> PAGEREF _Toc185178070 \h </w:instrText>
            </w:r>
            <w:r w:rsidR="007864EE">
              <w:rPr>
                <w:noProof/>
                <w:webHidden/>
              </w:rPr>
            </w:r>
            <w:r w:rsidR="007864EE">
              <w:rPr>
                <w:noProof/>
                <w:webHidden/>
              </w:rPr>
              <w:fldChar w:fldCharType="separate"/>
            </w:r>
            <w:r w:rsidR="00941FC4">
              <w:rPr>
                <w:noProof/>
                <w:webHidden/>
              </w:rPr>
              <w:t>3</w:t>
            </w:r>
            <w:r w:rsidR="007864EE">
              <w:rPr>
                <w:noProof/>
                <w:webHidden/>
              </w:rPr>
              <w:fldChar w:fldCharType="end"/>
            </w:r>
          </w:hyperlink>
        </w:p>
        <w:p w14:paraId="078670E6" w14:textId="171501C3"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1" w:history="1">
            <w:r w:rsidR="007864EE" w:rsidRPr="00BC3C21">
              <w:rPr>
                <w:rStyle w:val="Hyperlink"/>
                <w:rFonts w:cs="Times New Roman"/>
                <w:noProof/>
                <w:lang w:val="en-US" w:eastAsia="en-US"/>
              </w:rPr>
              <w:t>1.6.</w:t>
            </w:r>
            <w:r w:rsidR="007864EE" w:rsidRPr="00BC3C21">
              <w:rPr>
                <w:rStyle w:val="Hyperlink"/>
                <w:noProof/>
                <w:lang w:val="en-US" w:eastAsia="en-US"/>
              </w:rPr>
              <w:t xml:space="preserve"> Advantages of System</w:t>
            </w:r>
            <w:r w:rsidR="007864EE">
              <w:rPr>
                <w:noProof/>
                <w:webHidden/>
              </w:rPr>
              <w:tab/>
            </w:r>
            <w:r w:rsidR="007864EE">
              <w:rPr>
                <w:noProof/>
                <w:webHidden/>
              </w:rPr>
              <w:fldChar w:fldCharType="begin"/>
            </w:r>
            <w:r w:rsidR="007864EE">
              <w:rPr>
                <w:noProof/>
                <w:webHidden/>
              </w:rPr>
              <w:instrText xml:space="preserve"> PAGEREF _Toc185178071 \h </w:instrText>
            </w:r>
            <w:r w:rsidR="007864EE">
              <w:rPr>
                <w:noProof/>
                <w:webHidden/>
              </w:rPr>
            </w:r>
            <w:r w:rsidR="007864EE">
              <w:rPr>
                <w:noProof/>
                <w:webHidden/>
              </w:rPr>
              <w:fldChar w:fldCharType="separate"/>
            </w:r>
            <w:r w:rsidR="00941FC4">
              <w:rPr>
                <w:noProof/>
                <w:webHidden/>
              </w:rPr>
              <w:t>3</w:t>
            </w:r>
            <w:r w:rsidR="007864EE">
              <w:rPr>
                <w:noProof/>
                <w:webHidden/>
              </w:rPr>
              <w:fldChar w:fldCharType="end"/>
            </w:r>
          </w:hyperlink>
        </w:p>
        <w:p w14:paraId="4BA5CF57" w14:textId="13DB627D"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2" w:history="1">
            <w:r w:rsidR="007864EE" w:rsidRPr="00BC3C21">
              <w:rPr>
                <w:rStyle w:val="Hyperlink"/>
                <w:rFonts w:cs="Times New Roman"/>
                <w:noProof/>
                <w:lang w:val="en-US" w:eastAsia="en-US"/>
              </w:rPr>
              <w:t>1.7.</w:t>
            </w:r>
            <w:r w:rsidR="007864EE" w:rsidRPr="00BC3C21">
              <w:rPr>
                <w:rStyle w:val="Hyperlink"/>
                <w:noProof/>
                <w:lang w:val="en-US" w:eastAsia="en-US"/>
              </w:rPr>
              <w:t xml:space="preserve"> Relevance to the Study Program</w:t>
            </w:r>
            <w:r w:rsidR="007864EE">
              <w:rPr>
                <w:noProof/>
                <w:webHidden/>
              </w:rPr>
              <w:tab/>
            </w:r>
            <w:r w:rsidR="007864EE">
              <w:rPr>
                <w:noProof/>
                <w:webHidden/>
              </w:rPr>
              <w:fldChar w:fldCharType="begin"/>
            </w:r>
            <w:r w:rsidR="007864EE">
              <w:rPr>
                <w:noProof/>
                <w:webHidden/>
              </w:rPr>
              <w:instrText xml:space="preserve"> PAGEREF _Toc185178072 \h </w:instrText>
            </w:r>
            <w:r w:rsidR="007864EE">
              <w:rPr>
                <w:noProof/>
                <w:webHidden/>
              </w:rPr>
            </w:r>
            <w:r w:rsidR="007864EE">
              <w:rPr>
                <w:noProof/>
                <w:webHidden/>
              </w:rPr>
              <w:fldChar w:fldCharType="separate"/>
            </w:r>
            <w:r w:rsidR="00941FC4">
              <w:rPr>
                <w:noProof/>
                <w:webHidden/>
              </w:rPr>
              <w:t>3</w:t>
            </w:r>
            <w:r w:rsidR="007864EE">
              <w:rPr>
                <w:noProof/>
                <w:webHidden/>
              </w:rPr>
              <w:fldChar w:fldCharType="end"/>
            </w:r>
          </w:hyperlink>
        </w:p>
        <w:p w14:paraId="331027C1" w14:textId="500E5587"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3" w:history="1">
            <w:r w:rsidR="007864EE" w:rsidRPr="00BC3C21">
              <w:rPr>
                <w:rStyle w:val="Hyperlink"/>
                <w:rFonts w:cs="Times New Roman"/>
                <w:noProof/>
                <w:lang w:val="en-US" w:eastAsia="en-US"/>
              </w:rPr>
              <w:t>1.8.</w:t>
            </w:r>
            <w:r w:rsidR="007864EE" w:rsidRPr="00BC3C21">
              <w:rPr>
                <w:rStyle w:val="Hyperlink"/>
                <w:noProof/>
                <w:lang w:val="en-US" w:eastAsia="en-US"/>
              </w:rPr>
              <w:t xml:space="preserve"> Chapter Summary</w:t>
            </w:r>
            <w:r w:rsidR="007864EE">
              <w:rPr>
                <w:noProof/>
                <w:webHidden/>
              </w:rPr>
              <w:tab/>
            </w:r>
            <w:r w:rsidR="007864EE">
              <w:rPr>
                <w:noProof/>
                <w:webHidden/>
              </w:rPr>
              <w:fldChar w:fldCharType="begin"/>
            </w:r>
            <w:r w:rsidR="007864EE">
              <w:rPr>
                <w:noProof/>
                <w:webHidden/>
              </w:rPr>
              <w:instrText xml:space="preserve"> PAGEREF _Toc185178073 \h </w:instrText>
            </w:r>
            <w:r w:rsidR="007864EE">
              <w:rPr>
                <w:noProof/>
                <w:webHidden/>
              </w:rPr>
            </w:r>
            <w:r w:rsidR="007864EE">
              <w:rPr>
                <w:noProof/>
                <w:webHidden/>
              </w:rPr>
              <w:fldChar w:fldCharType="separate"/>
            </w:r>
            <w:r w:rsidR="00941FC4">
              <w:rPr>
                <w:noProof/>
                <w:webHidden/>
              </w:rPr>
              <w:t>4</w:t>
            </w:r>
            <w:r w:rsidR="007864EE">
              <w:rPr>
                <w:noProof/>
                <w:webHidden/>
              </w:rPr>
              <w:fldChar w:fldCharType="end"/>
            </w:r>
          </w:hyperlink>
        </w:p>
        <w:p w14:paraId="0DD1E737" w14:textId="3BA81FB4" w:rsidR="007864EE" w:rsidRDefault="006F54D2">
          <w:pPr>
            <w:pStyle w:val="TOC1"/>
            <w:rPr>
              <w:rFonts w:asciiTheme="minorHAnsi" w:eastAsiaTheme="minorEastAsia" w:hAnsiTheme="minorHAnsi" w:cstheme="minorBidi"/>
              <w:b w:val="0"/>
              <w:smallCaps w:val="0"/>
              <w:kern w:val="2"/>
              <w:sz w:val="22"/>
              <w:szCs w:val="22"/>
              <w:lang w:val="en-US" w:eastAsia="en-US"/>
              <w14:ligatures w14:val="standardContextual"/>
            </w:rPr>
          </w:pPr>
          <w:hyperlink w:anchor="_Toc185178074" w:history="1">
            <w:r w:rsidR="007864EE" w:rsidRPr="00BC3C21">
              <w:rPr>
                <w:rStyle w:val="Hyperlink"/>
              </w:rPr>
              <w:t>Chapter 2</w:t>
            </w:r>
            <w:r w:rsidR="007864EE">
              <w:rPr>
                <w:webHidden/>
              </w:rPr>
              <w:tab/>
            </w:r>
            <w:r w:rsidR="007864EE">
              <w:rPr>
                <w:webHidden/>
              </w:rPr>
              <w:fldChar w:fldCharType="begin"/>
            </w:r>
            <w:r w:rsidR="007864EE">
              <w:rPr>
                <w:webHidden/>
              </w:rPr>
              <w:instrText xml:space="preserve"> PAGEREF _Toc185178074 \h </w:instrText>
            </w:r>
            <w:r w:rsidR="007864EE">
              <w:rPr>
                <w:webHidden/>
              </w:rPr>
            </w:r>
            <w:r w:rsidR="007864EE">
              <w:rPr>
                <w:webHidden/>
              </w:rPr>
              <w:fldChar w:fldCharType="separate"/>
            </w:r>
            <w:r w:rsidR="00941FC4">
              <w:rPr>
                <w:webHidden/>
              </w:rPr>
              <w:t>6</w:t>
            </w:r>
            <w:r w:rsidR="007864EE">
              <w:rPr>
                <w:webHidden/>
              </w:rPr>
              <w:fldChar w:fldCharType="end"/>
            </w:r>
          </w:hyperlink>
        </w:p>
        <w:p w14:paraId="489FE320" w14:textId="77A8F3C7" w:rsidR="007864EE" w:rsidRDefault="006F54D2">
          <w:pPr>
            <w:pStyle w:val="TOC2"/>
            <w:tabs>
              <w:tab w:val="right" w:leader="dot" w:pos="9016"/>
            </w:tabs>
            <w:rPr>
              <w:rFonts w:asciiTheme="minorHAnsi" w:eastAsiaTheme="minorEastAsia" w:hAnsiTheme="minorHAnsi" w:cstheme="minorBidi"/>
              <w:b w:val="0"/>
              <w:smallCaps w:val="0"/>
              <w:noProof/>
              <w:kern w:val="2"/>
              <w:sz w:val="22"/>
              <w:szCs w:val="22"/>
              <w:lang w:val="en-US" w:eastAsia="en-US"/>
              <w14:ligatures w14:val="standardContextual"/>
            </w:rPr>
          </w:pPr>
          <w:hyperlink w:anchor="_Toc185178075" w:history="1">
            <w:r w:rsidR="007864EE" w:rsidRPr="00BC3C21">
              <w:rPr>
                <w:rStyle w:val="Hyperlink"/>
                <w:noProof/>
              </w:rPr>
              <w:t>EXISTING SYSTEMS</w:t>
            </w:r>
            <w:r w:rsidR="007864EE">
              <w:rPr>
                <w:noProof/>
                <w:webHidden/>
              </w:rPr>
              <w:tab/>
            </w:r>
            <w:r w:rsidR="007864EE">
              <w:rPr>
                <w:noProof/>
                <w:webHidden/>
              </w:rPr>
              <w:fldChar w:fldCharType="begin"/>
            </w:r>
            <w:r w:rsidR="007864EE">
              <w:rPr>
                <w:noProof/>
                <w:webHidden/>
              </w:rPr>
              <w:instrText xml:space="preserve"> PAGEREF _Toc185178075 \h </w:instrText>
            </w:r>
            <w:r w:rsidR="007864EE">
              <w:rPr>
                <w:noProof/>
                <w:webHidden/>
              </w:rPr>
            </w:r>
            <w:r w:rsidR="007864EE">
              <w:rPr>
                <w:noProof/>
                <w:webHidden/>
              </w:rPr>
              <w:fldChar w:fldCharType="separate"/>
            </w:r>
            <w:r w:rsidR="00941FC4">
              <w:rPr>
                <w:noProof/>
                <w:webHidden/>
              </w:rPr>
              <w:t>6</w:t>
            </w:r>
            <w:r w:rsidR="007864EE">
              <w:rPr>
                <w:noProof/>
                <w:webHidden/>
              </w:rPr>
              <w:fldChar w:fldCharType="end"/>
            </w:r>
          </w:hyperlink>
        </w:p>
        <w:p w14:paraId="38D91AAB" w14:textId="4E1F0EF5"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6" w:history="1">
            <w:r w:rsidR="007864EE" w:rsidRPr="00BC3C21">
              <w:rPr>
                <w:rStyle w:val="Hyperlink"/>
                <w:rFonts w:cs="Times New Roman"/>
                <w:noProof/>
              </w:rPr>
              <w:t>2.1.</w:t>
            </w:r>
            <w:r w:rsidR="007864EE" w:rsidRPr="00BC3C21">
              <w:rPr>
                <w:rStyle w:val="Hyperlink"/>
                <w:noProof/>
              </w:rPr>
              <w:t xml:space="preserve"> Existing Systems</w:t>
            </w:r>
            <w:r w:rsidR="007864EE">
              <w:rPr>
                <w:noProof/>
                <w:webHidden/>
              </w:rPr>
              <w:tab/>
            </w:r>
            <w:r w:rsidR="007864EE">
              <w:rPr>
                <w:noProof/>
                <w:webHidden/>
              </w:rPr>
              <w:fldChar w:fldCharType="begin"/>
            </w:r>
            <w:r w:rsidR="007864EE">
              <w:rPr>
                <w:noProof/>
                <w:webHidden/>
              </w:rPr>
              <w:instrText xml:space="preserve"> PAGEREF _Toc185178076 \h </w:instrText>
            </w:r>
            <w:r w:rsidR="007864EE">
              <w:rPr>
                <w:noProof/>
                <w:webHidden/>
              </w:rPr>
            </w:r>
            <w:r w:rsidR="007864EE">
              <w:rPr>
                <w:noProof/>
                <w:webHidden/>
              </w:rPr>
              <w:fldChar w:fldCharType="separate"/>
            </w:r>
            <w:r w:rsidR="00941FC4">
              <w:rPr>
                <w:noProof/>
                <w:webHidden/>
              </w:rPr>
              <w:t>6</w:t>
            </w:r>
            <w:r w:rsidR="007864EE">
              <w:rPr>
                <w:noProof/>
                <w:webHidden/>
              </w:rPr>
              <w:fldChar w:fldCharType="end"/>
            </w:r>
          </w:hyperlink>
        </w:p>
        <w:p w14:paraId="7BE0D601" w14:textId="0C2FAAB0"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7" w:history="1">
            <w:r w:rsidR="007864EE" w:rsidRPr="00BC3C21">
              <w:rPr>
                <w:rStyle w:val="Hyperlink"/>
                <w:rFonts w:cs="Times New Roman"/>
                <w:noProof/>
              </w:rPr>
              <w:t>2.2.</w:t>
            </w:r>
            <w:r w:rsidR="007864EE" w:rsidRPr="00BC3C21">
              <w:rPr>
                <w:rStyle w:val="Hyperlink"/>
                <w:noProof/>
              </w:rPr>
              <w:t xml:space="preserve"> Drawbacks in Existing Systems</w:t>
            </w:r>
            <w:r w:rsidR="007864EE">
              <w:rPr>
                <w:noProof/>
                <w:webHidden/>
              </w:rPr>
              <w:tab/>
            </w:r>
            <w:r w:rsidR="007864EE">
              <w:rPr>
                <w:noProof/>
                <w:webHidden/>
              </w:rPr>
              <w:fldChar w:fldCharType="begin"/>
            </w:r>
            <w:r w:rsidR="007864EE">
              <w:rPr>
                <w:noProof/>
                <w:webHidden/>
              </w:rPr>
              <w:instrText xml:space="preserve"> PAGEREF _Toc185178077 \h </w:instrText>
            </w:r>
            <w:r w:rsidR="007864EE">
              <w:rPr>
                <w:noProof/>
                <w:webHidden/>
              </w:rPr>
            </w:r>
            <w:r w:rsidR="007864EE">
              <w:rPr>
                <w:noProof/>
                <w:webHidden/>
              </w:rPr>
              <w:fldChar w:fldCharType="separate"/>
            </w:r>
            <w:r w:rsidR="00941FC4">
              <w:rPr>
                <w:noProof/>
                <w:webHidden/>
              </w:rPr>
              <w:t>7</w:t>
            </w:r>
            <w:r w:rsidR="007864EE">
              <w:rPr>
                <w:noProof/>
                <w:webHidden/>
              </w:rPr>
              <w:fldChar w:fldCharType="end"/>
            </w:r>
          </w:hyperlink>
        </w:p>
        <w:p w14:paraId="7B7ED3EE" w14:textId="5F67DA26"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8" w:history="1">
            <w:r w:rsidR="007864EE" w:rsidRPr="00BC3C21">
              <w:rPr>
                <w:rStyle w:val="Hyperlink"/>
                <w:rFonts w:cs="Times New Roman"/>
                <w:noProof/>
              </w:rPr>
              <w:t>2.3.</w:t>
            </w:r>
            <w:r w:rsidR="007864EE" w:rsidRPr="00BC3C21">
              <w:rPr>
                <w:rStyle w:val="Hyperlink"/>
                <w:noProof/>
              </w:rPr>
              <w:t xml:space="preserve"> Examples of Existing Systems</w:t>
            </w:r>
            <w:r w:rsidR="007864EE">
              <w:rPr>
                <w:noProof/>
                <w:webHidden/>
              </w:rPr>
              <w:tab/>
            </w:r>
            <w:r w:rsidR="007864EE">
              <w:rPr>
                <w:noProof/>
                <w:webHidden/>
              </w:rPr>
              <w:fldChar w:fldCharType="begin"/>
            </w:r>
            <w:r w:rsidR="007864EE">
              <w:rPr>
                <w:noProof/>
                <w:webHidden/>
              </w:rPr>
              <w:instrText xml:space="preserve"> PAGEREF _Toc185178078 \h </w:instrText>
            </w:r>
            <w:r w:rsidR="007864EE">
              <w:rPr>
                <w:noProof/>
                <w:webHidden/>
              </w:rPr>
            </w:r>
            <w:r w:rsidR="007864EE">
              <w:rPr>
                <w:noProof/>
                <w:webHidden/>
              </w:rPr>
              <w:fldChar w:fldCharType="separate"/>
            </w:r>
            <w:r w:rsidR="00941FC4">
              <w:rPr>
                <w:noProof/>
                <w:webHidden/>
              </w:rPr>
              <w:t>8</w:t>
            </w:r>
            <w:r w:rsidR="007864EE">
              <w:rPr>
                <w:noProof/>
                <w:webHidden/>
              </w:rPr>
              <w:fldChar w:fldCharType="end"/>
            </w:r>
          </w:hyperlink>
        </w:p>
        <w:p w14:paraId="4B953D22" w14:textId="6F16B10C"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79" w:history="1">
            <w:r w:rsidR="007864EE" w:rsidRPr="00BC3C21">
              <w:rPr>
                <w:rStyle w:val="Hyperlink"/>
                <w:rFonts w:cs="Times New Roman"/>
                <w:noProof/>
              </w:rPr>
              <w:t>2.4.</w:t>
            </w:r>
            <w:r w:rsidR="007864EE" w:rsidRPr="00BC3C21">
              <w:rPr>
                <w:rStyle w:val="Hyperlink"/>
                <w:noProof/>
              </w:rPr>
              <w:t xml:space="preserve"> Need to Replace Existing Systems</w:t>
            </w:r>
            <w:r w:rsidR="007864EE">
              <w:rPr>
                <w:noProof/>
                <w:webHidden/>
              </w:rPr>
              <w:tab/>
            </w:r>
            <w:r w:rsidR="007864EE">
              <w:rPr>
                <w:noProof/>
                <w:webHidden/>
              </w:rPr>
              <w:fldChar w:fldCharType="begin"/>
            </w:r>
            <w:r w:rsidR="007864EE">
              <w:rPr>
                <w:noProof/>
                <w:webHidden/>
              </w:rPr>
              <w:instrText xml:space="preserve"> PAGEREF _Toc185178079 \h </w:instrText>
            </w:r>
            <w:r w:rsidR="007864EE">
              <w:rPr>
                <w:noProof/>
                <w:webHidden/>
              </w:rPr>
            </w:r>
            <w:r w:rsidR="007864EE">
              <w:rPr>
                <w:noProof/>
                <w:webHidden/>
              </w:rPr>
              <w:fldChar w:fldCharType="separate"/>
            </w:r>
            <w:r w:rsidR="00941FC4">
              <w:rPr>
                <w:noProof/>
                <w:webHidden/>
              </w:rPr>
              <w:t>9</w:t>
            </w:r>
            <w:r w:rsidR="007864EE">
              <w:rPr>
                <w:noProof/>
                <w:webHidden/>
              </w:rPr>
              <w:fldChar w:fldCharType="end"/>
            </w:r>
          </w:hyperlink>
        </w:p>
        <w:p w14:paraId="37571BF1" w14:textId="271AFF96"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80" w:history="1">
            <w:r w:rsidR="007864EE" w:rsidRPr="00BC3C21">
              <w:rPr>
                <w:rStyle w:val="Hyperlink"/>
                <w:rFonts w:cs="Times New Roman"/>
                <w:noProof/>
              </w:rPr>
              <w:t>2.5.</w:t>
            </w:r>
            <w:r w:rsidR="007864EE" w:rsidRPr="00BC3C21">
              <w:rPr>
                <w:rStyle w:val="Hyperlink"/>
                <w:noProof/>
              </w:rPr>
              <w:t xml:space="preserve"> Chapter Summary</w:t>
            </w:r>
            <w:r w:rsidR="007864EE">
              <w:rPr>
                <w:noProof/>
                <w:webHidden/>
              </w:rPr>
              <w:tab/>
            </w:r>
            <w:r w:rsidR="007864EE">
              <w:rPr>
                <w:noProof/>
                <w:webHidden/>
              </w:rPr>
              <w:fldChar w:fldCharType="begin"/>
            </w:r>
            <w:r w:rsidR="007864EE">
              <w:rPr>
                <w:noProof/>
                <w:webHidden/>
              </w:rPr>
              <w:instrText xml:space="preserve"> PAGEREF _Toc185178080 \h </w:instrText>
            </w:r>
            <w:r w:rsidR="007864EE">
              <w:rPr>
                <w:noProof/>
                <w:webHidden/>
              </w:rPr>
            </w:r>
            <w:r w:rsidR="007864EE">
              <w:rPr>
                <w:noProof/>
                <w:webHidden/>
              </w:rPr>
              <w:fldChar w:fldCharType="separate"/>
            </w:r>
            <w:r w:rsidR="00941FC4">
              <w:rPr>
                <w:noProof/>
                <w:webHidden/>
              </w:rPr>
              <w:t>10</w:t>
            </w:r>
            <w:r w:rsidR="007864EE">
              <w:rPr>
                <w:noProof/>
                <w:webHidden/>
              </w:rPr>
              <w:fldChar w:fldCharType="end"/>
            </w:r>
          </w:hyperlink>
        </w:p>
        <w:p w14:paraId="23D7B72E" w14:textId="15589208" w:rsidR="007864EE" w:rsidRDefault="006F54D2">
          <w:pPr>
            <w:pStyle w:val="TOC1"/>
            <w:rPr>
              <w:rFonts w:asciiTheme="minorHAnsi" w:eastAsiaTheme="minorEastAsia" w:hAnsiTheme="minorHAnsi" w:cstheme="minorBidi"/>
              <w:b w:val="0"/>
              <w:smallCaps w:val="0"/>
              <w:kern w:val="2"/>
              <w:sz w:val="22"/>
              <w:szCs w:val="22"/>
              <w:lang w:val="en-US" w:eastAsia="en-US"/>
              <w14:ligatures w14:val="standardContextual"/>
            </w:rPr>
          </w:pPr>
          <w:hyperlink w:anchor="_Toc185178081" w:history="1">
            <w:r w:rsidR="007864EE" w:rsidRPr="00BC3C21">
              <w:rPr>
                <w:rStyle w:val="Hyperlink"/>
              </w:rPr>
              <w:t>Chapter 3</w:t>
            </w:r>
            <w:r w:rsidR="007864EE">
              <w:rPr>
                <w:webHidden/>
              </w:rPr>
              <w:tab/>
            </w:r>
            <w:r w:rsidR="007864EE">
              <w:rPr>
                <w:webHidden/>
              </w:rPr>
              <w:fldChar w:fldCharType="begin"/>
            </w:r>
            <w:r w:rsidR="007864EE">
              <w:rPr>
                <w:webHidden/>
              </w:rPr>
              <w:instrText xml:space="preserve"> PAGEREF _Toc185178081 \h </w:instrText>
            </w:r>
            <w:r w:rsidR="007864EE">
              <w:rPr>
                <w:webHidden/>
              </w:rPr>
            </w:r>
            <w:r w:rsidR="007864EE">
              <w:rPr>
                <w:webHidden/>
              </w:rPr>
              <w:fldChar w:fldCharType="separate"/>
            </w:r>
            <w:r w:rsidR="00941FC4">
              <w:rPr>
                <w:webHidden/>
              </w:rPr>
              <w:t>11</w:t>
            </w:r>
            <w:r w:rsidR="007864EE">
              <w:rPr>
                <w:webHidden/>
              </w:rPr>
              <w:fldChar w:fldCharType="end"/>
            </w:r>
          </w:hyperlink>
        </w:p>
        <w:p w14:paraId="259B3641" w14:textId="172468CC" w:rsidR="007864EE" w:rsidRDefault="006F54D2">
          <w:pPr>
            <w:pStyle w:val="TOC2"/>
            <w:tabs>
              <w:tab w:val="right" w:leader="dot" w:pos="9016"/>
            </w:tabs>
            <w:rPr>
              <w:rFonts w:asciiTheme="minorHAnsi" w:eastAsiaTheme="minorEastAsia" w:hAnsiTheme="minorHAnsi" w:cstheme="minorBidi"/>
              <w:b w:val="0"/>
              <w:smallCaps w:val="0"/>
              <w:noProof/>
              <w:kern w:val="2"/>
              <w:sz w:val="22"/>
              <w:szCs w:val="22"/>
              <w:lang w:val="en-US" w:eastAsia="en-US"/>
              <w14:ligatures w14:val="standardContextual"/>
            </w:rPr>
          </w:pPr>
          <w:hyperlink w:anchor="_Toc185178082" w:history="1">
            <w:r w:rsidR="007864EE" w:rsidRPr="00BC3C21">
              <w:rPr>
                <w:rStyle w:val="Hyperlink"/>
                <w:noProof/>
              </w:rPr>
              <w:t>REQUIREMENT ENGINEERING</w:t>
            </w:r>
            <w:r w:rsidR="007864EE">
              <w:rPr>
                <w:noProof/>
                <w:webHidden/>
              </w:rPr>
              <w:tab/>
            </w:r>
            <w:r w:rsidR="007864EE">
              <w:rPr>
                <w:noProof/>
                <w:webHidden/>
              </w:rPr>
              <w:fldChar w:fldCharType="begin"/>
            </w:r>
            <w:r w:rsidR="007864EE">
              <w:rPr>
                <w:noProof/>
                <w:webHidden/>
              </w:rPr>
              <w:instrText xml:space="preserve"> PAGEREF _Toc185178082 \h </w:instrText>
            </w:r>
            <w:r w:rsidR="007864EE">
              <w:rPr>
                <w:noProof/>
                <w:webHidden/>
              </w:rPr>
            </w:r>
            <w:r w:rsidR="007864EE">
              <w:rPr>
                <w:noProof/>
                <w:webHidden/>
              </w:rPr>
              <w:fldChar w:fldCharType="separate"/>
            </w:r>
            <w:r w:rsidR="00941FC4">
              <w:rPr>
                <w:noProof/>
                <w:webHidden/>
              </w:rPr>
              <w:t>11</w:t>
            </w:r>
            <w:r w:rsidR="007864EE">
              <w:rPr>
                <w:noProof/>
                <w:webHidden/>
              </w:rPr>
              <w:fldChar w:fldCharType="end"/>
            </w:r>
          </w:hyperlink>
        </w:p>
        <w:p w14:paraId="4E7D2D96" w14:textId="0C90A3FD"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83" w:history="1">
            <w:r w:rsidR="007864EE" w:rsidRPr="00BC3C21">
              <w:rPr>
                <w:rStyle w:val="Hyperlink"/>
                <w:rFonts w:cs="Times New Roman"/>
                <w:noProof/>
              </w:rPr>
              <w:t>3.1.</w:t>
            </w:r>
            <w:r w:rsidR="007864EE" w:rsidRPr="00BC3C21">
              <w:rPr>
                <w:rStyle w:val="Hyperlink"/>
                <w:noProof/>
              </w:rPr>
              <w:t xml:space="preserve"> Proposed System</w:t>
            </w:r>
            <w:r w:rsidR="007864EE">
              <w:rPr>
                <w:noProof/>
                <w:webHidden/>
              </w:rPr>
              <w:tab/>
            </w:r>
            <w:r w:rsidR="007864EE">
              <w:rPr>
                <w:noProof/>
                <w:webHidden/>
              </w:rPr>
              <w:fldChar w:fldCharType="begin"/>
            </w:r>
            <w:r w:rsidR="007864EE">
              <w:rPr>
                <w:noProof/>
                <w:webHidden/>
              </w:rPr>
              <w:instrText xml:space="preserve"> PAGEREF _Toc185178083 \h </w:instrText>
            </w:r>
            <w:r w:rsidR="007864EE">
              <w:rPr>
                <w:noProof/>
                <w:webHidden/>
              </w:rPr>
            </w:r>
            <w:r w:rsidR="007864EE">
              <w:rPr>
                <w:noProof/>
                <w:webHidden/>
              </w:rPr>
              <w:fldChar w:fldCharType="separate"/>
            </w:r>
            <w:r w:rsidR="00941FC4">
              <w:rPr>
                <w:noProof/>
                <w:webHidden/>
              </w:rPr>
              <w:t>11</w:t>
            </w:r>
            <w:r w:rsidR="007864EE">
              <w:rPr>
                <w:noProof/>
                <w:webHidden/>
              </w:rPr>
              <w:fldChar w:fldCharType="end"/>
            </w:r>
          </w:hyperlink>
        </w:p>
        <w:p w14:paraId="334AA265" w14:textId="40C541E2"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84" w:history="1">
            <w:r w:rsidR="007864EE" w:rsidRPr="00BC3C21">
              <w:rPr>
                <w:rStyle w:val="Hyperlink"/>
                <w:rFonts w:cs="Times New Roman"/>
                <w:noProof/>
              </w:rPr>
              <w:t>3.2.</w:t>
            </w:r>
            <w:r w:rsidR="007864EE" w:rsidRPr="00BC3C21">
              <w:rPr>
                <w:rStyle w:val="Hyperlink"/>
                <w:noProof/>
              </w:rPr>
              <w:t xml:space="preserve"> Understanding the System</w:t>
            </w:r>
            <w:r w:rsidR="007864EE">
              <w:rPr>
                <w:noProof/>
                <w:webHidden/>
              </w:rPr>
              <w:tab/>
            </w:r>
            <w:r w:rsidR="007864EE">
              <w:rPr>
                <w:noProof/>
                <w:webHidden/>
              </w:rPr>
              <w:fldChar w:fldCharType="begin"/>
            </w:r>
            <w:r w:rsidR="007864EE">
              <w:rPr>
                <w:noProof/>
                <w:webHidden/>
              </w:rPr>
              <w:instrText xml:space="preserve"> PAGEREF _Toc185178084 \h </w:instrText>
            </w:r>
            <w:r w:rsidR="007864EE">
              <w:rPr>
                <w:noProof/>
                <w:webHidden/>
              </w:rPr>
            </w:r>
            <w:r w:rsidR="007864EE">
              <w:rPr>
                <w:noProof/>
                <w:webHidden/>
              </w:rPr>
              <w:fldChar w:fldCharType="separate"/>
            </w:r>
            <w:r w:rsidR="00941FC4">
              <w:rPr>
                <w:noProof/>
                <w:webHidden/>
              </w:rPr>
              <w:t>11</w:t>
            </w:r>
            <w:r w:rsidR="007864EE">
              <w:rPr>
                <w:noProof/>
                <w:webHidden/>
              </w:rPr>
              <w:fldChar w:fldCharType="end"/>
            </w:r>
          </w:hyperlink>
        </w:p>
        <w:p w14:paraId="5144BA6E" w14:textId="621CD6A8"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085" w:history="1">
            <w:r w:rsidR="007864EE" w:rsidRPr="00BC3C21">
              <w:rPr>
                <w:rStyle w:val="Hyperlink"/>
                <w:rFonts w:cs="Times New Roman"/>
                <w:noProof/>
                <w14:scene3d>
                  <w14:camera w14:prst="orthographicFront"/>
                  <w14:lightRig w14:rig="threePt" w14:dir="t">
                    <w14:rot w14:lat="0" w14:lon="0" w14:rev="0"/>
                  </w14:lightRig>
                </w14:scene3d>
              </w:rPr>
              <w:t>3.2.1.</w:t>
            </w:r>
            <w:r w:rsidR="007864EE" w:rsidRPr="00BC3C21">
              <w:rPr>
                <w:rStyle w:val="Hyperlink"/>
                <w:noProof/>
              </w:rPr>
              <w:t xml:space="preserve"> User Involvement</w:t>
            </w:r>
            <w:r w:rsidR="007864EE">
              <w:rPr>
                <w:noProof/>
                <w:webHidden/>
              </w:rPr>
              <w:tab/>
            </w:r>
            <w:r w:rsidR="007864EE">
              <w:rPr>
                <w:noProof/>
                <w:webHidden/>
              </w:rPr>
              <w:fldChar w:fldCharType="begin"/>
            </w:r>
            <w:r w:rsidR="007864EE">
              <w:rPr>
                <w:noProof/>
                <w:webHidden/>
              </w:rPr>
              <w:instrText xml:space="preserve"> PAGEREF _Toc185178085 \h </w:instrText>
            </w:r>
            <w:r w:rsidR="007864EE">
              <w:rPr>
                <w:noProof/>
                <w:webHidden/>
              </w:rPr>
            </w:r>
            <w:r w:rsidR="007864EE">
              <w:rPr>
                <w:noProof/>
                <w:webHidden/>
              </w:rPr>
              <w:fldChar w:fldCharType="separate"/>
            </w:r>
            <w:r w:rsidR="00941FC4">
              <w:rPr>
                <w:noProof/>
                <w:webHidden/>
              </w:rPr>
              <w:t>11</w:t>
            </w:r>
            <w:r w:rsidR="007864EE">
              <w:rPr>
                <w:noProof/>
                <w:webHidden/>
              </w:rPr>
              <w:fldChar w:fldCharType="end"/>
            </w:r>
          </w:hyperlink>
        </w:p>
        <w:p w14:paraId="54B10193" w14:textId="1BF154C0"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086" w:history="1">
            <w:r w:rsidR="007864EE" w:rsidRPr="00BC3C21">
              <w:rPr>
                <w:rStyle w:val="Hyperlink"/>
                <w:rFonts w:cs="Times New Roman"/>
                <w:noProof/>
                <w14:scene3d>
                  <w14:camera w14:prst="orthographicFront"/>
                  <w14:lightRig w14:rig="threePt" w14:dir="t">
                    <w14:rot w14:lat="0" w14:lon="0" w14:rev="0"/>
                  </w14:lightRig>
                </w14:scene3d>
              </w:rPr>
              <w:t>3.2.2.</w:t>
            </w:r>
            <w:r w:rsidR="007864EE" w:rsidRPr="00BC3C21">
              <w:rPr>
                <w:rStyle w:val="Hyperlink"/>
                <w:noProof/>
              </w:rPr>
              <w:t xml:space="preserve"> Stakeholders</w:t>
            </w:r>
            <w:r w:rsidR="007864EE">
              <w:rPr>
                <w:noProof/>
                <w:webHidden/>
              </w:rPr>
              <w:tab/>
            </w:r>
            <w:r w:rsidR="007864EE">
              <w:rPr>
                <w:noProof/>
                <w:webHidden/>
              </w:rPr>
              <w:fldChar w:fldCharType="begin"/>
            </w:r>
            <w:r w:rsidR="007864EE">
              <w:rPr>
                <w:noProof/>
                <w:webHidden/>
              </w:rPr>
              <w:instrText xml:space="preserve"> PAGEREF _Toc185178086 \h </w:instrText>
            </w:r>
            <w:r w:rsidR="007864EE">
              <w:rPr>
                <w:noProof/>
                <w:webHidden/>
              </w:rPr>
            </w:r>
            <w:r w:rsidR="007864EE">
              <w:rPr>
                <w:noProof/>
                <w:webHidden/>
              </w:rPr>
              <w:fldChar w:fldCharType="separate"/>
            </w:r>
            <w:r w:rsidR="00941FC4">
              <w:rPr>
                <w:noProof/>
                <w:webHidden/>
              </w:rPr>
              <w:t>12</w:t>
            </w:r>
            <w:r w:rsidR="007864EE">
              <w:rPr>
                <w:noProof/>
                <w:webHidden/>
              </w:rPr>
              <w:fldChar w:fldCharType="end"/>
            </w:r>
          </w:hyperlink>
        </w:p>
        <w:p w14:paraId="259648A9" w14:textId="6D1EF7C0"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087" w:history="1">
            <w:r w:rsidR="007864EE" w:rsidRPr="00BC3C21">
              <w:rPr>
                <w:rStyle w:val="Hyperlink"/>
                <w:rFonts w:cs="Times New Roman"/>
                <w:noProof/>
                <w14:scene3d>
                  <w14:camera w14:prst="orthographicFront"/>
                  <w14:lightRig w14:rig="threePt" w14:dir="t">
                    <w14:rot w14:lat="0" w14:lon="0" w14:rev="0"/>
                  </w14:lightRig>
                </w14:scene3d>
              </w:rPr>
              <w:t>3.2.3.</w:t>
            </w:r>
            <w:r w:rsidR="007864EE" w:rsidRPr="00BC3C21">
              <w:rPr>
                <w:rStyle w:val="Hyperlink"/>
                <w:noProof/>
              </w:rPr>
              <w:t xml:space="preserve"> Domain</w:t>
            </w:r>
            <w:r w:rsidR="007864EE">
              <w:rPr>
                <w:noProof/>
                <w:webHidden/>
              </w:rPr>
              <w:tab/>
            </w:r>
            <w:r w:rsidR="007864EE">
              <w:rPr>
                <w:noProof/>
                <w:webHidden/>
              </w:rPr>
              <w:fldChar w:fldCharType="begin"/>
            </w:r>
            <w:r w:rsidR="007864EE">
              <w:rPr>
                <w:noProof/>
                <w:webHidden/>
              </w:rPr>
              <w:instrText xml:space="preserve"> PAGEREF _Toc185178087 \h </w:instrText>
            </w:r>
            <w:r w:rsidR="007864EE">
              <w:rPr>
                <w:noProof/>
                <w:webHidden/>
              </w:rPr>
            </w:r>
            <w:r w:rsidR="007864EE">
              <w:rPr>
                <w:noProof/>
                <w:webHidden/>
              </w:rPr>
              <w:fldChar w:fldCharType="separate"/>
            </w:r>
            <w:r w:rsidR="00941FC4">
              <w:rPr>
                <w:noProof/>
                <w:webHidden/>
              </w:rPr>
              <w:t>12</w:t>
            </w:r>
            <w:r w:rsidR="007864EE">
              <w:rPr>
                <w:noProof/>
                <w:webHidden/>
              </w:rPr>
              <w:fldChar w:fldCharType="end"/>
            </w:r>
          </w:hyperlink>
        </w:p>
        <w:p w14:paraId="116E3039" w14:textId="7E276F51"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088" w:history="1">
            <w:r w:rsidR="007864EE" w:rsidRPr="00BC3C21">
              <w:rPr>
                <w:rStyle w:val="Hyperlink"/>
                <w:rFonts w:cs="Times New Roman"/>
                <w:noProof/>
                <w14:scene3d>
                  <w14:camera w14:prst="orthographicFront"/>
                  <w14:lightRig w14:rig="threePt" w14:dir="t">
                    <w14:rot w14:lat="0" w14:lon="0" w14:rev="0"/>
                  </w14:lightRig>
                </w14:scene3d>
              </w:rPr>
              <w:t>3.2.4.</w:t>
            </w:r>
            <w:r w:rsidR="007864EE" w:rsidRPr="00BC3C21">
              <w:rPr>
                <w:rStyle w:val="Hyperlink"/>
                <w:noProof/>
              </w:rPr>
              <w:t xml:space="preserve"> Needs of System</w:t>
            </w:r>
            <w:r w:rsidR="007864EE">
              <w:rPr>
                <w:noProof/>
                <w:webHidden/>
              </w:rPr>
              <w:tab/>
            </w:r>
            <w:r w:rsidR="007864EE">
              <w:rPr>
                <w:noProof/>
                <w:webHidden/>
              </w:rPr>
              <w:fldChar w:fldCharType="begin"/>
            </w:r>
            <w:r w:rsidR="007864EE">
              <w:rPr>
                <w:noProof/>
                <w:webHidden/>
              </w:rPr>
              <w:instrText xml:space="preserve"> PAGEREF _Toc185178088 \h </w:instrText>
            </w:r>
            <w:r w:rsidR="007864EE">
              <w:rPr>
                <w:noProof/>
                <w:webHidden/>
              </w:rPr>
            </w:r>
            <w:r w:rsidR="007864EE">
              <w:rPr>
                <w:noProof/>
                <w:webHidden/>
              </w:rPr>
              <w:fldChar w:fldCharType="separate"/>
            </w:r>
            <w:r w:rsidR="00941FC4">
              <w:rPr>
                <w:noProof/>
                <w:webHidden/>
              </w:rPr>
              <w:t>12</w:t>
            </w:r>
            <w:r w:rsidR="007864EE">
              <w:rPr>
                <w:noProof/>
                <w:webHidden/>
              </w:rPr>
              <w:fldChar w:fldCharType="end"/>
            </w:r>
          </w:hyperlink>
        </w:p>
        <w:p w14:paraId="4B3CB05B" w14:textId="28E07622"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89" w:history="1">
            <w:r w:rsidR="007864EE" w:rsidRPr="00BC3C21">
              <w:rPr>
                <w:rStyle w:val="Hyperlink"/>
                <w:noProof/>
              </w:rPr>
              <w:t>Table 3.1 User Needs of System</w:t>
            </w:r>
            <w:r w:rsidR="007864EE">
              <w:rPr>
                <w:noProof/>
                <w:webHidden/>
              </w:rPr>
              <w:tab/>
            </w:r>
            <w:r w:rsidR="007864EE">
              <w:rPr>
                <w:noProof/>
                <w:webHidden/>
              </w:rPr>
              <w:fldChar w:fldCharType="begin"/>
            </w:r>
            <w:r w:rsidR="007864EE">
              <w:rPr>
                <w:noProof/>
                <w:webHidden/>
              </w:rPr>
              <w:instrText xml:space="preserve"> PAGEREF _Toc185178089 \h </w:instrText>
            </w:r>
            <w:r w:rsidR="007864EE">
              <w:rPr>
                <w:noProof/>
                <w:webHidden/>
              </w:rPr>
            </w:r>
            <w:r w:rsidR="007864EE">
              <w:rPr>
                <w:noProof/>
                <w:webHidden/>
              </w:rPr>
              <w:fldChar w:fldCharType="separate"/>
            </w:r>
            <w:r w:rsidR="00941FC4">
              <w:rPr>
                <w:noProof/>
                <w:webHidden/>
              </w:rPr>
              <w:t>12</w:t>
            </w:r>
            <w:r w:rsidR="007864EE">
              <w:rPr>
                <w:noProof/>
                <w:webHidden/>
              </w:rPr>
              <w:fldChar w:fldCharType="end"/>
            </w:r>
          </w:hyperlink>
        </w:p>
        <w:p w14:paraId="72466EFE" w14:textId="6F310F66"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0" w:history="1">
            <w:r w:rsidR="007864EE" w:rsidRPr="00BC3C21">
              <w:rPr>
                <w:rStyle w:val="Hyperlink"/>
                <w:rFonts w:cs="Times New Roman"/>
                <w:noProof/>
              </w:rPr>
              <w:t>3.3.</w:t>
            </w:r>
            <w:r w:rsidR="007864EE" w:rsidRPr="00BC3C21">
              <w:rPr>
                <w:rStyle w:val="Hyperlink"/>
                <w:noProof/>
              </w:rPr>
              <w:t xml:space="preserve"> Requirement Engineering</w:t>
            </w:r>
            <w:r w:rsidR="007864EE">
              <w:rPr>
                <w:noProof/>
                <w:webHidden/>
              </w:rPr>
              <w:tab/>
            </w:r>
            <w:r w:rsidR="007864EE">
              <w:rPr>
                <w:noProof/>
                <w:webHidden/>
              </w:rPr>
              <w:fldChar w:fldCharType="begin"/>
            </w:r>
            <w:r w:rsidR="007864EE">
              <w:rPr>
                <w:noProof/>
                <w:webHidden/>
              </w:rPr>
              <w:instrText xml:space="preserve"> PAGEREF _Toc185178090 \h </w:instrText>
            </w:r>
            <w:r w:rsidR="007864EE">
              <w:rPr>
                <w:noProof/>
                <w:webHidden/>
              </w:rPr>
            </w:r>
            <w:r w:rsidR="007864EE">
              <w:rPr>
                <w:noProof/>
                <w:webHidden/>
              </w:rPr>
              <w:fldChar w:fldCharType="separate"/>
            </w:r>
            <w:r w:rsidR="00941FC4">
              <w:rPr>
                <w:noProof/>
                <w:webHidden/>
              </w:rPr>
              <w:t>13</w:t>
            </w:r>
            <w:r w:rsidR="007864EE">
              <w:rPr>
                <w:noProof/>
                <w:webHidden/>
              </w:rPr>
              <w:fldChar w:fldCharType="end"/>
            </w:r>
          </w:hyperlink>
        </w:p>
        <w:p w14:paraId="131D019C" w14:textId="5C8BF001"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091" w:history="1">
            <w:r w:rsidR="007864EE" w:rsidRPr="00BC3C21">
              <w:rPr>
                <w:rStyle w:val="Hyperlink"/>
                <w:rFonts w:cs="Times New Roman"/>
                <w:noProof/>
                <w14:scene3d>
                  <w14:camera w14:prst="orthographicFront"/>
                  <w14:lightRig w14:rig="threePt" w14:dir="t">
                    <w14:rot w14:lat="0" w14:lon="0" w14:rev="0"/>
                  </w14:lightRig>
                </w14:scene3d>
              </w:rPr>
              <w:t>3.3.1.</w:t>
            </w:r>
            <w:r w:rsidR="007864EE" w:rsidRPr="00BC3C21">
              <w:rPr>
                <w:rStyle w:val="Hyperlink"/>
                <w:noProof/>
              </w:rPr>
              <w:t xml:space="preserve"> Functional Requirements</w:t>
            </w:r>
            <w:r w:rsidR="007864EE">
              <w:rPr>
                <w:noProof/>
                <w:webHidden/>
              </w:rPr>
              <w:tab/>
            </w:r>
            <w:r w:rsidR="007864EE">
              <w:rPr>
                <w:noProof/>
                <w:webHidden/>
              </w:rPr>
              <w:fldChar w:fldCharType="begin"/>
            </w:r>
            <w:r w:rsidR="007864EE">
              <w:rPr>
                <w:noProof/>
                <w:webHidden/>
              </w:rPr>
              <w:instrText xml:space="preserve"> PAGEREF _Toc185178091 \h </w:instrText>
            </w:r>
            <w:r w:rsidR="007864EE">
              <w:rPr>
                <w:noProof/>
                <w:webHidden/>
              </w:rPr>
            </w:r>
            <w:r w:rsidR="007864EE">
              <w:rPr>
                <w:noProof/>
                <w:webHidden/>
              </w:rPr>
              <w:fldChar w:fldCharType="separate"/>
            </w:r>
            <w:r w:rsidR="00941FC4">
              <w:rPr>
                <w:noProof/>
                <w:webHidden/>
              </w:rPr>
              <w:t>13</w:t>
            </w:r>
            <w:r w:rsidR="007864EE">
              <w:rPr>
                <w:noProof/>
                <w:webHidden/>
              </w:rPr>
              <w:fldChar w:fldCharType="end"/>
            </w:r>
          </w:hyperlink>
        </w:p>
        <w:p w14:paraId="5AD3708C" w14:textId="665BB261"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2" w:history="1">
            <w:r w:rsidR="007864EE" w:rsidRPr="00BC3C21">
              <w:rPr>
                <w:rStyle w:val="Hyperlink"/>
                <w:noProof/>
              </w:rPr>
              <w:t>Table 3.2 Functional Requirement 01</w:t>
            </w:r>
            <w:r w:rsidR="007864EE">
              <w:rPr>
                <w:noProof/>
                <w:webHidden/>
              </w:rPr>
              <w:tab/>
            </w:r>
            <w:r w:rsidR="007864EE">
              <w:rPr>
                <w:noProof/>
                <w:webHidden/>
              </w:rPr>
              <w:fldChar w:fldCharType="begin"/>
            </w:r>
            <w:r w:rsidR="007864EE">
              <w:rPr>
                <w:noProof/>
                <w:webHidden/>
              </w:rPr>
              <w:instrText xml:space="preserve"> PAGEREF _Toc185178092 \h </w:instrText>
            </w:r>
            <w:r w:rsidR="007864EE">
              <w:rPr>
                <w:noProof/>
                <w:webHidden/>
              </w:rPr>
            </w:r>
            <w:r w:rsidR="007864EE">
              <w:rPr>
                <w:noProof/>
                <w:webHidden/>
              </w:rPr>
              <w:fldChar w:fldCharType="separate"/>
            </w:r>
            <w:r w:rsidR="00941FC4">
              <w:rPr>
                <w:noProof/>
                <w:webHidden/>
              </w:rPr>
              <w:t>13</w:t>
            </w:r>
            <w:r w:rsidR="007864EE">
              <w:rPr>
                <w:noProof/>
                <w:webHidden/>
              </w:rPr>
              <w:fldChar w:fldCharType="end"/>
            </w:r>
          </w:hyperlink>
        </w:p>
        <w:p w14:paraId="7C919182" w14:textId="67DA935C"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3" w:history="1">
            <w:r w:rsidR="007864EE" w:rsidRPr="00BC3C21">
              <w:rPr>
                <w:rStyle w:val="Hyperlink"/>
                <w:noProof/>
              </w:rPr>
              <w:t>Table 3.3 Functional Requirement 02</w:t>
            </w:r>
            <w:r w:rsidR="007864EE">
              <w:rPr>
                <w:noProof/>
                <w:webHidden/>
              </w:rPr>
              <w:tab/>
            </w:r>
            <w:r w:rsidR="007864EE">
              <w:rPr>
                <w:noProof/>
                <w:webHidden/>
              </w:rPr>
              <w:fldChar w:fldCharType="begin"/>
            </w:r>
            <w:r w:rsidR="007864EE">
              <w:rPr>
                <w:noProof/>
                <w:webHidden/>
              </w:rPr>
              <w:instrText xml:space="preserve"> PAGEREF _Toc185178093 \h </w:instrText>
            </w:r>
            <w:r w:rsidR="007864EE">
              <w:rPr>
                <w:noProof/>
                <w:webHidden/>
              </w:rPr>
            </w:r>
            <w:r w:rsidR="007864EE">
              <w:rPr>
                <w:noProof/>
                <w:webHidden/>
              </w:rPr>
              <w:fldChar w:fldCharType="separate"/>
            </w:r>
            <w:r w:rsidR="00941FC4">
              <w:rPr>
                <w:noProof/>
                <w:webHidden/>
              </w:rPr>
              <w:t>13</w:t>
            </w:r>
            <w:r w:rsidR="007864EE">
              <w:rPr>
                <w:noProof/>
                <w:webHidden/>
              </w:rPr>
              <w:fldChar w:fldCharType="end"/>
            </w:r>
          </w:hyperlink>
        </w:p>
        <w:p w14:paraId="77882295" w14:textId="01E05290"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4" w:history="1">
            <w:r w:rsidR="007864EE" w:rsidRPr="00BC3C21">
              <w:rPr>
                <w:rStyle w:val="Hyperlink"/>
                <w:noProof/>
              </w:rPr>
              <w:t>Table 3.4 Functional Requirement 03</w:t>
            </w:r>
            <w:r w:rsidR="007864EE">
              <w:rPr>
                <w:noProof/>
                <w:webHidden/>
              </w:rPr>
              <w:tab/>
            </w:r>
            <w:r w:rsidR="007864EE">
              <w:rPr>
                <w:noProof/>
                <w:webHidden/>
              </w:rPr>
              <w:fldChar w:fldCharType="begin"/>
            </w:r>
            <w:r w:rsidR="007864EE">
              <w:rPr>
                <w:noProof/>
                <w:webHidden/>
              </w:rPr>
              <w:instrText xml:space="preserve"> PAGEREF _Toc185178094 \h </w:instrText>
            </w:r>
            <w:r w:rsidR="007864EE">
              <w:rPr>
                <w:noProof/>
                <w:webHidden/>
              </w:rPr>
            </w:r>
            <w:r w:rsidR="007864EE">
              <w:rPr>
                <w:noProof/>
                <w:webHidden/>
              </w:rPr>
              <w:fldChar w:fldCharType="separate"/>
            </w:r>
            <w:r w:rsidR="00941FC4">
              <w:rPr>
                <w:noProof/>
                <w:webHidden/>
              </w:rPr>
              <w:t>14</w:t>
            </w:r>
            <w:r w:rsidR="007864EE">
              <w:rPr>
                <w:noProof/>
                <w:webHidden/>
              </w:rPr>
              <w:fldChar w:fldCharType="end"/>
            </w:r>
          </w:hyperlink>
        </w:p>
        <w:p w14:paraId="3CA39FCC" w14:textId="50380B0A"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5" w:history="1">
            <w:r w:rsidR="007864EE" w:rsidRPr="00BC3C21">
              <w:rPr>
                <w:rStyle w:val="Hyperlink"/>
                <w:noProof/>
              </w:rPr>
              <w:t>Table 3.5 Functional Requirement 04</w:t>
            </w:r>
            <w:r w:rsidR="007864EE">
              <w:rPr>
                <w:noProof/>
                <w:webHidden/>
              </w:rPr>
              <w:tab/>
            </w:r>
            <w:r w:rsidR="007864EE">
              <w:rPr>
                <w:noProof/>
                <w:webHidden/>
              </w:rPr>
              <w:fldChar w:fldCharType="begin"/>
            </w:r>
            <w:r w:rsidR="007864EE">
              <w:rPr>
                <w:noProof/>
                <w:webHidden/>
              </w:rPr>
              <w:instrText xml:space="preserve"> PAGEREF _Toc185178095 \h </w:instrText>
            </w:r>
            <w:r w:rsidR="007864EE">
              <w:rPr>
                <w:noProof/>
                <w:webHidden/>
              </w:rPr>
            </w:r>
            <w:r w:rsidR="007864EE">
              <w:rPr>
                <w:noProof/>
                <w:webHidden/>
              </w:rPr>
              <w:fldChar w:fldCharType="separate"/>
            </w:r>
            <w:r w:rsidR="00941FC4">
              <w:rPr>
                <w:noProof/>
                <w:webHidden/>
              </w:rPr>
              <w:t>14</w:t>
            </w:r>
            <w:r w:rsidR="007864EE">
              <w:rPr>
                <w:noProof/>
                <w:webHidden/>
              </w:rPr>
              <w:fldChar w:fldCharType="end"/>
            </w:r>
          </w:hyperlink>
        </w:p>
        <w:p w14:paraId="6C361DB6" w14:textId="23E6F1E5"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6" w:history="1">
            <w:r w:rsidR="007864EE" w:rsidRPr="00BC3C21">
              <w:rPr>
                <w:rStyle w:val="Hyperlink"/>
                <w:noProof/>
              </w:rPr>
              <w:t>Table 3.6 Functional Requirement 05</w:t>
            </w:r>
            <w:r w:rsidR="007864EE">
              <w:rPr>
                <w:noProof/>
                <w:webHidden/>
              </w:rPr>
              <w:tab/>
            </w:r>
            <w:r w:rsidR="007864EE">
              <w:rPr>
                <w:noProof/>
                <w:webHidden/>
              </w:rPr>
              <w:fldChar w:fldCharType="begin"/>
            </w:r>
            <w:r w:rsidR="007864EE">
              <w:rPr>
                <w:noProof/>
                <w:webHidden/>
              </w:rPr>
              <w:instrText xml:space="preserve"> PAGEREF _Toc185178096 \h </w:instrText>
            </w:r>
            <w:r w:rsidR="007864EE">
              <w:rPr>
                <w:noProof/>
                <w:webHidden/>
              </w:rPr>
            </w:r>
            <w:r w:rsidR="007864EE">
              <w:rPr>
                <w:noProof/>
                <w:webHidden/>
              </w:rPr>
              <w:fldChar w:fldCharType="separate"/>
            </w:r>
            <w:r w:rsidR="00941FC4">
              <w:rPr>
                <w:noProof/>
                <w:webHidden/>
              </w:rPr>
              <w:t>15</w:t>
            </w:r>
            <w:r w:rsidR="007864EE">
              <w:rPr>
                <w:noProof/>
                <w:webHidden/>
              </w:rPr>
              <w:fldChar w:fldCharType="end"/>
            </w:r>
          </w:hyperlink>
        </w:p>
        <w:p w14:paraId="731ECFB1" w14:textId="7896D650"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7" w:history="1">
            <w:r w:rsidR="007864EE" w:rsidRPr="00BC3C21">
              <w:rPr>
                <w:rStyle w:val="Hyperlink"/>
                <w:noProof/>
              </w:rPr>
              <w:t>Table 3.7 Functional Requirement 06</w:t>
            </w:r>
            <w:r w:rsidR="007864EE">
              <w:rPr>
                <w:noProof/>
                <w:webHidden/>
              </w:rPr>
              <w:tab/>
            </w:r>
            <w:r w:rsidR="007864EE">
              <w:rPr>
                <w:noProof/>
                <w:webHidden/>
              </w:rPr>
              <w:fldChar w:fldCharType="begin"/>
            </w:r>
            <w:r w:rsidR="007864EE">
              <w:rPr>
                <w:noProof/>
                <w:webHidden/>
              </w:rPr>
              <w:instrText xml:space="preserve"> PAGEREF _Toc185178097 \h </w:instrText>
            </w:r>
            <w:r w:rsidR="007864EE">
              <w:rPr>
                <w:noProof/>
                <w:webHidden/>
              </w:rPr>
            </w:r>
            <w:r w:rsidR="007864EE">
              <w:rPr>
                <w:noProof/>
                <w:webHidden/>
              </w:rPr>
              <w:fldChar w:fldCharType="separate"/>
            </w:r>
            <w:r w:rsidR="00941FC4">
              <w:rPr>
                <w:noProof/>
                <w:webHidden/>
              </w:rPr>
              <w:t>15</w:t>
            </w:r>
            <w:r w:rsidR="007864EE">
              <w:rPr>
                <w:noProof/>
                <w:webHidden/>
              </w:rPr>
              <w:fldChar w:fldCharType="end"/>
            </w:r>
          </w:hyperlink>
        </w:p>
        <w:p w14:paraId="0012ADD2" w14:textId="59819B5A"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8" w:history="1">
            <w:r w:rsidR="007864EE" w:rsidRPr="00BC3C21">
              <w:rPr>
                <w:rStyle w:val="Hyperlink"/>
                <w:noProof/>
              </w:rPr>
              <w:t>Table 3.8 Functional Requirement 07</w:t>
            </w:r>
            <w:r w:rsidR="007864EE">
              <w:rPr>
                <w:noProof/>
                <w:webHidden/>
              </w:rPr>
              <w:tab/>
            </w:r>
            <w:r w:rsidR="007864EE">
              <w:rPr>
                <w:noProof/>
                <w:webHidden/>
              </w:rPr>
              <w:fldChar w:fldCharType="begin"/>
            </w:r>
            <w:r w:rsidR="007864EE">
              <w:rPr>
                <w:noProof/>
                <w:webHidden/>
              </w:rPr>
              <w:instrText xml:space="preserve"> PAGEREF _Toc185178098 \h </w:instrText>
            </w:r>
            <w:r w:rsidR="007864EE">
              <w:rPr>
                <w:noProof/>
                <w:webHidden/>
              </w:rPr>
            </w:r>
            <w:r w:rsidR="007864EE">
              <w:rPr>
                <w:noProof/>
                <w:webHidden/>
              </w:rPr>
              <w:fldChar w:fldCharType="separate"/>
            </w:r>
            <w:r w:rsidR="00941FC4">
              <w:rPr>
                <w:noProof/>
                <w:webHidden/>
              </w:rPr>
              <w:t>15</w:t>
            </w:r>
            <w:r w:rsidR="007864EE">
              <w:rPr>
                <w:noProof/>
                <w:webHidden/>
              </w:rPr>
              <w:fldChar w:fldCharType="end"/>
            </w:r>
          </w:hyperlink>
        </w:p>
        <w:p w14:paraId="67A2EFC8" w14:textId="7782EC1F"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099" w:history="1">
            <w:r w:rsidR="007864EE" w:rsidRPr="00BC3C21">
              <w:rPr>
                <w:rStyle w:val="Hyperlink"/>
                <w:noProof/>
              </w:rPr>
              <w:t>Table 3.9 Functional Requirement 08</w:t>
            </w:r>
            <w:r w:rsidR="007864EE">
              <w:rPr>
                <w:noProof/>
                <w:webHidden/>
              </w:rPr>
              <w:tab/>
            </w:r>
            <w:r w:rsidR="007864EE">
              <w:rPr>
                <w:noProof/>
                <w:webHidden/>
              </w:rPr>
              <w:fldChar w:fldCharType="begin"/>
            </w:r>
            <w:r w:rsidR="007864EE">
              <w:rPr>
                <w:noProof/>
                <w:webHidden/>
              </w:rPr>
              <w:instrText xml:space="preserve"> PAGEREF _Toc185178099 \h </w:instrText>
            </w:r>
            <w:r w:rsidR="007864EE">
              <w:rPr>
                <w:noProof/>
                <w:webHidden/>
              </w:rPr>
            </w:r>
            <w:r w:rsidR="007864EE">
              <w:rPr>
                <w:noProof/>
                <w:webHidden/>
              </w:rPr>
              <w:fldChar w:fldCharType="separate"/>
            </w:r>
            <w:r w:rsidR="00941FC4">
              <w:rPr>
                <w:noProof/>
                <w:webHidden/>
              </w:rPr>
              <w:t>16</w:t>
            </w:r>
            <w:r w:rsidR="007864EE">
              <w:rPr>
                <w:noProof/>
                <w:webHidden/>
              </w:rPr>
              <w:fldChar w:fldCharType="end"/>
            </w:r>
          </w:hyperlink>
        </w:p>
        <w:p w14:paraId="70D5C916" w14:textId="1D836CA4"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0" w:history="1">
            <w:r w:rsidR="007864EE" w:rsidRPr="00BC3C21">
              <w:rPr>
                <w:rStyle w:val="Hyperlink"/>
                <w:noProof/>
              </w:rPr>
              <w:t>Table 3.10 Functional Requirement 09</w:t>
            </w:r>
            <w:r w:rsidR="007864EE">
              <w:rPr>
                <w:noProof/>
                <w:webHidden/>
              </w:rPr>
              <w:tab/>
            </w:r>
            <w:r w:rsidR="007864EE">
              <w:rPr>
                <w:noProof/>
                <w:webHidden/>
              </w:rPr>
              <w:fldChar w:fldCharType="begin"/>
            </w:r>
            <w:r w:rsidR="007864EE">
              <w:rPr>
                <w:noProof/>
                <w:webHidden/>
              </w:rPr>
              <w:instrText xml:space="preserve"> PAGEREF _Toc185178100 \h </w:instrText>
            </w:r>
            <w:r w:rsidR="007864EE">
              <w:rPr>
                <w:noProof/>
                <w:webHidden/>
              </w:rPr>
            </w:r>
            <w:r w:rsidR="007864EE">
              <w:rPr>
                <w:noProof/>
                <w:webHidden/>
              </w:rPr>
              <w:fldChar w:fldCharType="separate"/>
            </w:r>
            <w:r w:rsidR="00941FC4">
              <w:rPr>
                <w:noProof/>
                <w:webHidden/>
              </w:rPr>
              <w:t>16</w:t>
            </w:r>
            <w:r w:rsidR="007864EE">
              <w:rPr>
                <w:noProof/>
                <w:webHidden/>
              </w:rPr>
              <w:fldChar w:fldCharType="end"/>
            </w:r>
          </w:hyperlink>
        </w:p>
        <w:p w14:paraId="54903B04" w14:textId="4BD24AEC"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1" w:history="1">
            <w:r w:rsidR="007864EE" w:rsidRPr="00BC3C21">
              <w:rPr>
                <w:rStyle w:val="Hyperlink"/>
                <w:noProof/>
              </w:rPr>
              <w:t>Table 3.11 Functional Requirement 10</w:t>
            </w:r>
            <w:r w:rsidR="007864EE">
              <w:rPr>
                <w:noProof/>
                <w:webHidden/>
              </w:rPr>
              <w:tab/>
            </w:r>
            <w:r w:rsidR="007864EE">
              <w:rPr>
                <w:noProof/>
                <w:webHidden/>
              </w:rPr>
              <w:fldChar w:fldCharType="begin"/>
            </w:r>
            <w:r w:rsidR="007864EE">
              <w:rPr>
                <w:noProof/>
                <w:webHidden/>
              </w:rPr>
              <w:instrText xml:space="preserve"> PAGEREF _Toc185178101 \h </w:instrText>
            </w:r>
            <w:r w:rsidR="007864EE">
              <w:rPr>
                <w:noProof/>
                <w:webHidden/>
              </w:rPr>
            </w:r>
            <w:r w:rsidR="007864EE">
              <w:rPr>
                <w:noProof/>
                <w:webHidden/>
              </w:rPr>
              <w:fldChar w:fldCharType="separate"/>
            </w:r>
            <w:r w:rsidR="00941FC4">
              <w:rPr>
                <w:noProof/>
                <w:webHidden/>
              </w:rPr>
              <w:t>17</w:t>
            </w:r>
            <w:r w:rsidR="007864EE">
              <w:rPr>
                <w:noProof/>
                <w:webHidden/>
              </w:rPr>
              <w:fldChar w:fldCharType="end"/>
            </w:r>
          </w:hyperlink>
        </w:p>
        <w:p w14:paraId="3C34E331" w14:textId="251890D9"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2" w:history="1">
            <w:r w:rsidR="007864EE" w:rsidRPr="00BC3C21">
              <w:rPr>
                <w:rStyle w:val="Hyperlink"/>
                <w:noProof/>
              </w:rPr>
              <w:t>Table 3.12 Functional Requirement 11</w:t>
            </w:r>
            <w:r w:rsidR="007864EE">
              <w:rPr>
                <w:noProof/>
                <w:webHidden/>
              </w:rPr>
              <w:tab/>
            </w:r>
            <w:r w:rsidR="007864EE">
              <w:rPr>
                <w:noProof/>
                <w:webHidden/>
              </w:rPr>
              <w:fldChar w:fldCharType="begin"/>
            </w:r>
            <w:r w:rsidR="007864EE">
              <w:rPr>
                <w:noProof/>
                <w:webHidden/>
              </w:rPr>
              <w:instrText xml:space="preserve"> PAGEREF _Toc185178102 \h </w:instrText>
            </w:r>
            <w:r w:rsidR="007864EE">
              <w:rPr>
                <w:noProof/>
                <w:webHidden/>
              </w:rPr>
            </w:r>
            <w:r w:rsidR="007864EE">
              <w:rPr>
                <w:noProof/>
                <w:webHidden/>
              </w:rPr>
              <w:fldChar w:fldCharType="separate"/>
            </w:r>
            <w:r w:rsidR="00941FC4">
              <w:rPr>
                <w:noProof/>
                <w:webHidden/>
              </w:rPr>
              <w:t>17</w:t>
            </w:r>
            <w:r w:rsidR="007864EE">
              <w:rPr>
                <w:noProof/>
                <w:webHidden/>
              </w:rPr>
              <w:fldChar w:fldCharType="end"/>
            </w:r>
          </w:hyperlink>
        </w:p>
        <w:p w14:paraId="53FCA75D" w14:textId="6785614B"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3" w:history="1">
            <w:r w:rsidR="007864EE" w:rsidRPr="00BC3C21">
              <w:rPr>
                <w:rStyle w:val="Hyperlink"/>
                <w:noProof/>
              </w:rPr>
              <w:t>Table 3.13 Functional Requirement 12</w:t>
            </w:r>
            <w:r w:rsidR="007864EE">
              <w:rPr>
                <w:noProof/>
                <w:webHidden/>
              </w:rPr>
              <w:tab/>
            </w:r>
            <w:r w:rsidR="007864EE">
              <w:rPr>
                <w:noProof/>
                <w:webHidden/>
              </w:rPr>
              <w:fldChar w:fldCharType="begin"/>
            </w:r>
            <w:r w:rsidR="007864EE">
              <w:rPr>
                <w:noProof/>
                <w:webHidden/>
              </w:rPr>
              <w:instrText xml:space="preserve"> PAGEREF _Toc185178103 \h </w:instrText>
            </w:r>
            <w:r w:rsidR="007864EE">
              <w:rPr>
                <w:noProof/>
                <w:webHidden/>
              </w:rPr>
            </w:r>
            <w:r w:rsidR="007864EE">
              <w:rPr>
                <w:noProof/>
                <w:webHidden/>
              </w:rPr>
              <w:fldChar w:fldCharType="separate"/>
            </w:r>
            <w:r w:rsidR="00941FC4">
              <w:rPr>
                <w:noProof/>
                <w:webHidden/>
              </w:rPr>
              <w:t>18</w:t>
            </w:r>
            <w:r w:rsidR="007864EE">
              <w:rPr>
                <w:noProof/>
                <w:webHidden/>
              </w:rPr>
              <w:fldChar w:fldCharType="end"/>
            </w:r>
          </w:hyperlink>
        </w:p>
        <w:p w14:paraId="1EAD8F73" w14:textId="2AA9A6F4"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04" w:history="1">
            <w:r w:rsidR="007864EE" w:rsidRPr="00BC3C21">
              <w:rPr>
                <w:rStyle w:val="Hyperlink"/>
                <w:rFonts w:cs="Times New Roman"/>
                <w:noProof/>
                <w14:scene3d>
                  <w14:camera w14:prst="orthographicFront"/>
                  <w14:lightRig w14:rig="threePt" w14:dir="t">
                    <w14:rot w14:lat="0" w14:lon="0" w14:rev="0"/>
                  </w14:lightRig>
                </w14:scene3d>
              </w:rPr>
              <w:t>3.3.2.</w:t>
            </w:r>
            <w:r w:rsidR="007864EE" w:rsidRPr="00BC3C21">
              <w:rPr>
                <w:rStyle w:val="Hyperlink"/>
                <w:noProof/>
              </w:rPr>
              <w:t xml:space="preserve"> Non-Functional Requirements</w:t>
            </w:r>
            <w:r w:rsidR="007864EE">
              <w:rPr>
                <w:noProof/>
                <w:webHidden/>
              </w:rPr>
              <w:tab/>
            </w:r>
            <w:r w:rsidR="007864EE">
              <w:rPr>
                <w:noProof/>
                <w:webHidden/>
              </w:rPr>
              <w:fldChar w:fldCharType="begin"/>
            </w:r>
            <w:r w:rsidR="007864EE">
              <w:rPr>
                <w:noProof/>
                <w:webHidden/>
              </w:rPr>
              <w:instrText xml:space="preserve"> PAGEREF _Toc185178104 \h </w:instrText>
            </w:r>
            <w:r w:rsidR="007864EE">
              <w:rPr>
                <w:noProof/>
                <w:webHidden/>
              </w:rPr>
            </w:r>
            <w:r w:rsidR="007864EE">
              <w:rPr>
                <w:noProof/>
                <w:webHidden/>
              </w:rPr>
              <w:fldChar w:fldCharType="separate"/>
            </w:r>
            <w:r w:rsidR="00941FC4">
              <w:rPr>
                <w:noProof/>
                <w:webHidden/>
              </w:rPr>
              <w:t>18</w:t>
            </w:r>
            <w:r w:rsidR="007864EE">
              <w:rPr>
                <w:noProof/>
                <w:webHidden/>
              </w:rPr>
              <w:fldChar w:fldCharType="end"/>
            </w:r>
          </w:hyperlink>
        </w:p>
        <w:p w14:paraId="03650181" w14:textId="66126316"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05" w:history="1">
            <w:r w:rsidR="007864EE" w:rsidRPr="00BC3C21">
              <w:rPr>
                <w:rStyle w:val="Hyperlink"/>
                <w:rFonts w:cs="Times New Roman"/>
                <w:noProof/>
                <w14:scene3d>
                  <w14:camera w14:prst="orthographicFront"/>
                  <w14:lightRig w14:rig="threePt" w14:dir="t">
                    <w14:rot w14:lat="0" w14:lon="0" w14:rev="0"/>
                  </w14:lightRig>
                </w14:scene3d>
              </w:rPr>
              <w:t>3.3.3.</w:t>
            </w:r>
            <w:r w:rsidR="007864EE" w:rsidRPr="00BC3C21">
              <w:rPr>
                <w:rStyle w:val="Hyperlink"/>
                <w:noProof/>
              </w:rPr>
              <w:t xml:space="preserve"> Requirements Baseline</w:t>
            </w:r>
            <w:r w:rsidR="007864EE">
              <w:rPr>
                <w:noProof/>
                <w:webHidden/>
              </w:rPr>
              <w:tab/>
            </w:r>
            <w:r w:rsidR="007864EE">
              <w:rPr>
                <w:noProof/>
                <w:webHidden/>
              </w:rPr>
              <w:fldChar w:fldCharType="begin"/>
            </w:r>
            <w:r w:rsidR="007864EE">
              <w:rPr>
                <w:noProof/>
                <w:webHidden/>
              </w:rPr>
              <w:instrText xml:space="preserve"> PAGEREF _Toc185178105 \h </w:instrText>
            </w:r>
            <w:r w:rsidR="007864EE">
              <w:rPr>
                <w:noProof/>
                <w:webHidden/>
              </w:rPr>
            </w:r>
            <w:r w:rsidR="007864EE">
              <w:rPr>
                <w:noProof/>
                <w:webHidden/>
              </w:rPr>
              <w:fldChar w:fldCharType="separate"/>
            </w:r>
            <w:r w:rsidR="00941FC4">
              <w:rPr>
                <w:noProof/>
                <w:webHidden/>
              </w:rPr>
              <w:t>19</w:t>
            </w:r>
            <w:r w:rsidR="007864EE">
              <w:rPr>
                <w:noProof/>
                <w:webHidden/>
              </w:rPr>
              <w:fldChar w:fldCharType="end"/>
            </w:r>
          </w:hyperlink>
        </w:p>
        <w:p w14:paraId="54F7535B" w14:textId="6E339954"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06" w:history="1">
            <w:r w:rsidR="007864EE" w:rsidRPr="00BC3C21">
              <w:rPr>
                <w:rStyle w:val="Hyperlink"/>
                <w:rFonts w:cs="Times New Roman"/>
                <w:noProof/>
                <w14:scene3d>
                  <w14:camera w14:prst="orthographicFront"/>
                  <w14:lightRig w14:rig="threePt" w14:dir="t">
                    <w14:rot w14:lat="0" w14:lon="0" w14:rev="0"/>
                  </w14:lightRig>
                </w14:scene3d>
              </w:rPr>
              <w:t>3.3.4.</w:t>
            </w:r>
            <w:r w:rsidR="007864EE" w:rsidRPr="00BC3C21">
              <w:rPr>
                <w:rStyle w:val="Hyperlink"/>
                <w:noProof/>
              </w:rPr>
              <w:t xml:space="preserve"> Need to Feature Mapping</w:t>
            </w:r>
            <w:r w:rsidR="007864EE">
              <w:rPr>
                <w:noProof/>
                <w:webHidden/>
              </w:rPr>
              <w:tab/>
            </w:r>
            <w:r w:rsidR="007864EE">
              <w:rPr>
                <w:noProof/>
                <w:webHidden/>
              </w:rPr>
              <w:fldChar w:fldCharType="begin"/>
            </w:r>
            <w:r w:rsidR="007864EE">
              <w:rPr>
                <w:noProof/>
                <w:webHidden/>
              </w:rPr>
              <w:instrText xml:space="preserve"> PAGEREF _Toc185178106 \h </w:instrText>
            </w:r>
            <w:r w:rsidR="007864EE">
              <w:rPr>
                <w:noProof/>
                <w:webHidden/>
              </w:rPr>
            </w:r>
            <w:r w:rsidR="007864EE">
              <w:rPr>
                <w:noProof/>
                <w:webHidden/>
              </w:rPr>
              <w:fldChar w:fldCharType="separate"/>
            </w:r>
            <w:r w:rsidR="00941FC4">
              <w:rPr>
                <w:noProof/>
                <w:webHidden/>
              </w:rPr>
              <w:t>19</w:t>
            </w:r>
            <w:r w:rsidR="007864EE">
              <w:rPr>
                <w:noProof/>
                <w:webHidden/>
              </w:rPr>
              <w:fldChar w:fldCharType="end"/>
            </w:r>
          </w:hyperlink>
        </w:p>
        <w:p w14:paraId="2F45AB51" w14:textId="0172CEBC"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7" w:history="1">
            <w:r w:rsidR="007864EE" w:rsidRPr="00BC3C21">
              <w:rPr>
                <w:rStyle w:val="Hyperlink"/>
                <w:rFonts w:cs="Times New Roman"/>
                <w:noProof/>
              </w:rPr>
              <w:t>3.4.</w:t>
            </w:r>
            <w:r w:rsidR="007864EE" w:rsidRPr="00BC3C21">
              <w:rPr>
                <w:rStyle w:val="Hyperlink"/>
                <w:noProof/>
              </w:rPr>
              <w:t xml:space="preserve"> Gantt Chart</w:t>
            </w:r>
            <w:r w:rsidR="007864EE">
              <w:rPr>
                <w:noProof/>
                <w:webHidden/>
              </w:rPr>
              <w:tab/>
            </w:r>
            <w:r w:rsidR="007864EE">
              <w:rPr>
                <w:noProof/>
                <w:webHidden/>
              </w:rPr>
              <w:fldChar w:fldCharType="begin"/>
            </w:r>
            <w:r w:rsidR="007864EE">
              <w:rPr>
                <w:noProof/>
                <w:webHidden/>
              </w:rPr>
              <w:instrText xml:space="preserve"> PAGEREF _Toc185178107 \h </w:instrText>
            </w:r>
            <w:r w:rsidR="007864EE">
              <w:rPr>
                <w:noProof/>
                <w:webHidden/>
              </w:rPr>
            </w:r>
            <w:r w:rsidR="007864EE">
              <w:rPr>
                <w:noProof/>
                <w:webHidden/>
              </w:rPr>
              <w:fldChar w:fldCharType="separate"/>
            </w:r>
            <w:r w:rsidR="00941FC4">
              <w:rPr>
                <w:noProof/>
                <w:webHidden/>
              </w:rPr>
              <w:t>20</w:t>
            </w:r>
            <w:r w:rsidR="007864EE">
              <w:rPr>
                <w:noProof/>
                <w:webHidden/>
              </w:rPr>
              <w:fldChar w:fldCharType="end"/>
            </w:r>
          </w:hyperlink>
        </w:p>
        <w:p w14:paraId="1ECA136D" w14:textId="220C5675"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8" w:history="1">
            <w:r w:rsidR="007864EE" w:rsidRPr="00BC3C21">
              <w:rPr>
                <w:rStyle w:val="Hyperlink"/>
                <w:rFonts w:cs="Times New Roman"/>
                <w:noProof/>
              </w:rPr>
              <w:t>3.5.</w:t>
            </w:r>
            <w:r w:rsidR="007864EE" w:rsidRPr="00BC3C21">
              <w:rPr>
                <w:rStyle w:val="Hyperlink"/>
                <w:noProof/>
              </w:rPr>
              <w:t xml:space="preserve"> Hurdles in Optimizing the Current System</w:t>
            </w:r>
            <w:r w:rsidR="007864EE">
              <w:rPr>
                <w:noProof/>
                <w:webHidden/>
              </w:rPr>
              <w:tab/>
            </w:r>
            <w:r w:rsidR="007864EE">
              <w:rPr>
                <w:noProof/>
                <w:webHidden/>
              </w:rPr>
              <w:fldChar w:fldCharType="begin"/>
            </w:r>
            <w:r w:rsidR="007864EE">
              <w:rPr>
                <w:noProof/>
                <w:webHidden/>
              </w:rPr>
              <w:instrText xml:space="preserve"> PAGEREF _Toc185178108 \h </w:instrText>
            </w:r>
            <w:r w:rsidR="007864EE">
              <w:rPr>
                <w:noProof/>
                <w:webHidden/>
              </w:rPr>
            </w:r>
            <w:r w:rsidR="007864EE">
              <w:rPr>
                <w:noProof/>
                <w:webHidden/>
              </w:rPr>
              <w:fldChar w:fldCharType="separate"/>
            </w:r>
            <w:r w:rsidR="00941FC4">
              <w:rPr>
                <w:noProof/>
                <w:webHidden/>
              </w:rPr>
              <w:t>20</w:t>
            </w:r>
            <w:r w:rsidR="007864EE">
              <w:rPr>
                <w:noProof/>
                <w:webHidden/>
              </w:rPr>
              <w:fldChar w:fldCharType="end"/>
            </w:r>
          </w:hyperlink>
        </w:p>
        <w:p w14:paraId="4957FDA3" w14:textId="761B7163"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09" w:history="1">
            <w:r w:rsidR="007864EE" w:rsidRPr="00BC3C21">
              <w:rPr>
                <w:rStyle w:val="Hyperlink"/>
                <w:rFonts w:cs="Times New Roman"/>
                <w:noProof/>
              </w:rPr>
              <w:t>3.6.</w:t>
            </w:r>
            <w:r w:rsidR="007864EE" w:rsidRPr="00BC3C21">
              <w:rPr>
                <w:rStyle w:val="Hyperlink"/>
                <w:noProof/>
              </w:rPr>
              <w:t xml:space="preserve"> Chapter Summary</w:t>
            </w:r>
            <w:r w:rsidR="007864EE">
              <w:rPr>
                <w:noProof/>
                <w:webHidden/>
              </w:rPr>
              <w:tab/>
            </w:r>
            <w:r w:rsidR="007864EE">
              <w:rPr>
                <w:noProof/>
                <w:webHidden/>
              </w:rPr>
              <w:fldChar w:fldCharType="begin"/>
            </w:r>
            <w:r w:rsidR="007864EE">
              <w:rPr>
                <w:noProof/>
                <w:webHidden/>
              </w:rPr>
              <w:instrText xml:space="preserve"> PAGEREF _Toc185178109 \h </w:instrText>
            </w:r>
            <w:r w:rsidR="007864EE">
              <w:rPr>
                <w:noProof/>
                <w:webHidden/>
              </w:rPr>
            </w:r>
            <w:r w:rsidR="007864EE">
              <w:rPr>
                <w:noProof/>
                <w:webHidden/>
              </w:rPr>
              <w:fldChar w:fldCharType="separate"/>
            </w:r>
            <w:r w:rsidR="00941FC4">
              <w:rPr>
                <w:noProof/>
                <w:webHidden/>
              </w:rPr>
              <w:t>21</w:t>
            </w:r>
            <w:r w:rsidR="007864EE">
              <w:rPr>
                <w:noProof/>
                <w:webHidden/>
              </w:rPr>
              <w:fldChar w:fldCharType="end"/>
            </w:r>
          </w:hyperlink>
        </w:p>
        <w:p w14:paraId="4FAA232A" w14:textId="6220A379" w:rsidR="007864EE" w:rsidRDefault="006F54D2">
          <w:pPr>
            <w:pStyle w:val="TOC1"/>
            <w:rPr>
              <w:rFonts w:asciiTheme="minorHAnsi" w:eastAsiaTheme="minorEastAsia" w:hAnsiTheme="minorHAnsi" w:cstheme="minorBidi"/>
              <w:b w:val="0"/>
              <w:smallCaps w:val="0"/>
              <w:kern w:val="2"/>
              <w:sz w:val="22"/>
              <w:szCs w:val="22"/>
              <w:lang w:val="en-US" w:eastAsia="en-US"/>
              <w14:ligatures w14:val="standardContextual"/>
            </w:rPr>
          </w:pPr>
          <w:hyperlink w:anchor="_Toc185178110" w:history="1">
            <w:r w:rsidR="007864EE" w:rsidRPr="00BC3C21">
              <w:rPr>
                <w:rStyle w:val="Hyperlink"/>
              </w:rPr>
              <w:t>Chapter 4</w:t>
            </w:r>
            <w:r w:rsidR="007864EE">
              <w:rPr>
                <w:webHidden/>
              </w:rPr>
              <w:tab/>
            </w:r>
            <w:r w:rsidR="007864EE">
              <w:rPr>
                <w:webHidden/>
              </w:rPr>
              <w:fldChar w:fldCharType="begin"/>
            </w:r>
            <w:r w:rsidR="007864EE">
              <w:rPr>
                <w:webHidden/>
              </w:rPr>
              <w:instrText xml:space="preserve"> PAGEREF _Toc185178110 \h </w:instrText>
            </w:r>
            <w:r w:rsidR="007864EE">
              <w:rPr>
                <w:webHidden/>
              </w:rPr>
            </w:r>
            <w:r w:rsidR="007864EE">
              <w:rPr>
                <w:webHidden/>
              </w:rPr>
              <w:fldChar w:fldCharType="separate"/>
            </w:r>
            <w:r w:rsidR="00941FC4">
              <w:rPr>
                <w:webHidden/>
              </w:rPr>
              <w:t>23</w:t>
            </w:r>
            <w:r w:rsidR="007864EE">
              <w:rPr>
                <w:webHidden/>
              </w:rPr>
              <w:fldChar w:fldCharType="end"/>
            </w:r>
          </w:hyperlink>
        </w:p>
        <w:p w14:paraId="4D13F100" w14:textId="532F050B" w:rsidR="007864EE" w:rsidRDefault="006F54D2">
          <w:pPr>
            <w:pStyle w:val="TOC2"/>
            <w:tabs>
              <w:tab w:val="right" w:leader="dot" w:pos="9016"/>
            </w:tabs>
            <w:rPr>
              <w:rFonts w:asciiTheme="minorHAnsi" w:eastAsiaTheme="minorEastAsia" w:hAnsiTheme="minorHAnsi" w:cstheme="minorBidi"/>
              <w:b w:val="0"/>
              <w:smallCaps w:val="0"/>
              <w:noProof/>
              <w:kern w:val="2"/>
              <w:sz w:val="22"/>
              <w:szCs w:val="22"/>
              <w:lang w:val="en-US" w:eastAsia="en-US"/>
              <w14:ligatures w14:val="standardContextual"/>
            </w:rPr>
          </w:pPr>
          <w:hyperlink w:anchor="_Toc185178111" w:history="1">
            <w:r w:rsidR="007864EE" w:rsidRPr="00BC3C21">
              <w:rPr>
                <w:rStyle w:val="Hyperlink"/>
                <w:noProof/>
              </w:rPr>
              <w:t>DESIGN</w:t>
            </w:r>
            <w:r w:rsidR="007864EE">
              <w:rPr>
                <w:noProof/>
                <w:webHidden/>
              </w:rPr>
              <w:tab/>
            </w:r>
            <w:r w:rsidR="007864EE">
              <w:rPr>
                <w:noProof/>
                <w:webHidden/>
              </w:rPr>
              <w:fldChar w:fldCharType="begin"/>
            </w:r>
            <w:r w:rsidR="007864EE">
              <w:rPr>
                <w:noProof/>
                <w:webHidden/>
              </w:rPr>
              <w:instrText xml:space="preserve"> PAGEREF _Toc185178111 \h </w:instrText>
            </w:r>
            <w:r w:rsidR="007864EE">
              <w:rPr>
                <w:noProof/>
                <w:webHidden/>
              </w:rPr>
            </w:r>
            <w:r w:rsidR="007864EE">
              <w:rPr>
                <w:noProof/>
                <w:webHidden/>
              </w:rPr>
              <w:fldChar w:fldCharType="separate"/>
            </w:r>
            <w:r w:rsidR="00941FC4">
              <w:rPr>
                <w:noProof/>
                <w:webHidden/>
              </w:rPr>
              <w:t>23</w:t>
            </w:r>
            <w:r w:rsidR="007864EE">
              <w:rPr>
                <w:noProof/>
                <w:webHidden/>
              </w:rPr>
              <w:fldChar w:fldCharType="end"/>
            </w:r>
          </w:hyperlink>
        </w:p>
        <w:p w14:paraId="111178AD" w14:textId="58C44974"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12" w:history="1">
            <w:r w:rsidR="007864EE" w:rsidRPr="00BC3C21">
              <w:rPr>
                <w:rStyle w:val="Hyperlink"/>
                <w:rFonts w:cs="Times New Roman"/>
                <w:noProof/>
              </w:rPr>
              <w:t>4.1.</w:t>
            </w:r>
            <w:r w:rsidR="007864EE" w:rsidRPr="00BC3C21">
              <w:rPr>
                <w:rStyle w:val="Hyperlink"/>
                <w:noProof/>
              </w:rPr>
              <w:t xml:space="preserve"> Software Process Model</w:t>
            </w:r>
            <w:r w:rsidR="007864EE">
              <w:rPr>
                <w:noProof/>
                <w:webHidden/>
              </w:rPr>
              <w:tab/>
            </w:r>
            <w:r w:rsidR="007864EE">
              <w:rPr>
                <w:noProof/>
                <w:webHidden/>
              </w:rPr>
              <w:fldChar w:fldCharType="begin"/>
            </w:r>
            <w:r w:rsidR="007864EE">
              <w:rPr>
                <w:noProof/>
                <w:webHidden/>
              </w:rPr>
              <w:instrText xml:space="preserve"> PAGEREF _Toc185178112 \h </w:instrText>
            </w:r>
            <w:r w:rsidR="007864EE">
              <w:rPr>
                <w:noProof/>
                <w:webHidden/>
              </w:rPr>
            </w:r>
            <w:r w:rsidR="007864EE">
              <w:rPr>
                <w:noProof/>
                <w:webHidden/>
              </w:rPr>
              <w:fldChar w:fldCharType="separate"/>
            </w:r>
            <w:r w:rsidR="00941FC4">
              <w:rPr>
                <w:noProof/>
                <w:webHidden/>
              </w:rPr>
              <w:t>23</w:t>
            </w:r>
            <w:r w:rsidR="007864EE">
              <w:rPr>
                <w:noProof/>
                <w:webHidden/>
              </w:rPr>
              <w:fldChar w:fldCharType="end"/>
            </w:r>
          </w:hyperlink>
        </w:p>
        <w:p w14:paraId="664F38FF" w14:textId="09111F66"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13" w:history="1">
            <w:r w:rsidR="007864EE" w:rsidRPr="00BC3C21">
              <w:rPr>
                <w:rStyle w:val="Hyperlink"/>
                <w:rFonts w:cs="Times New Roman"/>
                <w:noProof/>
                <w14:scene3d>
                  <w14:camera w14:prst="orthographicFront"/>
                  <w14:lightRig w14:rig="threePt" w14:dir="t">
                    <w14:rot w14:lat="0" w14:lon="0" w14:rev="0"/>
                  </w14:lightRig>
                </w14:scene3d>
              </w:rPr>
              <w:t>4.1.1.</w:t>
            </w:r>
            <w:r w:rsidR="007864EE" w:rsidRPr="00BC3C21">
              <w:rPr>
                <w:rStyle w:val="Hyperlink"/>
                <w:noProof/>
              </w:rPr>
              <w:t xml:space="preserve"> Benefits of Selected Model</w:t>
            </w:r>
            <w:r w:rsidR="007864EE">
              <w:rPr>
                <w:noProof/>
                <w:webHidden/>
              </w:rPr>
              <w:tab/>
            </w:r>
            <w:r w:rsidR="007864EE">
              <w:rPr>
                <w:noProof/>
                <w:webHidden/>
              </w:rPr>
              <w:fldChar w:fldCharType="begin"/>
            </w:r>
            <w:r w:rsidR="007864EE">
              <w:rPr>
                <w:noProof/>
                <w:webHidden/>
              </w:rPr>
              <w:instrText xml:space="preserve"> PAGEREF _Toc185178113 \h </w:instrText>
            </w:r>
            <w:r w:rsidR="007864EE">
              <w:rPr>
                <w:noProof/>
                <w:webHidden/>
              </w:rPr>
            </w:r>
            <w:r w:rsidR="007864EE">
              <w:rPr>
                <w:noProof/>
                <w:webHidden/>
              </w:rPr>
              <w:fldChar w:fldCharType="separate"/>
            </w:r>
            <w:r w:rsidR="00941FC4">
              <w:rPr>
                <w:noProof/>
                <w:webHidden/>
              </w:rPr>
              <w:t>23</w:t>
            </w:r>
            <w:r w:rsidR="007864EE">
              <w:rPr>
                <w:noProof/>
                <w:webHidden/>
              </w:rPr>
              <w:fldChar w:fldCharType="end"/>
            </w:r>
          </w:hyperlink>
        </w:p>
        <w:p w14:paraId="084A78AA" w14:textId="7C89F2C9"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14" w:history="1">
            <w:r w:rsidR="007864EE" w:rsidRPr="00BC3C21">
              <w:rPr>
                <w:rStyle w:val="Hyperlink"/>
                <w:rFonts w:cs="Times New Roman"/>
                <w:noProof/>
                <w14:scene3d>
                  <w14:camera w14:prst="orthographicFront"/>
                  <w14:lightRig w14:rig="threePt" w14:dir="t">
                    <w14:rot w14:lat="0" w14:lon="0" w14:rev="0"/>
                  </w14:lightRig>
                </w14:scene3d>
              </w:rPr>
              <w:t>4.1.2.</w:t>
            </w:r>
            <w:r w:rsidR="007864EE" w:rsidRPr="00BC3C21">
              <w:rPr>
                <w:rStyle w:val="Hyperlink"/>
                <w:noProof/>
              </w:rPr>
              <w:t xml:space="preserve"> Limitations of Selected Model</w:t>
            </w:r>
            <w:r w:rsidR="007864EE">
              <w:rPr>
                <w:noProof/>
                <w:webHidden/>
              </w:rPr>
              <w:tab/>
            </w:r>
            <w:r w:rsidR="007864EE">
              <w:rPr>
                <w:noProof/>
                <w:webHidden/>
              </w:rPr>
              <w:fldChar w:fldCharType="begin"/>
            </w:r>
            <w:r w:rsidR="007864EE">
              <w:rPr>
                <w:noProof/>
                <w:webHidden/>
              </w:rPr>
              <w:instrText xml:space="preserve"> PAGEREF _Toc185178114 \h </w:instrText>
            </w:r>
            <w:r w:rsidR="007864EE">
              <w:rPr>
                <w:noProof/>
                <w:webHidden/>
              </w:rPr>
            </w:r>
            <w:r w:rsidR="007864EE">
              <w:rPr>
                <w:noProof/>
                <w:webHidden/>
              </w:rPr>
              <w:fldChar w:fldCharType="separate"/>
            </w:r>
            <w:r w:rsidR="00941FC4">
              <w:rPr>
                <w:noProof/>
                <w:webHidden/>
              </w:rPr>
              <w:t>24</w:t>
            </w:r>
            <w:r w:rsidR="007864EE">
              <w:rPr>
                <w:noProof/>
                <w:webHidden/>
              </w:rPr>
              <w:fldChar w:fldCharType="end"/>
            </w:r>
          </w:hyperlink>
        </w:p>
        <w:p w14:paraId="2C03C60F" w14:textId="0D612C52"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15" w:history="1">
            <w:r w:rsidR="007864EE" w:rsidRPr="00BC3C21">
              <w:rPr>
                <w:rStyle w:val="Hyperlink"/>
                <w:rFonts w:cs="Times New Roman"/>
                <w:noProof/>
              </w:rPr>
              <w:t>4.2.</w:t>
            </w:r>
            <w:r w:rsidR="007864EE" w:rsidRPr="00BC3C21">
              <w:rPr>
                <w:rStyle w:val="Hyperlink"/>
                <w:noProof/>
              </w:rPr>
              <w:t xml:space="preserve"> Design</w:t>
            </w:r>
            <w:r w:rsidR="007864EE">
              <w:rPr>
                <w:noProof/>
                <w:webHidden/>
              </w:rPr>
              <w:tab/>
            </w:r>
            <w:r w:rsidR="007864EE">
              <w:rPr>
                <w:noProof/>
                <w:webHidden/>
              </w:rPr>
              <w:fldChar w:fldCharType="begin"/>
            </w:r>
            <w:r w:rsidR="007864EE">
              <w:rPr>
                <w:noProof/>
                <w:webHidden/>
              </w:rPr>
              <w:instrText xml:space="preserve"> PAGEREF _Toc185178115 \h </w:instrText>
            </w:r>
            <w:r w:rsidR="007864EE">
              <w:rPr>
                <w:noProof/>
                <w:webHidden/>
              </w:rPr>
            </w:r>
            <w:r w:rsidR="007864EE">
              <w:rPr>
                <w:noProof/>
                <w:webHidden/>
              </w:rPr>
              <w:fldChar w:fldCharType="separate"/>
            </w:r>
            <w:r w:rsidR="00941FC4">
              <w:rPr>
                <w:noProof/>
                <w:webHidden/>
              </w:rPr>
              <w:t>25</w:t>
            </w:r>
            <w:r w:rsidR="007864EE">
              <w:rPr>
                <w:noProof/>
                <w:webHidden/>
              </w:rPr>
              <w:fldChar w:fldCharType="end"/>
            </w:r>
          </w:hyperlink>
        </w:p>
        <w:p w14:paraId="27D1FF0C" w14:textId="3C9D0A92"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16" w:history="1">
            <w:r w:rsidR="007864EE" w:rsidRPr="00BC3C21">
              <w:rPr>
                <w:rStyle w:val="Hyperlink"/>
                <w:rFonts w:cs="Times New Roman"/>
                <w:noProof/>
                <w14:scene3d>
                  <w14:camera w14:prst="orthographicFront"/>
                  <w14:lightRig w14:rig="threePt" w14:dir="t">
                    <w14:rot w14:lat="0" w14:lon="0" w14:rev="0"/>
                  </w14:lightRig>
                </w14:scene3d>
              </w:rPr>
              <w:t>4.2.1.</w:t>
            </w:r>
            <w:r w:rsidR="007864EE" w:rsidRPr="00BC3C21">
              <w:rPr>
                <w:rStyle w:val="Hyperlink"/>
                <w:noProof/>
              </w:rPr>
              <w:t xml:space="preserve"> Methodology of the Proposed System</w:t>
            </w:r>
            <w:r w:rsidR="007864EE">
              <w:rPr>
                <w:noProof/>
                <w:webHidden/>
              </w:rPr>
              <w:tab/>
            </w:r>
            <w:r w:rsidR="007864EE">
              <w:rPr>
                <w:noProof/>
                <w:webHidden/>
              </w:rPr>
              <w:fldChar w:fldCharType="begin"/>
            </w:r>
            <w:r w:rsidR="007864EE">
              <w:rPr>
                <w:noProof/>
                <w:webHidden/>
              </w:rPr>
              <w:instrText xml:space="preserve"> PAGEREF _Toc185178116 \h </w:instrText>
            </w:r>
            <w:r w:rsidR="007864EE">
              <w:rPr>
                <w:noProof/>
                <w:webHidden/>
              </w:rPr>
            </w:r>
            <w:r w:rsidR="007864EE">
              <w:rPr>
                <w:noProof/>
                <w:webHidden/>
              </w:rPr>
              <w:fldChar w:fldCharType="separate"/>
            </w:r>
            <w:r w:rsidR="00941FC4">
              <w:rPr>
                <w:noProof/>
                <w:webHidden/>
              </w:rPr>
              <w:t>25</w:t>
            </w:r>
            <w:r w:rsidR="007864EE">
              <w:rPr>
                <w:noProof/>
                <w:webHidden/>
              </w:rPr>
              <w:fldChar w:fldCharType="end"/>
            </w:r>
          </w:hyperlink>
        </w:p>
        <w:p w14:paraId="3E3241C8" w14:textId="1E1F3E01"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17" w:history="1">
            <w:r w:rsidR="007864EE" w:rsidRPr="00BC3C21">
              <w:rPr>
                <w:rStyle w:val="Hyperlink"/>
                <w:rFonts w:cs="Times New Roman"/>
                <w:noProof/>
                <w14:scene3d>
                  <w14:camera w14:prst="orthographicFront"/>
                  <w14:lightRig w14:rig="threePt" w14:dir="t">
                    <w14:rot w14:lat="0" w14:lon="0" w14:rev="0"/>
                  </w14:lightRig>
                </w14:scene3d>
              </w:rPr>
              <w:t>4.2.2.</w:t>
            </w:r>
            <w:r w:rsidR="007864EE" w:rsidRPr="00BC3C21">
              <w:rPr>
                <w:rStyle w:val="Hyperlink"/>
                <w:noProof/>
              </w:rPr>
              <w:t xml:space="preserve"> Entity Relationship Diagram</w:t>
            </w:r>
            <w:r w:rsidR="007864EE">
              <w:rPr>
                <w:noProof/>
                <w:webHidden/>
              </w:rPr>
              <w:tab/>
            </w:r>
            <w:r w:rsidR="007864EE">
              <w:rPr>
                <w:noProof/>
                <w:webHidden/>
              </w:rPr>
              <w:fldChar w:fldCharType="begin"/>
            </w:r>
            <w:r w:rsidR="007864EE">
              <w:rPr>
                <w:noProof/>
                <w:webHidden/>
              </w:rPr>
              <w:instrText xml:space="preserve"> PAGEREF _Toc185178117 \h </w:instrText>
            </w:r>
            <w:r w:rsidR="007864EE">
              <w:rPr>
                <w:noProof/>
                <w:webHidden/>
              </w:rPr>
            </w:r>
            <w:r w:rsidR="007864EE">
              <w:rPr>
                <w:noProof/>
                <w:webHidden/>
              </w:rPr>
              <w:fldChar w:fldCharType="separate"/>
            </w:r>
            <w:r w:rsidR="00941FC4">
              <w:rPr>
                <w:noProof/>
                <w:webHidden/>
              </w:rPr>
              <w:t>26</w:t>
            </w:r>
            <w:r w:rsidR="007864EE">
              <w:rPr>
                <w:noProof/>
                <w:webHidden/>
              </w:rPr>
              <w:fldChar w:fldCharType="end"/>
            </w:r>
          </w:hyperlink>
        </w:p>
        <w:p w14:paraId="29126801" w14:textId="53806891" w:rsidR="007864EE" w:rsidRDefault="006F54D2">
          <w:pPr>
            <w:pStyle w:val="TOC4"/>
            <w:tabs>
              <w:tab w:val="right" w:leader="dot" w:pos="9016"/>
            </w:tabs>
            <w:rPr>
              <w:rFonts w:asciiTheme="minorHAnsi" w:eastAsiaTheme="minorEastAsia" w:hAnsiTheme="minorHAnsi" w:cstheme="minorBidi"/>
              <w:noProof/>
              <w:kern w:val="2"/>
              <w:sz w:val="22"/>
              <w:szCs w:val="22"/>
              <w:lang w:val="en-US" w:eastAsia="en-US"/>
              <w14:ligatures w14:val="standardContextual"/>
            </w:rPr>
          </w:pPr>
          <w:hyperlink w:anchor="_Toc185178118" w:history="1">
            <w:r w:rsidR="007864EE" w:rsidRPr="00BC3C21">
              <w:rPr>
                <w:rStyle w:val="Hyperlink"/>
                <w:rFonts w:cs="Times New Roman"/>
                <w:noProof/>
                <w14:scene3d>
                  <w14:camera w14:prst="orthographicFront"/>
                  <w14:lightRig w14:rig="threePt" w14:dir="t">
                    <w14:rot w14:lat="0" w14:lon="0" w14:rev="0"/>
                  </w14:lightRig>
                </w14:scene3d>
              </w:rPr>
              <w:t>4.2.3.</w:t>
            </w:r>
            <w:r w:rsidR="007864EE" w:rsidRPr="00BC3C21">
              <w:rPr>
                <w:rStyle w:val="Hyperlink"/>
                <w:noProof/>
              </w:rPr>
              <w:t xml:space="preserve"> UML Diagrams</w:t>
            </w:r>
            <w:r w:rsidR="007864EE">
              <w:rPr>
                <w:noProof/>
                <w:webHidden/>
              </w:rPr>
              <w:tab/>
            </w:r>
            <w:r w:rsidR="007864EE">
              <w:rPr>
                <w:noProof/>
                <w:webHidden/>
              </w:rPr>
              <w:fldChar w:fldCharType="begin"/>
            </w:r>
            <w:r w:rsidR="007864EE">
              <w:rPr>
                <w:noProof/>
                <w:webHidden/>
              </w:rPr>
              <w:instrText xml:space="preserve"> PAGEREF _Toc185178118 \h </w:instrText>
            </w:r>
            <w:r w:rsidR="007864EE">
              <w:rPr>
                <w:noProof/>
                <w:webHidden/>
              </w:rPr>
            </w:r>
            <w:r w:rsidR="007864EE">
              <w:rPr>
                <w:noProof/>
                <w:webHidden/>
              </w:rPr>
              <w:fldChar w:fldCharType="separate"/>
            </w:r>
            <w:r w:rsidR="00941FC4">
              <w:rPr>
                <w:noProof/>
                <w:webHidden/>
              </w:rPr>
              <w:t>27</w:t>
            </w:r>
            <w:r w:rsidR="007864EE">
              <w:rPr>
                <w:noProof/>
                <w:webHidden/>
              </w:rPr>
              <w:fldChar w:fldCharType="end"/>
            </w:r>
          </w:hyperlink>
        </w:p>
        <w:p w14:paraId="422CB9BE" w14:textId="0CBDCB94" w:rsidR="007864EE" w:rsidRDefault="006F54D2">
          <w:pPr>
            <w:pStyle w:val="TOC5"/>
            <w:tabs>
              <w:tab w:val="right" w:leader="dot" w:pos="9016"/>
            </w:tabs>
            <w:rPr>
              <w:rFonts w:asciiTheme="minorHAnsi" w:eastAsiaTheme="minorEastAsia" w:hAnsiTheme="minorHAnsi" w:cstheme="minorBidi"/>
              <w:i w:val="0"/>
              <w:noProof/>
              <w:kern w:val="2"/>
              <w:sz w:val="22"/>
              <w:szCs w:val="22"/>
              <w:lang w:val="en-US" w:eastAsia="en-US"/>
              <w14:ligatures w14:val="standardContextual"/>
            </w:rPr>
          </w:pPr>
          <w:hyperlink w:anchor="_Toc185178119" w:history="1">
            <w:r w:rsidR="007864EE" w:rsidRPr="00BC3C21">
              <w:rPr>
                <w:rStyle w:val="Hyperlink"/>
                <w:noProof/>
                <w14:scene3d>
                  <w14:camera w14:prst="orthographicFront"/>
                  <w14:lightRig w14:rig="threePt" w14:dir="t">
                    <w14:rot w14:lat="0" w14:lon="0" w14:rev="0"/>
                  </w14:lightRig>
                </w14:scene3d>
              </w:rPr>
              <w:t>4.2.3.1.</w:t>
            </w:r>
            <w:r w:rsidR="007864EE" w:rsidRPr="00BC3C21">
              <w:rPr>
                <w:rStyle w:val="Hyperlink"/>
                <w:noProof/>
              </w:rPr>
              <w:t xml:space="preserve"> Use Case Diagram of the System</w:t>
            </w:r>
            <w:r w:rsidR="007864EE">
              <w:rPr>
                <w:noProof/>
                <w:webHidden/>
              </w:rPr>
              <w:tab/>
            </w:r>
            <w:r w:rsidR="007864EE">
              <w:rPr>
                <w:noProof/>
                <w:webHidden/>
              </w:rPr>
              <w:fldChar w:fldCharType="begin"/>
            </w:r>
            <w:r w:rsidR="007864EE">
              <w:rPr>
                <w:noProof/>
                <w:webHidden/>
              </w:rPr>
              <w:instrText xml:space="preserve"> PAGEREF _Toc185178119 \h </w:instrText>
            </w:r>
            <w:r w:rsidR="007864EE">
              <w:rPr>
                <w:noProof/>
                <w:webHidden/>
              </w:rPr>
            </w:r>
            <w:r w:rsidR="007864EE">
              <w:rPr>
                <w:noProof/>
                <w:webHidden/>
              </w:rPr>
              <w:fldChar w:fldCharType="separate"/>
            </w:r>
            <w:r w:rsidR="00941FC4">
              <w:rPr>
                <w:noProof/>
                <w:webHidden/>
              </w:rPr>
              <w:t>27</w:t>
            </w:r>
            <w:r w:rsidR="007864EE">
              <w:rPr>
                <w:noProof/>
                <w:webHidden/>
              </w:rPr>
              <w:fldChar w:fldCharType="end"/>
            </w:r>
          </w:hyperlink>
        </w:p>
        <w:p w14:paraId="48DE7D86" w14:textId="38A3CF3B" w:rsidR="007864EE" w:rsidRDefault="006F54D2">
          <w:pPr>
            <w:pStyle w:val="TOC5"/>
            <w:tabs>
              <w:tab w:val="right" w:leader="dot" w:pos="9016"/>
            </w:tabs>
            <w:rPr>
              <w:rFonts w:asciiTheme="minorHAnsi" w:eastAsiaTheme="minorEastAsia" w:hAnsiTheme="minorHAnsi" w:cstheme="minorBidi"/>
              <w:i w:val="0"/>
              <w:noProof/>
              <w:kern w:val="2"/>
              <w:sz w:val="22"/>
              <w:szCs w:val="22"/>
              <w:lang w:val="en-US" w:eastAsia="en-US"/>
              <w14:ligatures w14:val="standardContextual"/>
            </w:rPr>
          </w:pPr>
          <w:hyperlink w:anchor="_Toc185178120" w:history="1">
            <w:r w:rsidR="007864EE" w:rsidRPr="00BC3C21">
              <w:rPr>
                <w:rStyle w:val="Hyperlink"/>
                <w:noProof/>
                <w14:scene3d>
                  <w14:camera w14:prst="orthographicFront"/>
                  <w14:lightRig w14:rig="threePt" w14:dir="t">
                    <w14:rot w14:lat="0" w14:lon="0" w14:rev="0"/>
                  </w14:lightRig>
                </w14:scene3d>
              </w:rPr>
              <w:t>4.2.3.2.</w:t>
            </w:r>
            <w:r w:rsidR="007864EE" w:rsidRPr="00BC3C21">
              <w:rPr>
                <w:rStyle w:val="Hyperlink"/>
                <w:noProof/>
              </w:rPr>
              <w:t xml:space="preserve"> Class Diagram of the System</w:t>
            </w:r>
            <w:r w:rsidR="007864EE">
              <w:rPr>
                <w:noProof/>
                <w:webHidden/>
              </w:rPr>
              <w:tab/>
            </w:r>
            <w:r w:rsidR="007864EE">
              <w:rPr>
                <w:noProof/>
                <w:webHidden/>
              </w:rPr>
              <w:fldChar w:fldCharType="begin"/>
            </w:r>
            <w:r w:rsidR="007864EE">
              <w:rPr>
                <w:noProof/>
                <w:webHidden/>
              </w:rPr>
              <w:instrText xml:space="preserve"> PAGEREF _Toc185178120 \h </w:instrText>
            </w:r>
            <w:r w:rsidR="007864EE">
              <w:rPr>
                <w:noProof/>
                <w:webHidden/>
              </w:rPr>
            </w:r>
            <w:r w:rsidR="007864EE">
              <w:rPr>
                <w:noProof/>
                <w:webHidden/>
              </w:rPr>
              <w:fldChar w:fldCharType="separate"/>
            </w:r>
            <w:r w:rsidR="00941FC4">
              <w:rPr>
                <w:noProof/>
                <w:webHidden/>
              </w:rPr>
              <w:t>28</w:t>
            </w:r>
            <w:r w:rsidR="007864EE">
              <w:rPr>
                <w:noProof/>
                <w:webHidden/>
              </w:rPr>
              <w:fldChar w:fldCharType="end"/>
            </w:r>
          </w:hyperlink>
        </w:p>
        <w:p w14:paraId="1A824CCE" w14:textId="7FD80F54" w:rsidR="007864EE" w:rsidRDefault="006F54D2">
          <w:pPr>
            <w:pStyle w:val="TOC5"/>
            <w:tabs>
              <w:tab w:val="right" w:leader="dot" w:pos="9016"/>
            </w:tabs>
            <w:rPr>
              <w:rFonts w:asciiTheme="minorHAnsi" w:eastAsiaTheme="minorEastAsia" w:hAnsiTheme="minorHAnsi" w:cstheme="minorBidi"/>
              <w:i w:val="0"/>
              <w:noProof/>
              <w:kern w:val="2"/>
              <w:sz w:val="22"/>
              <w:szCs w:val="22"/>
              <w:lang w:val="en-US" w:eastAsia="en-US"/>
              <w14:ligatures w14:val="standardContextual"/>
            </w:rPr>
          </w:pPr>
          <w:hyperlink w:anchor="_Toc185178121" w:history="1">
            <w:r w:rsidR="007864EE" w:rsidRPr="00BC3C21">
              <w:rPr>
                <w:rStyle w:val="Hyperlink"/>
                <w:noProof/>
                <w14:scene3d>
                  <w14:camera w14:prst="orthographicFront"/>
                  <w14:lightRig w14:rig="threePt" w14:dir="t">
                    <w14:rot w14:lat="0" w14:lon="0" w14:rev="0"/>
                  </w14:lightRig>
                </w14:scene3d>
              </w:rPr>
              <w:t>4.2.3.3.</w:t>
            </w:r>
            <w:r w:rsidR="007864EE" w:rsidRPr="00BC3C21">
              <w:rPr>
                <w:rStyle w:val="Hyperlink"/>
                <w:noProof/>
              </w:rPr>
              <w:t xml:space="preserve"> Activity Diagram of the System</w:t>
            </w:r>
            <w:r w:rsidR="007864EE">
              <w:rPr>
                <w:noProof/>
                <w:webHidden/>
              </w:rPr>
              <w:tab/>
            </w:r>
            <w:r w:rsidR="007864EE">
              <w:rPr>
                <w:noProof/>
                <w:webHidden/>
              </w:rPr>
              <w:fldChar w:fldCharType="begin"/>
            </w:r>
            <w:r w:rsidR="007864EE">
              <w:rPr>
                <w:noProof/>
                <w:webHidden/>
              </w:rPr>
              <w:instrText xml:space="preserve"> PAGEREF _Toc185178121 \h </w:instrText>
            </w:r>
            <w:r w:rsidR="007864EE">
              <w:rPr>
                <w:noProof/>
                <w:webHidden/>
              </w:rPr>
            </w:r>
            <w:r w:rsidR="007864EE">
              <w:rPr>
                <w:noProof/>
                <w:webHidden/>
              </w:rPr>
              <w:fldChar w:fldCharType="separate"/>
            </w:r>
            <w:r w:rsidR="00941FC4">
              <w:rPr>
                <w:noProof/>
                <w:webHidden/>
              </w:rPr>
              <w:t>29</w:t>
            </w:r>
            <w:r w:rsidR="007864EE">
              <w:rPr>
                <w:noProof/>
                <w:webHidden/>
              </w:rPr>
              <w:fldChar w:fldCharType="end"/>
            </w:r>
          </w:hyperlink>
        </w:p>
        <w:p w14:paraId="13C94D7C" w14:textId="52DC3BB2" w:rsidR="007864EE" w:rsidRDefault="006F54D2">
          <w:pPr>
            <w:pStyle w:val="TOC5"/>
            <w:tabs>
              <w:tab w:val="right" w:leader="dot" w:pos="9016"/>
            </w:tabs>
            <w:rPr>
              <w:rFonts w:asciiTheme="minorHAnsi" w:eastAsiaTheme="minorEastAsia" w:hAnsiTheme="minorHAnsi" w:cstheme="minorBidi"/>
              <w:i w:val="0"/>
              <w:noProof/>
              <w:kern w:val="2"/>
              <w:sz w:val="22"/>
              <w:szCs w:val="22"/>
              <w:lang w:val="en-US" w:eastAsia="en-US"/>
              <w14:ligatures w14:val="standardContextual"/>
            </w:rPr>
          </w:pPr>
          <w:hyperlink w:anchor="_Toc185178122" w:history="1">
            <w:r w:rsidR="007864EE" w:rsidRPr="00BC3C21">
              <w:rPr>
                <w:rStyle w:val="Hyperlink"/>
                <w:noProof/>
                <w14:scene3d>
                  <w14:camera w14:prst="orthographicFront"/>
                  <w14:lightRig w14:rig="threePt" w14:dir="t">
                    <w14:rot w14:lat="0" w14:lon="0" w14:rev="0"/>
                  </w14:lightRig>
                </w14:scene3d>
              </w:rPr>
              <w:t>4.2.3.4.</w:t>
            </w:r>
            <w:r w:rsidR="007864EE" w:rsidRPr="00BC3C21">
              <w:rPr>
                <w:rStyle w:val="Hyperlink"/>
                <w:noProof/>
              </w:rPr>
              <w:t xml:space="preserve"> Sequence Diagram of the System</w:t>
            </w:r>
            <w:r w:rsidR="007864EE">
              <w:rPr>
                <w:noProof/>
                <w:webHidden/>
              </w:rPr>
              <w:tab/>
            </w:r>
            <w:r w:rsidR="007864EE">
              <w:rPr>
                <w:noProof/>
                <w:webHidden/>
              </w:rPr>
              <w:fldChar w:fldCharType="begin"/>
            </w:r>
            <w:r w:rsidR="007864EE">
              <w:rPr>
                <w:noProof/>
                <w:webHidden/>
              </w:rPr>
              <w:instrText xml:space="preserve"> PAGEREF _Toc185178122 \h </w:instrText>
            </w:r>
            <w:r w:rsidR="007864EE">
              <w:rPr>
                <w:noProof/>
                <w:webHidden/>
              </w:rPr>
            </w:r>
            <w:r w:rsidR="007864EE">
              <w:rPr>
                <w:noProof/>
                <w:webHidden/>
              </w:rPr>
              <w:fldChar w:fldCharType="separate"/>
            </w:r>
            <w:r w:rsidR="00941FC4">
              <w:rPr>
                <w:noProof/>
                <w:webHidden/>
              </w:rPr>
              <w:t>30</w:t>
            </w:r>
            <w:r w:rsidR="007864EE">
              <w:rPr>
                <w:noProof/>
                <w:webHidden/>
              </w:rPr>
              <w:fldChar w:fldCharType="end"/>
            </w:r>
          </w:hyperlink>
        </w:p>
        <w:p w14:paraId="2CAE4EF0" w14:textId="030CB9B4" w:rsidR="007864EE" w:rsidRDefault="006F54D2">
          <w:pPr>
            <w:pStyle w:val="TOC5"/>
            <w:tabs>
              <w:tab w:val="right" w:leader="dot" w:pos="9016"/>
            </w:tabs>
            <w:rPr>
              <w:rFonts w:asciiTheme="minorHAnsi" w:eastAsiaTheme="minorEastAsia" w:hAnsiTheme="minorHAnsi" w:cstheme="minorBidi"/>
              <w:i w:val="0"/>
              <w:noProof/>
              <w:kern w:val="2"/>
              <w:sz w:val="22"/>
              <w:szCs w:val="22"/>
              <w:lang w:val="en-US" w:eastAsia="en-US"/>
              <w14:ligatures w14:val="standardContextual"/>
            </w:rPr>
          </w:pPr>
          <w:hyperlink w:anchor="_Toc185178123" w:history="1">
            <w:r w:rsidR="007864EE" w:rsidRPr="00BC3C21">
              <w:rPr>
                <w:rStyle w:val="Hyperlink"/>
                <w:noProof/>
                <w14:scene3d>
                  <w14:camera w14:prst="orthographicFront"/>
                  <w14:lightRig w14:rig="threePt" w14:dir="t">
                    <w14:rot w14:lat="0" w14:lon="0" w14:rev="0"/>
                  </w14:lightRig>
                </w14:scene3d>
              </w:rPr>
              <w:t>4.2.3.5.</w:t>
            </w:r>
            <w:r w:rsidR="007864EE" w:rsidRPr="00BC3C21">
              <w:rPr>
                <w:rStyle w:val="Hyperlink"/>
                <w:noProof/>
              </w:rPr>
              <w:t xml:space="preserve"> Component Diagram of the System</w:t>
            </w:r>
            <w:r w:rsidR="007864EE">
              <w:rPr>
                <w:noProof/>
                <w:webHidden/>
              </w:rPr>
              <w:tab/>
            </w:r>
            <w:r w:rsidR="007864EE">
              <w:rPr>
                <w:noProof/>
                <w:webHidden/>
              </w:rPr>
              <w:fldChar w:fldCharType="begin"/>
            </w:r>
            <w:r w:rsidR="007864EE">
              <w:rPr>
                <w:noProof/>
                <w:webHidden/>
              </w:rPr>
              <w:instrText xml:space="preserve"> PAGEREF _Toc185178123 \h </w:instrText>
            </w:r>
            <w:r w:rsidR="007864EE">
              <w:rPr>
                <w:noProof/>
                <w:webHidden/>
              </w:rPr>
            </w:r>
            <w:r w:rsidR="007864EE">
              <w:rPr>
                <w:noProof/>
                <w:webHidden/>
              </w:rPr>
              <w:fldChar w:fldCharType="separate"/>
            </w:r>
            <w:r w:rsidR="00941FC4">
              <w:rPr>
                <w:noProof/>
                <w:webHidden/>
              </w:rPr>
              <w:t>30</w:t>
            </w:r>
            <w:r w:rsidR="007864EE">
              <w:rPr>
                <w:noProof/>
                <w:webHidden/>
              </w:rPr>
              <w:fldChar w:fldCharType="end"/>
            </w:r>
          </w:hyperlink>
        </w:p>
        <w:p w14:paraId="36170C34" w14:textId="29C954D2" w:rsidR="007864EE" w:rsidRDefault="006F54D2">
          <w:pPr>
            <w:pStyle w:val="TOC3"/>
            <w:tabs>
              <w:tab w:val="right" w:leader="dot" w:pos="9016"/>
            </w:tabs>
            <w:rPr>
              <w:rFonts w:asciiTheme="minorHAnsi" w:eastAsiaTheme="minorEastAsia" w:hAnsiTheme="minorHAnsi" w:cstheme="minorBidi"/>
              <w:iCs w:val="0"/>
              <w:noProof/>
              <w:kern w:val="2"/>
              <w:sz w:val="22"/>
              <w:szCs w:val="22"/>
              <w:lang w:val="en-US" w:eastAsia="en-US"/>
              <w14:ligatures w14:val="standardContextual"/>
            </w:rPr>
          </w:pPr>
          <w:hyperlink w:anchor="_Toc185178124" w:history="1">
            <w:r w:rsidR="007864EE" w:rsidRPr="00BC3C21">
              <w:rPr>
                <w:rStyle w:val="Hyperlink"/>
                <w:rFonts w:cs="Times New Roman"/>
                <w:noProof/>
              </w:rPr>
              <w:t>4.3.</w:t>
            </w:r>
            <w:r w:rsidR="007864EE" w:rsidRPr="00BC3C21">
              <w:rPr>
                <w:rStyle w:val="Hyperlink"/>
                <w:noProof/>
              </w:rPr>
              <w:t xml:space="preserve"> Chapter Summary</w:t>
            </w:r>
            <w:r w:rsidR="007864EE">
              <w:rPr>
                <w:noProof/>
                <w:webHidden/>
              </w:rPr>
              <w:tab/>
            </w:r>
            <w:r w:rsidR="007864EE">
              <w:rPr>
                <w:noProof/>
                <w:webHidden/>
              </w:rPr>
              <w:fldChar w:fldCharType="begin"/>
            </w:r>
            <w:r w:rsidR="007864EE">
              <w:rPr>
                <w:noProof/>
                <w:webHidden/>
              </w:rPr>
              <w:instrText xml:space="preserve"> PAGEREF _Toc185178124 \h </w:instrText>
            </w:r>
            <w:r w:rsidR="007864EE">
              <w:rPr>
                <w:noProof/>
                <w:webHidden/>
              </w:rPr>
            </w:r>
            <w:r w:rsidR="007864EE">
              <w:rPr>
                <w:noProof/>
                <w:webHidden/>
              </w:rPr>
              <w:fldChar w:fldCharType="separate"/>
            </w:r>
            <w:r w:rsidR="00941FC4">
              <w:rPr>
                <w:noProof/>
                <w:webHidden/>
              </w:rPr>
              <w:t>31</w:t>
            </w:r>
            <w:r w:rsidR="007864EE">
              <w:rPr>
                <w:noProof/>
                <w:webHidden/>
              </w:rPr>
              <w:fldChar w:fldCharType="end"/>
            </w:r>
          </w:hyperlink>
        </w:p>
        <w:p w14:paraId="56498173" w14:textId="2D3BF784" w:rsidR="006D72F9" w:rsidRPr="006D72F9" w:rsidRDefault="00CC066D" w:rsidP="0093383A">
          <w:pPr>
            <w:pStyle w:val="TOC1"/>
          </w:pPr>
          <w:r>
            <w:rPr>
              <w:rFonts w:asciiTheme="majorBidi" w:hAnsiTheme="majorBidi"/>
              <w:bCs/>
              <w:caps/>
            </w:rPr>
            <w:fldChar w:fldCharType="end"/>
          </w:r>
        </w:p>
      </w:sdtContent>
    </w:sdt>
    <w:p w14:paraId="326DA32E" w14:textId="77777777" w:rsidR="006D72F9" w:rsidRPr="006D72F9" w:rsidRDefault="006D72F9" w:rsidP="006D72F9"/>
    <w:p w14:paraId="0322341A" w14:textId="77777777" w:rsidR="006D72F9" w:rsidRPr="006D72F9" w:rsidRDefault="006D72F9" w:rsidP="006D72F9"/>
    <w:p w14:paraId="67822CDE" w14:textId="77777777" w:rsidR="006D72F9" w:rsidRDefault="006D72F9" w:rsidP="006D72F9">
      <w:pPr>
        <w:rPr>
          <w:rFonts w:asciiTheme="majorBidi" w:hAnsiTheme="majorBidi" w:cstheme="majorBidi"/>
          <w:b/>
          <w:bCs/>
          <w:caps/>
          <w:smallCaps/>
          <w:noProof/>
        </w:rPr>
      </w:pPr>
    </w:p>
    <w:p w14:paraId="07893923" w14:textId="5F0F453E" w:rsidR="006D72F9" w:rsidRDefault="006D72F9" w:rsidP="006D72F9"/>
    <w:p w14:paraId="67E049F7" w14:textId="22827EE5" w:rsidR="00863F82" w:rsidRDefault="00863F82" w:rsidP="006D72F9"/>
    <w:p w14:paraId="034ADBD4" w14:textId="69E0162D" w:rsidR="00863F82" w:rsidRDefault="00863F82" w:rsidP="006D72F9"/>
    <w:p w14:paraId="5FB6D490" w14:textId="77777777" w:rsidR="00863F82" w:rsidRPr="006D72F9" w:rsidRDefault="00863F82" w:rsidP="006D72F9"/>
    <w:p w14:paraId="7BFA0859" w14:textId="667116F6" w:rsidR="006D72F9" w:rsidRPr="00F12AB5" w:rsidRDefault="006D72F9" w:rsidP="00F12AB5">
      <w:pPr>
        <w:tabs>
          <w:tab w:val="left" w:pos="8193"/>
        </w:tabs>
        <w:rPr>
          <w:rFonts w:asciiTheme="majorBidi" w:hAnsiTheme="majorBidi" w:cstheme="majorBidi"/>
          <w:b/>
          <w:bCs/>
          <w:caps/>
          <w:smallCaps/>
          <w:noProof/>
        </w:rPr>
        <w:sectPr w:rsidR="006D72F9" w:rsidRPr="00F12AB5" w:rsidSect="0004182A">
          <w:footerReference w:type="default" r:id="rId9"/>
          <w:pgSz w:w="11906" w:h="16838" w:code="9"/>
          <w:pgMar w:top="1440" w:right="1440" w:bottom="1440" w:left="1440" w:header="720" w:footer="720" w:gutter="0"/>
          <w:pgNumType w:fmt="upperRoman" w:start="1"/>
          <w:cols w:space="720"/>
          <w:docGrid w:linePitch="360"/>
        </w:sectPr>
      </w:pPr>
      <w:r>
        <w:rPr>
          <w:rFonts w:asciiTheme="majorBidi" w:hAnsiTheme="majorBidi" w:cstheme="majorBidi"/>
          <w:b/>
          <w:bCs/>
          <w:caps/>
          <w:smallCaps/>
          <w:noProof/>
        </w:rPr>
        <w:tab/>
      </w:r>
    </w:p>
    <w:p w14:paraId="13A314F7" w14:textId="50263FF9" w:rsidR="00867117" w:rsidRPr="00867117" w:rsidRDefault="00867117" w:rsidP="00FF4F6F">
      <w:pPr>
        <w:pStyle w:val="Heading9"/>
        <w:numPr>
          <w:ilvl w:val="0"/>
          <w:numId w:val="0"/>
        </w:numPr>
      </w:pPr>
      <w:bookmarkStart w:id="5" w:name="_Toc377203190"/>
    </w:p>
    <w:p w14:paraId="7E14A8D9" w14:textId="77777777" w:rsidR="00D75385" w:rsidRDefault="00D75385" w:rsidP="008C0642">
      <w:pPr>
        <w:pStyle w:val="Heading1"/>
        <w:numPr>
          <w:ilvl w:val="0"/>
          <w:numId w:val="3"/>
        </w:numPr>
      </w:pPr>
      <w:bookmarkStart w:id="6" w:name="_Toc185178064"/>
      <w:bookmarkStart w:id="7" w:name="_Toc13147606"/>
      <w:bookmarkStart w:id="8" w:name="_Toc45655055"/>
      <w:bookmarkStart w:id="9" w:name="_Toc46005390"/>
      <w:bookmarkStart w:id="10" w:name="_Toc46005435"/>
      <w:bookmarkEnd w:id="6"/>
    </w:p>
    <w:p w14:paraId="29419B9D" w14:textId="2C8EAC5F" w:rsidR="00857CE0" w:rsidRPr="00D75385" w:rsidRDefault="00E81248" w:rsidP="00884C44">
      <w:pPr>
        <w:pStyle w:val="Heading2"/>
      </w:pPr>
      <w:bookmarkStart w:id="11" w:name="_Toc185178065"/>
      <w:r w:rsidRPr="00D75385">
        <w:t>I</w:t>
      </w:r>
      <w:bookmarkEnd w:id="7"/>
      <w:bookmarkEnd w:id="8"/>
      <w:bookmarkEnd w:id="9"/>
      <w:bookmarkEnd w:id="10"/>
      <w:r w:rsidR="002526BE" w:rsidRPr="00D75385">
        <w:t>NTRODUCTION</w:t>
      </w:r>
      <w:bookmarkEnd w:id="11"/>
    </w:p>
    <w:p w14:paraId="54FBA502" w14:textId="2028AED3" w:rsidR="00137F1B" w:rsidRDefault="004725D3" w:rsidP="008C0642">
      <w:pPr>
        <w:pStyle w:val="Heading3"/>
      </w:pPr>
      <w:bookmarkStart w:id="12" w:name="_Toc185178066"/>
      <w:r>
        <w:t>Background</w:t>
      </w:r>
      <w:bookmarkEnd w:id="12"/>
    </w:p>
    <w:p w14:paraId="0E5D564D" w14:textId="77777777" w:rsidR="006E3BE7" w:rsidRDefault="006E3BE7" w:rsidP="00254E75">
      <w:pPr>
        <w:pStyle w:val="NormalWeb"/>
        <w:spacing w:line="360" w:lineRule="auto"/>
      </w:pPr>
      <w:r>
        <w:t>Wedding planning is often a complex and time-consuming process that involves coordinating numerous services, such as venue selection, catering, photography, and decorations. Traditionally, this process requires using multiple platforms and services, leading to inefficiencies and potential miscommunications. Small and medium-sized wedding vendors also struggle to compete in a crowded market, relying on outdated marketing methods and manual systems to manage bookings.</w:t>
      </w:r>
    </w:p>
    <w:p w14:paraId="2DC47F92" w14:textId="77777777" w:rsidR="006E3BE7" w:rsidRDefault="006E3BE7" w:rsidP="00254E75">
      <w:pPr>
        <w:pStyle w:val="NormalWeb"/>
        <w:spacing w:line="360" w:lineRule="auto"/>
      </w:pPr>
      <w:r>
        <w:t>"All Wedding Planning" is designed to address these challenges by offering a centralized platform that integrates all wedding services into one user-friendly system. The platform allows users to easily search, compare, and book vendors, while providing real-time communication, secure payments, and a review system. It empowers vendors by giving them a digital presence and efficient tools to manage their services. Through personalized recommendations and dynamic pricing, "All Wedding Planning" provides a tailored experience for both users and vendors, streamlining the planning process and improving the overall wedding experience.</w:t>
      </w:r>
    </w:p>
    <w:p w14:paraId="0CC89002" w14:textId="74607E54" w:rsidR="004725D3" w:rsidRDefault="004725D3" w:rsidP="008C0642">
      <w:pPr>
        <w:pStyle w:val="Heading3"/>
      </w:pPr>
      <w:bookmarkStart w:id="13" w:name="_Toc185178067"/>
      <w:bookmarkStart w:id="14" w:name="_Toc45655057"/>
      <w:bookmarkStart w:id="15" w:name="_Toc46005392"/>
      <w:bookmarkStart w:id="16" w:name="_Toc46005437"/>
      <w:r>
        <w:t>Introduction</w:t>
      </w:r>
      <w:bookmarkEnd w:id="13"/>
    </w:p>
    <w:p w14:paraId="121E9A3D" w14:textId="77777777" w:rsidR="006E3BE7" w:rsidRDefault="006E3BE7" w:rsidP="006E3BE7">
      <w:pPr>
        <w:pStyle w:val="NormalWeb"/>
        <w:spacing w:line="360" w:lineRule="auto"/>
        <w:ind w:firstLine="720"/>
      </w:pPr>
      <w:r>
        <w:t>Weddings are monumental events, celebrated across cultures and societies with great enthusiasm and detail. However, the process of planning a wedding is often daunting, involving multiple decisions, extensive coordination, and significant financial investment. The traditional methods of wedding planning, though effective in smaller setups, struggle to meet the demands of modern couples who seek convenience, variety, and transparency.</w:t>
      </w:r>
    </w:p>
    <w:p w14:paraId="3B0FD387" w14:textId="77777777" w:rsidR="006E3BE7" w:rsidRDefault="006E3BE7" w:rsidP="006E3BE7">
      <w:pPr>
        <w:pStyle w:val="NormalWeb"/>
        <w:spacing w:line="360" w:lineRule="auto"/>
      </w:pPr>
      <w:r>
        <w:t xml:space="preserve">The </w:t>
      </w:r>
      <w:r>
        <w:rPr>
          <w:rStyle w:val="Strong"/>
          <w:rFonts w:eastAsia="SimSun"/>
        </w:rPr>
        <w:t xml:space="preserve">All Wedding Planning </w:t>
      </w:r>
      <w:r>
        <w:t xml:space="preserve">is introduced as a transformative platform designed to address these challenges. It provides users with access to a wide range of wedding services, including venues, catering, decorations, and photography, all integrated within a single platform. </w:t>
      </w:r>
      <w:r>
        <w:lastRenderedPageBreak/>
        <w:t>Businesses, on the other hand, benefit from tools that enable them to showcase their services, manage bookings, and engage with customers in real time.</w:t>
      </w:r>
    </w:p>
    <w:p w14:paraId="5A93AB19" w14:textId="1367BC23" w:rsidR="007A04A5" w:rsidRDefault="006E3BE7" w:rsidP="006E3BE7">
      <w:pPr>
        <w:pStyle w:val="NormalWeb"/>
        <w:spacing w:line="360" w:lineRule="auto"/>
      </w:pPr>
      <w:r>
        <w:t xml:space="preserve">This chapter sets the foundation for understanding the </w:t>
      </w:r>
      <w:r>
        <w:rPr>
          <w:rStyle w:val="Strong"/>
          <w:rFonts w:eastAsia="SimSun"/>
        </w:rPr>
        <w:t xml:space="preserve">All Wedding Planning </w:t>
      </w:r>
      <w:r>
        <w:t>by exploring its background, identifying the gaps it aims to fill, and outlining its objectives, scope, and advantages.</w:t>
      </w:r>
    </w:p>
    <w:p w14:paraId="6C6FF05A" w14:textId="709B6E4C" w:rsidR="004725D3" w:rsidRDefault="004725D3" w:rsidP="006E3BE7">
      <w:pPr>
        <w:pStyle w:val="Heading3"/>
      </w:pPr>
      <w:bookmarkStart w:id="17" w:name="_Toc185178068"/>
      <w:r>
        <w:t>Problem Statement</w:t>
      </w:r>
      <w:bookmarkEnd w:id="17"/>
    </w:p>
    <w:p w14:paraId="43DC4F81" w14:textId="77777777" w:rsidR="006E3BE7" w:rsidRPr="009B62BC" w:rsidRDefault="006E3BE7" w:rsidP="006E3BE7">
      <w:pPr>
        <w:spacing w:before="100" w:beforeAutospacing="1" w:after="100" w:afterAutospacing="1"/>
        <w:ind w:firstLine="360"/>
        <w:jc w:val="left"/>
        <w:rPr>
          <w:rFonts w:eastAsia="Times New Roman"/>
          <w:lang w:val="en-US" w:eastAsia="en-US"/>
        </w:rPr>
      </w:pPr>
      <w:r w:rsidRPr="009B62BC">
        <w:rPr>
          <w:rFonts w:eastAsia="Times New Roman"/>
          <w:lang w:val="en-US" w:eastAsia="en-US"/>
        </w:rPr>
        <w:t>Wedding planning is inherently complex due to the involvement of multiple vendors and service providers. Existing methods—both traditional and digital—fall short in addressing the needs of modern users. Couples often face the following challenges:</w:t>
      </w:r>
    </w:p>
    <w:p w14:paraId="75E2E3F2" w14:textId="77777777" w:rsidR="006E3BE7" w:rsidRPr="009B62BC" w:rsidRDefault="006E3BE7" w:rsidP="006E3BE7">
      <w:pPr>
        <w:numPr>
          <w:ilvl w:val="0"/>
          <w:numId w:val="5"/>
        </w:numPr>
        <w:spacing w:before="100" w:beforeAutospacing="1" w:after="100" w:afterAutospacing="1"/>
        <w:jc w:val="left"/>
        <w:rPr>
          <w:rFonts w:eastAsia="Times New Roman"/>
          <w:lang w:val="en-US" w:eastAsia="en-US"/>
        </w:rPr>
      </w:pPr>
      <w:r w:rsidRPr="009B62BC">
        <w:rPr>
          <w:rFonts w:eastAsia="Times New Roman"/>
          <w:b/>
          <w:bCs/>
          <w:lang w:val="en-US" w:eastAsia="en-US"/>
        </w:rPr>
        <w:t>Fragmented Platforms</w:t>
      </w:r>
      <w:r w:rsidRPr="009B62BC">
        <w:rPr>
          <w:rFonts w:eastAsia="Times New Roman"/>
          <w:lang w:val="en-US" w:eastAsia="en-US"/>
        </w:rPr>
        <w:t>: The absence of a single platform means users must rely on multiple tools to book different services.</w:t>
      </w:r>
    </w:p>
    <w:p w14:paraId="1C4FC42F" w14:textId="77777777" w:rsidR="006E3BE7" w:rsidRPr="009B62BC" w:rsidRDefault="006E3BE7" w:rsidP="006E3BE7">
      <w:pPr>
        <w:numPr>
          <w:ilvl w:val="0"/>
          <w:numId w:val="5"/>
        </w:numPr>
        <w:spacing w:before="100" w:beforeAutospacing="1" w:after="100" w:afterAutospacing="1"/>
        <w:jc w:val="left"/>
        <w:rPr>
          <w:rFonts w:eastAsia="Times New Roman"/>
          <w:lang w:val="en-US" w:eastAsia="en-US"/>
        </w:rPr>
      </w:pPr>
      <w:r w:rsidRPr="009B62BC">
        <w:rPr>
          <w:rFonts w:eastAsia="Times New Roman"/>
          <w:b/>
          <w:bCs/>
          <w:lang w:val="en-US" w:eastAsia="en-US"/>
        </w:rPr>
        <w:t>Time and Effort</w:t>
      </w:r>
      <w:r w:rsidRPr="009B62BC">
        <w:rPr>
          <w:rFonts w:eastAsia="Times New Roman"/>
          <w:lang w:val="en-US" w:eastAsia="en-US"/>
        </w:rPr>
        <w:t>: Researching vendors, comparing prices, and making bookings manually require significant effort.</w:t>
      </w:r>
    </w:p>
    <w:p w14:paraId="3B260FEC" w14:textId="77777777" w:rsidR="006E3BE7" w:rsidRPr="009B62BC" w:rsidRDefault="006E3BE7" w:rsidP="006E3BE7">
      <w:pPr>
        <w:numPr>
          <w:ilvl w:val="0"/>
          <w:numId w:val="5"/>
        </w:numPr>
        <w:spacing w:before="100" w:beforeAutospacing="1" w:after="100" w:afterAutospacing="1"/>
        <w:jc w:val="left"/>
        <w:rPr>
          <w:rFonts w:eastAsia="Times New Roman"/>
          <w:lang w:val="en-US" w:eastAsia="en-US"/>
        </w:rPr>
      </w:pPr>
      <w:r w:rsidRPr="009B62BC">
        <w:rPr>
          <w:rFonts w:eastAsia="Times New Roman"/>
          <w:b/>
          <w:bCs/>
          <w:lang w:val="en-US" w:eastAsia="en-US"/>
        </w:rPr>
        <w:t>Transparency Issues</w:t>
      </w:r>
      <w:r w:rsidRPr="009B62BC">
        <w:rPr>
          <w:rFonts w:eastAsia="Times New Roman"/>
          <w:lang w:val="en-US" w:eastAsia="en-US"/>
        </w:rPr>
        <w:t>: The lack of reliable reviews and ratings makes it difficult for users to trust service providers.</w:t>
      </w:r>
    </w:p>
    <w:p w14:paraId="3E3DAA33" w14:textId="77777777" w:rsidR="006E3BE7" w:rsidRPr="009B62BC" w:rsidRDefault="006E3BE7" w:rsidP="006E3BE7">
      <w:pPr>
        <w:numPr>
          <w:ilvl w:val="0"/>
          <w:numId w:val="5"/>
        </w:numPr>
        <w:spacing w:before="100" w:beforeAutospacing="1" w:after="100" w:afterAutospacing="1"/>
        <w:jc w:val="left"/>
        <w:rPr>
          <w:rFonts w:eastAsia="Times New Roman"/>
          <w:lang w:val="en-US" w:eastAsia="en-US"/>
        </w:rPr>
      </w:pPr>
      <w:r w:rsidRPr="009B62BC">
        <w:rPr>
          <w:rFonts w:eastAsia="Times New Roman"/>
          <w:b/>
          <w:bCs/>
          <w:lang w:val="en-US" w:eastAsia="en-US"/>
        </w:rPr>
        <w:t>Limited Communication</w:t>
      </w:r>
      <w:r w:rsidRPr="009B62BC">
        <w:rPr>
          <w:rFonts w:eastAsia="Times New Roman"/>
          <w:lang w:val="en-US" w:eastAsia="en-US"/>
        </w:rPr>
        <w:t>: Traditional methods rely on in-person meetings or phone calls, while most digital platforms lack real-time communication tools.</w:t>
      </w:r>
    </w:p>
    <w:p w14:paraId="5EB73BB8" w14:textId="126D372D" w:rsidR="006E3BE7" w:rsidRDefault="006E3BE7" w:rsidP="006E3BE7">
      <w:pPr>
        <w:spacing w:before="100" w:beforeAutospacing="1" w:after="100" w:afterAutospacing="1"/>
        <w:ind w:firstLine="0"/>
        <w:jc w:val="left"/>
        <w:rPr>
          <w:rFonts w:eastAsia="Times New Roman"/>
          <w:lang w:val="en-US" w:eastAsia="en-US"/>
        </w:rPr>
      </w:pPr>
      <w:r w:rsidRPr="009B62BC">
        <w:rPr>
          <w:rFonts w:eastAsia="Times New Roman"/>
          <w:lang w:val="en-US" w:eastAsia="en-US"/>
        </w:rPr>
        <w:t xml:space="preserve">For businesses, the challenges include limited visibility, inefficient booking systems, and difficulties in engaging with customers. The </w:t>
      </w:r>
      <w:r>
        <w:rPr>
          <w:rStyle w:val="Strong"/>
        </w:rPr>
        <w:t xml:space="preserve">All Wedding Planning </w:t>
      </w:r>
      <w:r w:rsidRPr="009B62BC">
        <w:rPr>
          <w:rFonts w:eastAsia="Times New Roman"/>
          <w:lang w:val="en-US" w:eastAsia="en-US"/>
        </w:rPr>
        <w:t>aims to resolve these issues by creating an integrated, user-friendly, and transparent platform.</w:t>
      </w:r>
    </w:p>
    <w:p w14:paraId="032E7571" w14:textId="087CBD27" w:rsidR="006E3BE7" w:rsidRDefault="006E3BE7" w:rsidP="006E3BE7">
      <w:pPr>
        <w:pStyle w:val="Heading3"/>
        <w:rPr>
          <w:lang w:val="en-US" w:eastAsia="en-US"/>
        </w:rPr>
      </w:pPr>
      <w:bookmarkStart w:id="18" w:name="_Toc185178069"/>
      <w:r>
        <w:rPr>
          <w:lang w:val="en-US" w:eastAsia="en-US"/>
        </w:rPr>
        <w:t>Objectives</w:t>
      </w:r>
      <w:bookmarkEnd w:id="18"/>
    </w:p>
    <w:p w14:paraId="1FB628AC" w14:textId="77777777" w:rsidR="006E3BE7" w:rsidRPr="00205FFF" w:rsidRDefault="006E3BE7" w:rsidP="006E3BE7">
      <w:pPr>
        <w:spacing w:before="100" w:beforeAutospacing="1" w:after="100" w:afterAutospacing="1"/>
        <w:ind w:firstLine="0"/>
        <w:jc w:val="left"/>
        <w:rPr>
          <w:rFonts w:eastAsia="Times New Roman"/>
          <w:lang w:val="en-US" w:eastAsia="en-US"/>
        </w:rPr>
      </w:pPr>
      <w:r w:rsidRPr="00205FFF">
        <w:rPr>
          <w:rFonts w:eastAsia="Times New Roman"/>
          <w:lang w:val="en-US" w:eastAsia="en-US"/>
        </w:rPr>
        <w:t xml:space="preserve">The primary objectives of the </w:t>
      </w:r>
      <w:r>
        <w:rPr>
          <w:rStyle w:val="Strong"/>
        </w:rPr>
        <w:t xml:space="preserve">All Wedding Planning </w:t>
      </w:r>
      <w:r w:rsidRPr="00205FFF">
        <w:rPr>
          <w:rFonts w:eastAsia="Times New Roman"/>
          <w:lang w:val="en-US" w:eastAsia="en-US"/>
        </w:rPr>
        <w:t>are:</w:t>
      </w:r>
    </w:p>
    <w:p w14:paraId="2A430183" w14:textId="77777777" w:rsidR="006E3BE7" w:rsidRPr="00205FFF" w:rsidRDefault="006E3BE7" w:rsidP="006E3BE7">
      <w:pPr>
        <w:numPr>
          <w:ilvl w:val="0"/>
          <w:numId w:val="6"/>
        </w:numPr>
        <w:spacing w:before="100" w:beforeAutospacing="1" w:after="100" w:afterAutospacing="1"/>
        <w:jc w:val="left"/>
        <w:rPr>
          <w:rFonts w:eastAsia="Times New Roman"/>
          <w:lang w:val="en-US" w:eastAsia="en-US"/>
        </w:rPr>
      </w:pPr>
      <w:r w:rsidRPr="00205FFF">
        <w:rPr>
          <w:rFonts w:eastAsia="Times New Roman"/>
          <w:b/>
          <w:bCs/>
          <w:lang w:val="en-US" w:eastAsia="en-US"/>
        </w:rPr>
        <w:t>To provide a centralized platform</w:t>
      </w:r>
      <w:r w:rsidRPr="00205FFF">
        <w:rPr>
          <w:rFonts w:eastAsia="Times New Roman"/>
          <w:lang w:val="en-US" w:eastAsia="en-US"/>
        </w:rPr>
        <w:t>: Users can search, book, and pay for wedding services such as venues, catering, and photography in one place.</w:t>
      </w:r>
    </w:p>
    <w:p w14:paraId="679DCCD0" w14:textId="77777777" w:rsidR="006E3BE7" w:rsidRPr="00205FFF" w:rsidRDefault="006E3BE7" w:rsidP="006E3BE7">
      <w:pPr>
        <w:numPr>
          <w:ilvl w:val="0"/>
          <w:numId w:val="6"/>
        </w:numPr>
        <w:spacing w:before="100" w:beforeAutospacing="1" w:after="100" w:afterAutospacing="1"/>
        <w:jc w:val="left"/>
        <w:rPr>
          <w:rFonts w:eastAsia="Times New Roman"/>
          <w:lang w:val="en-US" w:eastAsia="en-US"/>
        </w:rPr>
      </w:pPr>
      <w:r w:rsidRPr="00205FFF">
        <w:rPr>
          <w:rFonts w:eastAsia="Times New Roman"/>
          <w:b/>
          <w:bCs/>
          <w:lang w:val="en-US" w:eastAsia="en-US"/>
        </w:rPr>
        <w:t>To enhance transparency</w:t>
      </w:r>
      <w:r w:rsidRPr="00205FFF">
        <w:rPr>
          <w:rFonts w:eastAsia="Times New Roman"/>
          <w:lang w:val="en-US" w:eastAsia="en-US"/>
        </w:rPr>
        <w:t>: A review and rating system ensures that users can make informed decisions.</w:t>
      </w:r>
    </w:p>
    <w:p w14:paraId="2BC739AE" w14:textId="77777777" w:rsidR="006E3BE7" w:rsidRPr="00205FFF" w:rsidRDefault="006E3BE7" w:rsidP="006E3BE7">
      <w:pPr>
        <w:numPr>
          <w:ilvl w:val="0"/>
          <w:numId w:val="6"/>
        </w:numPr>
        <w:spacing w:before="100" w:beforeAutospacing="1" w:after="100" w:afterAutospacing="1"/>
        <w:jc w:val="left"/>
        <w:rPr>
          <w:rFonts w:eastAsia="Times New Roman"/>
          <w:lang w:val="en-US" w:eastAsia="en-US"/>
        </w:rPr>
      </w:pPr>
      <w:r w:rsidRPr="00205FFF">
        <w:rPr>
          <w:rFonts w:eastAsia="Times New Roman"/>
          <w:b/>
          <w:bCs/>
          <w:lang w:val="en-US" w:eastAsia="en-US"/>
        </w:rPr>
        <w:lastRenderedPageBreak/>
        <w:t>To streamline communication</w:t>
      </w:r>
      <w:r w:rsidRPr="00205FFF">
        <w:rPr>
          <w:rFonts w:eastAsia="Times New Roman"/>
          <w:lang w:val="en-US" w:eastAsia="en-US"/>
        </w:rPr>
        <w:t>: Real-time chat enables users and businesses to interact directly, fostering better coordination.</w:t>
      </w:r>
    </w:p>
    <w:p w14:paraId="14FC9431" w14:textId="77777777" w:rsidR="006E3BE7" w:rsidRPr="00205FFF" w:rsidRDefault="006E3BE7" w:rsidP="006E3BE7">
      <w:pPr>
        <w:numPr>
          <w:ilvl w:val="0"/>
          <w:numId w:val="6"/>
        </w:numPr>
        <w:spacing w:before="100" w:beforeAutospacing="1" w:after="100" w:afterAutospacing="1"/>
        <w:jc w:val="left"/>
        <w:rPr>
          <w:rFonts w:eastAsia="Times New Roman"/>
          <w:lang w:val="en-US" w:eastAsia="en-US"/>
        </w:rPr>
      </w:pPr>
      <w:r w:rsidRPr="00205FFF">
        <w:rPr>
          <w:rFonts w:eastAsia="Times New Roman"/>
          <w:b/>
          <w:bCs/>
          <w:lang w:val="en-US" w:eastAsia="en-US"/>
        </w:rPr>
        <w:t>To empower businesses</w:t>
      </w:r>
      <w:r w:rsidRPr="00205FFF">
        <w:rPr>
          <w:rFonts w:eastAsia="Times New Roman"/>
          <w:lang w:val="en-US" w:eastAsia="en-US"/>
        </w:rPr>
        <w:t>: Service providers can manage their listings, track bookings, and engage with customers efficiently.</w:t>
      </w:r>
    </w:p>
    <w:p w14:paraId="3471376B" w14:textId="52991091" w:rsidR="006E3BE7" w:rsidRDefault="006E3BE7" w:rsidP="006E3BE7">
      <w:pPr>
        <w:rPr>
          <w:rFonts w:eastAsia="Times New Roman"/>
          <w:lang w:val="en-US" w:eastAsia="en-US"/>
        </w:rPr>
      </w:pPr>
      <w:r w:rsidRPr="00205FFF">
        <w:rPr>
          <w:rFonts w:eastAsia="Times New Roman"/>
          <w:b/>
          <w:bCs/>
          <w:lang w:val="en-US" w:eastAsia="en-US"/>
        </w:rPr>
        <w:t>To ensure secure transactions</w:t>
      </w:r>
      <w:r w:rsidRPr="00205FFF">
        <w:rPr>
          <w:rFonts w:eastAsia="Times New Roman"/>
          <w:lang w:val="en-US" w:eastAsia="en-US"/>
        </w:rPr>
        <w:t>: Integration with Stripe provides a reliable payment system for users and businesses alike.</w:t>
      </w:r>
    </w:p>
    <w:p w14:paraId="2507464A" w14:textId="6D047D2A" w:rsidR="006E3BE7" w:rsidRDefault="006E3BE7" w:rsidP="006E3BE7">
      <w:pPr>
        <w:pStyle w:val="Heading3"/>
        <w:rPr>
          <w:lang w:val="en-US" w:eastAsia="en-US"/>
        </w:rPr>
      </w:pPr>
      <w:bookmarkStart w:id="19" w:name="_Toc185178070"/>
      <w:r>
        <w:rPr>
          <w:lang w:val="en-US" w:eastAsia="en-US"/>
        </w:rPr>
        <w:t>Project Scope</w:t>
      </w:r>
      <w:bookmarkEnd w:id="19"/>
    </w:p>
    <w:p w14:paraId="34E29DE5" w14:textId="77777777" w:rsidR="00254E75" w:rsidRPr="00930868" w:rsidRDefault="00254E75" w:rsidP="00254E75">
      <w:pPr>
        <w:spacing w:before="100" w:beforeAutospacing="1" w:after="100" w:afterAutospacing="1" w:line="240" w:lineRule="auto"/>
        <w:ind w:firstLine="0"/>
        <w:jc w:val="left"/>
        <w:rPr>
          <w:rFonts w:eastAsia="Times New Roman"/>
          <w:lang w:val="en-US" w:eastAsia="en-US"/>
        </w:rPr>
      </w:pPr>
      <w:r w:rsidRPr="00930868">
        <w:rPr>
          <w:rFonts w:eastAsia="Times New Roman"/>
          <w:lang w:val="en-US" w:eastAsia="en-US"/>
        </w:rPr>
        <w:t xml:space="preserve">The </w:t>
      </w:r>
      <w:r>
        <w:rPr>
          <w:rStyle w:val="Strong"/>
        </w:rPr>
        <w:t xml:space="preserve">All Wedding Planning </w:t>
      </w:r>
      <w:r w:rsidRPr="00930868">
        <w:rPr>
          <w:rFonts w:eastAsia="Times New Roman"/>
          <w:lang w:val="en-US" w:eastAsia="en-US"/>
        </w:rPr>
        <w:t>will include the following functionalities:</w:t>
      </w:r>
    </w:p>
    <w:p w14:paraId="74D01741" w14:textId="77777777" w:rsidR="00254E75" w:rsidRPr="00930868" w:rsidRDefault="00254E75" w:rsidP="00254E75">
      <w:pPr>
        <w:numPr>
          <w:ilvl w:val="0"/>
          <w:numId w:val="7"/>
        </w:numPr>
        <w:spacing w:before="100" w:beforeAutospacing="1" w:after="100" w:afterAutospacing="1" w:line="240" w:lineRule="auto"/>
        <w:jc w:val="left"/>
        <w:rPr>
          <w:rFonts w:eastAsia="Times New Roman"/>
          <w:lang w:val="en-US" w:eastAsia="en-US"/>
        </w:rPr>
      </w:pPr>
      <w:r w:rsidRPr="00930868">
        <w:rPr>
          <w:rFonts w:eastAsia="Times New Roman"/>
          <w:b/>
          <w:bCs/>
          <w:lang w:val="en-US" w:eastAsia="en-US"/>
        </w:rPr>
        <w:t>User Role</w:t>
      </w:r>
      <w:r w:rsidRPr="00930868">
        <w:rPr>
          <w:rFonts w:eastAsia="Times New Roman"/>
          <w:lang w:val="en-US" w:eastAsia="en-US"/>
        </w:rPr>
        <w:t>:</w:t>
      </w:r>
    </w:p>
    <w:p w14:paraId="6E191A3D"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Registration, profile management, and personalized recommendations.</w:t>
      </w:r>
    </w:p>
    <w:p w14:paraId="5410794A"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Searching and filtering services by category, price, and location.</w:t>
      </w:r>
    </w:p>
    <w:p w14:paraId="1709F1B7"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Making bookings and payments securely online.</w:t>
      </w:r>
    </w:p>
    <w:p w14:paraId="738AA72F"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Leaving reviews and ratings to help other users.</w:t>
      </w:r>
    </w:p>
    <w:p w14:paraId="293CAEA3" w14:textId="77777777" w:rsidR="00254E75" w:rsidRPr="00930868" w:rsidRDefault="00254E75" w:rsidP="00254E75">
      <w:pPr>
        <w:numPr>
          <w:ilvl w:val="0"/>
          <w:numId w:val="7"/>
        </w:numPr>
        <w:spacing w:before="100" w:beforeAutospacing="1" w:after="100" w:afterAutospacing="1"/>
        <w:jc w:val="left"/>
        <w:rPr>
          <w:rFonts w:eastAsia="Times New Roman"/>
          <w:lang w:val="en-US" w:eastAsia="en-US"/>
        </w:rPr>
      </w:pPr>
      <w:r w:rsidRPr="00930868">
        <w:rPr>
          <w:rFonts w:eastAsia="Times New Roman"/>
          <w:b/>
          <w:bCs/>
          <w:lang w:val="en-US" w:eastAsia="en-US"/>
        </w:rPr>
        <w:t>Business Role</w:t>
      </w:r>
      <w:r w:rsidRPr="00930868">
        <w:rPr>
          <w:rFonts w:eastAsia="Times New Roman"/>
          <w:lang w:val="en-US" w:eastAsia="en-US"/>
        </w:rPr>
        <w:t>:</w:t>
      </w:r>
    </w:p>
    <w:p w14:paraId="180460BC"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Creating profiles and listing services with descriptions, images, and pricing.</w:t>
      </w:r>
    </w:p>
    <w:p w14:paraId="7AFFC4A4"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Managing bookings and responding to customer queries.</w:t>
      </w:r>
    </w:p>
    <w:p w14:paraId="4127B832"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Tracking reviews and improving service offerings.</w:t>
      </w:r>
    </w:p>
    <w:p w14:paraId="2BD2304E" w14:textId="77777777" w:rsidR="00254E75" w:rsidRPr="00930868" w:rsidRDefault="00254E75" w:rsidP="00254E75">
      <w:pPr>
        <w:numPr>
          <w:ilvl w:val="0"/>
          <w:numId w:val="7"/>
        </w:numPr>
        <w:spacing w:before="100" w:beforeAutospacing="1" w:after="100" w:afterAutospacing="1"/>
        <w:jc w:val="left"/>
        <w:rPr>
          <w:rFonts w:eastAsia="Times New Roman"/>
          <w:lang w:val="en-US" w:eastAsia="en-US"/>
        </w:rPr>
      </w:pPr>
      <w:r w:rsidRPr="00930868">
        <w:rPr>
          <w:rFonts w:eastAsia="Times New Roman"/>
          <w:b/>
          <w:bCs/>
          <w:lang w:val="en-US" w:eastAsia="en-US"/>
        </w:rPr>
        <w:t>Core Features</w:t>
      </w:r>
      <w:r w:rsidRPr="00930868">
        <w:rPr>
          <w:rFonts w:eastAsia="Times New Roman"/>
          <w:lang w:val="en-US" w:eastAsia="en-US"/>
        </w:rPr>
        <w:t>:</w:t>
      </w:r>
    </w:p>
    <w:p w14:paraId="3993E785"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Advanced search and filtering.</w:t>
      </w:r>
    </w:p>
    <w:p w14:paraId="7A25A238"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Secure payment gateway integration.</w:t>
      </w:r>
    </w:p>
    <w:p w14:paraId="10CD346F" w14:textId="77777777" w:rsidR="00254E75" w:rsidRPr="00930868"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Real-time chat system for communication.</w:t>
      </w:r>
    </w:p>
    <w:p w14:paraId="2B6143FE" w14:textId="77777777" w:rsidR="00254E75" w:rsidRPr="006C5F79" w:rsidRDefault="00254E75" w:rsidP="00254E75">
      <w:pPr>
        <w:numPr>
          <w:ilvl w:val="1"/>
          <w:numId w:val="7"/>
        </w:numPr>
        <w:spacing w:before="100" w:beforeAutospacing="1" w:after="100" w:afterAutospacing="1"/>
        <w:jc w:val="left"/>
        <w:rPr>
          <w:rFonts w:eastAsia="Times New Roman"/>
          <w:lang w:val="en-US" w:eastAsia="en-US"/>
        </w:rPr>
      </w:pPr>
      <w:r w:rsidRPr="00930868">
        <w:rPr>
          <w:rFonts w:eastAsia="Times New Roman"/>
          <w:lang w:val="en-US" w:eastAsia="en-US"/>
        </w:rPr>
        <w:t>Review and rating system for transparency.</w:t>
      </w:r>
    </w:p>
    <w:p w14:paraId="6042A83F" w14:textId="2BB41615" w:rsidR="006E3BE7" w:rsidRDefault="00254E75" w:rsidP="00254E75">
      <w:pPr>
        <w:pStyle w:val="Heading3"/>
        <w:rPr>
          <w:lang w:val="en-US" w:eastAsia="en-US"/>
        </w:rPr>
      </w:pPr>
      <w:bookmarkStart w:id="20" w:name="_Toc185178071"/>
      <w:r>
        <w:rPr>
          <w:lang w:val="en-US" w:eastAsia="en-US"/>
        </w:rPr>
        <w:t>Advantages of System</w:t>
      </w:r>
      <w:bookmarkEnd w:id="20"/>
    </w:p>
    <w:p w14:paraId="382B8550" w14:textId="77777777" w:rsidR="00254E75" w:rsidRPr="00930868" w:rsidRDefault="00254E75" w:rsidP="00254E75">
      <w:pPr>
        <w:numPr>
          <w:ilvl w:val="0"/>
          <w:numId w:val="8"/>
        </w:numPr>
        <w:spacing w:before="100" w:beforeAutospacing="1" w:after="100" w:afterAutospacing="1"/>
        <w:jc w:val="left"/>
        <w:rPr>
          <w:rFonts w:eastAsia="Times New Roman"/>
          <w:lang w:val="en-US" w:eastAsia="en-US"/>
        </w:rPr>
      </w:pPr>
      <w:r w:rsidRPr="00930868">
        <w:rPr>
          <w:rFonts w:eastAsia="Times New Roman"/>
          <w:b/>
          <w:bCs/>
          <w:lang w:val="en-US" w:eastAsia="en-US"/>
        </w:rPr>
        <w:t>Efficiency</w:t>
      </w:r>
      <w:r w:rsidRPr="00930868">
        <w:rPr>
          <w:rFonts w:eastAsia="Times New Roman"/>
          <w:lang w:val="en-US" w:eastAsia="en-US"/>
        </w:rPr>
        <w:t>: Reduces the time and effort required for wedding planning.</w:t>
      </w:r>
    </w:p>
    <w:p w14:paraId="78A63131" w14:textId="77777777" w:rsidR="00254E75" w:rsidRPr="00930868" w:rsidRDefault="00254E75" w:rsidP="00254E75">
      <w:pPr>
        <w:numPr>
          <w:ilvl w:val="0"/>
          <w:numId w:val="8"/>
        </w:numPr>
        <w:spacing w:before="100" w:beforeAutospacing="1" w:after="100" w:afterAutospacing="1"/>
        <w:jc w:val="left"/>
        <w:rPr>
          <w:rFonts w:eastAsia="Times New Roman"/>
          <w:lang w:val="en-US" w:eastAsia="en-US"/>
        </w:rPr>
      </w:pPr>
      <w:r w:rsidRPr="00930868">
        <w:rPr>
          <w:rFonts w:eastAsia="Times New Roman"/>
          <w:b/>
          <w:bCs/>
          <w:lang w:val="en-US" w:eastAsia="en-US"/>
        </w:rPr>
        <w:t>Transparency</w:t>
      </w:r>
      <w:r w:rsidRPr="00930868">
        <w:rPr>
          <w:rFonts w:eastAsia="Times New Roman"/>
          <w:lang w:val="en-US" w:eastAsia="en-US"/>
        </w:rPr>
        <w:t>: Builds trust through reviews and ratings.</w:t>
      </w:r>
    </w:p>
    <w:p w14:paraId="1ABA0A8E" w14:textId="77777777" w:rsidR="00254E75" w:rsidRPr="00930868" w:rsidRDefault="00254E75" w:rsidP="00254E75">
      <w:pPr>
        <w:numPr>
          <w:ilvl w:val="0"/>
          <w:numId w:val="8"/>
        </w:numPr>
        <w:spacing w:before="100" w:beforeAutospacing="1" w:after="100" w:afterAutospacing="1"/>
        <w:jc w:val="left"/>
        <w:rPr>
          <w:rFonts w:eastAsia="Times New Roman"/>
          <w:lang w:val="en-US" w:eastAsia="en-US"/>
        </w:rPr>
      </w:pPr>
      <w:r w:rsidRPr="00930868">
        <w:rPr>
          <w:rFonts w:eastAsia="Times New Roman"/>
          <w:b/>
          <w:bCs/>
          <w:lang w:val="en-US" w:eastAsia="en-US"/>
        </w:rPr>
        <w:t>Scalability</w:t>
      </w:r>
      <w:r w:rsidRPr="00930868">
        <w:rPr>
          <w:rFonts w:eastAsia="Times New Roman"/>
          <w:lang w:val="en-US" w:eastAsia="en-US"/>
        </w:rPr>
        <w:t>: Provides businesses with tools to reach a broader audience.</w:t>
      </w:r>
    </w:p>
    <w:p w14:paraId="6E33B6D6" w14:textId="77777777" w:rsidR="00254E75" w:rsidRPr="00930868" w:rsidRDefault="00254E75" w:rsidP="00254E75">
      <w:pPr>
        <w:numPr>
          <w:ilvl w:val="0"/>
          <w:numId w:val="8"/>
        </w:numPr>
        <w:spacing w:before="100" w:beforeAutospacing="1" w:after="100" w:afterAutospacing="1"/>
        <w:jc w:val="left"/>
        <w:rPr>
          <w:rFonts w:eastAsia="Times New Roman"/>
          <w:lang w:val="en-US" w:eastAsia="en-US"/>
        </w:rPr>
      </w:pPr>
      <w:r w:rsidRPr="00930868">
        <w:rPr>
          <w:rFonts w:eastAsia="Times New Roman"/>
          <w:b/>
          <w:bCs/>
          <w:lang w:val="en-US" w:eastAsia="en-US"/>
        </w:rPr>
        <w:t>Convenience</w:t>
      </w:r>
      <w:r w:rsidRPr="00930868">
        <w:rPr>
          <w:rFonts w:eastAsia="Times New Roman"/>
          <w:lang w:val="en-US" w:eastAsia="en-US"/>
        </w:rPr>
        <w:t>: Offers users a single platform for all wedding services.</w:t>
      </w:r>
    </w:p>
    <w:p w14:paraId="50FA13FF" w14:textId="77777777" w:rsidR="00254E75" w:rsidRPr="00930868" w:rsidRDefault="00254E75" w:rsidP="00254E75">
      <w:pPr>
        <w:numPr>
          <w:ilvl w:val="0"/>
          <w:numId w:val="8"/>
        </w:numPr>
        <w:spacing w:before="100" w:beforeAutospacing="1" w:after="100" w:afterAutospacing="1"/>
        <w:jc w:val="left"/>
        <w:rPr>
          <w:rFonts w:eastAsia="Times New Roman"/>
          <w:lang w:val="en-US" w:eastAsia="en-US"/>
        </w:rPr>
      </w:pPr>
      <w:r w:rsidRPr="00930868">
        <w:rPr>
          <w:rFonts w:eastAsia="Times New Roman"/>
          <w:b/>
          <w:bCs/>
          <w:lang w:val="en-US" w:eastAsia="en-US"/>
        </w:rPr>
        <w:t>Security</w:t>
      </w:r>
      <w:r w:rsidRPr="00930868">
        <w:rPr>
          <w:rFonts w:eastAsia="Times New Roman"/>
          <w:lang w:val="en-US" w:eastAsia="en-US"/>
        </w:rPr>
        <w:t>: Ensures safe transactions through Stripe.</w:t>
      </w:r>
    </w:p>
    <w:p w14:paraId="36BFEBC9" w14:textId="01CE9AFE" w:rsidR="00254E75" w:rsidRDefault="00254E75" w:rsidP="00254E75">
      <w:pPr>
        <w:pStyle w:val="Heading3"/>
        <w:rPr>
          <w:lang w:val="en-US" w:eastAsia="en-US"/>
        </w:rPr>
      </w:pPr>
      <w:bookmarkStart w:id="21" w:name="_Toc185178072"/>
      <w:r>
        <w:rPr>
          <w:lang w:val="en-US" w:eastAsia="en-US"/>
        </w:rPr>
        <w:lastRenderedPageBreak/>
        <w:t>Relevance to the Study Program</w:t>
      </w:r>
      <w:bookmarkEnd w:id="21"/>
    </w:p>
    <w:p w14:paraId="52BBA456" w14:textId="77777777" w:rsidR="00254E75" w:rsidRPr="00930868" w:rsidRDefault="00254E75" w:rsidP="00254E75">
      <w:pPr>
        <w:spacing w:before="100" w:beforeAutospacing="1" w:after="100" w:afterAutospacing="1"/>
        <w:ind w:firstLine="0"/>
        <w:jc w:val="left"/>
        <w:rPr>
          <w:rFonts w:eastAsia="Times New Roman"/>
          <w:lang w:val="en-US" w:eastAsia="en-US"/>
        </w:rPr>
      </w:pPr>
      <w:r w:rsidRPr="00930868">
        <w:rPr>
          <w:rFonts w:eastAsia="Times New Roman"/>
          <w:lang w:val="en-US" w:eastAsia="en-US"/>
        </w:rPr>
        <w:t>This project aligns with key areas of computer science, including:</w:t>
      </w:r>
    </w:p>
    <w:p w14:paraId="039C6ADC" w14:textId="77777777" w:rsidR="00254E75" w:rsidRPr="00930868" w:rsidRDefault="00254E75" w:rsidP="00254E75">
      <w:pPr>
        <w:numPr>
          <w:ilvl w:val="0"/>
          <w:numId w:val="9"/>
        </w:numPr>
        <w:spacing w:before="100" w:beforeAutospacing="1" w:after="100" w:afterAutospacing="1"/>
        <w:jc w:val="left"/>
        <w:rPr>
          <w:rFonts w:eastAsia="Times New Roman"/>
          <w:lang w:val="en-US" w:eastAsia="en-US"/>
        </w:rPr>
      </w:pPr>
      <w:r w:rsidRPr="00930868">
        <w:rPr>
          <w:rFonts w:eastAsia="Times New Roman"/>
          <w:b/>
          <w:bCs/>
          <w:lang w:val="en-US" w:eastAsia="en-US"/>
        </w:rPr>
        <w:t>Web Development</w:t>
      </w:r>
      <w:r w:rsidRPr="00930868">
        <w:rPr>
          <w:rFonts w:eastAsia="Times New Roman"/>
          <w:lang w:val="en-US" w:eastAsia="en-US"/>
        </w:rPr>
        <w:t>: Creation of a responsive, user-friendly platform.</w:t>
      </w:r>
    </w:p>
    <w:p w14:paraId="22BC37D1" w14:textId="77777777" w:rsidR="00254E75" w:rsidRPr="00930868" w:rsidRDefault="00254E75" w:rsidP="00254E75">
      <w:pPr>
        <w:numPr>
          <w:ilvl w:val="0"/>
          <w:numId w:val="9"/>
        </w:numPr>
        <w:spacing w:before="100" w:beforeAutospacing="1" w:after="100" w:afterAutospacing="1"/>
        <w:jc w:val="left"/>
        <w:rPr>
          <w:rFonts w:eastAsia="Times New Roman"/>
          <w:lang w:val="en-US" w:eastAsia="en-US"/>
        </w:rPr>
      </w:pPr>
      <w:r w:rsidRPr="00930868">
        <w:rPr>
          <w:rFonts w:eastAsia="Times New Roman"/>
          <w:b/>
          <w:bCs/>
          <w:lang w:val="en-US" w:eastAsia="en-US"/>
        </w:rPr>
        <w:t>Database Design</w:t>
      </w:r>
      <w:r w:rsidRPr="00930868">
        <w:rPr>
          <w:rFonts w:eastAsia="Times New Roman"/>
          <w:lang w:val="en-US" w:eastAsia="en-US"/>
        </w:rPr>
        <w:t>: Efficient management of user, service, and booking data.</w:t>
      </w:r>
    </w:p>
    <w:p w14:paraId="29B601C0" w14:textId="77777777" w:rsidR="00254E75" w:rsidRPr="00930868" w:rsidRDefault="00254E75" w:rsidP="00254E75">
      <w:pPr>
        <w:numPr>
          <w:ilvl w:val="0"/>
          <w:numId w:val="9"/>
        </w:numPr>
        <w:spacing w:before="100" w:beforeAutospacing="1" w:after="100" w:afterAutospacing="1"/>
        <w:jc w:val="left"/>
        <w:rPr>
          <w:rFonts w:eastAsia="Times New Roman"/>
          <w:lang w:val="en-US" w:eastAsia="en-US"/>
        </w:rPr>
      </w:pPr>
      <w:r w:rsidRPr="00930868">
        <w:rPr>
          <w:rFonts w:eastAsia="Times New Roman"/>
          <w:b/>
          <w:bCs/>
          <w:lang w:val="en-US" w:eastAsia="en-US"/>
        </w:rPr>
        <w:t>Payment Integration</w:t>
      </w:r>
      <w:r w:rsidRPr="00930868">
        <w:rPr>
          <w:rFonts w:eastAsia="Times New Roman"/>
          <w:lang w:val="en-US" w:eastAsia="en-US"/>
        </w:rPr>
        <w:t>: Real-world application of secure online payment systems.</w:t>
      </w:r>
    </w:p>
    <w:p w14:paraId="466DFEC3" w14:textId="317F91C2" w:rsidR="00254E75" w:rsidRDefault="00254E75" w:rsidP="00254E75">
      <w:pPr>
        <w:numPr>
          <w:ilvl w:val="0"/>
          <w:numId w:val="9"/>
        </w:numPr>
        <w:spacing w:before="100" w:beforeAutospacing="1" w:after="100" w:afterAutospacing="1"/>
        <w:jc w:val="left"/>
        <w:rPr>
          <w:rFonts w:eastAsia="Times New Roman"/>
          <w:lang w:val="en-US" w:eastAsia="en-US"/>
        </w:rPr>
      </w:pPr>
      <w:r w:rsidRPr="00930868">
        <w:rPr>
          <w:rFonts w:eastAsia="Times New Roman"/>
          <w:b/>
          <w:bCs/>
          <w:lang w:val="en-US" w:eastAsia="en-US"/>
        </w:rPr>
        <w:t>System Design</w:t>
      </w:r>
      <w:r w:rsidRPr="00930868">
        <w:rPr>
          <w:rFonts w:eastAsia="Times New Roman"/>
          <w:lang w:val="en-US" w:eastAsia="en-US"/>
        </w:rPr>
        <w:t>: Development of a scalable, maintainable architecture.</w:t>
      </w:r>
    </w:p>
    <w:p w14:paraId="06079AD1" w14:textId="77777777" w:rsidR="00254E75" w:rsidRPr="00A25E8B" w:rsidRDefault="00254E75" w:rsidP="00254E75">
      <w:pPr>
        <w:spacing w:before="100" w:beforeAutospacing="1" w:after="100" w:afterAutospacing="1"/>
        <w:jc w:val="left"/>
        <w:rPr>
          <w:rFonts w:eastAsia="Times New Roman"/>
          <w:lang w:val="en-US" w:eastAsia="en-US"/>
        </w:rPr>
      </w:pPr>
    </w:p>
    <w:p w14:paraId="6E1CA6D6" w14:textId="77777777" w:rsidR="00254E75" w:rsidRDefault="00254E75" w:rsidP="00254E75">
      <w:pPr>
        <w:pStyle w:val="Heading3"/>
        <w:rPr>
          <w:lang w:val="en-US" w:eastAsia="en-US"/>
        </w:rPr>
      </w:pPr>
      <w:bookmarkStart w:id="22" w:name="_Toc185178073"/>
      <w:r>
        <w:rPr>
          <w:lang w:val="en-US" w:eastAsia="en-US"/>
        </w:rPr>
        <w:t>Chapter Summary</w:t>
      </w:r>
      <w:bookmarkEnd w:id="22"/>
    </w:p>
    <w:p w14:paraId="68C43F0D" w14:textId="77777777" w:rsidR="00254E75" w:rsidRDefault="00254E75" w:rsidP="00254E75">
      <w:pPr>
        <w:pStyle w:val="NormalWeb"/>
        <w:spacing w:line="360" w:lineRule="auto"/>
      </w:pPr>
      <w:r>
        <w:t>This chapter presented a detailed introduction to the</w:t>
      </w:r>
      <w:r w:rsidRPr="006C5F79">
        <w:rPr>
          <w:rStyle w:val="Heading1Char"/>
        </w:rPr>
        <w:t xml:space="preserve"> </w:t>
      </w:r>
      <w:r>
        <w:rPr>
          <w:rStyle w:val="Strong"/>
          <w:rFonts w:eastAsia="SimSun"/>
        </w:rPr>
        <w:t>All Wedding Planning</w:t>
      </w:r>
      <w:r>
        <w:t>, a comprehensive and innovative platform designed to streamline the complexities of wedding planning. Weddings, being one of the most significant and memorable events in a person’s life, require meticulous coordination of multiple services such as venues, catering, decorations, photography, and entertainment. However, traditional wedding planning methods and existing fragmented digital solutions often fail to address the holistic needs of users and businesses.</w:t>
      </w:r>
    </w:p>
    <w:p w14:paraId="4BB3CC7C" w14:textId="77777777" w:rsidR="00254E75" w:rsidRDefault="00254E75" w:rsidP="00254E75">
      <w:pPr>
        <w:pStyle w:val="NormalWeb"/>
        <w:spacing w:line="360" w:lineRule="auto"/>
      </w:pPr>
      <w:r>
        <w:t xml:space="preserve">The chapter began by exploring the </w:t>
      </w:r>
      <w:r>
        <w:rPr>
          <w:rStyle w:val="Strong"/>
          <w:rFonts w:eastAsia="SimSun"/>
        </w:rPr>
        <w:t>background</w:t>
      </w:r>
      <w:r>
        <w:t xml:space="preserve"> of wedding planning and highlighted the increasing reliance on technology to simplify the process. It emphasized the inefficiencies of traditional approaches, which rely heavily on manual communication, limited recommendations, and offline transactions. These conventional methods often lead to time wastage, miscommunication, and a lack of trust in service providers. Similarly, the limitations of existing digital platforms, which lack integration and focus on specific niches, were also discussed.</w:t>
      </w:r>
    </w:p>
    <w:p w14:paraId="4BB88710" w14:textId="77777777" w:rsidR="00254E75" w:rsidRDefault="00254E75" w:rsidP="00254E75">
      <w:pPr>
        <w:pStyle w:val="NormalWeb"/>
        <w:spacing w:line="360" w:lineRule="auto"/>
      </w:pPr>
      <w:r>
        <w:t xml:space="preserve">The </w:t>
      </w:r>
      <w:r>
        <w:rPr>
          <w:rStyle w:val="Strong"/>
          <w:rFonts w:eastAsia="SimSun"/>
        </w:rPr>
        <w:t>problem statement</w:t>
      </w:r>
      <w:r>
        <w:t xml:space="preserve"> underscored the challenges faced by users and businesses in the current wedding planning ecosystem. Users often struggle with finding and booking reliable service providers due to fragmented systems that lack transparency and efficiency. Businesses, on the other hand, face barriers in reaching their target audience and managing bookings effectively. The absence of a unified platform further complicates matters, resulting in a disjointed experience for all stakeholders involved.</w:t>
      </w:r>
    </w:p>
    <w:p w14:paraId="01225EBD" w14:textId="77777777" w:rsidR="00254E75" w:rsidRDefault="00254E75" w:rsidP="00254E75">
      <w:pPr>
        <w:pStyle w:val="NormalWeb"/>
        <w:spacing w:line="360" w:lineRule="auto"/>
      </w:pPr>
      <w:r>
        <w:lastRenderedPageBreak/>
        <w:t xml:space="preserve">To address these issues, the </w:t>
      </w:r>
      <w:r>
        <w:rPr>
          <w:rStyle w:val="Strong"/>
          <w:rFonts w:eastAsia="SimSun"/>
        </w:rPr>
        <w:t xml:space="preserve">All Wedding Planning </w:t>
      </w:r>
      <w:r>
        <w:t xml:space="preserve">was introduced as a </w:t>
      </w:r>
      <w:r>
        <w:rPr>
          <w:rStyle w:val="Strong"/>
          <w:rFonts w:eastAsia="SimSun"/>
        </w:rPr>
        <w:t>one-stop solution</w:t>
      </w:r>
      <w:r>
        <w:t xml:space="preserve"> designed to cater to the needs of both users and businesses. The </w:t>
      </w:r>
      <w:r>
        <w:rPr>
          <w:rStyle w:val="Strong"/>
          <w:rFonts w:eastAsia="SimSun"/>
        </w:rPr>
        <w:t>objectives</w:t>
      </w:r>
      <w:r>
        <w:t xml:space="preserve"> of the platform were laid out, emphasizing its role in integrating advanced functionalities such as a secure payment gateway powered by Stripe, real-time communication through a chat system, and a transparent review and rating mechanism. These features not only simplify the process for users but also empower businesses to manage their services effectively and expand their reach.</w:t>
      </w:r>
    </w:p>
    <w:p w14:paraId="1E9917AF" w14:textId="77777777" w:rsidR="00254E75" w:rsidRDefault="00254E75" w:rsidP="00254E75">
      <w:pPr>
        <w:pStyle w:val="NormalWeb"/>
        <w:spacing w:line="360" w:lineRule="auto"/>
      </w:pPr>
      <w:r>
        <w:t xml:space="preserve">The </w:t>
      </w:r>
      <w:r>
        <w:rPr>
          <w:rStyle w:val="Strong"/>
          <w:rFonts w:eastAsia="SimSun"/>
        </w:rPr>
        <w:t>scope</w:t>
      </w:r>
      <w:r>
        <w:t xml:space="preserve"> of the project was elaborated to include functionalities for both users and businesses. Users can search, filter, and book services based on their preferences, while businesses can list their offerings, manage bookings, and interact directly with customers. The platform also includes core features such as advanced filtering, secure online transactions, and transparent feedback mechanisms that foster trust and reliability in the system.</w:t>
      </w:r>
    </w:p>
    <w:p w14:paraId="722E4FB1" w14:textId="77777777" w:rsidR="00254E75" w:rsidRDefault="00254E75" w:rsidP="00254E75">
      <w:pPr>
        <w:pStyle w:val="NormalWeb"/>
        <w:spacing w:line="360" w:lineRule="auto"/>
      </w:pPr>
      <w:r>
        <w:t xml:space="preserve">The </w:t>
      </w:r>
      <w:r>
        <w:rPr>
          <w:rStyle w:val="Strong"/>
          <w:rFonts w:eastAsia="SimSun"/>
        </w:rPr>
        <w:t>advantages</w:t>
      </w:r>
      <w:r>
        <w:t xml:space="preserve"> of the system were highlighted, showcasing its ability to address inefficiencies in traditional wedding planning methods. By offering a centralized platform, the </w:t>
      </w:r>
      <w:r>
        <w:rPr>
          <w:rStyle w:val="Strong"/>
          <w:rFonts w:eastAsia="SimSun"/>
        </w:rPr>
        <w:t xml:space="preserve">All Wedding Planning </w:t>
      </w:r>
      <w:r>
        <w:t>saves time, enhances transparency, ensures security, and provides an equal opportunity for businesses of all sizes to compete and grow. The platform not only benefits users by simplifying their wedding planning journey but also creates value for businesses by improving their visibility and operational efficiency.</w:t>
      </w:r>
    </w:p>
    <w:p w14:paraId="71DF7586" w14:textId="77777777" w:rsidR="00254E75" w:rsidRPr="00254E75" w:rsidRDefault="00254E75" w:rsidP="00254E75">
      <w:pPr>
        <w:rPr>
          <w:lang w:val="en-US" w:eastAsia="en-US"/>
        </w:rPr>
      </w:pPr>
    </w:p>
    <w:p w14:paraId="15E33B05" w14:textId="77777777" w:rsidR="006E3BE7" w:rsidRPr="006E3BE7" w:rsidRDefault="006E3BE7" w:rsidP="006E3BE7"/>
    <w:p w14:paraId="6C9A2F79" w14:textId="2E12C07B" w:rsidR="006462D2" w:rsidRDefault="006462D2" w:rsidP="00D91B94"/>
    <w:p w14:paraId="206EED07" w14:textId="4B0C1BCD" w:rsidR="006462D2" w:rsidRDefault="006462D2" w:rsidP="00D91B94"/>
    <w:p w14:paraId="2A936DAD" w14:textId="643453C4" w:rsidR="006462D2" w:rsidRDefault="006462D2" w:rsidP="00D91B94"/>
    <w:p w14:paraId="467E80A3" w14:textId="396AFC05" w:rsidR="006462D2" w:rsidRDefault="006462D2" w:rsidP="00D91B94"/>
    <w:p w14:paraId="58531A31" w14:textId="7E678DAD" w:rsidR="006462D2" w:rsidRDefault="006462D2" w:rsidP="00D91B94"/>
    <w:p w14:paraId="65B31DBB" w14:textId="238880C0" w:rsidR="008C0642" w:rsidRDefault="008C0642" w:rsidP="00D91B94"/>
    <w:p w14:paraId="46C01C38" w14:textId="53075B59" w:rsidR="008C0642" w:rsidRDefault="008C0642" w:rsidP="00D91B94"/>
    <w:p w14:paraId="65694831" w14:textId="0A3381B1" w:rsidR="005B437D" w:rsidRDefault="005B437D" w:rsidP="00254E75">
      <w:pPr>
        <w:ind w:firstLine="0"/>
        <w:sectPr w:rsidR="005B437D" w:rsidSect="002D072E">
          <w:headerReference w:type="default" r:id="rId10"/>
          <w:footerReference w:type="default" r:id="rId11"/>
          <w:pgSz w:w="11906" w:h="16838" w:code="9"/>
          <w:pgMar w:top="1440" w:right="1440" w:bottom="1440" w:left="1440" w:header="720" w:footer="720" w:gutter="0"/>
          <w:pgNumType w:start="1"/>
          <w:cols w:space="720"/>
          <w:docGrid w:linePitch="360"/>
        </w:sectPr>
      </w:pPr>
    </w:p>
    <w:p w14:paraId="2743D41B" w14:textId="77777777" w:rsidR="00D91B94" w:rsidRDefault="00D91B94" w:rsidP="008C0642">
      <w:pPr>
        <w:pStyle w:val="Heading1"/>
      </w:pPr>
      <w:bookmarkStart w:id="23" w:name="_Toc185178074"/>
      <w:bookmarkStart w:id="24" w:name="_Toc46005398"/>
      <w:bookmarkStart w:id="25" w:name="_Toc46005443"/>
      <w:bookmarkEnd w:id="14"/>
      <w:bookmarkEnd w:id="15"/>
      <w:bookmarkEnd w:id="16"/>
      <w:bookmarkEnd w:id="23"/>
    </w:p>
    <w:p w14:paraId="274A8D38" w14:textId="11739638" w:rsidR="00F86B70" w:rsidRPr="00D65AAC" w:rsidRDefault="00CF6C59" w:rsidP="0089614B">
      <w:pPr>
        <w:pStyle w:val="Heading2"/>
      </w:pPr>
      <w:bookmarkStart w:id="26" w:name="_Toc79140760"/>
      <w:bookmarkStart w:id="27" w:name="_Toc79140878"/>
      <w:bookmarkStart w:id="28" w:name="_Toc79141514"/>
      <w:bookmarkStart w:id="29" w:name="_Toc79146450"/>
      <w:bookmarkStart w:id="30" w:name="_Toc185178075"/>
      <w:bookmarkStart w:id="31" w:name="_Toc46005399"/>
      <w:bookmarkStart w:id="32" w:name="_Toc46005444"/>
      <w:bookmarkEnd w:id="24"/>
      <w:bookmarkEnd w:id="25"/>
      <w:bookmarkEnd w:id="26"/>
      <w:bookmarkEnd w:id="27"/>
      <w:bookmarkEnd w:id="28"/>
      <w:bookmarkEnd w:id="29"/>
      <w:r>
        <w:t>EXISTING SYSTEMS</w:t>
      </w:r>
      <w:bookmarkEnd w:id="30"/>
    </w:p>
    <w:p w14:paraId="61311D13" w14:textId="7923E39F" w:rsidR="001E03EC" w:rsidRDefault="001E03EC" w:rsidP="008C0642">
      <w:pPr>
        <w:pStyle w:val="Heading3"/>
      </w:pPr>
      <w:bookmarkStart w:id="33" w:name="_Toc185178076"/>
      <w:bookmarkEnd w:id="31"/>
      <w:bookmarkEnd w:id="32"/>
      <w:r w:rsidRPr="001E03EC">
        <w:t>Existing Systems</w:t>
      </w:r>
      <w:bookmarkEnd w:id="33"/>
    </w:p>
    <w:p w14:paraId="7B57408D" w14:textId="77777777" w:rsidR="00254E75" w:rsidRPr="009E7249" w:rsidRDefault="00254E75" w:rsidP="00254E75">
      <w:pPr>
        <w:spacing w:before="100" w:beforeAutospacing="1" w:after="100" w:afterAutospacing="1"/>
        <w:ind w:firstLine="0"/>
        <w:jc w:val="left"/>
        <w:rPr>
          <w:rFonts w:eastAsia="Times New Roman"/>
          <w:lang w:val="en-US" w:eastAsia="en-US"/>
        </w:rPr>
      </w:pPr>
      <w:r w:rsidRPr="009E7249">
        <w:rPr>
          <w:rFonts w:eastAsia="Times New Roman"/>
          <w:lang w:val="en-US" w:eastAsia="en-US"/>
        </w:rPr>
        <w:t>The wedding planning industry has seen a significant shift toward digital solutions over the past decade. Platforms have emerged to help couples and families discover, compare, and book various services, ranging from venues to caterers, decorators, photographers, and more. These systems aim to reduce the manual effort involved in wedding planning while providing a wide variety of choices.</w:t>
      </w:r>
    </w:p>
    <w:p w14:paraId="5D545463" w14:textId="77777777" w:rsidR="00254E75" w:rsidRPr="009E7249" w:rsidRDefault="00254E75" w:rsidP="00254E75">
      <w:pPr>
        <w:spacing w:before="100" w:beforeAutospacing="1" w:after="100" w:afterAutospacing="1"/>
        <w:ind w:firstLine="0"/>
        <w:jc w:val="left"/>
        <w:rPr>
          <w:rFonts w:eastAsia="Times New Roman"/>
          <w:lang w:val="en-US" w:eastAsia="en-US"/>
        </w:rPr>
      </w:pPr>
      <w:r w:rsidRPr="009E7249">
        <w:rPr>
          <w:rFonts w:eastAsia="Times New Roman"/>
          <w:lang w:val="en-US" w:eastAsia="en-US"/>
        </w:rPr>
        <w:t>However, most existing systems cater to specific niches or limited functionalities, which leaves users juggling multiple platforms to fulfill their wedding needs. For example, some platforms specialize in listing venues, while others focus solely on catering or freelance services. Although these platforms have streamlined certain aspects of wedding planning, they fail to offer a comprehensive, integrated experience.</w:t>
      </w:r>
    </w:p>
    <w:p w14:paraId="07363ADA" w14:textId="77777777" w:rsidR="00254E75" w:rsidRPr="009E7249" w:rsidRDefault="00254E75" w:rsidP="00254E75">
      <w:pPr>
        <w:spacing w:before="100" w:beforeAutospacing="1" w:after="100" w:afterAutospacing="1"/>
        <w:ind w:firstLine="0"/>
        <w:jc w:val="left"/>
        <w:rPr>
          <w:rFonts w:eastAsia="Times New Roman"/>
          <w:lang w:val="en-US" w:eastAsia="en-US"/>
        </w:rPr>
      </w:pPr>
      <w:r w:rsidRPr="009E7249">
        <w:rPr>
          <w:rFonts w:eastAsia="Times New Roman"/>
          <w:lang w:val="en-US" w:eastAsia="en-US"/>
        </w:rPr>
        <w:t>Some of the key types of existing systems include:</w:t>
      </w:r>
    </w:p>
    <w:p w14:paraId="467C6B5A" w14:textId="77777777" w:rsidR="00254E75" w:rsidRPr="009E7249" w:rsidRDefault="00254E75" w:rsidP="00254E75">
      <w:pPr>
        <w:numPr>
          <w:ilvl w:val="0"/>
          <w:numId w:val="10"/>
        </w:numPr>
        <w:spacing w:before="100" w:beforeAutospacing="1" w:after="100" w:afterAutospacing="1"/>
        <w:jc w:val="left"/>
        <w:rPr>
          <w:rFonts w:eastAsia="Times New Roman"/>
          <w:lang w:val="en-US" w:eastAsia="en-US"/>
        </w:rPr>
      </w:pPr>
      <w:r w:rsidRPr="009E7249">
        <w:rPr>
          <w:rFonts w:eastAsia="Times New Roman"/>
          <w:b/>
          <w:bCs/>
          <w:lang w:val="en-US" w:eastAsia="en-US"/>
        </w:rPr>
        <w:t>Vendor Listing Platforms</w:t>
      </w:r>
      <w:r w:rsidRPr="009E7249">
        <w:rPr>
          <w:rFonts w:eastAsia="Times New Roman"/>
          <w:lang w:val="en-US" w:eastAsia="en-US"/>
        </w:rPr>
        <w:t xml:space="preserve">: Websites or apps that compile directories of service providers, allowing users to search and contact vendors. Examples include </w:t>
      </w:r>
      <w:r w:rsidRPr="009E7249">
        <w:rPr>
          <w:rFonts w:eastAsia="Times New Roman"/>
          <w:b/>
          <w:bCs/>
          <w:lang w:val="en-US" w:eastAsia="en-US"/>
        </w:rPr>
        <w:t>WeddingWire</w:t>
      </w:r>
      <w:r w:rsidRPr="009E7249">
        <w:rPr>
          <w:rFonts w:eastAsia="Times New Roman"/>
          <w:lang w:val="en-US" w:eastAsia="en-US"/>
        </w:rPr>
        <w:t xml:space="preserve"> and </w:t>
      </w:r>
      <w:r w:rsidRPr="009E7249">
        <w:rPr>
          <w:rFonts w:eastAsia="Times New Roman"/>
          <w:b/>
          <w:bCs/>
          <w:lang w:val="en-US" w:eastAsia="en-US"/>
        </w:rPr>
        <w:t>The Knot</w:t>
      </w:r>
      <w:r w:rsidRPr="009E7249">
        <w:rPr>
          <w:rFonts w:eastAsia="Times New Roman"/>
          <w:lang w:val="en-US" w:eastAsia="en-US"/>
        </w:rPr>
        <w:t>.</w:t>
      </w:r>
    </w:p>
    <w:p w14:paraId="2E2F3157" w14:textId="77777777" w:rsidR="00254E75" w:rsidRPr="009E7249" w:rsidRDefault="00254E75" w:rsidP="00254E75">
      <w:pPr>
        <w:numPr>
          <w:ilvl w:val="0"/>
          <w:numId w:val="10"/>
        </w:numPr>
        <w:spacing w:before="100" w:beforeAutospacing="1" w:after="100" w:afterAutospacing="1"/>
        <w:jc w:val="left"/>
        <w:rPr>
          <w:rFonts w:eastAsia="Times New Roman"/>
          <w:lang w:val="en-US" w:eastAsia="en-US"/>
        </w:rPr>
      </w:pPr>
      <w:r w:rsidRPr="009E7249">
        <w:rPr>
          <w:rFonts w:eastAsia="Times New Roman"/>
          <w:b/>
          <w:bCs/>
          <w:lang w:val="en-US" w:eastAsia="en-US"/>
        </w:rPr>
        <w:t>Freelance Platforms</w:t>
      </w:r>
      <w:r w:rsidRPr="009E7249">
        <w:rPr>
          <w:rFonts w:eastAsia="Times New Roman"/>
          <w:lang w:val="en-US" w:eastAsia="en-US"/>
        </w:rPr>
        <w:t xml:space="preserve">: General-purpose freelancing websites, such as </w:t>
      </w:r>
      <w:r w:rsidRPr="009E7249">
        <w:rPr>
          <w:rFonts w:eastAsia="Times New Roman"/>
          <w:b/>
          <w:bCs/>
          <w:lang w:val="en-US" w:eastAsia="en-US"/>
        </w:rPr>
        <w:t>Fiverr</w:t>
      </w:r>
      <w:r w:rsidRPr="009E7249">
        <w:rPr>
          <w:rFonts w:eastAsia="Times New Roman"/>
          <w:lang w:val="en-US" w:eastAsia="en-US"/>
        </w:rPr>
        <w:t xml:space="preserve"> or </w:t>
      </w:r>
      <w:r w:rsidRPr="009E7249">
        <w:rPr>
          <w:rFonts w:eastAsia="Times New Roman"/>
          <w:b/>
          <w:bCs/>
          <w:lang w:val="en-US" w:eastAsia="en-US"/>
        </w:rPr>
        <w:t>Upwork</w:t>
      </w:r>
      <w:r w:rsidRPr="009E7249">
        <w:rPr>
          <w:rFonts w:eastAsia="Times New Roman"/>
          <w:lang w:val="en-US" w:eastAsia="en-US"/>
        </w:rPr>
        <w:t>, where users can hire photographers, decorators, or other wedding-related professionals.</w:t>
      </w:r>
    </w:p>
    <w:p w14:paraId="6384A1AF" w14:textId="77777777" w:rsidR="00254E75" w:rsidRPr="009E7249" w:rsidRDefault="00254E75" w:rsidP="00254E75">
      <w:pPr>
        <w:numPr>
          <w:ilvl w:val="0"/>
          <w:numId w:val="10"/>
        </w:numPr>
        <w:spacing w:before="100" w:beforeAutospacing="1" w:after="100" w:afterAutospacing="1"/>
        <w:jc w:val="left"/>
        <w:rPr>
          <w:rFonts w:eastAsia="Times New Roman"/>
          <w:lang w:val="en-US" w:eastAsia="en-US"/>
        </w:rPr>
      </w:pPr>
      <w:r w:rsidRPr="009E7249">
        <w:rPr>
          <w:rFonts w:eastAsia="Times New Roman"/>
          <w:b/>
          <w:bCs/>
          <w:lang w:val="en-US" w:eastAsia="en-US"/>
        </w:rPr>
        <w:t>Event Management Apps</w:t>
      </w:r>
      <w:r w:rsidRPr="009E7249">
        <w:rPr>
          <w:rFonts w:eastAsia="Times New Roman"/>
          <w:lang w:val="en-US" w:eastAsia="en-US"/>
        </w:rPr>
        <w:t xml:space="preserve">: Tools designed for managing guest lists, creating schedules, or sending invitations, such as </w:t>
      </w:r>
      <w:r w:rsidRPr="009E7249">
        <w:rPr>
          <w:rFonts w:eastAsia="Times New Roman"/>
          <w:b/>
          <w:bCs/>
          <w:lang w:val="en-US" w:eastAsia="en-US"/>
        </w:rPr>
        <w:t>Eventbrite</w:t>
      </w:r>
      <w:r w:rsidRPr="009E7249">
        <w:rPr>
          <w:rFonts w:eastAsia="Times New Roman"/>
          <w:lang w:val="en-US" w:eastAsia="en-US"/>
        </w:rPr>
        <w:t xml:space="preserve"> or </w:t>
      </w:r>
      <w:r w:rsidRPr="009E7249">
        <w:rPr>
          <w:rFonts w:eastAsia="Times New Roman"/>
          <w:b/>
          <w:bCs/>
          <w:lang w:val="en-US" w:eastAsia="en-US"/>
        </w:rPr>
        <w:t>Zola</w:t>
      </w:r>
      <w:r w:rsidRPr="009E7249">
        <w:rPr>
          <w:rFonts w:eastAsia="Times New Roman"/>
          <w:lang w:val="en-US" w:eastAsia="en-US"/>
        </w:rPr>
        <w:t>.</w:t>
      </w:r>
    </w:p>
    <w:p w14:paraId="723B908F" w14:textId="77777777" w:rsidR="00254E75" w:rsidRDefault="00254E75" w:rsidP="00254E75">
      <w:pPr>
        <w:spacing w:before="100" w:beforeAutospacing="1" w:after="100" w:afterAutospacing="1"/>
        <w:ind w:firstLine="0"/>
        <w:jc w:val="left"/>
        <w:rPr>
          <w:rFonts w:eastAsia="Times New Roman"/>
          <w:lang w:val="en-US" w:eastAsia="en-US"/>
        </w:rPr>
      </w:pPr>
      <w:r w:rsidRPr="009E7249">
        <w:rPr>
          <w:rFonts w:eastAsia="Times New Roman"/>
          <w:lang w:val="en-US" w:eastAsia="en-US"/>
        </w:rPr>
        <w:t>While these systems offer valuable functionalities, their fragmented nature limits their ability to fully meet the needs of users and businesses.</w:t>
      </w:r>
    </w:p>
    <w:p w14:paraId="34354003" w14:textId="5653CE8A" w:rsidR="001E03EC" w:rsidRDefault="001E03EC" w:rsidP="008C0642">
      <w:pPr>
        <w:pStyle w:val="Heading3"/>
      </w:pPr>
      <w:bookmarkStart w:id="34" w:name="_Toc185178077"/>
      <w:r w:rsidRPr="001E03EC">
        <w:lastRenderedPageBreak/>
        <w:t>Drawbacks in Existing Systems</w:t>
      </w:r>
      <w:bookmarkEnd w:id="34"/>
    </w:p>
    <w:p w14:paraId="3307347F" w14:textId="77777777" w:rsidR="00254E75" w:rsidRPr="009E7249" w:rsidRDefault="00254E75" w:rsidP="00254E75">
      <w:pPr>
        <w:spacing w:before="100" w:beforeAutospacing="1" w:after="100" w:afterAutospacing="1"/>
        <w:ind w:firstLine="0"/>
        <w:jc w:val="left"/>
        <w:rPr>
          <w:rFonts w:eastAsia="Times New Roman"/>
          <w:lang w:val="en-US" w:eastAsia="en-US"/>
        </w:rPr>
      </w:pPr>
      <w:r w:rsidRPr="009E7249">
        <w:rPr>
          <w:rFonts w:eastAsia="Times New Roman"/>
          <w:lang w:val="en-US" w:eastAsia="en-US"/>
        </w:rPr>
        <w:t>Despite their usefulness, existing systems come with several significant drawbacks that hinder their ability to provide a seamless and efficient wedding planning experience. These limitations include:</w:t>
      </w:r>
    </w:p>
    <w:p w14:paraId="3675B86A" w14:textId="77777777" w:rsidR="00254E75" w:rsidRPr="009E7249" w:rsidRDefault="00254E75" w:rsidP="00254E75">
      <w:pPr>
        <w:numPr>
          <w:ilvl w:val="0"/>
          <w:numId w:val="11"/>
        </w:numPr>
        <w:spacing w:before="100" w:beforeAutospacing="1" w:after="100" w:afterAutospacing="1"/>
        <w:jc w:val="left"/>
        <w:rPr>
          <w:rFonts w:eastAsia="Times New Roman"/>
          <w:lang w:val="en-US" w:eastAsia="en-US"/>
        </w:rPr>
      </w:pPr>
      <w:r w:rsidRPr="009E7249">
        <w:rPr>
          <w:rFonts w:eastAsia="Times New Roman"/>
          <w:b/>
          <w:bCs/>
          <w:lang w:val="en-US" w:eastAsia="en-US"/>
        </w:rPr>
        <w:t>Fragmentation</w:t>
      </w:r>
      <w:r w:rsidRPr="009E7249">
        <w:rPr>
          <w:rFonts w:eastAsia="Times New Roman"/>
          <w:lang w:val="en-US" w:eastAsia="en-US"/>
        </w:rPr>
        <w:br/>
        <w:t>Most platforms cater to specific aspects of wedding planning, such as finding venues or hiring photographers, leaving users to rely on multiple systems to meet all their needs. This fragmented approach increases the time and effort required to plan a wedding.</w:t>
      </w:r>
    </w:p>
    <w:p w14:paraId="5D3090E6" w14:textId="77777777" w:rsidR="00254E75" w:rsidRPr="009E7249" w:rsidRDefault="00254E75" w:rsidP="00254E75">
      <w:pPr>
        <w:numPr>
          <w:ilvl w:val="0"/>
          <w:numId w:val="11"/>
        </w:numPr>
        <w:spacing w:before="100" w:beforeAutospacing="1" w:after="100" w:afterAutospacing="1"/>
        <w:jc w:val="left"/>
        <w:rPr>
          <w:rFonts w:eastAsia="Times New Roman"/>
          <w:lang w:val="en-US" w:eastAsia="en-US"/>
        </w:rPr>
      </w:pPr>
      <w:r w:rsidRPr="009E7249">
        <w:rPr>
          <w:rFonts w:eastAsia="Times New Roman"/>
          <w:b/>
          <w:bCs/>
          <w:lang w:val="en-US" w:eastAsia="en-US"/>
        </w:rPr>
        <w:t>Lack of Integration</w:t>
      </w:r>
      <w:r w:rsidRPr="009E7249">
        <w:rPr>
          <w:rFonts w:eastAsia="Times New Roman"/>
          <w:lang w:val="en-US" w:eastAsia="en-US"/>
        </w:rPr>
        <w:br/>
        <w:t>Existing systems often do not integrate core functionalities such as booking, payment processing, and communication. For example, users might find a vendor on one platform, contact them via email or phone, and complete the payment offline, leading to inefficiencies and potential miscommunication.</w:t>
      </w:r>
    </w:p>
    <w:p w14:paraId="2B33B1F4" w14:textId="77777777" w:rsidR="00254E75" w:rsidRPr="009E7249" w:rsidRDefault="00254E75" w:rsidP="00254E75">
      <w:pPr>
        <w:numPr>
          <w:ilvl w:val="0"/>
          <w:numId w:val="11"/>
        </w:numPr>
        <w:spacing w:before="100" w:beforeAutospacing="1" w:after="100" w:afterAutospacing="1"/>
        <w:jc w:val="left"/>
        <w:rPr>
          <w:rFonts w:eastAsia="Times New Roman"/>
          <w:lang w:val="en-US" w:eastAsia="en-US"/>
        </w:rPr>
      </w:pPr>
      <w:r w:rsidRPr="009E7249">
        <w:rPr>
          <w:rFonts w:eastAsia="Times New Roman"/>
          <w:b/>
          <w:bCs/>
          <w:lang w:val="en-US" w:eastAsia="en-US"/>
        </w:rPr>
        <w:t>Limited Search and Filter Options</w:t>
      </w:r>
      <w:r w:rsidRPr="009E7249">
        <w:rPr>
          <w:rFonts w:eastAsia="Times New Roman"/>
          <w:lang w:val="en-US" w:eastAsia="en-US"/>
        </w:rPr>
        <w:br/>
        <w:t>While many platforms allow users to search for vendors, their filtering options are often basic. Users cannot always search based on specific criteria such as availability, budget, or service quality, making it harder to find the best fit for their needs.</w:t>
      </w:r>
    </w:p>
    <w:p w14:paraId="793EB4C7" w14:textId="77777777" w:rsidR="00254E75" w:rsidRPr="009E7249" w:rsidRDefault="00254E75" w:rsidP="00254E75">
      <w:pPr>
        <w:numPr>
          <w:ilvl w:val="0"/>
          <w:numId w:val="11"/>
        </w:numPr>
        <w:spacing w:before="100" w:beforeAutospacing="1" w:after="100" w:afterAutospacing="1"/>
        <w:jc w:val="left"/>
        <w:rPr>
          <w:rFonts w:eastAsia="Times New Roman"/>
          <w:lang w:val="en-US" w:eastAsia="en-US"/>
        </w:rPr>
      </w:pPr>
      <w:r w:rsidRPr="009E7249">
        <w:rPr>
          <w:rFonts w:eastAsia="Times New Roman"/>
          <w:b/>
          <w:bCs/>
          <w:lang w:val="en-US" w:eastAsia="en-US"/>
        </w:rPr>
        <w:t>Inconsistent Reviews and Ratings</w:t>
      </w:r>
      <w:r w:rsidRPr="009E7249">
        <w:rPr>
          <w:rFonts w:eastAsia="Times New Roman"/>
          <w:lang w:val="en-US" w:eastAsia="en-US"/>
        </w:rPr>
        <w:br/>
        <w:t>Reviews on existing platforms are often incomplete or unreliable, as there are no strict mechanisms to ensure authenticity. This lack of transparency makes it difficult for users to assess the quality of services before making a decision.</w:t>
      </w:r>
    </w:p>
    <w:p w14:paraId="75AA4002" w14:textId="77777777" w:rsidR="00254E75" w:rsidRPr="009E7249" w:rsidRDefault="00254E75" w:rsidP="00254E75">
      <w:pPr>
        <w:numPr>
          <w:ilvl w:val="0"/>
          <w:numId w:val="11"/>
        </w:numPr>
        <w:spacing w:before="100" w:beforeAutospacing="1" w:after="100" w:afterAutospacing="1"/>
        <w:jc w:val="left"/>
        <w:rPr>
          <w:rFonts w:eastAsia="Times New Roman"/>
          <w:lang w:val="en-US" w:eastAsia="en-US"/>
        </w:rPr>
      </w:pPr>
      <w:r w:rsidRPr="009E7249">
        <w:rPr>
          <w:rFonts w:eastAsia="Times New Roman"/>
          <w:b/>
          <w:bCs/>
          <w:lang w:val="en-US" w:eastAsia="en-US"/>
        </w:rPr>
        <w:t>No Real-Time Communication</w:t>
      </w:r>
      <w:r w:rsidRPr="009E7249">
        <w:rPr>
          <w:rFonts w:eastAsia="Times New Roman"/>
          <w:lang w:val="en-US" w:eastAsia="en-US"/>
        </w:rPr>
        <w:br/>
        <w:t>Many platforms lack built-in communication tools, forcing users to rely on external methods such as phone calls or emails. This slows down the decision-making process and increases the chances of miscommunication.</w:t>
      </w:r>
    </w:p>
    <w:p w14:paraId="1F668789" w14:textId="77777777" w:rsidR="00254E75" w:rsidRPr="009E7249" w:rsidRDefault="00254E75" w:rsidP="00254E75">
      <w:pPr>
        <w:numPr>
          <w:ilvl w:val="0"/>
          <w:numId w:val="11"/>
        </w:numPr>
        <w:spacing w:before="100" w:beforeAutospacing="1" w:after="100" w:afterAutospacing="1"/>
        <w:jc w:val="left"/>
        <w:rPr>
          <w:rFonts w:eastAsia="Times New Roman"/>
          <w:lang w:val="en-US" w:eastAsia="en-US"/>
        </w:rPr>
      </w:pPr>
      <w:r w:rsidRPr="009E7249">
        <w:rPr>
          <w:rFonts w:eastAsia="Times New Roman"/>
          <w:b/>
          <w:bCs/>
          <w:lang w:val="en-US" w:eastAsia="en-US"/>
        </w:rPr>
        <w:t>Limited Support for Businesses</w:t>
      </w:r>
      <w:r w:rsidRPr="009E7249">
        <w:rPr>
          <w:rFonts w:eastAsia="Times New Roman"/>
          <w:lang w:val="en-US" w:eastAsia="en-US"/>
        </w:rPr>
        <w:br/>
        <w:t>Service providers, particularly small and medium-sized businesses, often struggle to create visibility on existing platforms. They lack tools to manage bookings efficiently, update service availability, or respond to customer inquiries in real time.</w:t>
      </w:r>
    </w:p>
    <w:p w14:paraId="3B6A6185" w14:textId="77777777" w:rsidR="00254E75" w:rsidRPr="009E7249" w:rsidRDefault="00254E75" w:rsidP="00254E75">
      <w:pPr>
        <w:spacing w:before="100" w:beforeAutospacing="1" w:after="100" w:afterAutospacing="1"/>
        <w:ind w:firstLine="0"/>
        <w:jc w:val="left"/>
        <w:rPr>
          <w:rFonts w:eastAsia="Times New Roman"/>
          <w:lang w:val="en-US" w:eastAsia="en-US"/>
        </w:rPr>
      </w:pPr>
      <w:r w:rsidRPr="009E7249">
        <w:rPr>
          <w:rFonts w:eastAsia="Times New Roman"/>
          <w:lang w:val="en-US" w:eastAsia="en-US"/>
        </w:rPr>
        <w:lastRenderedPageBreak/>
        <w:t>These drawbacks underline the need for a unified platform that integrates all aspects of wedding planning, offering convenience and transparency for both users and businesses.</w:t>
      </w:r>
    </w:p>
    <w:p w14:paraId="16B7C40E" w14:textId="77777777" w:rsidR="00254E75" w:rsidRPr="00254E75" w:rsidRDefault="00254E75" w:rsidP="00254E75"/>
    <w:p w14:paraId="79E59252" w14:textId="35AD649C" w:rsidR="001E03EC" w:rsidRDefault="001E03EC" w:rsidP="008C0642">
      <w:pPr>
        <w:pStyle w:val="Heading3"/>
      </w:pPr>
      <w:bookmarkStart w:id="35" w:name="_Toc185178078"/>
      <w:r w:rsidRPr="001E03EC">
        <w:t>Examples of Existing Systems</w:t>
      </w:r>
      <w:bookmarkEnd w:id="35"/>
    </w:p>
    <w:p w14:paraId="5D3A8525" w14:textId="77777777" w:rsidR="00254E75" w:rsidRPr="00141727" w:rsidRDefault="00254E75" w:rsidP="00254E75">
      <w:pPr>
        <w:numPr>
          <w:ilvl w:val="0"/>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Wedding Wire</w:t>
      </w:r>
      <w:r>
        <w:rPr>
          <w:rFonts w:eastAsia="Times New Roman"/>
          <w:b/>
          <w:bCs/>
          <w:lang w:val="en-US" w:eastAsia="en-US"/>
        </w:rPr>
        <w:t xml:space="preserve"> :</w:t>
      </w:r>
    </w:p>
    <w:p w14:paraId="2912CBDD" w14:textId="77777777" w:rsidR="00254E75" w:rsidRPr="00141727" w:rsidRDefault="00254E75" w:rsidP="00254E75">
      <w:pPr>
        <w:numPr>
          <w:ilvl w:val="1"/>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Features</w:t>
      </w:r>
      <w:r w:rsidRPr="00141727">
        <w:rPr>
          <w:rFonts w:eastAsia="Times New Roman"/>
          <w:lang w:val="en-US" w:eastAsia="en-US"/>
        </w:rPr>
        <w:t>: WeddingWire provides a directory of wedding vendors, including venues, photographers, and caterers. Users can search by location and read reviews.</w:t>
      </w:r>
    </w:p>
    <w:p w14:paraId="51239495" w14:textId="77777777" w:rsidR="00254E75" w:rsidRPr="00141727" w:rsidRDefault="00254E75" w:rsidP="00254E75">
      <w:pPr>
        <w:numPr>
          <w:ilvl w:val="1"/>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Drawbacks</w:t>
      </w:r>
      <w:r w:rsidRPr="00141727">
        <w:rPr>
          <w:rFonts w:eastAsia="Times New Roman"/>
          <w:lang w:val="en-US" w:eastAsia="en-US"/>
        </w:rPr>
        <w:t>: It lacks integrated booking and payment systems, requiring users to contact vendors externally. The review system is not always reliable, and there are limited options for real-time communication.</w:t>
      </w:r>
    </w:p>
    <w:p w14:paraId="5D07F3EA" w14:textId="77777777" w:rsidR="00254E75" w:rsidRPr="00141727" w:rsidRDefault="00254E75" w:rsidP="00254E75">
      <w:pPr>
        <w:numPr>
          <w:ilvl w:val="0"/>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The Knot</w:t>
      </w:r>
      <w:r>
        <w:rPr>
          <w:rFonts w:eastAsia="Times New Roman"/>
          <w:b/>
          <w:bCs/>
          <w:lang w:val="en-US" w:eastAsia="en-US"/>
        </w:rPr>
        <w:t xml:space="preserve"> :</w:t>
      </w:r>
    </w:p>
    <w:p w14:paraId="15254568" w14:textId="77777777" w:rsidR="00254E75" w:rsidRPr="00141727" w:rsidRDefault="00254E75" w:rsidP="00254E75">
      <w:pPr>
        <w:numPr>
          <w:ilvl w:val="1"/>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Features</w:t>
      </w:r>
      <w:r w:rsidRPr="00141727">
        <w:rPr>
          <w:rFonts w:eastAsia="Times New Roman"/>
          <w:lang w:val="en-US" w:eastAsia="en-US"/>
        </w:rPr>
        <w:t>: Similar to WeddingWire, The Knot offers a vendor directory along with planning tools like budget calculators and checklists.</w:t>
      </w:r>
    </w:p>
    <w:p w14:paraId="51E461C0" w14:textId="77777777" w:rsidR="00254E75" w:rsidRPr="00141727" w:rsidRDefault="00254E75" w:rsidP="00254E75">
      <w:pPr>
        <w:numPr>
          <w:ilvl w:val="1"/>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Drawbacks</w:t>
      </w:r>
      <w:r w:rsidRPr="00141727">
        <w:rPr>
          <w:rFonts w:eastAsia="Times New Roman"/>
          <w:lang w:val="en-US" w:eastAsia="en-US"/>
        </w:rPr>
        <w:t>: While it helps users organize their wedding, it does not offer direct booking or communication tools. Businesses also face challenges in managing inquiries efficiently.</w:t>
      </w:r>
    </w:p>
    <w:p w14:paraId="4186DAB7" w14:textId="77777777" w:rsidR="00254E75" w:rsidRPr="00141727" w:rsidRDefault="00254E75" w:rsidP="00254E75">
      <w:pPr>
        <w:numPr>
          <w:ilvl w:val="0"/>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Fiverr/Upwork</w:t>
      </w:r>
      <w:r>
        <w:rPr>
          <w:rFonts w:eastAsia="Times New Roman"/>
          <w:b/>
          <w:bCs/>
          <w:lang w:val="en-US" w:eastAsia="en-US"/>
        </w:rPr>
        <w:t xml:space="preserve"> :</w:t>
      </w:r>
    </w:p>
    <w:p w14:paraId="6D8181C2" w14:textId="77777777" w:rsidR="00254E75" w:rsidRPr="00141727" w:rsidRDefault="00254E75" w:rsidP="00254E75">
      <w:pPr>
        <w:numPr>
          <w:ilvl w:val="1"/>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Features</w:t>
      </w:r>
      <w:r w:rsidRPr="00141727">
        <w:rPr>
          <w:rFonts w:eastAsia="Times New Roman"/>
          <w:lang w:val="en-US" w:eastAsia="en-US"/>
        </w:rPr>
        <w:t>: These platforms connect users with freelance professionals for services like photography or decoration.</w:t>
      </w:r>
    </w:p>
    <w:p w14:paraId="1C5BE32B" w14:textId="77777777" w:rsidR="00254E75" w:rsidRDefault="00254E75" w:rsidP="00254E75">
      <w:pPr>
        <w:numPr>
          <w:ilvl w:val="1"/>
          <w:numId w:val="12"/>
        </w:numPr>
        <w:spacing w:before="100" w:beforeAutospacing="1" w:after="100" w:afterAutospacing="1"/>
        <w:jc w:val="left"/>
        <w:rPr>
          <w:rFonts w:eastAsia="Times New Roman"/>
          <w:lang w:val="en-US" w:eastAsia="en-US"/>
        </w:rPr>
      </w:pPr>
      <w:r w:rsidRPr="00141727">
        <w:rPr>
          <w:rFonts w:eastAsia="Times New Roman"/>
          <w:b/>
          <w:bCs/>
          <w:lang w:val="en-US" w:eastAsia="en-US"/>
        </w:rPr>
        <w:t>Drawbacks</w:t>
      </w:r>
      <w:r w:rsidRPr="00141727">
        <w:rPr>
          <w:rFonts w:eastAsia="Times New Roman"/>
          <w:lang w:val="en-US" w:eastAsia="en-US"/>
        </w:rPr>
        <w:t>: They are not wedding-specific, and users must sift through unrelated listings to find relevant professionals. Additionally, there is no support for integrated planning or payment processes.</w:t>
      </w:r>
    </w:p>
    <w:p w14:paraId="0C26AD7C" w14:textId="77777777" w:rsidR="00254E75" w:rsidRDefault="00254E75" w:rsidP="00254E75">
      <w:pPr>
        <w:spacing w:before="100" w:beforeAutospacing="1" w:after="100" w:afterAutospacing="1"/>
        <w:ind w:firstLine="0"/>
        <w:jc w:val="left"/>
        <w:rPr>
          <w:rFonts w:eastAsia="Times New Roman"/>
          <w:lang w:val="en-US" w:eastAsia="en-US"/>
        </w:rPr>
      </w:pPr>
      <w:r w:rsidRPr="00141727">
        <w:rPr>
          <w:rFonts w:eastAsia="Times New Roman"/>
          <w:lang w:val="en-US" w:eastAsia="en-US"/>
        </w:rPr>
        <w:t>These examples highlight the fragmented nature of existing systems and their inability to provide a comprehensive solution for wedding planning.</w:t>
      </w:r>
    </w:p>
    <w:p w14:paraId="2BB3B1D3" w14:textId="77777777" w:rsidR="00254E75" w:rsidRPr="00254E75" w:rsidRDefault="00254E75" w:rsidP="00254E75"/>
    <w:p w14:paraId="772B4ED1" w14:textId="56ABC3D6" w:rsidR="001E03EC" w:rsidRDefault="001E03EC" w:rsidP="008C0642">
      <w:pPr>
        <w:pStyle w:val="Heading3"/>
      </w:pPr>
      <w:bookmarkStart w:id="36" w:name="_Toc185178079"/>
      <w:r w:rsidRPr="001E03EC">
        <w:lastRenderedPageBreak/>
        <w:t>Need to Replace Existing Systems</w:t>
      </w:r>
      <w:bookmarkEnd w:id="36"/>
    </w:p>
    <w:p w14:paraId="0F1281FE" w14:textId="77777777" w:rsidR="00254E75" w:rsidRPr="00141727" w:rsidRDefault="00254E75" w:rsidP="00254E75">
      <w:pPr>
        <w:spacing w:before="100" w:beforeAutospacing="1" w:after="100" w:afterAutospacing="1"/>
        <w:ind w:firstLine="0"/>
        <w:jc w:val="left"/>
        <w:rPr>
          <w:rFonts w:eastAsia="Times New Roman"/>
          <w:lang w:val="en-US" w:eastAsia="en-US"/>
        </w:rPr>
      </w:pPr>
      <w:r w:rsidRPr="00141727">
        <w:rPr>
          <w:rFonts w:eastAsia="Times New Roman"/>
          <w:lang w:val="en-US" w:eastAsia="en-US"/>
        </w:rPr>
        <w:t xml:space="preserve">Given the limitations of current platforms, there is a clear need for a comprehensive system that integrates all aspects of wedding planning. The </w:t>
      </w:r>
      <w:r>
        <w:rPr>
          <w:rStyle w:val="Strong"/>
        </w:rPr>
        <w:t xml:space="preserve">All Wedding Planning </w:t>
      </w:r>
      <w:r w:rsidRPr="00141727">
        <w:rPr>
          <w:rFonts w:eastAsia="Times New Roman"/>
          <w:lang w:val="en-US" w:eastAsia="en-US"/>
        </w:rPr>
        <w:t>seeks to replace existing systems by addressing their shortcomings and offering the following advantages:</w:t>
      </w:r>
    </w:p>
    <w:p w14:paraId="5411A2FF" w14:textId="77777777" w:rsidR="00254E75" w:rsidRPr="00141727" w:rsidRDefault="00254E75" w:rsidP="00254E75">
      <w:pPr>
        <w:numPr>
          <w:ilvl w:val="0"/>
          <w:numId w:val="13"/>
        </w:numPr>
        <w:spacing w:before="100" w:beforeAutospacing="1" w:after="100" w:afterAutospacing="1"/>
        <w:jc w:val="left"/>
        <w:rPr>
          <w:rFonts w:eastAsia="Times New Roman"/>
          <w:lang w:val="en-US" w:eastAsia="en-US"/>
        </w:rPr>
      </w:pPr>
      <w:r w:rsidRPr="00141727">
        <w:rPr>
          <w:rFonts w:eastAsia="Times New Roman"/>
          <w:b/>
          <w:bCs/>
          <w:lang w:val="en-US" w:eastAsia="en-US"/>
        </w:rPr>
        <w:t>Unified Platform</w:t>
      </w:r>
      <w:r>
        <w:rPr>
          <w:rFonts w:eastAsia="Times New Roman"/>
          <w:b/>
          <w:bCs/>
          <w:lang w:val="en-US" w:eastAsia="en-US"/>
        </w:rPr>
        <w:t>:</w:t>
      </w:r>
      <w:r w:rsidRPr="00141727">
        <w:rPr>
          <w:rFonts w:eastAsia="Times New Roman"/>
          <w:lang w:val="en-US" w:eastAsia="en-US"/>
        </w:rPr>
        <w:br/>
        <w:t xml:space="preserve">By combining vendor directories, booking tools, payment systems, and communication features into one platform, the </w:t>
      </w:r>
      <w:r>
        <w:rPr>
          <w:rStyle w:val="Strong"/>
        </w:rPr>
        <w:t xml:space="preserve">All Wedding Planning </w:t>
      </w:r>
      <w:r w:rsidRPr="00141727">
        <w:rPr>
          <w:rFonts w:eastAsia="Times New Roman"/>
          <w:lang w:val="en-US" w:eastAsia="en-US"/>
        </w:rPr>
        <w:t>eliminates the need for users to rely on multiple systems.</w:t>
      </w:r>
    </w:p>
    <w:p w14:paraId="43A6F38B" w14:textId="77777777" w:rsidR="00254E75" w:rsidRPr="00141727" w:rsidRDefault="00254E75" w:rsidP="00254E75">
      <w:pPr>
        <w:numPr>
          <w:ilvl w:val="0"/>
          <w:numId w:val="13"/>
        </w:numPr>
        <w:spacing w:before="100" w:beforeAutospacing="1" w:after="100" w:afterAutospacing="1"/>
        <w:jc w:val="left"/>
        <w:rPr>
          <w:rFonts w:eastAsia="Times New Roman"/>
          <w:lang w:val="en-US" w:eastAsia="en-US"/>
        </w:rPr>
      </w:pPr>
      <w:r w:rsidRPr="00141727">
        <w:rPr>
          <w:rFonts w:eastAsia="Times New Roman"/>
          <w:b/>
          <w:bCs/>
          <w:lang w:val="en-US" w:eastAsia="en-US"/>
        </w:rPr>
        <w:t>Advanced Search and Filtering</w:t>
      </w:r>
      <w:r>
        <w:rPr>
          <w:rFonts w:eastAsia="Times New Roman"/>
          <w:b/>
          <w:bCs/>
          <w:lang w:val="en-US" w:eastAsia="en-US"/>
        </w:rPr>
        <w:t>:</w:t>
      </w:r>
      <w:r w:rsidRPr="00141727">
        <w:rPr>
          <w:rFonts w:eastAsia="Times New Roman"/>
          <w:lang w:val="en-US" w:eastAsia="en-US"/>
        </w:rPr>
        <w:br/>
        <w:t>The platform will allow users to search for services based on specific criteria such as city, price range, availability, and service quality, ensuring a tailored experience.</w:t>
      </w:r>
    </w:p>
    <w:p w14:paraId="76D9EC57" w14:textId="77777777" w:rsidR="00254E75" w:rsidRPr="00141727" w:rsidRDefault="00254E75" w:rsidP="00254E75">
      <w:pPr>
        <w:numPr>
          <w:ilvl w:val="0"/>
          <w:numId w:val="13"/>
        </w:numPr>
        <w:spacing w:before="100" w:beforeAutospacing="1" w:after="100" w:afterAutospacing="1"/>
        <w:jc w:val="left"/>
        <w:rPr>
          <w:rFonts w:eastAsia="Times New Roman"/>
          <w:lang w:val="en-US" w:eastAsia="en-US"/>
        </w:rPr>
      </w:pPr>
      <w:r w:rsidRPr="00141727">
        <w:rPr>
          <w:rFonts w:eastAsia="Times New Roman"/>
          <w:b/>
          <w:bCs/>
          <w:lang w:val="en-US" w:eastAsia="en-US"/>
        </w:rPr>
        <w:t>Integrated Booking and Payments</w:t>
      </w:r>
      <w:r>
        <w:rPr>
          <w:rFonts w:eastAsia="Times New Roman"/>
          <w:b/>
          <w:bCs/>
          <w:lang w:val="en-US" w:eastAsia="en-US"/>
        </w:rPr>
        <w:t>:</w:t>
      </w:r>
      <w:r w:rsidRPr="00141727">
        <w:rPr>
          <w:rFonts w:eastAsia="Times New Roman"/>
          <w:lang w:val="en-US" w:eastAsia="en-US"/>
        </w:rPr>
        <w:br/>
        <w:t xml:space="preserve">Unlike existing systems, the </w:t>
      </w:r>
      <w:r>
        <w:rPr>
          <w:rStyle w:val="Strong"/>
        </w:rPr>
        <w:t xml:space="preserve">All Wedding Planning </w:t>
      </w:r>
      <w:r w:rsidRPr="00141727">
        <w:rPr>
          <w:rFonts w:eastAsia="Times New Roman"/>
          <w:lang w:val="en-US" w:eastAsia="en-US"/>
        </w:rPr>
        <w:t>will support seamless booking and secure online payments via Stripe, reducing inefficiencies and errors.</w:t>
      </w:r>
    </w:p>
    <w:p w14:paraId="214CC56F" w14:textId="77777777" w:rsidR="00254E75" w:rsidRPr="00141727" w:rsidRDefault="00254E75" w:rsidP="00254E75">
      <w:pPr>
        <w:numPr>
          <w:ilvl w:val="0"/>
          <w:numId w:val="13"/>
        </w:numPr>
        <w:spacing w:before="100" w:beforeAutospacing="1" w:after="100" w:afterAutospacing="1"/>
        <w:jc w:val="left"/>
        <w:rPr>
          <w:rFonts w:eastAsia="Times New Roman"/>
          <w:lang w:val="en-US" w:eastAsia="en-US"/>
        </w:rPr>
      </w:pPr>
      <w:r w:rsidRPr="00141727">
        <w:rPr>
          <w:rFonts w:eastAsia="Times New Roman"/>
          <w:b/>
          <w:bCs/>
          <w:lang w:val="en-US" w:eastAsia="en-US"/>
        </w:rPr>
        <w:t>Real-Time Communication</w:t>
      </w:r>
      <w:r>
        <w:rPr>
          <w:rFonts w:eastAsia="Times New Roman"/>
          <w:b/>
          <w:bCs/>
          <w:lang w:val="en-US" w:eastAsia="en-US"/>
        </w:rPr>
        <w:t>:</w:t>
      </w:r>
      <w:r w:rsidRPr="00141727">
        <w:rPr>
          <w:rFonts w:eastAsia="Times New Roman"/>
          <w:lang w:val="en-US" w:eastAsia="en-US"/>
        </w:rPr>
        <w:br/>
        <w:t>A built-in chat system will enable users and businesses to interact directly, fostering better coordination and faster decision-making.</w:t>
      </w:r>
    </w:p>
    <w:p w14:paraId="193F08AC" w14:textId="77777777" w:rsidR="00254E75" w:rsidRPr="00141727" w:rsidRDefault="00254E75" w:rsidP="00254E75">
      <w:pPr>
        <w:numPr>
          <w:ilvl w:val="0"/>
          <w:numId w:val="13"/>
        </w:numPr>
        <w:spacing w:before="100" w:beforeAutospacing="1" w:after="100" w:afterAutospacing="1"/>
        <w:jc w:val="left"/>
        <w:rPr>
          <w:rFonts w:eastAsia="Times New Roman"/>
          <w:lang w:val="en-US" w:eastAsia="en-US"/>
        </w:rPr>
      </w:pPr>
      <w:r w:rsidRPr="00141727">
        <w:rPr>
          <w:rFonts w:eastAsia="Times New Roman"/>
          <w:b/>
          <w:bCs/>
          <w:lang w:val="en-US" w:eastAsia="en-US"/>
        </w:rPr>
        <w:t>Transparent Reviews and Ratings</w:t>
      </w:r>
      <w:r>
        <w:rPr>
          <w:rFonts w:eastAsia="Times New Roman"/>
          <w:b/>
          <w:bCs/>
          <w:lang w:val="en-US" w:eastAsia="en-US"/>
        </w:rPr>
        <w:t>:</w:t>
      </w:r>
      <w:r w:rsidRPr="00141727">
        <w:rPr>
          <w:rFonts w:eastAsia="Times New Roman"/>
          <w:lang w:val="en-US" w:eastAsia="en-US"/>
        </w:rPr>
        <w:br/>
        <w:t>The platform will implement strict mechanisms to ensure the authenticity of reviews, helping users make informed decisions.</w:t>
      </w:r>
    </w:p>
    <w:p w14:paraId="223C5DB1" w14:textId="77777777" w:rsidR="00254E75" w:rsidRPr="00141727" w:rsidRDefault="00254E75" w:rsidP="00254E75">
      <w:pPr>
        <w:numPr>
          <w:ilvl w:val="0"/>
          <w:numId w:val="13"/>
        </w:numPr>
        <w:spacing w:before="100" w:beforeAutospacing="1" w:after="100" w:afterAutospacing="1"/>
        <w:jc w:val="left"/>
        <w:rPr>
          <w:rFonts w:eastAsia="Times New Roman"/>
          <w:lang w:val="en-US" w:eastAsia="en-US"/>
        </w:rPr>
      </w:pPr>
      <w:r w:rsidRPr="00141727">
        <w:rPr>
          <w:rFonts w:eastAsia="Times New Roman"/>
          <w:b/>
          <w:bCs/>
          <w:lang w:val="en-US" w:eastAsia="en-US"/>
        </w:rPr>
        <w:t>Business Empowerment</w:t>
      </w:r>
      <w:r>
        <w:rPr>
          <w:rFonts w:eastAsia="Times New Roman"/>
          <w:b/>
          <w:bCs/>
          <w:lang w:val="en-US" w:eastAsia="en-US"/>
        </w:rPr>
        <w:t>:</w:t>
      </w:r>
      <w:r w:rsidRPr="00141727">
        <w:rPr>
          <w:rFonts w:eastAsia="Times New Roman"/>
          <w:lang w:val="en-US" w:eastAsia="en-US"/>
        </w:rPr>
        <w:br/>
        <w:t>Businesses will benefit from tools to manage their profiles, update availability, track bookings, and engage with customers, enabling them to grow and operate more effectively.</w:t>
      </w:r>
    </w:p>
    <w:p w14:paraId="00E3136A" w14:textId="77777777" w:rsidR="00254E75" w:rsidRDefault="00254E75" w:rsidP="00254E75">
      <w:pPr>
        <w:spacing w:before="100" w:beforeAutospacing="1" w:after="100" w:afterAutospacing="1"/>
        <w:ind w:firstLine="0"/>
        <w:jc w:val="left"/>
        <w:rPr>
          <w:rFonts w:eastAsia="Times New Roman"/>
          <w:lang w:val="en-US" w:eastAsia="en-US"/>
        </w:rPr>
      </w:pPr>
      <w:r w:rsidRPr="00141727">
        <w:rPr>
          <w:rFonts w:eastAsia="Times New Roman"/>
          <w:lang w:val="en-US" w:eastAsia="en-US"/>
        </w:rPr>
        <w:t xml:space="preserve">By addressing the shortcomings of existing systems, the </w:t>
      </w:r>
      <w:r>
        <w:rPr>
          <w:rStyle w:val="Strong"/>
        </w:rPr>
        <w:t xml:space="preserve">All Wedding Planning </w:t>
      </w:r>
      <w:r w:rsidRPr="00141727">
        <w:rPr>
          <w:rFonts w:eastAsia="Times New Roman"/>
          <w:lang w:val="en-US" w:eastAsia="en-US"/>
        </w:rPr>
        <w:t>aims to redefine the wedding planning experience for users and businesses alike.</w:t>
      </w:r>
    </w:p>
    <w:p w14:paraId="3D2BFEFC" w14:textId="77777777" w:rsidR="00254E75" w:rsidRPr="00254E75" w:rsidRDefault="00254E75" w:rsidP="00254E75"/>
    <w:p w14:paraId="537BB205" w14:textId="046E0495" w:rsidR="001E03EC" w:rsidRDefault="001E03EC" w:rsidP="008C0642">
      <w:pPr>
        <w:pStyle w:val="Heading3"/>
      </w:pPr>
      <w:bookmarkStart w:id="37" w:name="_Toc185178080"/>
      <w:r w:rsidRPr="001E03EC">
        <w:lastRenderedPageBreak/>
        <w:t>Chapter Summary</w:t>
      </w:r>
      <w:bookmarkEnd w:id="37"/>
    </w:p>
    <w:p w14:paraId="7C55E330" w14:textId="77777777" w:rsidR="00254E75" w:rsidRDefault="00254E75" w:rsidP="00254E75">
      <w:pPr>
        <w:pStyle w:val="NormalWeb"/>
        <w:spacing w:line="360" w:lineRule="auto"/>
      </w:pPr>
      <w:r>
        <w:t>This chapter provided an analysis of existing wedding planning systems, highlighting their strengths and weaknesses. While platforms like WeddingWire and The Knot have made strides in simplifying certain aspects of wedding planning, their fragmented nature and lack of integration limit their effectiveness. The chapter also examined the challenges faced by users and businesses when using these systems, including inefficiencies in communication, limited functionality, and inconsistent reviews.</w:t>
      </w:r>
    </w:p>
    <w:p w14:paraId="05F99D1B" w14:textId="77777777" w:rsidR="00254E75" w:rsidRDefault="00254E75" w:rsidP="00254E75">
      <w:pPr>
        <w:pStyle w:val="NormalWeb"/>
        <w:spacing w:line="360" w:lineRule="auto"/>
      </w:pPr>
      <w:r>
        <w:t xml:space="preserve">The </w:t>
      </w:r>
      <w:r>
        <w:rPr>
          <w:rStyle w:val="Strong"/>
          <w:rFonts w:eastAsia="SimSun"/>
        </w:rPr>
        <w:t xml:space="preserve">All Wedding Planning </w:t>
      </w:r>
      <w:r>
        <w:t>was introduced as a solution to these challenges, offering a unified platform that integrates advanced features such as secure payments, real-time communication, and transparent reviews. By addressing the drawbacks of existing systems, the platform seeks to enhance the wedding planning experience and empower businesses to reach their full potential. The next chapter will focus on the requirements and design of the</w:t>
      </w:r>
      <w:r w:rsidRPr="007B0CD5">
        <w:rPr>
          <w:rStyle w:val="Heading1Char"/>
        </w:rPr>
        <w:t xml:space="preserve"> </w:t>
      </w:r>
      <w:r>
        <w:rPr>
          <w:rStyle w:val="Strong"/>
          <w:rFonts w:eastAsia="SimSun"/>
        </w:rPr>
        <w:t>All Wedding Planning</w:t>
      </w:r>
      <w:r>
        <w:t>, setting the stage for its development.</w:t>
      </w:r>
    </w:p>
    <w:p w14:paraId="7019BC81" w14:textId="77777777" w:rsidR="00254E75" w:rsidRPr="00254E75" w:rsidRDefault="00254E75" w:rsidP="00254E75"/>
    <w:p w14:paraId="388A7745" w14:textId="330E537B" w:rsidR="006462D2" w:rsidRDefault="006462D2" w:rsidP="00DA1F3D"/>
    <w:p w14:paraId="47A55F1D" w14:textId="2E3EB5AD" w:rsidR="006462D2" w:rsidRDefault="006462D2" w:rsidP="00DA1F3D"/>
    <w:p w14:paraId="36CC7508" w14:textId="5CB27CCF" w:rsidR="006462D2" w:rsidRDefault="006462D2" w:rsidP="00DA1F3D"/>
    <w:p w14:paraId="466B0749" w14:textId="13035F8D" w:rsidR="006462D2" w:rsidRDefault="006462D2" w:rsidP="00DA1F3D"/>
    <w:p w14:paraId="03756A82" w14:textId="4A83BF3D" w:rsidR="006462D2" w:rsidRDefault="006462D2" w:rsidP="00DA1F3D"/>
    <w:p w14:paraId="3B4C61F9" w14:textId="7C576CFD" w:rsidR="006462D2" w:rsidRDefault="006462D2" w:rsidP="00DA1F3D"/>
    <w:p w14:paraId="40FD1674" w14:textId="48533363" w:rsidR="006462D2" w:rsidRDefault="006462D2" w:rsidP="00DA1F3D"/>
    <w:p w14:paraId="3AE72F3D" w14:textId="520BFB92" w:rsidR="006462D2" w:rsidRDefault="006462D2" w:rsidP="00DA1F3D"/>
    <w:p w14:paraId="30BEE3A9" w14:textId="3257B230" w:rsidR="006462D2" w:rsidRDefault="006462D2" w:rsidP="00DA1F3D"/>
    <w:p w14:paraId="695BB593" w14:textId="7E51B5F2" w:rsidR="008C0642" w:rsidRDefault="008C0642" w:rsidP="00DA1F3D"/>
    <w:p w14:paraId="1FBDF42F" w14:textId="554D7EDF" w:rsidR="008C0642" w:rsidRDefault="008C0642" w:rsidP="00DA1F3D"/>
    <w:p w14:paraId="2FF0F26F" w14:textId="43799B3A" w:rsidR="00254E75" w:rsidRDefault="00254E75" w:rsidP="00254E75">
      <w:pPr>
        <w:tabs>
          <w:tab w:val="left" w:pos="1970"/>
        </w:tabs>
        <w:ind w:firstLine="0"/>
      </w:pPr>
    </w:p>
    <w:p w14:paraId="295F0BA3" w14:textId="581DFFC6" w:rsidR="005B437D" w:rsidRPr="00254E75" w:rsidRDefault="00254E75" w:rsidP="00254E75">
      <w:pPr>
        <w:tabs>
          <w:tab w:val="left" w:pos="1970"/>
        </w:tabs>
        <w:sectPr w:rsidR="005B437D" w:rsidRPr="00254E75" w:rsidSect="00DC2D92">
          <w:headerReference w:type="default" r:id="rId12"/>
          <w:pgSz w:w="11906" w:h="16838" w:code="9"/>
          <w:pgMar w:top="1440" w:right="1440" w:bottom="1440" w:left="1440" w:header="720" w:footer="720" w:gutter="0"/>
          <w:cols w:space="720"/>
          <w:docGrid w:linePitch="360"/>
        </w:sectPr>
      </w:pPr>
      <w:r>
        <w:tab/>
      </w:r>
    </w:p>
    <w:p w14:paraId="4EE8566E" w14:textId="77777777" w:rsidR="002526BE" w:rsidRDefault="002526BE" w:rsidP="008C0642">
      <w:pPr>
        <w:pStyle w:val="Heading1"/>
      </w:pPr>
      <w:bookmarkStart w:id="38" w:name="_Toc185178081"/>
      <w:bookmarkStart w:id="39" w:name="_Toc46005404"/>
      <w:bookmarkStart w:id="40" w:name="_Toc46005449"/>
      <w:bookmarkEnd w:id="38"/>
    </w:p>
    <w:p w14:paraId="45F40068" w14:textId="5B7A0764" w:rsidR="00C57D6D" w:rsidRPr="00D65AAC" w:rsidRDefault="0042362F" w:rsidP="0089614B">
      <w:pPr>
        <w:pStyle w:val="Heading2"/>
      </w:pPr>
      <w:bookmarkStart w:id="41" w:name="_Toc185178082"/>
      <w:r w:rsidRPr="00D91B94">
        <w:t>R</w:t>
      </w:r>
      <w:bookmarkEnd w:id="39"/>
      <w:bookmarkEnd w:id="40"/>
      <w:r w:rsidR="002526BE" w:rsidRPr="00D91B94">
        <w:t>EQUIREMENT ENGINEERING</w:t>
      </w:r>
      <w:bookmarkStart w:id="42" w:name="_Toc79140768"/>
      <w:bookmarkStart w:id="43" w:name="_Toc79140886"/>
      <w:bookmarkStart w:id="44" w:name="_Toc79141522"/>
      <w:bookmarkStart w:id="45" w:name="_Toc79146458"/>
      <w:bookmarkStart w:id="46" w:name="_Toc46005405"/>
      <w:bookmarkStart w:id="47" w:name="_Toc46005450"/>
      <w:bookmarkEnd w:id="41"/>
      <w:bookmarkEnd w:id="42"/>
      <w:bookmarkEnd w:id="43"/>
      <w:bookmarkEnd w:id="44"/>
      <w:bookmarkEnd w:id="45"/>
    </w:p>
    <w:p w14:paraId="25237D39" w14:textId="65C8B107" w:rsidR="0042362F" w:rsidRDefault="00036F92" w:rsidP="008C0642">
      <w:pPr>
        <w:pStyle w:val="Heading3"/>
      </w:pPr>
      <w:bookmarkStart w:id="48" w:name="_Toc185178083"/>
      <w:bookmarkEnd w:id="46"/>
      <w:bookmarkEnd w:id="47"/>
      <w:r>
        <w:t>Proposed Syste</w:t>
      </w:r>
      <w:r w:rsidR="000A6AEF">
        <w:t>m</w:t>
      </w:r>
      <w:bookmarkEnd w:id="48"/>
      <w:r>
        <w:t xml:space="preserve"> </w:t>
      </w:r>
    </w:p>
    <w:p w14:paraId="7E6849C5" w14:textId="77777777" w:rsidR="00B90BB3" w:rsidRDefault="00B90BB3" w:rsidP="00B90BB3">
      <w:pPr>
        <w:pStyle w:val="NormalWeb"/>
        <w:spacing w:line="360" w:lineRule="auto"/>
      </w:pPr>
      <w:r>
        <w:t xml:space="preserve">The proposed system, </w:t>
      </w:r>
      <w:r w:rsidRPr="001D73A8">
        <w:rPr>
          <w:b/>
        </w:rPr>
        <w:t>All Wedding Planning</w:t>
      </w:r>
      <w:r>
        <w:t>, is designed to simplify the wedding planning process by consolidating various services into a single platform. Users can access multiple services, such as venue booking, catering, photography, and decorations, without the need to navigate fragmented systems or offline solutions. The platform bridges gaps in existing systems by integrating search functionality, booking management, payment gateways, and real-time communication tools. The system prioritizes user-friendliness, transparency, and operational efficiency to redefine the wedding planning experience for users and businesses alike.</w:t>
      </w:r>
    </w:p>
    <w:p w14:paraId="01E31650" w14:textId="77777777" w:rsidR="00B90BB3" w:rsidRDefault="00B90BB3" w:rsidP="00B90BB3">
      <w:pPr>
        <w:pStyle w:val="NormalWeb"/>
        <w:spacing w:line="360" w:lineRule="auto"/>
      </w:pPr>
      <w:r>
        <w:t>The primary aim of this project is to offer a seamless solution that addresses the challenges of fragmented service platforms, limited vendor visibility, and inefficient booking mechanisms. Through advanced features like secure payments, personalized recommendations, and a centralized dashboard, the system ensures accessibility and ease of use for all stakeholders.</w:t>
      </w:r>
    </w:p>
    <w:p w14:paraId="16EA77D3" w14:textId="77777777" w:rsidR="00B90BB3" w:rsidRPr="00B90BB3" w:rsidRDefault="00B90BB3" w:rsidP="00B90BB3"/>
    <w:p w14:paraId="61768993" w14:textId="28859522" w:rsidR="00D9631F" w:rsidRDefault="00C32AFE" w:rsidP="008C0642">
      <w:pPr>
        <w:pStyle w:val="Heading3"/>
      </w:pPr>
      <w:bookmarkStart w:id="49" w:name="_Toc185178084"/>
      <w:r>
        <w:t>Understanding the System</w:t>
      </w:r>
      <w:bookmarkEnd w:id="49"/>
    </w:p>
    <w:p w14:paraId="18B85C64" w14:textId="4DA598BE" w:rsidR="00B90BB3" w:rsidRPr="00B90BB3" w:rsidRDefault="00B90BB3" w:rsidP="00B90BB3">
      <w:pPr>
        <w:pStyle w:val="NormalWeb"/>
        <w:spacing w:line="360" w:lineRule="auto"/>
      </w:pPr>
      <w:r>
        <w:t>To fully grasp the functionality and design of the proposed system, it's important to understand the roles of users, the stakeholders involved, and the domain in which the system operates.</w:t>
      </w:r>
    </w:p>
    <w:p w14:paraId="2A02F9C8" w14:textId="0001EE34" w:rsidR="00472B27" w:rsidRDefault="00D9631F" w:rsidP="00707EB7">
      <w:pPr>
        <w:pStyle w:val="Heading4"/>
      </w:pPr>
      <w:bookmarkStart w:id="50" w:name="_Toc46005407"/>
      <w:bookmarkStart w:id="51" w:name="_Toc46005452"/>
      <w:bookmarkStart w:id="52" w:name="_Toc185178085"/>
      <w:r w:rsidRPr="00C32AFE">
        <w:t>User Involvement</w:t>
      </w:r>
      <w:bookmarkEnd w:id="50"/>
      <w:bookmarkEnd w:id="51"/>
      <w:bookmarkEnd w:id="52"/>
    </w:p>
    <w:p w14:paraId="39DFEC03" w14:textId="77777777" w:rsidR="00B90BB3" w:rsidRPr="00E76D0B" w:rsidRDefault="00B90BB3" w:rsidP="00B90BB3">
      <w:pPr>
        <w:ind w:firstLine="346"/>
        <w:rPr>
          <w:lang w:val="en-US" w:eastAsia="en-US"/>
        </w:rPr>
      </w:pPr>
      <w:r>
        <w:t>Users play a critical role in shaping the system through feedback and participation during design and testing. Personas and user stories will be used to align the system's functionalities with user needs, ensuring a user-friendly interface and experience.</w:t>
      </w:r>
    </w:p>
    <w:p w14:paraId="61D74644" w14:textId="77777777" w:rsidR="00B90BB3" w:rsidRPr="00B90BB3" w:rsidRDefault="00B90BB3" w:rsidP="00B90BB3">
      <w:pPr>
        <w:rPr>
          <w:lang w:val="en-US" w:eastAsia="en-US"/>
        </w:rPr>
      </w:pPr>
    </w:p>
    <w:p w14:paraId="50742BF1" w14:textId="565CF704" w:rsidR="00472B27" w:rsidRDefault="009E2A89" w:rsidP="001055FE">
      <w:pPr>
        <w:pStyle w:val="Heading4"/>
      </w:pPr>
      <w:bookmarkStart w:id="53" w:name="_Toc46005408"/>
      <w:bookmarkStart w:id="54" w:name="_Toc46005453"/>
      <w:bookmarkStart w:id="55" w:name="_Toc185178086"/>
      <w:r w:rsidRPr="00C32AFE">
        <w:lastRenderedPageBreak/>
        <w:t>Stakeholders</w:t>
      </w:r>
      <w:bookmarkEnd w:id="53"/>
      <w:bookmarkEnd w:id="54"/>
      <w:bookmarkEnd w:id="55"/>
      <w:r w:rsidRPr="00C32AFE">
        <w:t xml:space="preserve"> </w:t>
      </w:r>
    </w:p>
    <w:p w14:paraId="7EEE5D49" w14:textId="77777777" w:rsidR="00B90BB3" w:rsidRPr="00034B9F" w:rsidRDefault="00B90BB3" w:rsidP="00B90BB3">
      <w:pPr>
        <w:spacing w:before="100" w:beforeAutospacing="1" w:after="100" w:afterAutospacing="1"/>
        <w:ind w:firstLine="360"/>
        <w:jc w:val="left"/>
        <w:rPr>
          <w:rFonts w:eastAsia="Times New Roman"/>
          <w:lang w:val="en-US" w:eastAsia="en-US"/>
        </w:rPr>
      </w:pPr>
      <w:r w:rsidRPr="00034B9F">
        <w:rPr>
          <w:rFonts w:eastAsia="Times New Roman"/>
          <w:lang w:val="en-US" w:eastAsia="en-US"/>
        </w:rPr>
        <w:t>The stakeholders of the proposed system include internal and external parties with varying interests in the system’s success:</w:t>
      </w:r>
    </w:p>
    <w:p w14:paraId="197DC2DE" w14:textId="77777777" w:rsidR="00B90BB3" w:rsidRPr="00034B9F" w:rsidRDefault="00B90BB3" w:rsidP="00B90BB3">
      <w:pPr>
        <w:numPr>
          <w:ilvl w:val="0"/>
          <w:numId w:val="14"/>
        </w:numPr>
        <w:spacing w:before="100" w:beforeAutospacing="1" w:after="100" w:afterAutospacing="1"/>
        <w:jc w:val="left"/>
        <w:rPr>
          <w:rFonts w:eastAsia="Times New Roman"/>
          <w:lang w:val="en-US" w:eastAsia="en-US"/>
        </w:rPr>
      </w:pPr>
      <w:r w:rsidRPr="00034B9F">
        <w:rPr>
          <w:rFonts w:eastAsia="Times New Roman"/>
          <w:b/>
          <w:bCs/>
          <w:lang w:val="en-US" w:eastAsia="en-US"/>
        </w:rPr>
        <w:t>Internal Stakeholders</w:t>
      </w:r>
      <w:r w:rsidRPr="00034B9F">
        <w:rPr>
          <w:rFonts w:eastAsia="Times New Roman"/>
          <w:lang w:val="en-US" w:eastAsia="en-US"/>
        </w:rPr>
        <w:t xml:space="preserve">: </w:t>
      </w:r>
      <w:r>
        <w:t>Project team, developers, and management.</w:t>
      </w:r>
    </w:p>
    <w:p w14:paraId="08A9702E" w14:textId="77777777" w:rsidR="00B90BB3" w:rsidRPr="00034B9F" w:rsidRDefault="00B90BB3" w:rsidP="00B90BB3">
      <w:pPr>
        <w:numPr>
          <w:ilvl w:val="0"/>
          <w:numId w:val="14"/>
        </w:numPr>
        <w:spacing w:before="100" w:beforeAutospacing="1" w:after="100" w:afterAutospacing="1"/>
        <w:jc w:val="left"/>
        <w:rPr>
          <w:rFonts w:eastAsia="Times New Roman"/>
          <w:lang w:val="en-US" w:eastAsia="en-US"/>
        </w:rPr>
      </w:pPr>
      <w:r w:rsidRPr="00034B9F">
        <w:rPr>
          <w:rFonts w:eastAsia="Times New Roman"/>
          <w:b/>
          <w:bCs/>
          <w:lang w:val="en-US" w:eastAsia="en-US"/>
        </w:rPr>
        <w:t>External Stakeholders</w:t>
      </w:r>
      <w:r w:rsidRPr="00034B9F">
        <w:rPr>
          <w:rFonts w:eastAsia="Times New Roman"/>
          <w:lang w:val="en-US" w:eastAsia="en-US"/>
        </w:rPr>
        <w:t xml:space="preserve">: </w:t>
      </w:r>
      <w:r>
        <w:t>Service users, businesses, and regulatory authorities.</w:t>
      </w:r>
    </w:p>
    <w:p w14:paraId="67414AA8" w14:textId="77777777" w:rsidR="00B90BB3" w:rsidRPr="00034B9F" w:rsidRDefault="00B90BB3" w:rsidP="00B90BB3">
      <w:pPr>
        <w:spacing w:before="100" w:beforeAutospacing="1" w:after="100" w:afterAutospacing="1"/>
        <w:ind w:firstLine="0"/>
        <w:jc w:val="left"/>
        <w:rPr>
          <w:rFonts w:eastAsia="Times New Roman"/>
          <w:lang w:val="en-US" w:eastAsia="en-US"/>
        </w:rPr>
      </w:pPr>
      <w:r w:rsidRPr="00034B9F">
        <w:rPr>
          <w:rFonts w:eastAsia="Times New Roman"/>
          <w:lang w:val="en-US" w:eastAsia="en-US"/>
        </w:rPr>
        <w:t>Understanding each stakeholder’s requirements and expectations will help in prioritizing features and setting realistic timelines for development.</w:t>
      </w:r>
    </w:p>
    <w:p w14:paraId="18A3B3CF" w14:textId="77777777" w:rsidR="00B90BB3" w:rsidRPr="00B90BB3" w:rsidRDefault="00B90BB3" w:rsidP="00B90BB3">
      <w:pPr>
        <w:rPr>
          <w:lang w:val="en-US" w:eastAsia="en-US"/>
        </w:rPr>
      </w:pPr>
    </w:p>
    <w:p w14:paraId="7EC00E7E" w14:textId="5A8AD446" w:rsidR="00FE3A8A" w:rsidRDefault="00791CDE" w:rsidP="001055FE">
      <w:pPr>
        <w:pStyle w:val="Heading4"/>
      </w:pPr>
      <w:bookmarkStart w:id="56" w:name="_Toc46005409"/>
      <w:bookmarkStart w:id="57" w:name="_Toc46005454"/>
      <w:bookmarkStart w:id="58" w:name="_Toc185178087"/>
      <w:r w:rsidRPr="00DF17ED">
        <w:t>Domain</w:t>
      </w:r>
      <w:bookmarkEnd w:id="56"/>
      <w:bookmarkEnd w:id="57"/>
      <w:bookmarkEnd w:id="58"/>
      <w:r w:rsidR="00FE3A8A" w:rsidRPr="00DF17ED">
        <w:t xml:space="preserve"> </w:t>
      </w:r>
    </w:p>
    <w:p w14:paraId="0DF88833" w14:textId="77777777" w:rsidR="00B90BB3" w:rsidRPr="00677461" w:rsidRDefault="00B90BB3" w:rsidP="00B90BB3">
      <w:pPr>
        <w:rPr>
          <w:lang w:val="en-US" w:eastAsia="en-US"/>
        </w:rPr>
      </w:pPr>
      <w:r>
        <w:t>The domain encompasses wedding planning services, including venue booking, catering, decorations, and photography. The platform integrates these services for efficient planning and execution.</w:t>
      </w:r>
    </w:p>
    <w:p w14:paraId="77ADD93F" w14:textId="77777777" w:rsidR="00B90BB3" w:rsidRPr="00B90BB3" w:rsidRDefault="00B90BB3" w:rsidP="00B90BB3">
      <w:pPr>
        <w:rPr>
          <w:lang w:val="en-US" w:eastAsia="en-US"/>
        </w:rPr>
      </w:pPr>
    </w:p>
    <w:p w14:paraId="11D2795A" w14:textId="07E120E1" w:rsidR="00B141D7" w:rsidRDefault="00976AC2" w:rsidP="00B141D7">
      <w:pPr>
        <w:pStyle w:val="Heading4"/>
      </w:pPr>
      <w:bookmarkStart w:id="59" w:name="_Toc185178088"/>
      <w:r w:rsidRPr="00976AC2">
        <w:t>Needs of System</w:t>
      </w:r>
      <w:bookmarkEnd w:id="59"/>
      <w:r>
        <w:t xml:space="preserve"> </w:t>
      </w:r>
    </w:p>
    <w:p w14:paraId="0E3A695F" w14:textId="77777777" w:rsidR="00B90BB3" w:rsidRPr="00224211" w:rsidRDefault="00B90BB3" w:rsidP="00B90BB3">
      <w:r>
        <w:t>To develop the system, it’s important to define the specific needs that the system must meet. These needs are captured in the following table:</w:t>
      </w:r>
    </w:p>
    <w:p w14:paraId="694813F1" w14:textId="77777777" w:rsidR="00B90BB3" w:rsidRPr="00B90BB3" w:rsidRDefault="00B90BB3" w:rsidP="00B90BB3">
      <w:pPr>
        <w:rPr>
          <w:lang w:val="en-US" w:eastAsia="en-US"/>
        </w:rPr>
      </w:pPr>
    </w:p>
    <w:p w14:paraId="2EB9AE53" w14:textId="6E9027FD" w:rsidR="00B141D7" w:rsidRDefault="00B141D7" w:rsidP="008C0642">
      <w:pPr>
        <w:pStyle w:val="Heading3"/>
        <w:numPr>
          <w:ilvl w:val="0"/>
          <w:numId w:val="0"/>
        </w:numPr>
      </w:pPr>
      <w:bookmarkStart w:id="60" w:name="_Toc80019894"/>
      <w:bookmarkStart w:id="61" w:name="_Toc185178089"/>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3</w:t>
      </w:r>
      <w:r w:rsidRPr="00B141D7">
        <w:fldChar w:fldCharType="end"/>
      </w:r>
      <w:r w:rsidRPr="00B141D7">
        <w:t>.</w:t>
      </w:r>
      <w:r w:rsidRPr="00B141D7">
        <w:fldChar w:fldCharType="begin"/>
      </w:r>
      <w:r w:rsidRPr="00B141D7">
        <w:instrText xml:space="preserve"> SEQ Table \* ARABIC \s 1 </w:instrText>
      </w:r>
      <w:r w:rsidRPr="00B141D7">
        <w:fldChar w:fldCharType="separate"/>
      </w:r>
      <w:r w:rsidR="00941FC4">
        <w:rPr>
          <w:noProof/>
        </w:rPr>
        <w:t>1</w:t>
      </w:r>
      <w:r w:rsidRPr="00B141D7">
        <w:fldChar w:fldCharType="end"/>
      </w:r>
      <w:r w:rsidRPr="00B141D7">
        <w:t xml:space="preserve"> User Needs of System</w:t>
      </w:r>
      <w:bookmarkEnd w:id="60"/>
      <w:bookmarkEnd w:id="61"/>
    </w:p>
    <w:tbl>
      <w:tblPr>
        <w:tblpPr w:leftFromText="180" w:rightFromText="180" w:vertAnchor="text" w:horzAnchor="margin" w:tblpY="59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1"/>
        <w:gridCol w:w="5257"/>
        <w:gridCol w:w="2908"/>
      </w:tblGrid>
      <w:tr w:rsidR="00B90BB3" w:rsidRPr="002B259A" w14:paraId="22AFE5AF" w14:textId="77777777" w:rsidTr="00BA4790">
        <w:trPr>
          <w:trHeight w:val="276"/>
        </w:trPr>
        <w:tc>
          <w:tcPr>
            <w:tcW w:w="851" w:type="dxa"/>
            <w:shd w:val="clear" w:color="auto" w:fill="BDD6EE" w:themeFill="accent1" w:themeFillTint="66"/>
            <w:vAlign w:val="center"/>
          </w:tcPr>
          <w:p w14:paraId="3490D0A3" w14:textId="77777777" w:rsidR="00B90BB3" w:rsidRPr="002B259A" w:rsidRDefault="00B90BB3" w:rsidP="00BA4790">
            <w:pPr>
              <w:spacing w:after="0"/>
              <w:ind w:firstLine="0"/>
              <w:jc w:val="center"/>
            </w:pPr>
            <w:r w:rsidRPr="002B259A">
              <w:t>SR #</w:t>
            </w:r>
          </w:p>
        </w:tc>
        <w:tc>
          <w:tcPr>
            <w:tcW w:w="5257" w:type="dxa"/>
            <w:shd w:val="clear" w:color="auto" w:fill="BDD6EE" w:themeFill="accent1" w:themeFillTint="66"/>
            <w:vAlign w:val="center"/>
          </w:tcPr>
          <w:p w14:paraId="32A0BC75" w14:textId="77777777" w:rsidR="00B90BB3" w:rsidRPr="002B259A" w:rsidRDefault="00B90BB3" w:rsidP="00BA4790">
            <w:pPr>
              <w:spacing w:after="0"/>
              <w:ind w:left="340" w:firstLine="0"/>
              <w:jc w:val="center"/>
            </w:pPr>
            <w:r w:rsidRPr="002B259A">
              <w:t>Needs</w:t>
            </w:r>
          </w:p>
        </w:tc>
        <w:tc>
          <w:tcPr>
            <w:tcW w:w="2908" w:type="dxa"/>
            <w:shd w:val="clear" w:color="auto" w:fill="BDD6EE" w:themeFill="accent1" w:themeFillTint="66"/>
            <w:vAlign w:val="bottom"/>
          </w:tcPr>
          <w:p w14:paraId="5B6A93AB" w14:textId="77777777" w:rsidR="00B90BB3" w:rsidRPr="002B259A" w:rsidRDefault="00B90BB3" w:rsidP="00BA4790">
            <w:pPr>
              <w:spacing w:after="0"/>
              <w:ind w:left="340" w:firstLine="0"/>
              <w:jc w:val="center"/>
            </w:pPr>
            <w:r w:rsidRPr="002B259A">
              <w:t>Need ID</w:t>
            </w:r>
          </w:p>
        </w:tc>
      </w:tr>
      <w:tr w:rsidR="00B90BB3" w:rsidRPr="002B259A" w14:paraId="00C2F1C9" w14:textId="77777777" w:rsidTr="00BA4790">
        <w:tc>
          <w:tcPr>
            <w:tcW w:w="851" w:type="dxa"/>
            <w:shd w:val="clear" w:color="auto" w:fill="BDD6EE" w:themeFill="accent1" w:themeFillTint="66"/>
            <w:vAlign w:val="center"/>
          </w:tcPr>
          <w:p w14:paraId="510B26E4" w14:textId="77777777" w:rsidR="00B90BB3" w:rsidRPr="002B259A" w:rsidRDefault="00B90BB3" w:rsidP="00BA4790">
            <w:pPr>
              <w:ind w:firstLine="0"/>
              <w:jc w:val="center"/>
            </w:pPr>
            <w:r w:rsidRPr="002B259A">
              <w:t>1</w:t>
            </w:r>
          </w:p>
        </w:tc>
        <w:tc>
          <w:tcPr>
            <w:tcW w:w="5257" w:type="dxa"/>
            <w:shd w:val="clear" w:color="auto" w:fill="A8D08D" w:themeFill="accent6" w:themeFillTint="99"/>
          </w:tcPr>
          <w:p w14:paraId="33DFDB23" w14:textId="77777777" w:rsidR="00B90BB3" w:rsidRPr="002B259A" w:rsidRDefault="00B90BB3" w:rsidP="00BA4790">
            <w:pPr>
              <w:ind w:left="340" w:firstLine="0"/>
              <w:jc w:val="left"/>
            </w:pPr>
            <w:r>
              <w:t>Centralized platform for all services</w:t>
            </w:r>
          </w:p>
        </w:tc>
        <w:tc>
          <w:tcPr>
            <w:tcW w:w="2908" w:type="dxa"/>
            <w:shd w:val="clear" w:color="auto" w:fill="A8D08D" w:themeFill="accent6" w:themeFillTint="99"/>
          </w:tcPr>
          <w:p w14:paraId="2DE68D2E" w14:textId="77777777" w:rsidR="00B90BB3" w:rsidRPr="002B259A" w:rsidRDefault="00B90BB3" w:rsidP="00BA4790">
            <w:pPr>
              <w:ind w:left="340" w:firstLine="0"/>
              <w:jc w:val="left"/>
            </w:pPr>
            <w:r>
              <w:t>N-001</w:t>
            </w:r>
          </w:p>
        </w:tc>
      </w:tr>
      <w:tr w:rsidR="00B90BB3" w:rsidRPr="002B259A" w14:paraId="2491289D" w14:textId="77777777" w:rsidTr="00BA4790">
        <w:tc>
          <w:tcPr>
            <w:tcW w:w="851" w:type="dxa"/>
            <w:shd w:val="clear" w:color="auto" w:fill="BDD6EE" w:themeFill="accent1" w:themeFillTint="66"/>
            <w:vAlign w:val="center"/>
          </w:tcPr>
          <w:p w14:paraId="51C257DA" w14:textId="77777777" w:rsidR="00B90BB3" w:rsidRPr="002B259A" w:rsidRDefault="00B90BB3" w:rsidP="00BA4790">
            <w:pPr>
              <w:ind w:firstLine="0"/>
              <w:jc w:val="center"/>
            </w:pPr>
            <w:r w:rsidRPr="002B259A">
              <w:t>2</w:t>
            </w:r>
          </w:p>
        </w:tc>
        <w:tc>
          <w:tcPr>
            <w:tcW w:w="5257" w:type="dxa"/>
            <w:shd w:val="clear" w:color="auto" w:fill="A8D08D" w:themeFill="accent6" w:themeFillTint="99"/>
          </w:tcPr>
          <w:p w14:paraId="27B12A01" w14:textId="4480A2D5" w:rsidR="00B90BB3" w:rsidRPr="002B259A" w:rsidRDefault="00B90BB3" w:rsidP="00BA4790">
            <w:pPr>
              <w:jc w:val="left"/>
            </w:pPr>
            <w:r>
              <w:t>Payment System</w:t>
            </w:r>
          </w:p>
        </w:tc>
        <w:tc>
          <w:tcPr>
            <w:tcW w:w="2908" w:type="dxa"/>
            <w:shd w:val="clear" w:color="auto" w:fill="A8D08D" w:themeFill="accent6" w:themeFillTint="99"/>
          </w:tcPr>
          <w:p w14:paraId="52A52534" w14:textId="77777777" w:rsidR="00B90BB3" w:rsidRPr="002B259A" w:rsidRDefault="00B90BB3" w:rsidP="00BA4790">
            <w:pPr>
              <w:ind w:left="340" w:firstLine="0"/>
              <w:jc w:val="left"/>
            </w:pPr>
            <w:r>
              <w:t>N-002</w:t>
            </w:r>
          </w:p>
        </w:tc>
      </w:tr>
      <w:tr w:rsidR="00B90BB3" w14:paraId="7DBC2A38" w14:textId="77777777" w:rsidTr="00BA4790">
        <w:tc>
          <w:tcPr>
            <w:tcW w:w="851" w:type="dxa"/>
            <w:shd w:val="clear" w:color="auto" w:fill="BDD6EE" w:themeFill="accent1" w:themeFillTint="66"/>
            <w:vAlign w:val="center"/>
          </w:tcPr>
          <w:p w14:paraId="6FCFD803" w14:textId="77777777" w:rsidR="00B90BB3" w:rsidRPr="002B259A" w:rsidRDefault="00B90BB3" w:rsidP="00BA4790">
            <w:pPr>
              <w:ind w:firstLine="0"/>
              <w:jc w:val="center"/>
            </w:pPr>
            <w:r>
              <w:t>3</w:t>
            </w:r>
          </w:p>
        </w:tc>
        <w:tc>
          <w:tcPr>
            <w:tcW w:w="5257" w:type="dxa"/>
            <w:shd w:val="clear" w:color="auto" w:fill="A8D08D" w:themeFill="accent6" w:themeFillTint="99"/>
          </w:tcPr>
          <w:p w14:paraId="139EE826" w14:textId="77777777" w:rsidR="00B90BB3" w:rsidRDefault="00B90BB3" w:rsidP="00BA4790">
            <w:pPr>
              <w:jc w:val="left"/>
            </w:pPr>
            <w:r>
              <w:t>Real-time communication tools</w:t>
            </w:r>
          </w:p>
        </w:tc>
        <w:tc>
          <w:tcPr>
            <w:tcW w:w="2908" w:type="dxa"/>
            <w:shd w:val="clear" w:color="auto" w:fill="A8D08D" w:themeFill="accent6" w:themeFillTint="99"/>
          </w:tcPr>
          <w:p w14:paraId="523CB36C" w14:textId="77777777" w:rsidR="00B90BB3" w:rsidRDefault="00B90BB3" w:rsidP="00BA4790">
            <w:pPr>
              <w:ind w:left="340" w:firstLine="0"/>
              <w:jc w:val="left"/>
            </w:pPr>
            <w:r>
              <w:t>N-003</w:t>
            </w:r>
          </w:p>
        </w:tc>
      </w:tr>
      <w:tr w:rsidR="00B90BB3" w14:paraId="3CC118E1" w14:textId="77777777" w:rsidTr="00BA4790">
        <w:tc>
          <w:tcPr>
            <w:tcW w:w="851" w:type="dxa"/>
            <w:shd w:val="clear" w:color="auto" w:fill="BDD6EE" w:themeFill="accent1" w:themeFillTint="66"/>
            <w:vAlign w:val="center"/>
          </w:tcPr>
          <w:p w14:paraId="36ACAD71" w14:textId="77777777" w:rsidR="00B90BB3" w:rsidRPr="002B259A" w:rsidRDefault="00B90BB3" w:rsidP="00BA4790">
            <w:pPr>
              <w:ind w:firstLine="0"/>
              <w:jc w:val="center"/>
            </w:pPr>
            <w:r>
              <w:t>4</w:t>
            </w:r>
          </w:p>
        </w:tc>
        <w:tc>
          <w:tcPr>
            <w:tcW w:w="5257" w:type="dxa"/>
            <w:shd w:val="clear" w:color="auto" w:fill="A8D08D" w:themeFill="accent6" w:themeFillTint="99"/>
          </w:tcPr>
          <w:p w14:paraId="19868EB6" w14:textId="5C2EF794" w:rsidR="00B90BB3" w:rsidRDefault="003A6B7C" w:rsidP="00BA4790">
            <w:pPr>
              <w:jc w:val="left"/>
            </w:pPr>
            <w:r>
              <w:t xml:space="preserve">Review </w:t>
            </w:r>
            <w:r w:rsidR="00B90BB3">
              <w:t>and rating system</w:t>
            </w:r>
          </w:p>
        </w:tc>
        <w:tc>
          <w:tcPr>
            <w:tcW w:w="2908" w:type="dxa"/>
            <w:shd w:val="clear" w:color="auto" w:fill="A8D08D" w:themeFill="accent6" w:themeFillTint="99"/>
          </w:tcPr>
          <w:p w14:paraId="5A1D9A9B" w14:textId="77777777" w:rsidR="00B90BB3" w:rsidRDefault="00B90BB3" w:rsidP="00BA4790">
            <w:pPr>
              <w:ind w:left="340" w:firstLine="0"/>
              <w:jc w:val="left"/>
            </w:pPr>
            <w:r>
              <w:t>N-004</w:t>
            </w:r>
          </w:p>
        </w:tc>
      </w:tr>
    </w:tbl>
    <w:p w14:paraId="43703C89" w14:textId="30EB28B4" w:rsidR="00D609CE" w:rsidRPr="00D609CE" w:rsidRDefault="0054276C" w:rsidP="008C0642">
      <w:pPr>
        <w:pStyle w:val="Heading3"/>
      </w:pPr>
      <w:r>
        <w:lastRenderedPageBreak/>
        <w:t xml:space="preserve">  </w:t>
      </w:r>
      <w:bookmarkStart w:id="62" w:name="_Toc185178090"/>
      <w:r w:rsidR="000D6196">
        <w:t>Requirement Engineering</w:t>
      </w:r>
      <w:bookmarkEnd w:id="62"/>
    </w:p>
    <w:p w14:paraId="5C76964A" w14:textId="308C1B98" w:rsidR="00DC7C5D" w:rsidRPr="00D609CE" w:rsidRDefault="00166A08" w:rsidP="001055FE">
      <w:pPr>
        <w:pStyle w:val="Heading4"/>
      </w:pPr>
      <w:bookmarkStart w:id="63" w:name="_Toc46005411"/>
      <w:bookmarkStart w:id="64" w:name="_Toc46005456"/>
      <w:bookmarkStart w:id="65" w:name="_Toc185178091"/>
      <w:r w:rsidRPr="00C32AFE">
        <w:t>Functional Requirement</w:t>
      </w:r>
      <w:r w:rsidR="00450E96" w:rsidRPr="00C32AFE">
        <w:t>s</w:t>
      </w:r>
      <w:bookmarkStart w:id="66" w:name="_Toc46004530"/>
      <w:bookmarkEnd w:id="63"/>
      <w:bookmarkEnd w:id="64"/>
      <w:bookmarkEnd w:id="65"/>
    </w:p>
    <w:p w14:paraId="6F44F490" w14:textId="5D96CA1D" w:rsidR="00DF17ED" w:rsidRDefault="00B90BB3" w:rsidP="00B90BB3">
      <w:pPr>
        <w:pStyle w:val="Heading3"/>
        <w:numPr>
          <w:ilvl w:val="0"/>
          <w:numId w:val="0"/>
        </w:numPr>
      </w:pPr>
      <w:bookmarkStart w:id="67" w:name="_Toc185178092"/>
      <w:bookmarkEnd w:id="66"/>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3</w:t>
      </w:r>
      <w:r w:rsidRPr="00B141D7">
        <w:fldChar w:fldCharType="end"/>
      </w:r>
      <w:r w:rsidRPr="00B141D7">
        <w:t>.</w:t>
      </w:r>
      <w:r>
        <w:t>2 Functional Requirement 01</w:t>
      </w:r>
      <w:bookmarkEnd w:id="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1A6EA227" w14:textId="77777777" w:rsidTr="00BA4790">
        <w:tc>
          <w:tcPr>
            <w:tcW w:w="2379" w:type="dxa"/>
            <w:shd w:val="clear" w:color="auto" w:fill="BDD6EE" w:themeFill="accent1" w:themeFillTint="66"/>
            <w:vAlign w:val="center"/>
          </w:tcPr>
          <w:p w14:paraId="6D8CA123" w14:textId="77777777" w:rsidR="00BA4790" w:rsidRPr="002B259A" w:rsidRDefault="00BA4790" w:rsidP="00BA4790">
            <w:pPr>
              <w:ind w:left="340" w:firstLine="0"/>
            </w:pPr>
            <w:bookmarkStart w:id="68" w:name="_Hlk75677990"/>
            <w:r w:rsidRPr="002B259A">
              <w:t>Functional Requirement ID</w:t>
            </w:r>
          </w:p>
        </w:tc>
        <w:tc>
          <w:tcPr>
            <w:tcW w:w="6637" w:type="dxa"/>
            <w:shd w:val="clear" w:color="auto" w:fill="BDD6EE" w:themeFill="accent1" w:themeFillTint="66"/>
            <w:vAlign w:val="center"/>
          </w:tcPr>
          <w:p w14:paraId="470EB626" w14:textId="77777777" w:rsidR="00BA4790" w:rsidRPr="002B259A" w:rsidRDefault="00BA4790" w:rsidP="00BA4790">
            <w:pPr>
              <w:ind w:left="340" w:firstLine="0"/>
            </w:pPr>
            <w:r>
              <w:t>FR-01</w:t>
            </w:r>
          </w:p>
        </w:tc>
      </w:tr>
      <w:tr w:rsidR="00BA4790" w:rsidRPr="002B259A" w14:paraId="140F1F8D" w14:textId="77777777" w:rsidTr="00BA4790">
        <w:tc>
          <w:tcPr>
            <w:tcW w:w="2379" w:type="dxa"/>
            <w:shd w:val="clear" w:color="auto" w:fill="BDD6EE" w:themeFill="accent1" w:themeFillTint="66"/>
            <w:vAlign w:val="center"/>
          </w:tcPr>
          <w:p w14:paraId="214F7D8C"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0190335D" w14:textId="59168B95" w:rsidR="00BA4790" w:rsidRPr="002B259A" w:rsidRDefault="00234649" w:rsidP="00BA4790">
            <w:pPr>
              <w:ind w:left="340" w:firstLine="0"/>
            </w:pPr>
            <w:r>
              <w:t xml:space="preserve">Admin </w:t>
            </w:r>
            <w:r w:rsidR="002954FB">
              <w:t>Dashboard</w:t>
            </w:r>
            <w:bookmarkStart w:id="69" w:name="_GoBack"/>
            <w:bookmarkEnd w:id="69"/>
          </w:p>
        </w:tc>
      </w:tr>
      <w:tr w:rsidR="00BA4790" w:rsidRPr="002B259A" w14:paraId="36CED610" w14:textId="77777777" w:rsidTr="00BA4790">
        <w:tc>
          <w:tcPr>
            <w:tcW w:w="2379" w:type="dxa"/>
            <w:shd w:val="clear" w:color="auto" w:fill="BDD6EE" w:themeFill="accent1" w:themeFillTint="66"/>
            <w:vAlign w:val="center"/>
          </w:tcPr>
          <w:p w14:paraId="233A1082"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0598179F" w14:textId="77777777" w:rsidR="00BA4790" w:rsidRPr="002B259A" w:rsidRDefault="00BA4790" w:rsidP="00BA4790">
            <w:pPr>
              <w:ind w:left="340" w:firstLine="0"/>
            </w:pPr>
            <w:r>
              <w:t>Provides a unified platform where users can access and manage all wedding-related services from one dashboard.</w:t>
            </w:r>
          </w:p>
        </w:tc>
      </w:tr>
      <w:tr w:rsidR="00BA4790" w:rsidRPr="002B259A" w14:paraId="054BF5E9" w14:textId="77777777" w:rsidTr="00BA4790">
        <w:tc>
          <w:tcPr>
            <w:tcW w:w="2379" w:type="dxa"/>
            <w:shd w:val="clear" w:color="auto" w:fill="BDD6EE" w:themeFill="accent1" w:themeFillTint="66"/>
            <w:vAlign w:val="center"/>
          </w:tcPr>
          <w:p w14:paraId="37F6F4D9"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181C0080" w14:textId="77777777" w:rsidR="00BA4790" w:rsidRPr="002B259A" w:rsidRDefault="00BA4790" w:rsidP="00BA4790">
            <w:pPr>
              <w:ind w:left="340" w:firstLine="0"/>
            </w:pPr>
            <w:r>
              <w:t>User login credentials, service selection.</w:t>
            </w:r>
          </w:p>
        </w:tc>
      </w:tr>
      <w:tr w:rsidR="00BA4790" w:rsidRPr="002B259A" w14:paraId="1F8D4B6C" w14:textId="77777777" w:rsidTr="00BA4790">
        <w:tc>
          <w:tcPr>
            <w:tcW w:w="2379" w:type="dxa"/>
            <w:shd w:val="clear" w:color="auto" w:fill="BDD6EE" w:themeFill="accent1" w:themeFillTint="66"/>
            <w:vAlign w:val="center"/>
          </w:tcPr>
          <w:p w14:paraId="4E25A317"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14EE9315" w14:textId="77777777" w:rsidR="00BA4790" w:rsidRPr="002B259A" w:rsidRDefault="00BA4790" w:rsidP="00BA4790">
            <w:pPr>
              <w:ind w:left="340" w:firstLine="0"/>
            </w:pPr>
            <w:r>
              <w:t>User dashboard with available services.</w:t>
            </w:r>
          </w:p>
        </w:tc>
      </w:tr>
      <w:tr w:rsidR="00BA4790" w:rsidRPr="002B259A" w14:paraId="5A48E2BE" w14:textId="77777777" w:rsidTr="00BA4790">
        <w:tc>
          <w:tcPr>
            <w:tcW w:w="2379" w:type="dxa"/>
            <w:shd w:val="clear" w:color="auto" w:fill="BDD6EE" w:themeFill="accent1" w:themeFillTint="66"/>
            <w:vAlign w:val="center"/>
          </w:tcPr>
          <w:p w14:paraId="0A9329F5"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4ABD4690" w14:textId="77777777" w:rsidR="00BA4790" w:rsidRPr="002B259A" w:rsidRDefault="00BA4790" w:rsidP="00BA4790">
            <w:pPr>
              <w:ind w:left="340" w:firstLine="0"/>
            </w:pPr>
            <w:r>
              <w:t>User must have a registered account and be logged in.</w:t>
            </w:r>
          </w:p>
        </w:tc>
      </w:tr>
      <w:tr w:rsidR="00BA4790" w:rsidRPr="002B259A" w14:paraId="6FF89234" w14:textId="77777777" w:rsidTr="00BA4790">
        <w:tc>
          <w:tcPr>
            <w:tcW w:w="2379" w:type="dxa"/>
            <w:shd w:val="clear" w:color="auto" w:fill="BDD6EE" w:themeFill="accent1" w:themeFillTint="66"/>
            <w:vAlign w:val="center"/>
          </w:tcPr>
          <w:p w14:paraId="392F8A76"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6FDF98DF" w14:textId="77777777" w:rsidR="00BA4790" w:rsidRPr="002B259A" w:rsidRDefault="00BA4790" w:rsidP="00BA4790">
            <w:pPr>
              <w:ind w:left="340" w:firstLine="0"/>
            </w:pPr>
            <w:r>
              <w:t>User gains access to a personalized dashboard with relevant service options.</w:t>
            </w:r>
          </w:p>
        </w:tc>
      </w:tr>
    </w:tbl>
    <w:p w14:paraId="26BED1D0" w14:textId="061B6CB6" w:rsidR="00B90BB3" w:rsidRDefault="00B90BB3" w:rsidP="00B90BB3">
      <w:pPr>
        <w:pStyle w:val="Heading3"/>
        <w:numPr>
          <w:ilvl w:val="0"/>
          <w:numId w:val="0"/>
        </w:numPr>
      </w:pPr>
      <w:bookmarkStart w:id="70" w:name="_Toc185178093"/>
      <w:bookmarkEnd w:id="68"/>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3</w:t>
      </w:r>
      <w:r w:rsidRPr="00B141D7">
        <w:fldChar w:fldCharType="end"/>
      </w:r>
      <w:r w:rsidRPr="00B141D7">
        <w:t>.</w:t>
      </w:r>
      <w:r>
        <w:t>3 Functional Requirement 02</w:t>
      </w:r>
      <w:bookmarkEnd w:id="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45E24CBC" w14:textId="77777777" w:rsidTr="00BA4790">
        <w:tc>
          <w:tcPr>
            <w:tcW w:w="2379" w:type="dxa"/>
            <w:shd w:val="clear" w:color="auto" w:fill="BDD6EE" w:themeFill="accent1" w:themeFillTint="66"/>
            <w:vAlign w:val="center"/>
          </w:tcPr>
          <w:p w14:paraId="629953AD"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2F2BFEFF" w14:textId="77777777" w:rsidR="00BA4790" w:rsidRPr="002B259A" w:rsidRDefault="00BA4790" w:rsidP="00BA4790">
            <w:pPr>
              <w:ind w:left="340" w:firstLine="0"/>
            </w:pPr>
            <w:r>
              <w:t>FR-02</w:t>
            </w:r>
          </w:p>
        </w:tc>
      </w:tr>
      <w:tr w:rsidR="00BA4790" w:rsidRPr="002B259A" w14:paraId="58F5819F" w14:textId="77777777" w:rsidTr="00BA4790">
        <w:tc>
          <w:tcPr>
            <w:tcW w:w="2379" w:type="dxa"/>
            <w:shd w:val="clear" w:color="auto" w:fill="BDD6EE" w:themeFill="accent1" w:themeFillTint="66"/>
            <w:vAlign w:val="center"/>
          </w:tcPr>
          <w:p w14:paraId="15A6A8CF"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35A6BEE1" w14:textId="20667E3E" w:rsidR="00BA4790" w:rsidRPr="002B259A" w:rsidRDefault="00BA4790" w:rsidP="00BA4790">
            <w:pPr>
              <w:ind w:left="340" w:firstLine="0"/>
            </w:pPr>
            <w:r>
              <w:t xml:space="preserve">Payment System </w:t>
            </w:r>
          </w:p>
        </w:tc>
      </w:tr>
      <w:tr w:rsidR="00BA4790" w:rsidRPr="002B259A" w14:paraId="0A090615" w14:textId="77777777" w:rsidTr="00BA4790">
        <w:tc>
          <w:tcPr>
            <w:tcW w:w="2379" w:type="dxa"/>
            <w:shd w:val="clear" w:color="auto" w:fill="BDD6EE" w:themeFill="accent1" w:themeFillTint="66"/>
            <w:vAlign w:val="center"/>
          </w:tcPr>
          <w:p w14:paraId="5D7AA054"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4465A21D" w14:textId="77777777" w:rsidR="00BA4790" w:rsidRPr="002B259A" w:rsidRDefault="00BA4790" w:rsidP="00BA4790">
            <w:pPr>
              <w:ind w:left="340" w:firstLine="0"/>
            </w:pPr>
            <w:r>
              <w:t>Processes secure online transactions for booking services through an integrated payment gateway.</w:t>
            </w:r>
          </w:p>
        </w:tc>
      </w:tr>
      <w:tr w:rsidR="00BA4790" w:rsidRPr="002B259A" w14:paraId="381B2872" w14:textId="77777777" w:rsidTr="00BA4790">
        <w:tc>
          <w:tcPr>
            <w:tcW w:w="2379" w:type="dxa"/>
            <w:shd w:val="clear" w:color="auto" w:fill="BDD6EE" w:themeFill="accent1" w:themeFillTint="66"/>
            <w:vAlign w:val="center"/>
          </w:tcPr>
          <w:p w14:paraId="173B1B6A"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5197656F" w14:textId="77777777" w:rsidR="00BA4790" w:rsidRPr="002B259A" w:rsidRDefault="00BA4790" w:rsidP="00BA4790">
            <w:pPr>
              <w:ind w:left="340" w:firstLine="0"/>
            </w:pPr>
            <w:r>
              <w:t>Payment details (card info, amount, vendor ID).</w:t>
            </w:r>
          </w:p>
        </w:tc>
      </w:tr>
      <w:tr w:rsidR="00BA4790" w:rsidRPr="002B259A" w14:paraId="0BD430A6" w14:textId="77777777" w:rsidTr="00BA4790">
        <w:tc>
          <w:tcPr>
            <w:tcW w:w="2379" w:type="dxa"/>
            <w:shd w:val="clear" w:color="auto" w:fill="BDD6EE" w:themeFill="accent1" w:themeFillTint="66"/>
            <w:vAlign w:val="center"/>
          </w:tcPr>
          <w:p w14:paraId="04EB5E15"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5484F5BD" w14:textId="77777777" w:rsidR="00BA4790" w:rsidRPr="002B259A" w:rsidRDefault="00BA4790" w:rsidP="00BA4790">
            <w:pPr>
              <w:ind w:left="340" w:firstLine="0"/>
            </w:pPr>
            <w:r>
              <w:t>Transaction confirmation or failure message.</w:t>
            </w:r>
          </w:p>
        </w:tc>
      </w:tr>
      <w:tr w:rsidR="00BA4790" w:rsidRPr="002B259A" w14:paraId="5FE3479D" w14:textId="77777777" w:rsidTr="00BA4790">
        <w:tc>
          <w:tcPr>
            <w:tcW w:w="2379" w:type="dxa"/>
            <w:shd w:val="clear" w:color="auto" w:fill="BDD6EE" w:themeFill="accent1" w:themeFillTint="66"/>
            <w:vAlign w:val="center"/>
          </w:tcPr>
          <w:p w14:paraId="665B13BD"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4F1125C8" w14:textId="77777777" w:rsidR="00BA4790" w:rsidRPr="002B259A" w:rsidRDefault="00BA4790" w:rsidP="00BA4790">
            <w:pPr>
              <w:ind w:left="340" w:firstLine="0"/>
            </w:pPr>
            <w:r>
              <w:t>Service must be selected, and payment method must be valid.</w:t>
            </w:r>
          </w:p>
        </w:tc>
      </w:tr>
      <w:tr w:rsidR="00BA4790" w:rsidRPr="002B259A" w14:paraId="0D6B003C" w14:textId="77777777" w:rsidTr="00BA4790">
        <w:tc>
          <w:tcPr>
            <w:tcW w:w="2379" w:type="dxa"/>
            <w:shd w:val="clear" w:color="auto" w:fill="BDD6EE" w:themeFill="accent1" w:themeFillTint="66"/>
            <w:vAlign w:val="center"/>
          </w:tcPr>
          <w:p w14:paraId="2D3F49B2"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6FFB0E93" w14:textId="77777777" w:rsidR="00BA4790" w:rsidRPr="002B259A" w:rsidRDefault="00BA4790" w:rsidP="00BA4790">
            <w:pPr>
              <w:ind w:left="340" w:firstLine="0"/>
            </w:pPr>
            <w:r>
              <w:t>Payment is processed, and a receipt is generated for the user.</w:t>
            </w:r>
          </w:p>
        </w:tc>
      </w:tr>
    </w:tbl>
    <w:p w14:paraId="00D5F9DD" w14:textId="77777777" w:rsidR="00BA4790" w:rsidRPr="00BA4790" w:rsidRDefault="00BA4790" w:rsidP="00BA4790">
      <w:pPr>
        <w:pStyle w:val="Heading1"/>
        <w:numPr>
          <w:ilvl w:val="0"/>
          <w:numId w:val="0"/>
        </w:numPr>
      </w:pPr>
    </w:p>
    <w:p w14:paraId="7BD4CFFB" w14:textId="03703616" w:rsidR="00B90BB3" w:rsidRDefault="00B90BB3" w:rsidP="00B90BB3">
      <w:pPr>
        <w:pStyle w:val="Heading3"/>
        <w:numPr>
          <w:ilvl w:val="0"/>
          <w:numId w:val="0"/>
        </w:numPr>
      </w:pPr>
      <w:bookmarkStart w:id="71" w:name="_Toc185178094"/>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t>4 Functional Requirement 03</w:t>
      </w:r>
      <w:bookmarkEnd w:id="7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2EB92801" w14:textId="77777777" w:rsidTr="00BA4790">
        <w:tc>
          <w:tcPr>
            <w:tcW w:w="2379" w:type="dxa"/>
            <w:shd w:val="clear" w:color="auto" w:fill="BDD6EE" w:themeFill="accent1" w:themeFillTint="66"/>
            <w:vAlign w:val="center"/>
          </w:tcPr>
          <w:p w14:paraId="7B23B416"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23C098F8" w14:textId="77777777" w:rsidR="00BA4790" w:rsidRPr="002B259A" w:rsidRDefault="00BA4790" w:rsidP="00BA4790">
            <w:pPr>
              <w:ind w:left="340" w:firstLine="0"/>
            </w:pPr>
            <w:r>
              <w:t>FR-03</w:t>
            </w:r>
          </w:p>
        </w:tc>
      </w:tr>
      <w:tr w:rsidR="00BA4790" w:rsidRPr="002B259A" w14:paraId="234FC956" w14:textId="77777777" w:rsidTr="00BA4790">
        <w:tc>
          <w:tcPr>
            <w:tcW w:w="2379" w:type="dxa"/>
            <w:shd w:val="clear" w:color="auto" w:fill="BDD6EE" w:themeFill="accent1" w:themeFillTint="66"/>
            <w:vAlign w:val="center"/>
          </w:tcPr>
          <w:p w14:paraId="104073E6"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13AB079D" w14:textId="77777777" w:rsidR="00BA4790" w:rsidRPr="002B259A" w:rsidRDefault="00BA4790" w:rsidP="00BA4790">
            <w:pPr>
              <w:ind w:left="340" w:firstLine="0"/>
            </w:pPr>
            <w:r>
              <w:t>Real-Time Chat</w:t>
            </w:r>
          </w:p>
        </w:tc>
      </w:tr>
      <w:tr w:rsidR="00BA4790" w:rsidRPr="002B259A" w14:paraId="7037697F" w14:textId="77777777" w:rsidTr="00BA4790">
        <w:tc>
          <w:tcPr>
            <w:tcW w:w="2379" w:type="dxa"/>
            <w:shd w:val="clear" w:color="auto" w:fill="BDD6EE" w:themeFill="accent1" w:themeFillTint="66"/>
            <w:vAlign w:val="center"/>
          </w:tcPr>
          <w:p w14:paraId="46EB9DAA"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580C7027" w14:textId="77777777" w:rsidR="00BA4790" w:rsidRPr="002B259A" w:rsidRDefault="00BA4790" w:rsidP="00BA4790">
            <w:pPr>
              <w:ind w:left="340" w:firstLine="0"/>
            </w:pPr>
            <w:r>
              <w:t>Enables instant communication between users and vendors for inquiries and bookings.</w:t>
            </w:r>
          </w:p>
        </w:tc>
      </w:tr>
      <w:tr w:rsidR="00BA4790" w:rsidRPr="002B259A" w14:paraId="754EC9A7" w14:textId="77777777" w:rsidTr="00BA4790">
        <w:tc>
          <w:tcPr>
            <w:tcW w:w="2379" w:type="dxa"/>
            <w:shd w:val="clear" w:color="auto" w:fill="BDD6EE" w:themeFill="accent1" w:themeFillTint="66"/>
            <w:vAlign w:val="center"/>
          </w:tcPr>
          <w:p w14:paraId="18D72B78"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11AB57AA" w14:textId="77777777" w:rsidR="00BA4790" w:rsidRPr="002B259A" w:rsidRDefault="00BA4790" w:rsidP="00BA4790">
            <w:pPr>
              <w:ind w:left="340" w:firstLine="0"/>
            </w:pPr>
            <w:r>
              <w:t>Messages entered by users or vendors.</w:t>
            </w:r>
          </w:p>
        </w:tc>
      </w:tr>
      <w:tr w:rsidR="00BA4790" w:rsidRPr="002B259A" w14:paraId="4546D87F" w14:textId="77777777" w:rsidTr="00BA4790">
        <w:tc>
          <w:tcPr>
            <w:tcW w:w="2379" w:type="dxa"/>
            <w:shd w:val="clear" w:color="auto" w:fill="BDD6EE" w:themeFill="accent1" w:themeFillTint="66"/>
            <w:vAlign w:val="center"/>
          </w:tcPr>
          <w:p w14:paraId="6A9B1502"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5A81EBFB" w14:textId="77777777" w:rsidR="00BA4790" w:rsidRPr="002B259A" w:rsidRDefault="00BA4790" w:rsidP="00BA4790">
            <w:pPr>
              <w:ind w:left="340" w:firstLine="0"/>
            </w:pPr>
            <w:r>
              <w:t>Real-time message exchange.</w:t>
            </w:r>
          </w:p>
        </w:tc>
      </w:tr>
      <w:tr w:rsidR="00BA4790" w:rsidRPr="002B259A" w14:paraId="238C7069" w14:textId="77777777" w:rsidTr="00BA4790">
        <w:tc>
          <w:tcPr>
            <w:tcW w:w="2379" w:type="dxa"/>
            <w:shd w:val="clear" w:color="auto" w:fill="BDD6EE" w:themeFill="accent1" w:themeFillTint="66"/>
            <w:vAlign w:val="center"/>
          </w:tcPr>
          <w:p w14:paraId="49EC5195"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0A02ABFB" w14:textId="77777777" w:rsidR="00BA4790" w:rsidRPr="002B259A" w:rsidRDefault="00BA4790" w:rsidP="00BA4790">
            <w:pPr>
              <w:ind w:left="340" w:firstLine="0"/>
            </w:pPr>
            <w:r>
              <w:t>User and vendor must be registered on the platform.</w:t>
            </w:r>
          </w:p>
        </w:tc>
      </w:tr>
      <w:tr w:rsidR="00BA4790" w:rsidRPr="002B259A" w14:paraId="546D93ED" w14:textId="77777777" w:rsidTr="00BA4790">
        <w:tc>
          <w:tcPr>
            <w:tcW w:w="2379" w:type="dxa"/>
            <w:shd w:val="clear" w:color="auto" w:fill="BDD6EE" w:themeFill="accent1" w:themeFillTint="66"/>
            <w:vAlign w:val="center"/>
          </w:tcPr>
          <w:p w14:paraId="5DC136C6"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585F2079" w14:textId="77777777" w:rsidR="00BA4790" w:rsidRPr="002B259A" w:rsidRDefault="00BA4790" w:rsidP="00BA4790">
            <w:pPr>
              <w:ind w:left="340" w:firstLine="0"/>
            </w:pPr>
            <w:r>
              <w:t>Message history is saved, and both parties can continue communication.</w:t>
            </w:r>
          </w:p>
        </w:tc>
      </w:tr>
    </w:tbl>
    <w:p w14:paraId="67D7A921" w14:textId="2716BB5E" w:rsidR="00B90BB3" w:rsidRDefault="00B90BB3" w:rsidP="00B90BB3">
      <w:pPr>
        <w:pStyle w:val="Heading3"/>
        <w:numPr>
          <w:ilvl w:val="0"/>
          <w:numId w:val="0"/>
        </w:numPr>
      </w:pPr>
      <w:bookmarkStart w:id="72" w:name="_Toc185178095"/>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t>5 Functional Requirement 04</w:t>
      </w:r>
      <w:bookmarkEnd w:id="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1AC81222" w14:textId="77777777" w:rsidTr="00BA4790">
        <w:tc>
          <w:tcPr>
            <w:tcW w:w="2379" w:type="dxa"/>
            <w:shd w:val="clear" w:color="auto" w:fill="BDD6EE" w:themeFill="accent1" w:themeFillTint="66"/>
            <w:vAlign w:val="center"/>
          </w:tcPr>
          <w:p w14:paraId="5827A856"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0471BF64" w14:textId="77777777" w:rsidR="00BA4790" w:rsidRPr="002B259A" w:rsidRDefault="00BA4790" w:rsidP="00BA4790">
            <w:pPr>
              <w:ind w:left="340" w:firstLine="0"/>
            </w:pPr>
            <w:r>
              <w:t>FR-04</w:t>
            </w:r>
          </w:p>
        </w:tc>
      </w:tr>
      <w:tr w:rsidR="00BA4790" w:rsidRPr="002B259A" w14:paraId="34E1B7CD" w14:textId="77777777" w:rsidTr="00BA4790">
        <w:tc>
          <w:tcPr>
            <w:tcW w:w="2379" w:type="dxa"/>
            <w:shd w:val="clear" w:color="auto" w:fill="BDD6EE" w:themeFill="accent1" w:themeFillTint="66"/>
            <w:vAlign w:val="center"/>
          </w:tcPr>
          <w:p w14:paraId="086C5BAD"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4005AD9A" w14:textId="77777777" w:rsidR="00BA4790" w:rsidRPr="002B259A" w:rsidRDefault="00BA4790" w:rsidP="00BA4790">
            <w:pPr>
              <w:ind w:left="340" w:firstLine="0"/>
            </w:pPr>
            <w:r>
              <w:t>Review System</w:t>
            </w:r>
          </w:p>
        </w:tc>
      </w:tr>
      <w:tr w:rsidR="00BA4790" w:rsidRPr="002B259A" w14:paraId="71EF7CF8" w14:textId="77777777" w:rsidTr="00BA4790">
        <w:tc>
          <w:tcPr>
            <w:tcW w:w="2379" w:type="dxa"/>
            <w:shd w:val="clear" w:color="auto" w:fill="BDD6EE" w:themeFill="accent1" w:themeFillTint="66"/>
            <w:vAlign w:val="center"/>
          </w:tcPr>
          <w:p w14:paraId="5254F88E"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20D04B8F" w14:textId="77777777" w:rsidR="00BA4790" w:rsidRPr="002B259A" w:rsidRDefault="00BA4790" w:rsidP="00BA4790">
            <w:pPr>
              <w:ind w:left="340" w:firstLine="0"/>
            </w:pPr>
            <w:r>
              <w:t>Allows users to provide feedback and rate vendors after utilizing their services.</w:t>
            </w:r>
          </w:p>
        </w:tc>
      </w:tr>
      <w:tr w:rsidR="00BA4790" w:rsidRPr="002B259A" w14:paraId="119C82DB" w14:textId="77777777" w:rsidTr="00BA4790">
        <w:tc>
          <w:tcPr>
            <w:tcW w:w="2379" w:type="dxa"/>
            <w:shd w:val="clear" w:color="auto" w:fill="BDD6EE" w:themeFill="accent1" w:themeFillTint="66"/>
            <w:vAlign w:val="center"/>
          </w:tcPr>
          <w:p w14:paraId="0B9A3600"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361653E0" w14:textId="77777777" w:rsidR="00BA4790" w:rsidRPr="002B259A" w:rsidRDefault="00BA4790" w:rsidP="00BA4790">
            <w:pPr>
              <w:ind w:left="340" w:firstLine="0"/>
            </w:pPr>
            <w:r>
              <w:t>User rating and comments.</w:t>
            </w:r>
          </w:p>
        </w:tc>
      </w:tr>
      <w:tr w:rsidR="00BA4790" w:rsidRPr="002B259A" w14:paraId="73AFD51B" w14:textId="77777777" w:rsidTr="00BA4790">
        <w:tc>
          <w:tcPr>
            <w:tcW w:w="2379" w:type="dxa"/>
            <w:shd w:val="clear" w:color="auto" w:fill="BDD6EE" w:themeFill="accent1" w:themeFillTint="66"/>
            <w:vAlign w:val="center"/>
          </w:tcPr>
          <w:p w14:paraId="3C54D42A"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1D5C2979" w14:textId="77777777" w:rsidR="00BA4790" w:rsidRPr="002B259A" w:rsidRDefault="00BA4790" w:rsidP="00BA4790">
            <w:pPr>
              <w:ind w:left="340" w:firstLine="0"/>
            </w:pPr>
            <w:r>
              <w:t>Average rating and visible user reviews for vendors.</w:t>
            </w:r>
          </w:p>
        </w:tc>
      </w:tr>
      <w:tr w:rsidR="00BA4790" w:rsidRPr="002B259A" w14:paraId="55E4DFB1" w14:textId="77777777" w:rsidTr="00BA4790">
        <w:tc>
          <w:tcPr>
            <w:tcW w:w="2379" w:type="dxa"/>
            <w:shd w:val="clear" w:color="auto" w:fill="BDD6EE" w:themeFill="accent1" w:themeFillTint="66"/>
            <w:vAlign w:val="center"/>
          </w:tcPr>
          <w:p w14:paraId="3B8F57F5"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052E2242" w14:textId="77777777" w:rsidR="00BA4790" w:rsidRPr="002B259A" w:rsidRDefault="00BA4790" w:rsidP="00BA4790">
            <w:pPr>
              <w:ind w:left="340" w:firstLine="0"/>
            </w:pPr>
            <w:r>
              <w:t>User must have completed a booking with the vendor.</w:t>
            </w:r>
          </w:p>
        </w:tc>
      </w:tr>
      <w:tr w:rsidR="00BA4790" w:rsidRPr="002B259A" w14:paraId="453E52CF" w14:textId="77777777" w:rsidTr="00BA4790">
        <w:tc>
          <w:tcPr>
            <w:tcW w:w="2379" w:type="dxa"/>
            <w:shd w:val="clear" w:color="auto" w:fill="BDD6EE" w:themeFill="accent1" w:themeFillTint="66"/>
            <w:vAlign w:val="center"/>
          </w:tcPr>
          <w:p w14:paraId="48667F76"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1F34BCDE" w14:textId="77777777" w:rsidR="00BA4790" w:rsidRPr="002B259A" w:rsidRDefault="00BA4790" w:rsidP="00BA4790">
            <w:pPr>
              <w:ind w:left="340" w:firstLine="0"/>
            </w:pPr>
            <w:r>
              <w:t>Reviews and ratings are updated on the vendor’s profile.</w:t>
            </w:r>
          </w:p>
        </w:tc>
      </w:tr>
    </w:tbl>
    <w:p w14:paraId="65D3348B" w14:textId="77777777" w:rsidR="00BA4790" w:rsidRPr="00BA4790" w:rsidRDefault="00BA4790" w:rsidP="00BA4790">
      <w:pPr>
        <w:pStyle w:val="Heading1"/>
        <w:numPr>
          <w:ilvl w:val="0"/>
          <w:numId w:val="0"/>
        </w:numPr>
      </w:pPr>
    </w:p>
    <w:p w14:paraId="032DBD45" w14:textId="6F52501F" w:rsidR="00B90BB3" w:rsidRDefault="00B90BB3" w:rsidP="00B90BB3">
      <w:pPr>
        <w:pStyle w:val="Heading3"/>
        <w:numPr>
          <w:ilvl w:val="0"/>
          <w:numId w:val="0"/>
        </w:numPr>
      </w:pPr>
      <w:bookmarkStart w:id="73" w:name="_Toc185178096"/>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t>6 Functional Requirement 05</w:t>
      </w:r>
      <w:bookmarkEnd w:id="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5CBD7844" w14:textId="77777777" w:rsidTr="00BA4790">
        <w:tc>
          <w:tcPr>
            <w:tcW w:w="2379" w:type="dxa"/>
            <w:shd w:val="clear" w:color="auto" w:fill="BDD6EE" w:themeFill="accent1" w:themeFillTint="66"/>
            <w:vAlign w:val="center"/>
          </w:tcPr>
          <w:p w14:paraId="194C145D"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16B5EFCE" w14:textId="77777777" w:rsidR="00BA4790" w:rsidRPr="002B259A" w:rsidRDefault="00BA4790" w:rsidP="00BA4790">
            <w:pPr>
              <w:ind w:left="340" w:firstLine="0"/>
            </w:pPr>
            <w:r>
              <w:t>FR-05</w:t>
            </w:r>
          </w:p>
        </w:tc>
      </w:tr>
      <w:tr w:rsidR="00BA4790" w:rsidRPr="002B259A" w14:paraId="2061F99D" w14:textId="77777777" w:rsidTr="00BA4790">
        <w:tc>
          <w:tcPr>
            <w:tcW w:w="2379" w:type="dxa"/>
            <w:shd w:val="clear" w:color="auto" w:fill="BDD6EE" w:themeFill="accent1" w:themeFillTint="66"/>
            <w:vAlign w:val="center"/>
          </w:tcPr>
          <w:p w14:paraId="6BBBBF03"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1C9BCF07" w14:textId="77777777" w:rsidR="00BA4790" w:rsidRPr="002B259A" w:rsidRDefault="00BA4790" w:rsidP="00BA4790">
            <w:pPr>
              <w:ind w:left="340" w:firstLine="0"/>
            </w:pPr>
            <w:r>
              <w:t>AI Recommendations</w:t>
            </w:r>
          </w:p>
        </w:tc>
      </w:tr>
      <w:tr w:rsidR="00BA4790" w:rsidRPr="002B259A" w14:paraId="294D748B" w14:textId="77777777" w:rsidTr="00BA4790">
        <w:tc>
          <w:tcPr>
            <w:tcW w:w="2379" w:type="dxa"/>
            <w:shd w:val="clear" w:color="auto" w:fill="BDD6EE" w:themeFill="accent1" w:themeFillTint="66"/>
            <w:vAlign w:val="center"/>
          </w:tcPr>
          <w:p w14:paraId="69B1CD1B"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6516732D" w14:textId="77777777" w:rsidR="00BA4790" w:rsidRPr="002B259A" w:rsidRDefault="00BA4790" w:rsidP="00BA4790">
            <w:pPr>
              <w:ind w:left="340" w:firstLine="0"/>
            </w:pPr>
            <w:r>
              <w:t>Provides personalized service suggestions based on user preferences and booking history.</w:t>
            </w:r>
          </w:p>
        </w:tc>
      </w:tr>
      <w:tr w:rsidR="00BA4790" w:rsidRPr="002B259A" w14:paraId="7792E153" w14:textId="77777777" w:rsidTr="00BA4790">
        <w:tc>
          <w:tcPr>
            <w:tcW w:w="2379" w:type="dxa"/>
            <w:shd w:val="clear" w:color="auto" w:fill="BDD6EE" w:themeFill="accent1" w:themeFillTint="66"/>
            <w:vAlign w:val="center"/>
          </w:tcPr>
          <w:p w14:paraId="1B7CC141"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1C0E9C67" w14:textId="77777777" w:rsidR="00BA4790" w:rsidRPr="002B259A" w:rsidRDefault="00BA4790" w:rsidP="00BA4790">
            <w:pPr>
              <w:ind w:left="340" w:firstLine="0"/>
            </w:pPr>
            <w:r>
              <w:t>User preferences, location, and past booking data.</w:t>
            </w:r>
          </w:p>
        </w:tc>
      </w:tr>
      <w:tr w:rsidR="00BA4790" w:rsidRPr="002B259A" w14:paraId="4BC23FF4" w14:textId="77777777" w:rsidTr="00BA4790">
        <w:tc>
          <w:tcPr>
            <w:tcW w:w="2379" w:type="dxa"/>
            <w:shd w:val="clear" w:color="auto" w:fill="BDD6EE" w:themeFill="accent1" w:themeFillTint="66"/>
            <w:vAlign w:val="center"/>
          </w:tcPr>
          <w:p w14:paraId="58DB190C"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685CD0C7" w14:textId="77777777" w:rsidR="00BA4790" w:rsidRPr="002B259A" w:rsidRDefault="00BA4790" w:rsidP="00BA4790">
            <w:pPr>
              <w:ind w:left="340" w:firstLine="0"/>
            </w:pPr>
            <w:r>
              <w:t>List of recommended services and vendors.</w:t>
            </w:r>
          </w:p>
        </w:tc>
      </w:tr>
      <w:tr w:rsidR="00BA4790" w:rsidRPr="002B259A" w14:paraId="602CF29B" w14:textId="77777777" w:rsidTr="00BA4790">
        <w:tc>
          <w:tcPr>
            <w:tcW w:w="2379" w:type="dxa"/>
            <w:shd w:val="clear" w:color="auto" w:fill="BDD6EE" w:themeFill="accent1" w:themeFillTint="66"/>
            <w:vAlign w:val="center"/>
          </w:tcPr>
          <w:p w14:paraId="761C4F6D"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371FF5FE" w14:textId="77777777" w:rsidR="00BA4790" w:rsidRPr="002B259A" w:rsidRDefault="00BA4790" w:rsidP="00BA4790">
            <w:pPr>
              <w:ind w:left="340" w:firstLine="0"/>
            </w:pPr>
            <w:r>
              <w:t>User must have some interaction history or set preferences.</w:t>
            </w:r>
          </w:p>
        </w:tc>
      </w:tr>
      <w:tr w:rsidR="00BA4790" w:rsidRPr="002B259A" w14:paraId="3D72CF72" w14:textId="77777777" w:rsidTr="00BA4790">
        <w:tc>
          <w:tcPr>
            <w:tcW w:w="2379" w:type="dxa"/>
            <w:shd w:val="clear" w:color="auto" w:fill="BDD6EE" w:themeFill="accent1" w:themeFillTint="66"/>
            <w:vAlign w:val="center"/>
          </w:tcPr>
          <w:p w14:paraId="3763FC46"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11D1ECB6" w14:textId="77777777" w:rsidR="00BA4790" w:rsidRPr="002B259A" w:rsidRDefault="00BA4790" w:rsidP="00BA4790">
            <w:pPr>
              <w:ind w:left="340" w:firstLine="0"/>
            </w:pPr>
            <w:r>
              <w:t>Recommendations are updated based on user activity.</w:t>
            </w:r>
          </w:p>
        </w:tc>
      </w:tr>
    </w:tbl>
    <w:p w14:paraId="37B82E73" w14:textId="67B43638" w:rsidR="00B90BB3" w:rsidRDefault="00B90BB3" w:rsidP="00B90BB3">
      <w:pPr>
        <w:pStyle w:val="Heading3"/>
        <w:numPr>
          <w:ilvl w:val="0"/>
          <w:numId w:val="0"/>
        </w:numPr>
      </w:pPr>
      <w:bookmarkStart w:id="74" w:name="_Toc185178097"/>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t>7 Functional Requirement 06</w:t>
      </w:r>
      <w:bookmarkEnd w:id="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20721D16" w14:textId="77777777" w:rsidTr="00BA4790">
        <w:tc>
          <w:tcPr>
            <w:tcW w:w="2379" w:type="dxa"/>
            <w:shd w:val="clear" w:color="auto" w:fill="BDD6EE" w:themeFill="accent1" w:themeFillTint="66"/>
            <w:vAlign w:val="center"/>
          </w:tcPr>
          <w:p w14:paraId="2566C19F"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721EBE29" w14:textId="77777777" w:rsidR="00BA4790" w:rsidRPr="002B259A" w:rsidRDefault="00BA4790" w:rsidP="00BA4790">
            <w:pPr>
              <w:ind w:left="340" w:firstLine="0"/>
            </w:pPr>
            <w:r>
              <w:t>FR-06</w:t>
            </w:r>
          </w:p>
        </w:tc>
      </w:tr>
      <w:tr w:rsidR="00BA4790" w:rsidRPr="002B259A" w14:paraId="72F0052B" w14:textId="77777777" w:rsidTr="00BA4790">
        <w:tc>
          <w:tcPr>
            <w:tcW w:w="2379" w:type="dxa"/>
            <w:shd w:val="clear" w:color="auto" w:fill="BDD6EE" w:themeFill="accent1" w:themeFillTint="66"/>
            <w:vAlign w:val="center"/>
          </w:tcPr>
          <w:p w14:paraId="54D2A7F0"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30817EF3" w14:textId="77777777" w:rsidR="00BA4790" w:rsidRPr="002B259A" w:rsidRDefault="00BA4790" w:rsidP="00BA4790">
            <w:pPr>
              <w:ind w:left="340" w:firstLine="0"/>
            </w:pPr>
            <w:r>
              <w:t>Vendor Dashboard</w:t>
            </w:r>
          </w:p>
        </w:tc>
      </w:tr>
      <w:tr w:rsidR="00BA4790" w:rsidRPr="002B259A" w14:paraId="01D230E2" w14:textId="77777777" w:rsidTr="00BA4790">
        <w:tc>
          <w:tcPr>
            <w:tcW w:w="2379" w:type="dxa"/>
            <w:shd w:val="clear" w:color="auto" w:fill="BDD6EE" w:themeFill="accent1" w:themeFillTint="66"/>
            <w:vAlign w:val="center"/>
          </w:tcPr>
          <w:p w14:paraId="7D033B1A"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7FFF57A4" w14:textId="77777777" w:rsidR="00BA4790" w:rsidRPr="002B259A" w:rsidRDefault="00BA4790" w:rsidP="00BA4790">
            <w:pPr>
              <w:ind w:left="340" w:firstLine="0"/>
            </w:pPr>
            <w:r>
              <w:t>Enables vendors to manage service listings, track bookings, and respond to user queries.</w:t>
            </w:r>
          </w:p>
        </w:tc>
      </w:tr>
      <w:tr w:rsidR="00BA4790" w:rsidRPr="002B259A" w14:paraId="4D4BAC27" w14:textId="77777777" w:rsidTr="00BA4790">
        <w:tc>
          <w:tcPr>
            <w:tcW w:w="2379" w:type="dxa"/>
            <w:shd w:val="clear" w:color="auto" w:fill="BDD6EE" w:themeFill="accent1" w:themeFillTint="66"/>
            <w:vAlign w:val="center"/>
          </w:tcPr>
          <w:p w14:paraId="77A9FCC7"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4F5364B7" w14:textId="77777777" w:rsidR="00BA4790" w:rsidRPr="002B259A" w:rsidRDefault="00BA4790" w:rsidP="00BA4790">
            <w:pPr>
              <w:ind w:left="340" w:firstLine="0"/>
            </w:pPr>
            <w:r>
              <w:t>Vendor account credentials, service details.</w:t>
            </w:r>
          </w:p>
        </w:tc>
      </w:tr>
      <w:tr w:rsidR="00BA4790" w:rsidRPr="002B259A" w14:paraId="03BFDF8A" w14:textId="77777777" w:rsidTr="00BA4790">
        <w:tc>
          <w:tcPr>
            <w:tcW w:w="2379" w:type="dxa"/>
            <w:shd w:val="clear" w:color="auto" w:fill="BDD6EE" w:themeFill="accent1" w:themeFillTint="66"/>
            <w:vAlign w:val="center"/>
          </w:tcPr>
          <w:p w14:paraId="6B182EAE"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19C3B33D" w14:textId="77777777" w:rsidR="00BA4790" w:rsidRPr="002B259A" w:rsidRDefault="00BA4790" w:rsidP="00BA4790">
            <w:pPr>
              <w:ind w:left="340" w:firstLine="0"/>
            </w:pPr>
            <w:r>
              <w:t>Dashboard with booking and service management tools.</w:t>
            </w:r>
          </w:p>
        </w:tc>
      </w:tr>
      <w:tr w:rsidR="00BA4790" w:rsidRPr="002B259A" w14:paraId="1AC8AF4B" w14:textId="77777777" w:rsidTr="00BA4790">
        <w:tc>
          <w:tcPr>
            <w:tcW w:w="2379" w:type="dxa"/>
            <w:shd w:val="clear" w:color="auto" w:fill="BDD6EE" w:themeFill="accent1" w:themeFillTint="66"/>
            <w:vAlign w:val="center"/>
          </w:tcPr>
          <w:p w14:paraId="72EF6355"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64C2A88A" w14:textId="77777777" w:rsidR="00BA4790" w:rsidRPr="002B259A" w:rsidRDefault="00BA4790" w:rsidP="00BA4790">
            <w:pPr>
              <w:ind w:left="340" w:firstLine="0"/>
            </w:pPr>
            <w:r>
              <w:t>Vendor must have a verified account.</w:t>
            </w:r>
          </w:p>
        </w:tc>
      </w:tr>
      <w:tr w:rsidR="00BA4790" w:rsidRPr="002B259A" w14:paraId="45688838" w14:textId="77777777" w:rsidTr="00BA4790">
        <w:tc>
          <w:tcPr>
            <w:tcW w:w="2379" w:type="dxa"/>
            <w:shd w:val="clear" w:color="auto" w:fill="BDD6EE" w:themeFill="accent1" w:themeFillTint="66"/>
            <w:vAlign w:val="center"/>
          </w:tcPr>
          <w:p w14:paraId="1FF99F13"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465852AD" w14:textId="77777777" w:rsidR="00BA4790" w:rsidRPr="002B259A" w:rsidRDefault="00BA4790" w:rsidP="00BA4790">
            <w:pPr>
              <w:ind w:left="340" w:firstLine="0"/>
            </w:pPr>
            <w:r>
              <w:t>Services and bookings are updated based on vendor actions.</w:t>
            </w:r>
          </w:p>
        </w:tc>
      </w:tr>
    </w:tbl>
    <w:p w14:paraId="58CDC889" w14:textId="5F63BA51" w:rsidR="00BA4790" w:rsidRDefault="00B90BB3" w:rsidP="00BA4790">
      <w:pPr>
        <w:pStyle w:val="Heading3"/>
        <w:numPr>
          <w:ilvl w:val="0"/>
          <w:numId w:val="0"/>
        </w:numPr>
      </w:pPr>
      <w:bookmarkStart w:id="75" w:name="_Toc185178098"/>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t>8 Functional Requirement 07</w:t>
      </w:r>
      <w:bookmarkEnd w:id="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5BA1C1A2" w14:textId="77777777" w:rsidTr="00BA4790">
        <w:tc>
          <w:tcPr>
            <w:tcW w:w="2379" w:type="dxa"/>
            <w:shd w:val="clear" w:color="auto" w:fill="BDD6EE" w:themeFill="accent1" w:themeFillTint="66"/>
            <w:vAlign w:val="center"/>
          </w:tcPr>
          <w:p w14:paraId="757E8CEF"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12F1A709" w14:textId="77777777" w:rsidR="00BA4790" w:rsidRPr="002B259A" w:rsidRDefault="00BA4790" w:rsidP="00BA4790">
            <w:pPr>
              <w:ind w:left="340" w:firstLine="0"/>
            </w:pPr>
            <w:r>
              <w:t>FR-07</w:t>
            </w:r>
          </w:p>
        </w:tc>
      </w:tr>
      <w:tr w:rsidR="00BA4790" w:rsidRPr="002B259A" w14:paraId="11A96519" w14:textId="77777777" w:rsidTr="00BA4790">
        <w:tc>
          <w:tcPr>
            <w:tcW w:w="2379" w:type="dxa"/>
            <w:shd w:val="clear" w:color="auto" w:fill="BDD6EE" w:themeFill="accent1" w:themeFillTint="66"/>
            <w:vAlign w:val="center"/>
          </w:tcPr>
          <w:p w14:paraId="678E5AFC"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5B456E68" w14:textId="77777777" w:rsidR="00BA4790" w:rsidRPr="002B259A" w:rsidRDefault="00BA4790" w:rsidP="00BA4790">
            <w:pPr>
              <w:ind w:left="340" w:firstLine="0"/>
            </w:pPr>
            <w:r>
              <w:t>Advanced Search</w:t>
            </w:r>
          </w:p>
        </w:tc>
      </w:tr>
      <w:tr w:rsidR="00BA4790" w:rsidRPr="002B259A" w14:paraId="24D73E4A" w14:textId="77777777" w:rsidTr="00BA4790">
        <w:tc>
          <w:tcPr>
            <w:tcW w:w="2379" w:type="dxa"/>
            <w:shd w:val="clear" w:color="auto" w:fill="BDD6EE" w:themeFill="accent1" w:themeFillTint="66"/>
            <w:vAlign w:val="center"/>
          </w:tcPr>
          <w:p w14:paraId="2A983757" w14:textId="77777777" w:rsidR="00BA4790" w:rsidRPr="002B259A" w:rsidRDefault="00BA4790" w:rsidP="00BA4790">
            <w:pPr>
              <w:ind w:left="340" w:firstLine="0"/>
            </w:pPr>
            <w:r w:rsidRPr="002B259A">
              <w:lastRenderedPageBreak/>
              <w:t>Description</w:t>
            </w:r>
          </w:p>
        </w:tc>
        <w:tc>
          <w:tcPr>
            <w:tcW w:w="6637" w:type="dxa"/>
            <w:shd w:val="clear" w:color="auto" w:fill="A8D08D" w:themeFill="accent6" w:themeFillTint="99"/>
            <w:vAlign w:val="center"/>
          </w:tcPr>
          <w:p w14:paraId="2C8FD47B" w14:textId="77777777" w:rsidR="00BA4790" w:rsidRPr="002B259A" w:rsidRDefault="00BA4790" w:rsidP="00BA4790">
            <w:pPr>
              <w:ind w:left="340" w:firstLine="0"/>
            </w:pPr>
            <w:r>
              <w:t>Allows users to filter and search for services based on location, price range, and category.</w:t>
            </w:r>
          </w:p>
        </w:tc>
      </w:tr>
      <w:tr w:rsidR="00BA4790" w:rsidRPr="002B259A" w14:paraId="29F8E3C5" w14:textId="77777777" w:rsidTr="00BA4790">
        <w:tc>
          <w:tcPr>
            <w:tcW w:w="2379" w:type="dxa"/>
            <w:shd w:val="clear" w:color="auto" w:fill="BDD6EE" w:themeFill="accent1" w:themeFillTint="66"/>
            <w:vAlign w:val="center"/>
          </w:tcPr>
          <w:p w14:paraId="707D5AEC"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1415F8DD" w14:textId="77777777" w:rsidR="00BA4790" w:rsidRPr="002B259A" w:rsidRDefault="00BA4790" w:rsidP="00BA4790">
            <w:pPr>
              <w:ind w:left="340" w:firstLine="0"/>
            </w:pPr>
            <w:r>
              <w:t>Search filters and keywords.</w:t>
            </w:r>
          </w:p>
        </w:tc>
      </w:tr>
      <w:tr w:rsidR="00BA4790" w:rsidRPr="002B259A" w14:paraId="668A142F" w14:textId="77777777" w:rsidTr="00BA4790">
        <w:tc>
          <w:tcPr>
            <w:tcW w:w="2379" w:type="dxa"/>
            <w:shd w:val="clear" w:color="auto" w:fill="BDD6EE" w:themeFill="accent1" w:themeFillTint="66"/>
            <w:vAlign w:val="center"/>
          </w:tcPr>
          <w:p w14:paraId="4C46B9DB"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5054F6BA" w14:textId="77777777" w:rsidR="00BA4790" w:rsidRPr="002B259A" w:rsidRDefault="00BA4790" w:rsidP="00BA4790">
            <w:pPr>
              <w:ind w:left="340" w:firstLine="0"/>
            </w:pPr>
            <w:r>
              <w:t>Filtered list of services matching criteria.</w:t>
            </w:r>
          </w:p>
        </w:tc>
      </w:tr>
      <w:tr w:rsidR="00BA4790" w:rsidRPr="002B259A" w14:paraId="62E33FEE" w14:textId="77777777" w:rsidTr="00BA4790">
        <w:tc>
          <w:tcPr>
            <w:tcW w:w="2379" w:type="dxa"/>
            <w:shd w:val="clear" w:color="auto" w:fill="BDD6EE" w:themeFill="accent1" w:themeFillTint="66"/>
            <w:vAlign w:val="center"/>
          </w:tcPr>
          <w:p w14:paraId="5A354E60"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4A0CAA04" w14:textId="77777777" w:rsidR="00BA4790" w:rsidRPr="002B259A" w:rsidRDefault="00BA4790" w:rsidP="00BA4790">
            <w:pPr>
              <w:ind w:left="340" w:firstLine="0"/>
            </w:pPr>
            <w:r>
              <w:t>Relevant services must exist on the platform.</w:t>
            </w:r>
          </w:p>
        </w:tc>
      </w:tr>
      <w:tr w:rsidR="00BA4790" w:rsidRPr="002B259A" w14:paraId="0B655ADD" w14:textId="77777777" w:rsidTr="00BA4790">
        <w:tc>
          <w:tcPr>
            <w:tcW w:w="2379" w:type="dxa"/>
            <w:shd w:val="clear" w:color="auto" w:fill="BDD6EE" w:themeFill="accent1" w:themeFillTint="66"/>
            <w:vAlign w:val="center"/>
          </w:tcPr>
          <w:p w14:paraId="43187D8E"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1D95803D" w14:textId="77777777" w:rsidR="00BA4790" w:rsidRPr="002B259A" w:rsidRDefault="00BA4790" w:rsidP="00BA4790">
            <w:pPr>
              <w:ind w:left="340" w:firstLine="0"/>
            </w:pPr>
            <w:r>
              <w:t>Users receive a tailored list of services.</w:t>
            </w:r>
          </w:p>
        </w:tc>
      </w:tr>
    </w:tbl>
    <w:p w14:paraId="4273B198" w14:textId="77777777" w:rsidR="00BA4790" w:rsidRPr="00BA4790" w:rsidRDefault="00BA4790" w:rsidP="00BA4790">
      <w:pPr>
        <w:pStyle w:val="Heading1"/>
        <w:numPr>
          <w:ilvl w:val="0"/>
          <w:numId w:val="0"/>
        </w:numPr>
      </w:pPr>
    </w:p>
    <w:p w14:paraId="446D0E25" w14:textId="76C7B94F" w:rsidR="00B90BB3" w:rsidRDefault="00B90BB3" w:rsidP="00B90BB3">
      <w:pPr>
        <w:pStyle w:val="Heading3"/>
        <w:numPr>
          <w:ilvl w:val="0"/>
          <w:numId w:val="0"/>
        </w:numPr>
      </w:pPr>
      <w:bookmarkStart w:id="76" w:name="_Toc185178099"/>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rsidR="00BA4790">
        <w:t>9</w:t>
      </w:r>
      <w:r>
        <w:t xml:space="preserve"> Functional Requirement 0</w:t>
      </w:r>
      <w:r w:rsidR="00BA4790">
        <w:t>8</w:t>
      </w:r>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2BA8C3EC" w14:textId="77777777" w:rsidTr="00BA4790">
        <w:tc>
          <w:tcPr>
            <w:tcW w:w="2379" w:type="dxa"/>
            <w:shd w:val="clear" w:color="auto" w:fill="BDD6EE" w:themeFill="accent1" w:themeFillTint="66"/>
            <w:vAlign w:val="center"/>
          </w:tcPr>
          <w:p w14:paraId="5C5343AD"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0158184C" w14:textId="77777777" w:rsidR="00BA4790" w:rsidRPr="002B259A" w:rsidRDefault="00BA4790" w:rsidP="00BA4790">
            <w:pPr>
              <w:ind w:left="340" w:firstLine="0"/>
            </w:pPr>
            <w:r>
              <w:t>FR-08</w:t>
            </w:r>
          </w:p>
        </w:tc>
      </w:tr>
      <w:tr w:rsidR="00BA4790" w:rsidRPr="002B259A" w14:paraId="5FB304F7" w14:textId="77777777" w:rsidTr="00BA4790">
        <w:tc>
          <w:tcPr>
            <w:tcW w:w="2379" w:type="dxa"/>
            <w:shd w:val="clear" w:color="auto" w:fill="BDD6EE" w:themeFill="accent1" w:themeFillTint="66"/>
            <w:vAlign w:val="center"/>
          </w:tcPr>
          <w:p w14:paraId="047103F0"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7EB0CCF0" w14:textId="77777777" w:rsidR="00BA4790" w:rsidRPr="002B259A" w:rsidRDefault="00BA4790" w:rsidP="00BA4790">
            <w:pPr>
              <w:ind w:left="340" w:firstLine="0"/>
            </w:pPr>
            <w:r>
              <w:t>Dynamic Pricing</w:t>
            </w:r>
          </w:p>
        </w:tc>
      </w:tr>
      <w:tr w:rsidR="00BA4790" w:rsidRPr="002B259A" w14:paraId="31C60C5C" w14:textId="77777777" w:rsidTr="00BA4790">
        <w:tc>
          <w:tcPr>
            <w:tcW w:w="2379" w:type="dxa"/>
            <w:shd w:val="clear" w:color="auto" w:fill="BDD6EE" w:themeFill="accent1" w:themeFillTint="66"/>
            <w:vAlign w:val="center"/>
          </w:tcPr>
          <w:p w14:paraId="71D25E01"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2E6D4A3F" w14:textId="77777777" w:rsidR="00BA4790" w:rsidRPr="002B259A" w:rsidRDefault="00BA4790" w:rsidP="00BA4790">
            <w:pPr>
              <w:ind w:left="340" w:firstLine="0"/>
            </w:pPr>
            <w:r>
              <w:t>The system allows vendors to set dynamic pricing for their services based on factors such as demand, seasonality, or booking time.</w:t>
            </w:r>
          </w:p>
        </w:tc>
      </w:tr>
      <w:tr w:rsidR="00BA4790" w:rsidRPr="002B259A" w14:paraId="268413A4" w14:textId="77777777" w:rsidTr="00BA4790">
        <w:tc>
          <w:tcPr>
            <w:tcW w:w="2379" w:type="dxa"/>
            <w:shd w:val="clear" w:color="auto" w:fill="BDD6EE" w:themeFill="accent1" w:themeFillTint="66"/>
            <w:vAlign w:val="center"/>
          </w:tcPr>
          <w:p w14:paraId="15D4E51D"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23664C26" w14:textId="77777777" w:rsidR="00BA4790" w:rsidRPr="002B259A" w:rsidRDefault="00BA4790" w:rsidP="00BA4790">
            <w:pPr>
              <w:ind w:left="340" w:firstLine="0"/>
            </w:pPr>
            <w:r>
              <w:t>Vendor input for pricing rules (e.g., price adjustments for peak seasons).</w:t>
            </w:r>
          </w:p>
        </w:tc>
      </w:tr>
      <w:tr w:rsidR="00BA4790" w:rsidRPr="002B259A" w14:paraId="4E2243AF" w14:textId="77777777" w:rsidTr="00BA4790">
        <w:tc>
          <w:tcPr>
            <w:tcW w:w="2379" w:type="dxa"/>
            <w:shd w:val="clear" w:color="auto" w:fill="BDD6EE" w:themeFill="accent1" w:themeFillTint="66"/>
            <w:vAlign w:val="center"/>
          </w:tcPr>
          <w:p w14:paraId="33F23925"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6E870D9D" w14:textId="77777777" w:rsidR="00BA4790" w:rsidRPr="002B259A" w:rsidRDefault="00BA4790" w:rsidP="00BA4790">
            <w:pPr>
              <w:ind w:left="340" w:firstLine="0"/>
            </w:pPr>
            <w:r>
              <w:t>Updated service prices based on dynamic pricing rules.</w:t>
            </w:r>
          </w:p>
        </w:tc>
      </w:tr>
      <w:tr w:rsidR="00BA4790" w:rsidRPr="002B259A" w14:paraId="734BF802" w14:textId="77777777" w:rsidTr="00BA4790">
        <w:tc>
          <w:tcPr>
            <w:tcW w:w="2379" w:type="dxa"/>
            <w:shd w:val="clear" w:color="auto" w:fill="BDD6EE" w:themeFill="accent1" w:themeFillTint="66"/>
            <w:vAlign w:val="center"/>
          </w:tcPr>
          <w:p w14:paraId="138B6FF6"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6752EC9C" w14:textId="77777777" w:rsidR="00BA4790" w:rsidRPr="002B259A" w:rsidRDefault="00BA4790" w:rsidP="00BA4790">
            <w:pPr>
              <w:ind w:left="340" w:firstLine="0"/>
            </w:pPr>
            <w:r>
              <w:t>Vendor must be registered and have active services listed.</w:t>
            </w:r>
          </w:p>
        </w:tc>
      </w:tr>
      <w:tr w:rsidR="00BA4790" w:rsidRPr="002B259A" w14:paraId="033467F6" w14:textId="77777777" w:rsidTr="00BA4790">
        <w:tc>
          <w:tcPr>
            <w:tcW w:w="2379" w:type="dxa"/>
            <w:shd w:val="clear" w:color="auto" w:fill="BDD6EE" w:themeFill="accent1" w:themeFillTint="66"/>
            <w:vAlign w:val="center"/>
          </w:tcPr>
          <w:p w14:paraId="44764EAD"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09B516B2" w14:textId="77777777" w:rsidR="00BA4790" w:rsidRPr="002B259A" w:rsidRDefault="00BA4790" w:rsidP="00BA4790">
            <w:pPr>
              <w:ind w:left="340" w:firstLine="0"/>
            </w:pPr>
            <w:r>
              <w:t>Service prices are updated in real-time based on dynamic pricing criteria.</w:t>
            </w:r>
          </w:p>
        </w:tc>
      </w:tr>
    </w:tbl>
    <w:p w14:paraId="1205F5AF" w14:textId="5E842414" w:rsidR="00B90BB3" w:rsidRDefault="00B90BB3" w:rsidP="00B90BB3">
      <w:pPr>
        <w:pStyle w:val="Heading3"/>
        <w:numPr>
          <w:ilvl w:val="0"/>
          <w:numId w:val="0"/>
        </w:numPr>
      </w:pPr>
      <w:bookmarkStart w:id="77" w:name="_Toc185178100"/>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rsidR="00BA4790">
        <w:t>10</w:t>
      </w:r>
      <w:r>
        <w:t xml:space="preserve"> Functional Requirement 0</w:t>
      </w:r>
      <w:r w:rsidR="00BA4790">
        <w:t>9</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16F9B33E" w14:textId="77777777" w:rsidTr="00BA4790">
        <w:tc>
          <w:tcPr>
            <w:tcW w:w="2379" w:type="dxa"/>
            <w:shd w:val="clear" w:color="auto" w:fill="BDD6EE" w:themeFill="accent1" w:themeFillTint="66"/>
            <w:vAlign w:val="center"/>
          </w:tcPr>
          <w:p w14:paraId="4E88D46B"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7249DEEA" w14:textId="77777777" w:rsidR="00BA4790" w:rsidRPr="002B259A" w:rsidRDefault="00BA4790" w:rsidP="00BA4790">
            <w:pPr>
              <w:ind w:left="340" w:firstLine="0"/>
            </w:pPr>
            <w:r>
              <w:t>FR-09</w:t>
            </w:r>
          </w:p>
        </w:tc>
      </w:tr>
      <w:tr w:rsidR="00BA4790" w:rsidRPr="002B259A" w14:paraId="177238B1" w14:textId="77777777" w:rsidTr="00BA4790">
        <w:tc>
          <w:tcPr>
            <w:tcW w:w="2379" w:type="dxa"/>
            <w:shd w:val="clear" w:color="auto" w:fill="BDD6EE" w:themeFill="accent1" w:themeFillTint="66"/>
            <w:vAlign w:val="center"/>
          </w:tcPr>
          <w:p w14:paraId="045E0B4C"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26E417CF" w14:textId="77777777" w:rsidR="00BA4790" w:rsidRPr="002B259A" w:rsidRDefault="00BA4790" w:rsidP="00BA4790">
            <w:pPr>
              <w:ind w:left="340" w:firstLine="0"/>
            </w:pPr>
            <w:r>
              <w:t>Multi-Language Support</w:t>
            </w:r>
          </w:p>
        </w:tc>
      </w:tr>
      <w:tr w:rsidR="00BA4790" w:rsidRPr="002B259A" w14:paraId="1BA08A26" w14:textId="77777777" w:rsidTr="00BA4790">
        <w:tc>
          <w:tcPr>
            <w:tcW w:w="2379" w:type="dxa"/>
            <w:shd w:val="clear" w:color="auto" w:fill="BDD6EE" w:themeFill="accent1" w:themeFillTint="66"/>
            <w:vAlign w:val="center"/>
          </w:tcPr>
          <w:p w14:paraId="13F5A5A3"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51E00EB1" w14:textId="77777777" w:rsidR="00BA4790" w:rsidRPr="002B259A" w:rsidRDefault="00BA4790" w:rsidP="00BA4790">
            <w:pPr>
              <w:ind w:left="340" w:firstLine="0"/>
            </w:pPr>
            <w:r>
              <w:t>Provides an interface in multiple languages to cater to a diverse user base.</w:t>
            </w:r>
          </w:p>
        </w:tc>
      </w:tr>
      <w:tr w:rsidR="00BA4790" w:rsidRPr="002B259A" w14:paraId="3CDF5071" w14:textId="77777777" w:rsidTr="00BA4790">
        <w:tc>
          <w:tcPr>
            <w:tcW w:w="2379" w:type="dxa"/>
            <w:shd w:val="clear" w:color="auto" w:fill="BDD6EE" w:themeFill="accent1" w:themeFillTint="66"/>
            <w:vAlign w:val="center"/>
          </w:tcPr>
          <w:p w14:paraId="78E09238" w14:textId="77777777" w:rsidR="00BA4790" w:rsidRPr="002B259A" w:rsidRDefault="00BA4790" w:rsidP="00BA4790">
            <w:pPr>
              <w:ind w:left="340" w:firstLine="0"/>
            </w:pPr>
            <w:r w:rsidRPr="002B259A">
              <w:lastRenderedPageBreak/>
              <w:t>Input</w:t>
            </w:r>
          </w:p>
        </w:tc>
        <w:tc>
          <w:tcPr>
            <w:tcW w:w="6637" w:type="dxa"/>
            <w:shd w:val="clear" w:color="auto" w:fill="A8D08D" w:themeFill="accent6" w:themeFillTint="99"/>
            <w:vAlign w:val="center"/>
          </w:tcPr>
          <w:p w14:paraId="5A5653F2" w14:textId="77777777" w:rsidR="00BA4790" w:rsidRPr="002B259A" w:rsidRDefault="00BA4790" w:rsidP="00BA4790">
            <w:pPr>
              <w:ind w:left="340" w:firstLine="0"/>
            </w:pPr>
            <w:r>
              <w:t xml:space="preserve"> Language preference settings.</w:t>
            </w:r>
          </w:p>
        </w:tc>
      </w:tr>
      <w:tr w:rsidR="00BA4790" w:rsidRPr="002B259A" w14:paraId="2DD43B01" w14:textId="77777777" w:rsidTr="00BA4790">
        <w:tc>
          <w:tcPr>
            <w:tcW w:w="2379" w:type="dxa"/>
            <w:shd w:val="clear" w:color="auto" w:fill="BDD6EE" w:themeFill="accent1" w:themeFillTint="66"/>
            <w:vAlign w:val="center"/>
          </w:tcPr>
          <w:p w14:paraId="5E1DDD9C"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3ACB8C5A" w14:textId="77777777" w:rsidR="00BA4790" w:rsidRPr="002B259A" w:rsidRDefault="00BA4790" w:rsidP="00BA4790">
            <w:pPr>
              <w:ind w:left="340" w:firstLine="0"/>
            </w:pPr>
            <w:r>
              <w:t>Translated interface in the selected language.</w:t>
            </w:r>
          </w:p>
        </w:tc>
      </w:tr>
      <w:tr w:rsidR="00BA4790" w:rsidRPr="002B259A" w14:paraId="0A67A731" w14:textId="77777777" w:rsidTr="00BA4790">
        <w:tc>
          <w:tcPr>
            <w:tcW w:w="2379" w:type="dxa"/>
            <w:shd w:val="clear" w:color="auto" w:fill="BDD6EE" w:themeFill="accent1" w:themeFillTint="66"/>
            <w:vAlign w:val="center"/>
          </w:tcPr>
          <w:p w14:paraId="41E854D4"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090B1D17" w14:textId="77777777" w:rsidR="00BA4790" w:rsidRPr="002B259A" w:rsidRDefault="00BA4790" w:rsidP="00BA4790">
            <w:pPr>
              <w:ind w:left="340" w:firstLine="0"/>
            </w:pPr>
            <w:r>
              <w:t>User must select a preferred language.</w:t>
            </w:r>
          </w:p>
        </w:tc>
      </w:tr>
      <w:tr w:rsidR="00BA4790" w:rsidRPr="002B259A" w14:paraId="4FF11914" w14:textId="77777777" w:rsidTr="00BA4790">
        <w:tc>
          <w:tcPr>
            <w:tcW w:w="2379" w:type="dxa"/>
            <w:shd w:val="clear" w:color="auto" w:fill="BDD6EE" w:themeFill="accent1" w:themeFillTint="66"/>
            <w:vAlign w:val="center"/>
          </w:tcPr>
          <w:p w14:paraId="4585C03E"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372CE244" w14:textId="77777777" w:rsidR="00BA4790" w:rsidRPr="002B259A" w:rsidRDefault="00BA4790" w:rsidP="00BA4790">
            <w:pPr>
              <w:ind w:left="340" w:firstLine="0"/>
            </w:pPr>
            <w:r>
              <w:t>The platform operates in the chosen language.</w:t>
            </w:r>
          </w:p>
        </w:tc>
      </w:tr>
    </w:tbl>
    <w:p w14:paraId="1C85B638" w14:textId="77777777" w:rsidR="00BA4790" w:rsidRPr="00BA4790" w:rsidRDefault="00BA4790" w:rsidP="00BA4790">
      <w:pPr>
        <w:pStyle w:val="Heading1"/>
        <w:numPr>
          <w:ilvl w:val="0"/>
          <w:numId w:val="0"/>
        </w:numPr>
      </w:pPr>
    </w:p>
    <w:p w14:paraId="2DD3AB2D" w14:textId="6ACD116F" w:rsidR="00B90BB3" w:rsidRDefault="00B90BB3" w:rsidP="00B90BB3">
      <w:pPr>
        <w:pStyle w:val="Heading3"/>
        <w:numPr>
          <w:ilvl w:val="0"/>
          <w:numId w:val="0"/>
        </w:numPr>
      </w:pPr>
      <w:bookmarkStart w:id="78" w:name="_Toc185178101"/>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rsidR="00BA4790">
        <w:t>11</w:t>
      </w:r>
      <w:r>
        <w:t xml:space="preserve"> Functional Requirement </w:t>
      </w:r>
      <w:r w:rsidR="00BA4790">
        <w:t>10</w:t>
      </w:r>
      <w:bookmarkEnd w:id="7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2F68BD24" w14:textId="77777777" w:rsidTr="00BA4790">
        <w:tc>
          <w:tcPr>
            <w:tcW w:w="2379" w:type="dxa"/>
            <w:shd w:val="clear" w:color="auto" w:fill="BDD6EE" w:themeFill="accent1" w:themeFillTint="66"/>
            <w:vAlign w:val="center"/>
          </w:tcPr>
          <w:p w14:paraId="7EC72307"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3897B788" w14:textId="77777777" w:rsidR="00BA4790" w:rsidRPr="002B259A" w:rsidRDefault="00BA4790" w:rsidP="00BA4790">
            <w:pPr>
              <w:ind w:left="340" w:firstLine="0"/>
            </w:pPr>
            <w:r>
              <w:t>FR-10</w:t>
            </w:r>
          </w:p>
        </w:tc>
      </w:tr>
      <w:tr w:rsidR="00BA4790" w:rsidRPr="002B259A" w14:paraId="6AF3D57C" w14:textId="77777777" w:rsidTr="00BA4790">
        <w:tc>
          <w:tcPr>
            <w:tcW w:w="2379" w:type="dxa"/>
            <w:shd w:val="clear" w:color="auto" w:fill="BDD6EE" w:themeFill="accent1" w:themeFillTint="66"/>
            <w:vAlign w:val="center"/>
          </w:tcPr>
          <w:p w14:paraId="602CD4A9"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32E73548" w14:textId="77777777" w:rsidR="00BA4790" w:rsidRPr="002B259A" w:rsidRDefault="00BA4790" w:rsidP="00BA4790">
            <w:pPr>
              <w:ind w:left="340" w:firstLine="0"/>
            </w:pPr>
            <w:r>
              <w:t>Notification System</w:t>
            </w:r>
          </w:p>
        </w:tc>
      </w:tr>
      <w:tr w:rsidR="00BA4790" w:rsidRPr="002B259A" w14:paraId="7F52F27A" w14:textId="77777777" w:rsidTr="00BA4790">
        <w:tc>
          <w:tcPr>
            <w:tcW w:w="2379" w:type="dxa"/>
            <w:shd w:val="clear" w:color="auto" w:fill="BDD6EE" w:themeFill="accent1" w:themeFillTint="66"/>
            <w:vAlign w:val="center"/>
          </w:tcPr>
          <w:p w14:paraId="2751D715"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09B4FCCD" w14:textId="77777777" w:rsidR="00BA4790" w:rsidRPr="002B259A" w:rsidRDefault="00BA4790" w:rsidP="00BA4790">
            <w:pPr>
              <w:ind w:left="340" w:firstLine="0"/>
            </w:pPr>
            <w:r>
              <w:t>Sends timely notifications to users for booking updates, payment reminders, and service alerts.</w:t>
            </w:r>
          </w:p>
        </w:tc>
      </w:tr>
      <w:tr w:rsidR="00BA4790" w:rsidRPr="002B259A" w14:paraId="750AEC69" w14:textId="77777777" w:rsidTr="00BA4790">
        <w:tc>
          <w:tcPr>
            <w:tcW w:w="2379" w:type="dxa"/>
            <w:shd w:val="clear" w:color="auto" w:fill="BDD6EE" w:themeFill="accent1" w:themeFillTint="66"/>
            <w:vAlign w:val="center"/>
          </w:tcPr>
          <w:p w14:paraId="2C2D2064"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5A406FB9" w14:textId="77777777" w:rsidR="00BA4790" w:rsidRPr="002B259A" w:rsidRDefault="00BA4790" w:rsidP="00BA4790">
            <w:pPr>
              <w:ind w:left="340" w:firstLine="0"/>
            </w:pPr>
            <w:r>
              <w:t>Trigger events (e.g., booking confirmed, payment due).</w:t>
            </w:r>
          </w:p>
        </w:tc>
      </w:tr>
      <w:tr w:rsidR="00BA4790" w:rsidRPr="002B259A" w14:paraId="675A9AF0" w14:textId="77777777" w:rsidTr="00BA4790">
        <w:tc>
          <w:tcPr>
            <w:tcW w:w="2379" w:type="dxa"/>
            <w:shd w:val="clear" w:color="auto" w:fill="BDD6EE" w:themeFill="accent1" w:themeFillTint="66"/>
            <w:vAlign w:val="center"/>
          </w:tcPr>
          <w:p w14:paraId="3F1C810A"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438F3114" w14:textId="77777777" w:rsidR="00BA4790" w:rsidRPr="002B259A" w:rsidRDefault="00BA4790" w:rsidP="00BA4790">
            <w:pPr>
              <w:ind w:left="340" w:firstLine="0"/>
            </w:pPr>
            <w:r>
              <w:t>Email, SMS, or app notification to the user.</w:t>
            </w:r>
          </w:p>
        </w:tc>
      </w:tr>
      <w:tr w:rsidR="00BA4790" w:rsidRPr="002B259A" w14:paraId="6D8DE3EA" w14:textId="77777777" w:rsidTr="00BA4790">
        <w:tc>
          <w:tcPr>
            <w:tcW w:w="2379" w:type="dxa"/>
            <w:shd w:val="clear" w:color="auto" w:fill="BDD6EE" w:themeFill="accent1" w:themeFillTint="66"/>
            <w:vAlign w:val="center"/>
          </w:tcPr>
          <w:p w14:paraId="19F6DEC1"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2ECC455E" w14:textId="77777777" w:rsidR="00BA4790" w:rsidRPr="002B259A" w:rsidRDefault="00BA4790" w:rsidP="00BA4790">
            <w:pPr>
              <w:ind w:left="340" w:firstLine="0"/>
            </w:pPr>
            <w:r>
              <w:t>Notification triggers must be set up and active.</w:t>
            </w:r>
          </w:p>
        </w:tc>
      </w:tr>
      <w:tr w:rsidR="00BA4790" w:rsidRPr="002B259A" w14:paraId="179C19B0" w14:textId="77777777" w:rsidTr="00BA4790">
        <w:tc>
          <w:tcPr>
            <w:tcW w:w="2379" w:type="dxa"/>
            <w:shd w:val="clear" w:color="auto" w:fill="BDD6EE" w:themeFill="accent1" w:themeFillTint="66"/>
            <w:vAlign w:val="center"/>
          </w:tcPr>
          <w:p w14:paraId="776D6DC2" w14:textId="77777777" w:rsidR="00BA4790" w:rsidRPr="002B259A" w:rsidRDefault="00BA4790" w:rsidP="00BA4790">
            <w:pPr>
              <w:ind w:left="340" w:firstLine="0"/>
            </w:pPr>
            <w:r>
              <w:t>Postcondition</w:t>
            </w:r>
          </w:p>
        </w:tc>
        <w:tc>
          <w:tcPr>
            <w:tcW w:w="6637" w:type="dxa"/>
            <w:shd w:val="clear" w:color="auto" w:fill="A8D08D" w:themeFill="accent6" w:themeFillTint="99"/>
            <w:vAlign w:val="center"/>
          </w:tcPr>
          <w:p w14:paraId="3C189F17" w14:textId="77777777" w:rsidR="00BA4790" w:rsidRPr="002B259A" w:rsidRDefault="00BA4790" w:rsidP="00BA4790">
            <w:pPr>
              <w:ind w:left="340" w:firstLine="0"/>
            </w:pPr>
            <w:r>
              <w:t>Users receive relevant notifications on time.</w:t>
            </w:r>
          </w:p>
        </w:tc>
      </w:tr>
    </w:tbl>
    <w:p w14:paraId="6946094A" w14:textId="49582D09" w:rsidR="00B90BB3" w:rsidRDefault="00B90BB3" w:rsidP="00B90BB3">
      <w:pPr>
        <w:pStyle w:val="Heading3"/>
        <w:numPr>
          <w:ilvl w:val="0"/>
          <w:numId w:val="0"/>
        </w:numPr>
      </w:pPr>
      <w:bookmarkStart w:id="79" w:name="_Toc185178102"/>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rsidR="00BA4790">
        <w:t>12</w:t>
      </w:r>
      <w:r>
        <w:t xml:space="preserve"> Functional Requirement </w:t>
      </w:r>
      <w:r w:rsidR="00BA4790">
        <w:t>11</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32E3090B" w14:textId="77777777" w:rsidTr="00BA4790">
        <w:tc>
          <w:tcPr>
            <w:tcW w:w="2379" w:type="dxa"/>
            <w:shd w:val="clear" w:color="auto" w:fill="BDD6EE" w:themeFill="accent1" w:themeFillTint="66"/>
            <w:vAlign w:val="center"/>
          </w:tcPr>
          <w:p w14:paraId="41E6F4F8"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545097F9" w14:textId="77777777" w:rsidR="00BA4790" w:rsidRPr="002B259A" w:rsidRDefault="00BA4790" w:rsidP="00BA4790">
            <w:pPr>
              <w:ind w:left="340" w:firstLine="0"/>
            </w:pPr>
            <w:r>
              <w:t>FR-11</w:t>
            </w:r>
          </w:p>
        </w:tc>
      </w:tr>
      <w:tr w:rsidR="00BA4790" w:rsidRPr="002B259A" w14:paraId="434B6039" w14:textId="77777777" w:rsidTr="00BA4790">
        <w:tc>
          <w:tcPr>
            <w:tcW w:w="2379" w:type="dxa"/>
            <w:shd w:val="clear" w:color="auto" w:fill="BDD6EE" w:themeFill="accent1" w:themeFillTint="66"/>
            <w:vAlign w:val="center"/>
          </w:tcPr>
          <w:p w14:paraId="4ADEBFD1"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5E718014" w14:textId="77777777" w:rsidR="00BA4790" w:rsidRPr="002B259A" w:rsidRDefault="00BA4790" w:rsidP="00BA4790">
            <w:pPr>
              <w:ind w:left="340" w:firstLine="0"/>
            </w:pPr>
            <w:r>
              <w:t>Bot Assistant</w:t>
            </w:r>
          </w:p>
        </w:tc>
      </w:tr>
      <w:tr w:rsidR="00BA4790" w:rsidRPr="002B259A" w14:paraId="72D5D463" w14:textId="77777777" w:rsidTr="00BA4790">
        <w:tc>
          <w:tcPr>
            <w:tcW w:w="2379" w:type="dxa"/>
            <w:shd w:val="clear" w:color="auto" w:fill="BDD6EE" w:themeFill="accent1" w:themeFillTint="66"/>
            <w:vAlign w:val="center"/>
          </w:tcPr>
          <w:p w14:paraId="3DB74632"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3B0CBDB0" w14:textId="77777777" w:rsidR="00BA4790" w:rsidRPr="002B259A" w:rsidRDefault="00BA4790" w:rsidP="00BA4790">
            <w:pPr>
              <w:ind w:left="340" w:firstLine="0"/>
            </w:pPr>
            <w:r>
              <w:t>Provides automated responses to user queries, offering quick assistance and guidance on wedding services.</w:t>
            </w:r>
          </w:p>
        </w:tc>
      </w:tr>
      <w:tr w:rsidR="00BA4790" w:rsidRPr="002B259A" w14:paraId="7254BA4B" w14:textId="77777777" w:rsidTr="00BA4790">
        <w:tc>
          <w:tcPr>
            <w:tcW w:w="2379" w:type="dxa"/>
            <w:shd w:val="clear" w:color="auto" w:fill="BDD6EE" w:themeFill="accent1" w:themeFillTint="66"/>
            <w:vAlign w:val="center"/>
          </w:tcPr>
          <w:p w14:paraId="1041D6CC"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48DA1B43" w14:textId="77777777" w:rsidR="00BA4790" w:rsidRPr="002B259A" w:rsidRDefault="00BA4790" w:rsidP="00BA4790">
            <w:pPr>
              <w:ind w:left="340" w:firstLine="0"/>
            </w:pPr>
            <w:r>
              <w:t>User query or request.</w:t>
            </w:r>
          </w:p>
        </w:tc>
      </w:tr>
      <w:tr w:rsidR="00BA4790" w:rsidRPr="002B259A" w14:paraId="4E0F4EA2" w14:textId="77777777" w:rsidTr="00BA4790">
        <w:tc>
          <w:tcPr>
            <w:tcW w:w="2379" w:type="dxa"/>
            <w:shd w:val="clear" w:color="auto" w:fill="BDD6EE" w:themeFill="accent1" w:themeFillTint="66"/>
            <w:vAlign w:val="center"/>
          </w:tcPr>
          <w:p w14:paraId="377BD119"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24117DAE" w14:textId="77777777" w:rsidR="00BA4790" w:rsidRPr="002B259A" w:rsidRDefault="00BA4790" w:rsidP="00BA4790">
            <w:pPr>
              <w:ind w:left="340" w:firstLine="0"/>
            </w:pPr>
            <w:r>
              <w:t>Relevant automated response or suggested actions.</w:t>
            </w:r>
          </w:p>
        </w:tc>
      </w:tr>
      <w:tr w:rsidR="00BA4790" w:rsidRPr="002B259A" w14:paraId="19E80DC8" w14:textId="77777777" w:rsidTr="00BA4790">
        <w:tc>
          <w:tcPr>
            <w:tcW w:w="2379" w:type="dxa"/>
            <w:shd w:val="clear" w:color="auto" w:fill="BDD6EE" w:themeFill="accent1" w:themeFillTint="66"/>
            <w:vAlign w:val="center"/>
          </w:tcPr>
          <w:p w14:paraId="3C486F33"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41DEC2E8" w14:textId="77777777" w:rsidR="00BA4790" w:rsidRPr="002B259A" w:rsidRDefault="00BA4790" w:rsidP="00BA4790">
            <w:pPr>
              <w:ind w:left="340" w:firstLine="0"/>
            </w:pPr>
            <w:r>
              <w:t>User must be logged in and accessing the platform.</w:t>
            </w:r>
          </w:p>
        </w:tc>
      </w:tr>
      <w:tr w:rsidR="00BA4790" w:rsidRPr="002B259A" w14:paraId="38F7B04D" w14:textId="77777777" w:rsidTr="00BA4790">
        <w:tc>
          <w:tcPr>
            <w:tcW w:w="2379" w:type="dxa"/>
            <w:shd w:val="clear" w:color="auto" w:fill="BDD6EE" w:themeFill="accent1" w:themeFillTint="66"/>
            <w:vAlign w:val="center"/>
          </w:tcPr>
          <w:p w14:paraId="766580C7" w14:textId="77777777" w:rsidR="00BA4790" w:rsidRPr="002B259A" w:rsidRDefault="00BA4790" w:rsidP="00BA4790">
            <w:pPr>
              <w:ind w:left="340" w:firstLine="0"/>
            </w:pPr>
            <w:r>
              <w:lastRenderedPageBreak/>
              <w:t>Post condition</w:t>
            </w:r>
          </w:p>
        </w:tc>
        <w:tc>
          <w:tcPr>
            <w:tcW w:w="6637" w:type="dxa"/>
            <w:shd w:val="clear" w:color="auto" w:fill="A8D08D" w:themeFill="accent6" w:themeFillTint="99"/>
            <w:vAlign w:val="center"/>
          </w:tcPr>
          <w:p w14:paraId="2F0A4B4E" w14:textId="77777777" w:rsidR="00BA4790" w:rsidRPr="002B259A" w:rsidRDefault="00BA4790" w:rsidP="00BA4790">
            <w:pPr>
              <w:ind w:left="340" w:firstLine="0"/>
            </w:pPr>
            <w:r>
              <w:t>The bot provides a helpful response or directs the user to the appropriate service or information.</w:t>
            </w:r>
          </w:p>
        </w:tc>
      </w:tr>
    </w:tbl>
    <w:p w14:paraId="10C259F7" w14:textId="77777777" w:rsidR="00BA4790" w:rsidRPr="00BA4790" w:rsidRDefault="00BA4790" w:rsidP="00BA4790">
      <w:pPr>
        <w:pStyle w:val="Heading1"/>
        <w:numPr>
          <w:ilvl w:val="0"/>
          <w:numId w:val="0"/>
        </w:numPr>
      </w:pPr>
    </w:p>
    <w:p w14:paraId="5A15741D" w14:textId="4D8D7C5A" w:rsidR="00B90BB3" w:rsidRDefault="00B90BB3" w:rsidP="00B90BB3">
      <w:pPr>
        <w:pStyle w:val="Heading3"/>
        <w:numPr>
          <w:ilvl w:val="0"/>
          <w:numId w:val="0"/>
        </w:numPr>
      </w:pPr>
      <w:bookmarkStart w:id="80" w:name="_Toc185178103"/>
      <w:r w:rsidRPr="00B141D7">
        <w:t xml:space="preserve">Table </w:t>
      </w:r>
      <w:r w:rsidRPr="00B141D7">
        <w:fldChar w:fldCharType="begin"/>
      </w:r>
      <w:r w:rsidRPr="00B141D7">
        <w:instrText xml:space="preserve"> STYLEREF 1 \s </w:instrText>
      </w:r>
      <w:r w:rsidRPr="00B141D7">
        <w:fldChar w:fldCharType="separate"/>
      </w:r>
      <w:r w:rsidR="00941FC4">
        <w:rPr>
          <w:noProof/>
          <w:cs/>
        </w:rPr>
        <w:t>‎</w:t>
      </w:r>
      <w:r w:rsidR="00941FC4">
        <w:rPr>
          <w:noProof/>
        </w:rPr>
        <w:t>0</w:t>
      </w:r>
      <w:r w:rsidRPr="00B141D7">
        <w:fldChar w:fldCharType="end"/>
      </w:r>
      <w:r w:rsidRPr="00B141D7">
        <w:t>.</w:t>
      </w:r>
      <w:r w:rsidR="00BA4790">
        <w:t>13</w:t>
      </w:r>
      <w:r>
        <w:t xml:space="preserve"> Functional Requirement </w:t>
      </w:r>
      <w:r w:rsidR="00BA4790">
        <w:t>12</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9"/>
        <w:gridCol w:w="6637"/>
      </w:tblGrid>
      <w:tr w:rsidR="00BA4790" w:rsidRPr="002B259A" w14:paraId="65A2F499" w14:textId="77777777" w:rsidTr="00BA4790">
        <w:tc>
          <w:tcPr>
            <w:tcW w:w="2379" w:type="dxa"/>
            <w:shd w:val="clear" w:color="auto" w:fill="BDD6EE" w:themeFill="accent1" w:themeFillTint="66"/>
            <w:vAlign w:val="center"/>
          </w:tcPr>
          <w:p w14:paraId="7F04F9AC" w14:textId="77777777" w:rsidR="00BA4790" w:rsidRPr="002B259A" w:rsidRDefault="00BA4790" w:rsidP="00BA4790">
            <w:pPr>
              <w:ind w:left="340" w:firstLine="0"/>
            </w:pPr>
            <w:r w:rsidRPr="002B259A">
              <w:t>Functional Requirement ID</w:t>
            </w:r>
          </w:p>
        </w:tc>
        <w:tc>
          <w:tcPr>
            <w:tcW w:w="6637" w:type="dxa"/>
            <w:shd w:val="clear" w:color="auto" w:fill="BDD6EE" w:themeFill="accent1" w:themeFillTint="66"/>
            <w:vAlign w:val="center"/>
          </w:tcPr>
          <w:p w14:paraId="7CEB3025" w14:textId="77777777" w:rsidR="00BA4790" w:rsidRPr="002B259A" w:rsidRDefault="00BA4790" w:rsidP="00BA4790">
            <w:pPr>
              <w:ind w:left="340" w:firstLine="0"/>
            </w:pPr>
            <w:r>
              <w:t>FR-12</w:t>
            </w:r>
          </w:p>
        </w:tc>
      </w:tr>
      <w:tr w:rsidR="00BA4790" w:rsidRPr="002B259A" w14:paraId="043504A8" w14:textId="77777777" w:rsidTr="00BA4790">
        <w:tc>
          <w:tcPr>
            <w:tcW w:w="2379" w:type="dxa"/>
            <w:shd w:val="clear" w:color="auto" w:fill="BDD6EE" w:themeFill="accent1" w:themeFillTint="66"/>
            <w:vAlign w:val="center"/>
          </w:tcPr>
          <w:p w14:paraId="378E86D8" w14:textId="77777777" w:rsidR="00BA4790" w:rsidRPr="002B259A" w:rsidRDefault="00BA4790" w:rsidP="00BA4790">
            <w:pPr>
              <w:ind w:left="340" w:firstLine="0"/>
            </w:pPr>
            <w:r w:rsidRPr="002B259A">
              <w:t>Name</w:t>
            </w:r>
          </w:p>
        </w:tc>
        <w:tc>
          <w:tcPr>
            <w:tcW w:w="6637" w:type="dxa"/>
            <w:shd w:val="clear" w:color="auto" w:fill="BDD6EE" w:themeFill="accent1" w:themeFillTint="66"/>
            <w:vAlign w:val="center"/>
          </w:tcPr>
          <w:p w14:paraId="71D7F092" w14:textId="77777777" w:rsidR="00BA4790" w:rsidRPr="002B259A" w:rsidRDefault="00BA4790" w:rsidP="00BA4790">
            <w:pPr>
              <w:ind w:left="340" w:firstLine="0"/>
            </w:pPr>
            <w:r>
              <w:t>Consultation Service</w:t>
            </w:r>
          </w:p>
        </w:tc>
      </w:tr>
      <w:tr w:rsidR="00BA4790" w:rsidRPr="002B259A" w14:paraId="42FAC9A3" w14:textId="77777777" w:rsidTr="00BA4790">
        <w:tc>
          <w:tcPr>
            <w:tcW w:w="2379" w:type="dxa"/>
            <w:shd w:val="clear" w:color="auto" w:fill="BDD6EE" w:themeFill="accent1" w:themeFillTint="66"/>
            <w:vAlign w:val="center"/>
          </w:tcPr>
          <w:p w14:paraId="01005F00" w14:textId="77777777" w:rsidR="00BA4790" w:rsidRPr="002B259A" w:rsidRDefault="00BA4790" w:rsidP="00BA4790">
            <w:pPr>
              <w:ind w:left="340" w:firstLine="0"/>
            </w:pPr>
            <w:r w:rsidRPr="002B259A">
              <w:t>Description</w:t>
            </w:r>
          </w:p>
        </w:tc>
        <w:tc>
          <w:tcPr>
            <w:tcW w:w="6637" w:type="dxa"/>
            <w:shd w:val="clear" w:color="auto" w:fill="A8D08D" w:themeFill="accent6" w:themeFillTint="99"/>
            <w:vAlign w:val="center"/>
          </w:tcPr>
          <w:p w14:paraId="06493ECC" w14:textId="77777777" w:rsidR="00BA4790" w:rsidRPr="002B259A" w:rsidRDefault="00BA4790" w:rsidP="00BA4790">
            <w:pPr>
              <w:ind w:left="340" w:firstLine="0"/>
            </w:pPr>
            <w:r>
              <w:t>Allows users and business owners to book consultation sessions for personalized advice on wedding planning or service management.</w:t>
            </w:r>
          </w:p>
        </w:tc>
      </w:tr>
      <w:tr w:rsidR="00BA4790" w:rsidRPr="002B259A" w14:paraId="2B573DD1" w14:textId="77777777" w:rsidTr="00BA4790">
        <w:tc>
          <w:tcPr>
            <w:tcW w:w="2379" w:type="dxa"/>
            <w:shd w:val="clear" w:color="auto" w:fill="BDD6EE" w:themeFill="accent1" w:themeFillTint="66"/>
            <w:vAlign w:val="center"/>
          </w:tcPr>
          <w:p w14:paraId="2A165A06" w14:textId="77777777" w:rsidR="00BA4790" w:rsidRPr="002B259A" w:rsidRDefault="00BA4790" w:rsidP="00BA4790">
            <w:pPr>
              <w:ind w:left="340" w:firstLine="0"/>
            </w:pPr>
            <w:r w:rsidRPr="002B259A">
              <w:t>Input</w:t>
            </w:r>
          </w:p>
        </w:tc>
        <w:tc>
          <w:tcPr>
            <w:tcW w:w="6637" w:type="dxa"/>
            <w:shd w:val="clear" w:color="auto" w:fill="A8D08D" w:themeFill="accent6" w:themeFillTint="99"/>
            <w:vAlign w:val="center"/>
          </w:tcPr>
          <w:p w14:paraId="368870AC" w14:textId="77777777" w:rsidR="00BA4790" w:rsidRPr="002B259A" w:rsidRDefault="00BA4790" w:rsidP="00BA4790">
            <w:pPr>
              <w:ind w:left="340" w:firstLine="0"/>
            </w:pPr>
            <w:r>
              <w:t>User or vendor request for consultation.</w:t>
            </w:r>
          </w:p>
        </w:tc>
      </w:tr>
      <w:tr w:rsidR="00BA4790" w:rsidRPr="002B259A" w14:paraId="4F6A4323" w14:textId="77777777" w:rsidTr="00BA4790">
        <w:tc>
          <w:tcPr>
            <w:tcW w:w="2379" w:type="dxa"/>
            <w:shd w:val="clear" w:color="auto" w:fill="BDD6EE" w:themeFill="accent1" w:themeFillTint="66"/>
            <w:vAlign w:val="center"/>
          </w:tcPr>
          <w:p w14:paraId="4CEB51C4" w14:textId="77777777" w:rsidR="00BA4790" w:rsidRPr="002B259A" w:rsidRDefault="00BA4790" w:rsidP="00BA4790">
            <w:pPr>
              <w:ind w:left="340" w:firstLine="0"/>
            </w:pPr>
            <w:r w:rsidRPr="002B259A">
              <w:t>Output</w:t>
            </w:r>
          </w:p>
        </w:tc>
        <w:tc>
          <w:tcPr>
            <w:tcW w:w="6637" w:type="dxa"/>
            <w:shd w:val="clear" w:color="auto" w:fill="A8D08D" w:themeFill="accent6" w:themeFillTint="99"/>
            <w:vAlign w:val="center"/>
          </w:tcPr>
          <w:p w14:paraId="7AACBA0B" w14:textId="77777777" w:rsidR="00BA4790" w:rsidRPr="002B259A" w:rsidRDefault="00BA4790" w:rsidP="00BA4790">
            <w:pPr>
              <w:ind w:left="340" w:firstLine="0"/>
            </w:pPr>
            <w:r>
              <w:t>Scheduled consultation details (date, time, and topic).</w:t>
            </w:r>
          </w:p>
        </w:tc>
      </w:tr>
      <w:tr w:rsidR="00BA4790" w:rsidRPr="002B259A" w14:paraId="64FD5417" w14:textId="77777777" w:rsidTr="00BA4790">
        <w:tc>
          <w:tcPr>
            <w:tcW w:w="2379" w:type="dxa"/>
            <w:shd w:val="clear" w:color="auto" w:fill="BDD6EE" w:themeFill="accent1" w:themeFillTint="66"/>
            <w:vAlign w:val="center"/>
          </w:tcPr>
          <w:p w14:paraId="3A9E7B65" w14:textId="77777777" w:rsidR="00BA4790" w:rsidRPr="002B259A" w:rsidRDefault="00BA4790" w:rsidP="00BA4790">
            <w:pPr>
              <w:ind w:left="340" w:firstLine="0"/>
            </w:pPr>
            <w:r w:rsidRPr="003C2D62">
              <w:t>Precondition</w:t>
            </w:r>
          </w:p>
        </w:tc>
        <w:tc>
          <w:tcPr>
            <w:tcW w:w="6637" w:type="dxa"/>
            <w:shd w:val="clear" w:color="auto" w:fill="A8D08D" w:themeFill="accent6" w:themeFillTint="99"/>
            <w:vAlign w:val="center"/>
          </w:tcPr>
          <w:p w14:paraId="6CF097D2" w14:textId="77777777" w:rsidR="00BA4790" w:rsidRPr="002B259A" w:rsidRDefault="00BA4790" w:rsidP="00BA4790">
            <w:pPr>
              <w:ind w:left="340" w:firstLine="0"/>
            </w:pPr>
            <w:r>
              <w:t>User or business owner must be registered on the platform.</w:t>
            </w:r>
          </w:p>
        </w:tc>
      </w:tr>
      <w:tr w:rsidR="00BA4790" w:rsidRPr="002B259A" w14:paraId="79DD3892" w14:textId="77777777" w:rsidTr="00BA4790">
        <w:tc>
          <w:tcPr>
            <w:tcW w:w="2379" w:type="dxa"/>
            <w:shd w:val="clear" w:color="auto" w:fill="BDD6EE" w:themeFill="accent1" w:themeFillTint="66"/>
            <w:vAlign w:val="center"/>
          </w:tcPr>
          <w:p w14:paraId="658FD97C" w14:textId="6B531A6C" w:rsidR="00BA4790" w:rsidRPr="002B259A" w:rsidRDefault="00BA4790" w:rsidP="00BA4790">
            <w:pPr>
              <w:ind w:left="340" w:firstLine="0"/>
            </w:pPr>
            <w:r>
              <w:t>Post condition</w:t>
            </w:r>
          </w:p>
        </w:tc>
        <w:tc>
          <w:tcPr>
            <w:tcW w:w="6637" w:type="dxa"/>
            <w:shd w:val="clear" w:color="auto" w:fill="A8D08D" w:themeFill="accent6" w:themeFillTint="99"/>
            <w:vAlign w:val="center"/>
          </w:tcPr>
          <w:p w14:paraId="5A974FCC" w14:textId="77777777" w:rsidR="00BA4790" w:rsidRPr="002B259A" w:rsidRDefault="00BA4790" w:rsidP="00BA4790">
            <w:pPr>
              <w:ind w:left="340" w:firstLine="0"/>
            </w:pPr>
            <w:r>
              <w:t>A consultation session is scheduled, and the user or business owner is notified with session details.</w:t>
            </w:r>
          </w:p>
        </w:tc>
      </w:tr>
      <w:bookmarkEnd w:id="5"/>
    </w:tbl>
    <w:p w14:paraId="5432DEEB" w14:textId="47743C44" w:rsidR="002238D8" w:rsidRDefault="002238D8" w:rsidP="00FD253A">
      <w:pPr>
        <w:spacing w:after="0"/>
        <w:ind w:firstLine="0"/>
      </w:pPr>
    </w:p>
    <w:p w14:paraId="4726E179" w14:textId="2FE6D8DD" w:rsidR="00C918F8" w:rsidRDefault="00FD253A" w:rsidP="001055FE">
      <w:pPr>
        <w:pStyle w:val="Heading4"/>
      </w:pPr>
      <w:bookmarkStart w:id="81" w:name="_Toc185178104"/>
      <w:r>
        <w:t>Non-Functional Requirements</w:t>
      </w:r>
      <w:bookmarkEnd w:id="81"/>
    </w:p>
    <w:p w14:paraId="0C2AC143" w14:textId="77777777" w:rsidR="00BA4790" w:rsidRPr="00BF4B60" w:rsidRDefault="00BA4790" w:rsidP="00BA4790">
      <w:pPr>
        <w:numPr>
          <w:ilvl w:val="0"/>
          <w:numId w:val="15"/>
        </w:numPr>
        <w:spacing w:before="100" w:beforeAutospacing="1" w:after="100" w:afterAutospacing="1" w:line="240" w:lineRule="auto"/>
        <w:jc w:val="left"/>
        <w:rPr>
          <w:rFonts w:eastAsia="Times New Roman"/>
          <w:lang w:val="en-US" w:eastAsia="en-US"/>
        </w:rPr>
      </w:pPr>
      <w:r w:rsidRPr="00BF4B60">
        <w:rPr>
          <w:rFonts w:eastAsia="Times New Roman"/>
          <w:b/>
          <w:lang w:val="en-US" w:eastAsia="en-US"/>
        </w:rPr>
        <w:t>Performance:</w:t>
      </w:r>
      <w:r>
        <w:rPr>
          <w:rFonts w:eastAsia="Times New Roman"/>
          <w:b/>
          <w:lang w:val="en-US" w:eastAsia="en-US"/>
        </w:rPr>
        <w:t xml:space="preserve"> </w:t>
      </w:r>
      <w:r w:rsidRPr="00BF4B60">
        <w:rPr>
          <w:rFonts w:eastAsia="Times New Roman"/>
          <w:lang w:val="en-US" w:eastAsia="en-US"/>
        </w:rPr>
        <w:t>System should handle at least 2000 concurrent users without significant degradation in performance.</w:t>
      </w:r>
    </w:p>
    <w:p w14:paraId="5F44E993" w14:textId="77777777" w:rsidR="00BA4790" w:rsidRPr="00BF4B60" w:rsidRDefault="00BA4790" w:rsidP="00BA4790">
      <w:pPr>
        <w:numPr>
          <w:ilvl w:val="0"/>
          <w:numId w:val="16"/>
        </w:numPr>
        <w:spacing w:before="100" w:beforeAutospacing="1" w:after="100" w:afterAutospacing="1" w:line="240" w:lineRule="auto"/>
        <w:jc w:val="left"/>
        <w:rPr>
          <w:rFonts w:eastAsia="Times New Roman"/>
          <w:lang w:val="en-US" w:eastAsia="en-US"/>
        </w:rPr>
      </w:pPr>
      <w:r w:rsidRPr="00BF4B60">
        <w:rPr>
          <w:rFonts w:eastAsia="Times New Roman"/>
          <w:b/>
          <w:lang w:val="en-US" w:eastAsia="en-US"/>
        </w:rPr>
        <w:t>Reliability:</w:t>
      </w:r>
      <w:r>
        <w:rPr>
          <w:rFonts w:eastAsia="Times New Roman"/>
          <w:b/>
          <w:lang w:val="en-US" w:eastAsia="en-US"/>
        </w:rPr>
        <w:t xml:space="preserve"> </w:t>
      </w:r>
      <w:r w:rsidRPr="00BF4B60">
        <w:rPr>
          <w:rFonts w:eastAsia="Times New Roman"/>
          <w:lang w:val="en-US" w:eastAsia="en-US"/>
        </w:rPr>
        <w:t>The system must maintain 99.9% uptime to ensure constant availability.</w:t>
      </w:r>
    </w:p>
    <w:p w14:paraId="71C19C1E" w14:textId="77777777" w:rsidR="00BA4790" w:rsidRPr="00BF4B60" w:rsidRDefault="00BA4790" w:rsidP="00BA4790">
      <w:pPr>
        <w:numPr>
          <w:ilvl w:val="0"/>
          <w:numId w:val="17"/>
        </w:numPr>
        <w:spacing w:before="100" w:beforeAutospacing="1" w:after="100" w:afterAutospacing="1" w:line="240" w:lineRule="auto"/>
        <w:jc w:val="left"/>
        <w:rPr>
          <w:rFonts w:eastAsia="Times New Roman"/>
          <w:lang w:val="en-US" w:eastAsia="en-US"/>
        </w:rPr>
      </w:pPr>
      <w:r w:rsidRPr="00BF4B60">
        <w:rPr>
          <w:rFonts w:eastAsia="Times New Roman"/>
          <w:b/>
          <w:lang w:val="en-US" w:eastAsia="en-US"/>
        </w:rPr>
        <w:t>Security:</w:t>
      </w:r>
      <w:r>
        <w:rPr>
          <w:rFonts w:eastAsia="Times New Roman"/>
          <w:b/>
          <w:lang w:val="en-US" w:eastAsia="en-US"/>
        </w:rPr>
        <w:t xml:space="preserve"> </w:t>
      </w:r>
      <w:r w:rsidRPr="00BF4B60">
        <w:rPr>
          <w:rFonts w:eastAsia="Times New Roman"/>
          <w:lang w:val="en-US" w:eastAsia="en-US"/>
        </w:rPr>
        <w:t>The system must comply with global data privacy standards (e.g., GDPR, PCI-DSS) for secure user and payment data.</w:t>
      </w:r>
    </w:p>
    <w:p w14:paraId="2B8F246F" w14:textId="77777777" w:rsidR="00BA4790" w:rsidRPr="00BF4B60" w:rsidRDefault="00BA4790" w:rsidP="00BA4790">
      <w:pPr>
        <w:numPr>
          <w:ilvl w:val="0"/>
          <w:numId w:val="18"/>
        </w:numPr>
        <w:spacing w:before="100" w:beforeAutospacing="1" w:after="100" w:afterAutospacing="1" w:line="240" w:lineRule="auto"/>
        <w:jc w:val="left"/>
        <w:rPr>
          <w:rFonts w:eastAsia="Times New Roman"/>
          <w:lang w:val="en-US" w:eastAsia="en-US"/>
        </w:rPr>
      </w:pPr>
      <w:r w:rsidRPr="00BF4B60">
        <w:rPr>
          <w:rFonts w:eastAsia="Times New Roman"/>
          <w:b/>
          <w:lang w:val="en-US" w:eastAsia="en-US"/>
        </w:rPr>
        <w:t>Usability:</w:t>
      </w:r>
      <w:r>
        <w:rPr>
          <w:rFonts w:eastAsia="Times New Roman"/>
          <w:b/>
          <w:lang w:val="en-US" w:eastAsia="en-US"/>
        </w:rPr>
        <w:t xml:space="preserve"> </w:t>
      </w:r>
      <w:r w:rsidRPr="00BF4B60">
        <w:rPr>
          <w:rFonts w:eastAsia="Times New Roman"/>
          <w:lang w:val="en-US" w:eastAsia="en-US"/>
        </w:rPr>
        <w:t>System should provide an intuitive and easy-to-use interface for both technical and non-technical users.</w:t>
      </w:r>
    </w:p>
    <w:p w14:paraId="2D7581C7" w14:textId="77777777" w:rsidR="00BA4790" w:rsidRPr="00BF4B60" w:rsidRDefault="00BA4790" w:rsidP="00BA4790">
      <w:pPr>
        <w:numPr>
          <w:ilvl w:val="0"/>
          <w:numId w:val="19"/>
        </w:numPr>
        <w:spacing w:before="100" w:beforeAutospacing="1" w:after="100" w:afterAutospacing="1" w:line="240" w:lineRule="auto"/>
        <w:jc w:val="left"/>
        <w:rPr>
          <w:rFonts w:eastAsia="Times New Roman"/>
          <w:lang w:val="en-US" w:eastAsia="en-US"/>
        </w:rPr>
      </w:pPr>
      <w:r w:rsidRPr="00BF4B60">
        <w:rPr>
          <w:rFonts w:eastAsia="Times New Roman"/>
          <w:b/>
          <w:lang w:val="en-US" w:eastAsia="en-US"/>
        </w:rPr>
        <w:t>Scalability:</w:t>
      </w:r>
      <w:r>
        <w:rPr>
          <w:rFonts w:eastAsia="Times New Roman"/>
          <w:b/>
          <w:lang w:val="en-US" w:eastAsia="en-US"/>
        </w:rPr>
        <w:t xml:space="preserve"> </w:t>
      </w:r>
      <w:r w:rsidRPr="00BF4B60">
        <w:rPr>
          <w:rFonts w:eastAsia="Times New Roman"/>
          <w:lang w:val="en-US" w:eastAsia="en-US"/>
        </w:rPr>
        <w:t>The system must scale to accommodate growing users and new features without performance issues.</w:t>
      </w:r>
    </w:p>
    <w:p w14:paraId="100085C3" w14:textId="77777777" w:rsidR="00BA4790" w:rsidRPr="00BF4B60" w:rsidRDefault="00BA4790" w:rsidP="00BA4790">
      <w:pPr>
        <w:numPr>
          <w:ilvl w:val="0"/>
          <w:numId w:val="20"/>
        </w:numPr>
        <w:spacing w:before="100" w:beforeAutospacing="1" w:after="100" w:afterAutospacing="1" w:line="240" w:lineRule="auto"/>
        <w:jc w:val="left"/>
        <w:rPr>
          <w:rFonts w:eastAsia="Times New Roman"/>
          <w:lang w:val="en-US" w:eastAsia="en-US"/>
        </w:rPr>
      </w:pPr>
      <w:r w:rsidRPr="00BF4B60">
        <w:rPr>
          <w:rFonts w:eastAsia="Times New Roman"/>
          <w:b/>
          <w:bCs/>
          <w:lang w:val="en-US" w:eastAsia="en-US"/>
        </w:rPr>
        <w:t>Availability</w:t>
      </w:r>
      <w:r w:rsidRPr="00BF4B60">
        <w:rPr>
          <w:rFonts w:eastAsia="Times New Roman"/>
          <w:lang w:val="en-US" w:eastAsia="en-US"/>
        </w:rPr>
        <w:t>:</w:t>
      </w:r>
      <w:r>
        <w:rPr>
          <w:rFonts w:eastAsia="Times New Roman"/>
          <w:lang w:val="en-US" w:eastAsia="en-US"/>
        </w:rPr>
        <w:t xml:space="preserve"> </w:t>
      </w:r>
      <w:r w:rsidRPr="00BF4B60">
        <w:rPr>
          <w:rFonts w:eastAsia="Times New Roman"/>
          <w:lang w:val="en-US" w:eastAsia="en-US"/>
        </w:rPr>
        <w:t>The system should be available 24/7, especially during peak wedding seasons.</w:t>
      </w:r>
    </w:p>
    <w:p w14:paraId="7F1854D7" w14:textId="77777777" w:rsidR="00BA4790" w:rsidRPr="00BF4B60" w:rsidRDefault="00BA4790" w:rsidP="00BA4790">
      <w:pPr>
        <w:numPr>
          <w:ilvl w:val="0"/>
          <w:numId w:val="21"/>
        </w:numPr>
        <w:spacing w:before="100" w:beforeAutospacing="1" w:after="100" w:afterAutospacing="1" w:line="240" w:lineRule="auto"/>
        <w:jc w:val="left"/>
        <w:rPr>
          <w:rFonts w:eastAsia="Times New Roman"/>
          <w:lang w:val="en-US" w:eastAsia="en-US"/>
        </w:rPr>
      </w:pPr>
      <w:r w:rsidRPr="00BF4B60">
        <w:rPr>
          <w:rFonts w:eastAsia="Times New Roman"/>
          <w:b/>
          <w:bCs/>
          <w:lang w:val="en-US" w:eastAsia="en-US"/>
        </w:rPr>
        <w:lastRenderedPageBreak/>
        <w:t>Maintainability</w:t>
      </w:r>
      <w:r w:rsidRPr="00BF4B60">
        <w:rPr>
          <w:rFonts w:eastAsia="Times New Roman"/>
          <w:lang w:val="en-US" w:eastAsia="en-US"/>
        </w:rPr>
        <w:t>:</w:t>
      </w:r>
      <w:r>
        <w:rPr>
          <w:rFonts w:eastAsia="Times New Roman"/>
          <w:lang w:val="en-US" w:eastAsia="en-US"/>
        </w:rPr>
        <w:t xml:space="preserve"> </w:t>
      </w:r>
      <w:r w:rsidRPr="00BF4B60">
        <w:rPr>
          <w:rFonts w:eastAsia="Times New Roman"/>
          <w:lang w:val="en-US" w:eastAsia="en-US"/>
        </w:rPr>
        <w:t>The system should be easy to maintain with clear documentation and modular design.</w:t>
      </w:r>
    </w:p>
    <w:p w14:paraId="637BB57D" w14:textId="77777777" w:rsidR="00BA4790" w:rsidRPr="00BF4B60" w:rsidRDefault="00BA4790" w:rsidP="00BA4790">
      <w:pPr>
        <w:numPr>
          <w:ilvl w:val="0"/>
          <w:numId w:val="22"/>
        </w:numPr>
        <w:spacing w:before="100" w:beforeAutospacing="1" w:after="100" w:afterAutospacing="1" w:line="240" w:lineRule="auto"/>
        <w:jc w:val="left"/>
        <w:rPr>
          <w:rFonts w:eastAsia="Times New Roman"/>
          <w:lang w:val="en-US" w:eastAsia="en-US"/>
        </w:rPr>
      </w:pPr>
      <w:r w:rsidRPr="00BF4B60">
        <w:rPr>
          <w:rFonts w:eastAsia="Times New Roman"/>
          <w:b/>
          <w:bCs/>
          <w:lang w:val="en-US" w:eastAsia="en-US"/>
        </w:rPr>
        <w:t>Compatibility</w:t>
      </w:r>
      <w:r w:rsidRPr="00BF4B60">
        <w:rPr>
          <w:rFonts w:eastAsia="Times New Roman"/>
          <w:lang w:val="en-US" w:eastAsia="en-US"/>
        </w:rPr>
        <w:t>:</w:t>
      </w:r>
      <w:r>
        <w:rPr>
          <w:rFonts w:eastAsia="Times New Roman"/>
          <w:lang w:val="en-US" w:eastAsia="en-US"/>
        </w:rPr>
        <w:t xml:space="preserve"> </w:t>
      </w:r>
      <w:r w:rsidRPr="00BF4B60">
        <w:rPr>
          <w:rFonts w:eastAsia="Times New Roman"/>
          <w:lang w:val="en-US" w:eastAsia="en-US"/>
        </w:rPr>
        <w:t>The system must be compatible with all modern browsers and mobile devices.</w:t>
      </w:r>
    </w:p>
    <w:p w14:paraId="1BEE6024" w14:textId="77777777" w:rsidR="00BA4790" w:rsidRPr="00BF4B60" w:rsidRDefault="00BA4790" w:rsidP="00BA4790">
      <w:pPr>
        <w:numPr>
          <w:ilvl w:val="0"/>
          <w:numId w:val="23"/>
        </w:numPr>
        <w:spacing w:before="100" w:beforeAutospacing="1" w:after="100" w:afterAutospacing="1" w:line="240" w:lineRule="auto"/>
        <w:jc w:val="left"/>
        <w:rPr>
          <w:rFonts w:eastAsia="Times New Roman"/>
          <w:lang w:val="en-US" w:eastAsia="en-US"/>
        </w:rPr>
      </w:pPr>
      <w:r w:rsidRPr="00BF4B60">
        <w:rPr>
          <w:rFonts w:eastAsia="Times New Roman"/>
          <w:b/>
          <w:bCs/>
          <w:lang w:val="en-US" w:eastAsia="en-US"/>
        </w:rPr>
        <w:t>Localization</w:t>
      </w:r>
      <w:r w:rsidRPr="00BF4B60">
        <w:rPr>
          <w:rFonts w:eastAsia="Times New Roman"/>
          <w:lang w:val="en-US" w:eastAsia="en-US"/>
        </w:rPr>
        <w:t>:</w:t>
      </w:r>
      <w:r>
        <w:rPr>
          <w:rFonts w:eastAsia="Times New Roman"/>
          <w:lang w:val="en-US" w:eastAsia="en-US"/>
        </w:rPr>
        <w:t xml:space="preserve"> </w:t>
      </w:r>
      <w:r w:rsidRPr="00BF4B60">
        <w:rPr>
          <w:rFonts w:eastAsia="Times New Roman"/>
          <w:lang w:val="en-US" w:eastAsia="en-US"/>
        </w:rPr>
        <w:t>The platform should support multiple languages and currencies to cater to a global audience.</w:t>
      </w:r>
    </w:p>
    <w:p w14:paraId="22EB15DA" w14:textId="77777777" w:rsidR="00BA4790" w:rsidRPr="00BF4B60" w:rsidRDefault="00BA4790" w:rsidP="00BA4790">
      <w:pPr>
        <w:numPr>
          <w:ilvl w:val="0"/>
          <w:numId w:val="24"/>
        </w:numPr>
        <w:spacing w:before="100" w:beforeAutospacing="1" w:after="100" w:afterAutospacing="1" w:line="240" w:lineRule="auto"/>
        <w:jc w:val="left"/>
        <w:rPr>
          <w:rFonts w:eastAsia="Times New Roman"/>
          <w:lang w:val="en-US" w:eastAsia="en-US"/>
        </w:rPr>
      </w:pPr>
      <w:r w:rsidRPr="00BF4B60">
        <w:rPr>
          <w:rFonts w:eastAsia="Times New Roman"/>
          <w:b/>
          <w:bCs/>
          <w:lang w:val="en-US" w:eastAsia="en-US"/>
        </w:rPr>
        <w:t>Data Integrity</w:t>
      </w:r>
      <w:r w:rsidRPr="00BF4B60">
        <w:rPr>
          <w:rFonts w:eastAsia="Times New Roman"/>
          <w:lang w:val="en-US" w:eastAsia="en-US"/>
        </w:rPr>
        <w:t>:</w:t>
      </w:r>
      <w:r>
        <w:rPr>
          <w:rFonts w:eastAsia="Times New Roman"/>
          <w:lang w:val="en-US" w:eastAsia="en-US"/>
        </w:rPr>
        <w:t xml:space="preserve"> </w:t>
      </w:r>
      <w:r w:rsidRPr="00BF4B60">
        <w:rPr>
          <w:rFonts w:eastAsia="Times New Roman"/>
          <w:lang w:val="en-US" w:eastAsia="en-US"/>
        </w:rPr>
        <w:t>Ensure that all user and transaction data remains accurate, consistent, and uncorrupted.</w:t>
      </w:r>
    </w:p>
    <w:p w14:paraId="60F149D0" w14:textId="77777777" w:rsidR="00BA4790" w:rsidRPr="00BA4790" w:rsidRDefault="00BA4790" w:rsidP="00BA4790">
      <w:pPr>
        <w:rPr>
          <w:lang w:val="en-US" w:eastAsia="en-US"/>
        </w:rPr>
      </w:pPr>
    </w:p>
    <w:p w14:paraId="26BB29A2" w14:textId="2B1D2AD9" w:rsidR="00FD253A" w:rsidRDefault="00FD253A" w:rsidP="001055FE">
      <w:pPr>
        <w:pStyle w:val="Heading4"/>
      </w:pPr>
      <w:bookmarkStart w:id="82" w:name="_Toc185178105"/>
      <w:r>
        <w:t>Requirements Baseline</w:t>
      </w:r>
      <w:bookmarkEnd w:id="82"/>
    </w:p>
    <w:p w14:paraId="4CE752C1" w14:textId="77777777" w:rsidR="00BA4790" w:rsidRDefault="00BA4790" w:rsidP="00BA4790">
      <w:pPr>
        <w:rPr>
          <w:lang w:val="en-US" w:eastAsia="en-US"/>
        </w:rPr>
      </w:pPr>
      <w:r w:rsidRPr="00BF4B60">
        <w:rPr>
          <w:b/>
        </w:rPr>
        <w:t>All Wedding Planning</w:t>
      </w:r>
      <w:r>
        <w:t xml:space="preserve"> system includes the final, approved version of both </w:t>
      </w:r>
      <w:r>
        <w:rPr>
          <w:rStyle w:val="Strong"/>
        </w:rPr>
        <w:t>functional</w:t>
      </w:r>
      <w:r>
        <w:t xml:space="preserve"> and </w:t>
      </w:r>
      <w:r>
        <w:rPr>
          <w:rStyle w:val="Strong"/>
        </w:rPr>
        <w:t>non-functional requirements</w:t>
      </w:r>
      <w:r>
        <w:t xml:space="preserve"> that will guide the design, development, and implementation of the platform. These requirements provide a clear and detailed specification of what the system must deliver and serve as the foundation for tracking progress and ensuring that the system meets all stakeholder needs.</w:t>
      </w:r>
    </w:p>
    <w:p w14:paraId="60F48446" w14:textId="77777777" w:rsidR="00BA4790" w:rsidRPr="00BA4790" w:rsidRDefault="00BA4790" w:rsidP="00BA4790">
      <w:pPr>
        <w:rPr>
          <w:lang w:val="en-US" w:eastAsia="en-US"/>
        </w:rPr>
      </w:pPr>
    </w:p>
    <w:p w14:paraId="6D5E4883" w14:textId="621BF530" w:rsidR="00FD253A" w:rsidRDefault="00FD253A" w:rsidP="001055FE">
      <w:pPr>
        <w:pStyle w:val="Heading4"/>
      </w:pPr>
      <w:bookmarkStart w:id="83" w:name="_Toc185178106"/>
      <w:r>
        <w:t>Need to Feature Mapping</w:t>
      </w:r>
      <w:bookmarkEnd w:id="83"/>
    </w:p>
    <w:tbl>
      <w:tblPr>
        <w:tblStyle w:val="TableGrid"/>
        <w:tblW w:w="0" w:type="auto"/>
        <w:tblLook w:val="04A0" w:firstRow="1" w:lastRow="0" w:firstColumn="1" w:lastColumn="0" w:noHBand="0" w:noVBand="1"/>
      </w:tblPr>
      <w:tblGrid>
        <w:gridCol w:w="1224"/>
        <w:gridCol w:w="1224"/>
        <w:gridCol w:w="1224"/>
        <w:gridCol w:w="1224"/>
        <w:gridCol w:w="1225"/>
        <w:gridCol w:w="1225"/>
      </w:tblGrid>
      <w:tr w:rsidR="007864EE" w14:paraId="46FF335F" w14:textId="77777777" w:rsidTr="007864EE">
        <w:trPr>
          <w:trHeight w:val="538"/>
        </w:trPr>
        <w:tc>
          <w:tcPr>
            <w:tcW w:w="1224" w:type="dxa"/>
            <w:shd w:val="clear" w:color="auto" w:fill="BDD6EE" w:themeFill="accent1" w:themeFillTint="66"/>
          </w:tcPr>
          <w:p w14:paraId="263857A9" w14:textId="77777777" w:rsidR="007864EE" w:rsidRDefault="007864EE" w:rsidP="007864EE">
            <w:pPr>
              <w:ind w:firstLine="0"/>
              <w:jc w:val="center"/>
              <w:rPr>
                <w:lang w:val="en-US" w:eastAsia="en-US"/>
              </w:rPr>
            </w:pPr>
            <w:r>
              <w:rPr>
                <w:lang w:val="en-US" w:eastAsia="en-US"/>
              </w:rPr>
              <w:t>#</w:t>
            </w:r>
          </w:p>
        </w:tc>
        <w:tc>
          <w:tcPr>
            <w:tcW w:w="1224" w:type="dxa"/>
            <w:shd w:val="clear" w:color="auto" w:fill="BDD6EE" w:themeFill="accent1" w:themeFillTint="66"/>
          </w:tcPr>
          <w:p w14:paraId="5A87B19B" w14:textId="77777777" w:rsidR="007864EE" w:rsidRPr="00BE210E" w:rsidRDefault="007864EE" w:rsidP="007864EE">
            <w:pPr>
              <w:ind w:firstLine="0"/>
              <w:jc w:val="center"/>
              <w:rPr>
                <w:sz w:val="22"/>
                <w:szCs w:val="22"/>
                <w:lang w:val="en-US" w:eastAsia="en-US"/>
              </w:rPr>
            </w:pPr>
            <w:r w:rsidRPr="00BE210E">
              <w:rPr>
                <w:sz w:val="22"/>
                <w:szCs w:val="22"/>
              </w:rPr>
              <w:t>N-001</w:t>
            </w:r>
          </w:p>
        </w:tc>
        <w:tc>
          <w:tcPr>
            <w:tcW w:w="1224" w:type="dxa"/>
            <w:shd w:val="clear" w:color="auto" w:fill="BDD6EE" w:themeFill="accent1" w:themeFillTint="66"/>
          </w:tcPr>
          <w:p w14:paraId="22B55E87" w14:textId="77777777" w:rsidR="007864EE" w:rsidRDefault="007864EE" w:rsidP="007864EE">
            <w:pPr>
              <w:ind w:firstLine="0"/>
              <w:jc w:val="center"/>
              <w:rPr>
                <w:lang w:val="en-US" w:eastAsia="en-US"/>
              </w:rPr>
            </w:pPr>
            <w:r>
              <w:rPr>
                <w:sz w:val="22"/>
                <w:szCs w:val="22"/>
              </w:rPr>
              <w:t>N-002</w:t>
            </w:r>
          </w:p>
        </w:tc>
        <w:tc>
          <w:tcPr>
            <w:tcW w:w="1224" w:type="dxa"/>
            <w:shd w:val="clear" w:color="auto" w:fill="BDD6EE" w:themeFill="accent1" w:themeFillTint="66"/>
          </w:tcPr>
          <w:p w14:paraId="22F82501" w14:textId="77777777" w:rsidR="007864EE" w:rsidRDefault="007864EE" w:rsidP="007864EE">
            <w:pPr>
              <w:ind w:firstLine="0"/>
              <w:jc w:val="center"/>
              <w:rPr>
                <w:lang w:val="en-US" w:eastAsia="en-US"/>
              </w:rPr>
            </w:pPr>
            <w:r>
              <w:rPr>
                <w:sz w:val="22"/>
                <w:szCs w:val="22"/>
              </w:rPr>
              <w:t>N-003</w:t>
            </w:r>
          </w:p>
        </w:tc>
        <w:tc>
          <w:tcPr>
            <w:tcW w:w="1225" w:type="dxa"/>
            <w:shd w:val="clear" w:color="auto" w:fill="BDD6EE" w:themeFill="accent1" w:themeFillTint="66"/>
          </w:tcPr>
          <w:p w14:paraId="24B0678A" w14:textId="77777777" w:rsidR="007864EE" w:rsidRDefault="007864EE" w:rsidP="007864EE">
            <w:pPr>
              <w:ind w:firstLine="0"/>
              <w:jc w:val="center"/>
              <w:rPr>
                <w:lang w:val="en-US" w:eastAsia="en-US"/>
              </w:rPr>
            </w:pPr>
            <w:r>
              <w:rPr>
                <w:sz w:val="22"/>
                <w:szCs w:val="22"/>
              </w:rPr>
              <w:t>N-004</w:t>
            </w:r>
          </w:p>
        </w:tc>
        <w:tc>
          <w:tcPr>
            <w:tcW w:w="1225" w:type="dxa"/>
            <w:shd w:val="clear" w:color="auto" w:fill="BDD6EE" w:themeFill="accent1" w:themeFillTint="66"/>
          </w:tcPr>
          <w:p w14:paraId="1E80DA3F" w14:textId="77777777" w:rsidR="007864EE" w:rsidRDefault="007864EE" w:rsidP="007864EE">
            <w:pPr>
              <w:ind w:firstLine="0"/>
              <w:jc w:val="center"/>
              <w:rPr>
                <w:lang w:val="en-US" w:eastAsia="en-US"/>
              </w:rPr>
            </w:pPr>
            <w:r>
              <w:rPr>
                <w:sz w:val="22"/>
                <w:szCs w:val="22"/>
              </w:rPr>
              <w:t>N-005</w:t>
            </w:r>
          </w:p>
        </w:tc>
      </w:tr>
      <w:tr w:rsidR="007864EE" w14:paraId="3ABF5B6C" w14:textId="77777777" w:rsidTr="007864EE">
        <w:trPr>
          <w:trHeight w:val="548"/>
        </w:trPr>
        <w:tc>
          <w:tcPr>
            <w:tcW w:w="1224" w:type="dxa"/>
            <w:shd w:val="clear" w:color="auto" w:fill="BDD6EE" w:themeFill="accent1" w:themeFillTint="66"/>
          </w:tcPr>
          <w:p w14:paraId="4762AA9D" w14:textId="77777777" w:rsidR="007864EE" w:rsidRPr="00BE210E" w:rsidRDefault="007864EE" w:rsidP="007864EE">
            <w:pPr>
              <w:ind w:firstLine="0"/>
              <w:jc w:val="center"/>
              <w:rPr>
                <w:sz w:val="22"/>
                <w:szCs w:val="22"/>
                <w:lang w:val="en-US" w:eastAsia="en-US"/>
              </w:rPr>
            </w:pPr>
            <w:r>
              <w:rPr>
                <w:sz w:val="22"/>
                <w:szCs w:val="22"/>
              </w:rPr>
              <w:t>FR-01</w:t>
            </w:r>
          </w:p>
        </w:tc>
        <w:tc>
          <w:tcPr>
            <w:tcW w:w="1224" w:type="dxa"/>
            <w:shd w:val="clear" w:color="auto" w:fill="A8D08D" w:themeFill="accent6" w:themeFillTint="99"/>
          </w:tcPr>
          <w:p w14:paraId="2F38207A" w14:textId="63CBEEBC" w:rsidR="007864EE" w:rsidRDefault="00821165" w:rsidP="007864EE">
            <w:pPr>
              <w:ind w:firstLine="0"/>
              <w:jc w:val="center"/>
              <w:rPr>
                <w:lang w:val="en-US" w:eastAsia="en-US"/>
              </w:rPr>
            </w:pPr>
            <w:r w:rsidRPr="00821165">
              <w:rPr>
                <w:lang w:val="en-US" w:eastAsia="en-US"/>
              </w:rPr>
              <w:sym w:font="Webdings" w:char="F061"/>
            </w:r>
            <w:r>
              <w:rPr>
                <w:lang w:val="en-US" w:eastAsia="en-US"/>
              </w:rPr>
              <w:t xml:space="preserve"> </w:t>
            </w:r>
          </w:p>
        </w:tc>
        <w:tc>
          <w:tcPr>
            <w:tcW w:w="1224" w:type="dxa"/>
            <w:shd w:val="clear" w:color="auto" w:fill="A8D08D" w:themeFill="accent6" w:themeFillTint="99"/>
          </w:tcPr>
          <w:p w14:paraId="1742C130" w14:textId="4E08A263" w:rsidR="00821165" w:rsidRDefault="00821165" w:rsidP="00821165">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76FA123F" w14:textId="20544B8C"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729AE37C" w14:textId="21CDA1A4"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3B15FBC4" w14:textId="79D0E48D" w:rsidR="007864EE" w:rsidRDefault="00821165" w:rsidP="007864EE">
            <w:pPr>
              <w:ind w:firstLine="0"/>
              <w:jc w:val="center"/>
              <w:rPr>
                <w:lang w:val="en-US" w:eastAsia="en-US"/>
              </w:rPr>
            </w:pPr>
            <w:r w:rsidRPr="00821165">
              <w:rPr>
                <w:lang w:val="en-US" w:eastAsia="en-US"/>
              </w:rPr>
              <w:sym w:font="Webdings" w:char="F061"/>
            </w:r>
          </w:p>
        </w:tc>
      </w:tr>
      <w:tr w:rsidR="007864EE" w14:paraId="2D8C2BAB" w14:textId="77777777" w:rsidTr="007864EE">
        <w:trPr>
          <w:trHeight w:val="538"/>
        </w:trPr>
        <w:tc>
          <w:tcPr>
            <w:tcW w:w="1224" w:type="dxa"/>
            <w:shd w:val="clear" w:color="auto" w:fill="BDD6EE" w:themeFill="accent1" w:themeFillTint="66"/>
          </w:tcPr>
          <w:p w14:paraId="5A2313BA" w14:textId="77777777" w:rsidR="007864EE" w:rsidRDefault="007864EE" w:rsidP="007864EE">
            <w:pPr>
              <w:ind w:firstLine="0"/>
              <w:jc w:val="center"/>
              <w:rPr>
                <w:lang w:val="en-US" w:eastAsia="en-US"/>
              </w:rPr>
            </w:pPr>
            <w:r>
              <w:rPr>
                <w:sz w:val="22"/>
                <w:szCs w:val="22"/>
              </w:rPr>
              <w:t>FR-02</w:t>
            </w:r>
          </w:p>
        </w:tc>
        <w:tc>
          <w:tcPr>
            <w:tcW w:w="1224" w:type="dxa"/>
            <w:shd w:val="clear" w:color="auto" w:fill="A8D08D" w:themeFill="accent6" w:themeFillTint="99"/>
          </w:tcPr>
          <w:p w14:paraId="0EB8AA14" w14:textId="55D05E7D"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5D617D22" w14:textId="5E096B1F"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000A6037" w14:textId="0DAFAE7F"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2919CFCF" w14:textId="243BADE3"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5E460A05" w14:textId="5AB41752" w:rsidR="007864EE" w:rsidRDefault="00821165" w:rsidP="007864EE">
            <w:pPr>
              <w:ind w:firstLine="0"/>
              <w:jc w:val="center"/>
              <w:rPr>
                <w:lang w:val="en-US" w:eastAsia="en-US"/>
              </w:rPr>
            </w:pPr>
            <w:r w:rsidRPr="00821165">
              <w:rPr>
                <w:lang w:val="en-US" w:eastAsia="en-US"/>
              </w:rPr>
              <w:sym w:font="Webdings" w:char="F072"/>
            </w:r>
          </w:p>
        </w:tc>
      </w:tr>
      <w:tr w:rsidR="007864EE" w14:paraId="54F62CE7" w14:textId="77777777" w:rsidTr="007864EE">
        <w:trPr>
          <w:trHeight w:val="548"/>
        </w:trPr>
        <w:tc>
          <w:tcPr>
            <w:tcW w:w="1224" w:type="dxa"/>
            <w:shd w:val="clear" w:color="auto" w:fill="BDD6EE" w:themeFill="accent1" w:themeFillTint="66"/>
          </w:tcPr>
          <w:p w14:paraId="75741390" w14:textId="77777777" w:rsidR="007864EE" w:rsidRDefault="007864EE" w:rsidP="007864EE">
            <w:pPr>
              <w:ind w:firstLine="0"/>
              <w:jc w:val="center"/>
              <w:rPr>
                <w:lang w:val="en-US" w:eastAsia="en-US"/>
              </w:rPr>
            </w:pPr>
            <w:r>
              <w:rPr>
                <w:sz w:val="22"/>
                <w:szCs w:val="22"/>
              </w:rPr>
              <w:t>FR-03</w:t>
            </w:r>
          </w:p>
        </w:tc>
        <w:tc>
          <w:tcPr>
            <w:tcW w:w="1224" w:type="dxa"/>
            <w:shd w:val="clear" w:color="auto" w:fill="A8D08D" w:themeFill="accent6" w:themeFillTint="99"/>
          </w:tcPr>
          <w:p w14:paraId="011F705B" w14:textId="205B8642"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2E25FC0C" w14:textId="77781550"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0243198D" w14:textId="54D68457"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6337F63F" w14:textId="283FDACB"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74EEC409" w14:textId="449FD532" w:rsidR="007864EE" w:rsidRDefault="00821165" w:rsidP="007864EE">
            <w:pPr>
              <w:ind w:firstLine="0"/>
              <w:jc w:val="center"/>
              <w:rPr>
                <w:lang w:val="en-US" w:eastAsia="en-US"/>
              </w:rPr>
            </w:pPr>
            <w:r w:rsidRPr="00821165">
              <w:rPr>
                <w:lang w:val="en-US" w:eastAsia="en-US"/>
              </w:rPr>
              <w:sym w:font="Webdings" w:char="F061"/>
            </w:r>
          </w:p>
        </w:tc>
      </w:tr>
      <w:tr w:rsidR="007864EE" w14:paraId="2A56EB96" w14:textId="77777777" w:rsidTr="007864EE">
        <w:trPr>
          <w:trHeight w:val="538"/>
        </w:trPr>
        <w:tc>
          <w:tcPr>
            <w:tcW w:w="1224" w:type="dxa"/>
            <w:shd w:val="clear" w:color="auto" w:fill="BDD6EE" w:themeFill="accent1" w:themeFillTint="66"/>
          </w:tcPr>
          <w:p w14:paraId="03257363" w14:textId="77777777" w:rsidR="007864EE" w:rsidRDefault="007864EE" w:rsidP="007864EE">
            <w:pPr>
              <w:ind w:firstLine="0"/>
              <w:jc w:val="center"/>
              <w:rPr>
                <w:lang w:val="en-US" w:eastAsia="en-US"/>
              </w:rPr>
            </w:pPr>
            <w:r>
              <w:rPr>
                <w:sz w:val="22"/>
                <w:szCs w:val="22"/>
              </w:rPr>
              <w:t>FR-04</w:t>
            </w:r>
          </w:p>
        </w:tc>
        <w:tc>
          <w:tcPr>
            <w:tcW w:w="1224" w:type="dxa"/>
            <w:shd w:val="clear" w:color="auto" w:fill="A8D08D" w:themeFill="accent6" w:themeFillTint="99"/>
          </w:tcPr>
          <w:p w14:paraId="4EC84BCB" w14:textId="06E8D3B4"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751098BE" w14:textId="723A59C1"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18C09462" w14:textId="15A21ABF"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2F0921AF" w14:textId="453176A9"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0C5E0541" w14:textId="42C2C5F7" w:rsidR="007864EE" w:rsidRDefault="00821165" w:rsidP="007864EE">
            <w:pPr>
              <w:ind w:firstLine="0"/>
              <w:jc w:val="center"/>
              <w:rPr>
                <w:lang w:val="en-US" w:eastAsia="en-US"/>
              </w:rPr>
            </w:pPr>
            <w:r w:rsidRPr="00821165">
              <w:rPr>
                <w:lang w:val="en-US" w:eastAsia="en-US"/>
              </w:rPr>
              <w:sym w:font="Webdings" w:char="F061"/>
            </w:r>
          </w:p>
        </w:tc>
      </w:tr>
      <w:tr w:rsidR="007864EE" w14:paraId="46AE1AC2" w14:textId="77777777" w:rsidTr="007864EE">
        <w:trPr>
          <w:trHeight w:val="538"/>
        </w:trPr>
        <w:tc>
          <w:tcPr>
            <w:tcW w:w="1224" w:type="dxa"/>
            <w:shd w:val="clear" w:color="auto" w:fill="BDD6EE" w:themeFill="accent1" w:themeFillTint="66"/>
          </w:tcPr>
          <w:p w14:paraId="6398968F" w14:textId="77777777" w:rsidR="007864EE" w:rsidRDefault="007864EE" w:rsidP="007864EE">
            <w:pPr>
              <w:ind w:firstLine="0"/>
              <w:jc w:val="center"/>
              <w:rPr>
                <w:lang w:val="en-US" w:eastAsia="en-US"/>
              </w:rPr>
            </w:pPr>
            <w:r>
              <w:rPr>
                <w:sz w:val="22"/>
                <w:szCs w:val="22"/>
              </w:rPr>
              <w:t>FR-05</w:t>
            </w:r>
          </w:p>
        </w:tc>
        <w:tc>
          <w:tcPr>
            <w:tcW w:w="1224" w:type="dxa"/>
            <w:shd w:val="clear" w:color="auto" w:fill="A8D08D" w:themeFill="accent6" w:themeFillTint="99"/>
          </w:tcPr>
          <w:p w14:paraId="6FD4C736" w14:textId="2D0E4A5A"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50EB4599" w14:textId="18472DBF"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6CD9D678" w14:textId="7DB2C410"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7C05BC44" w14:textId="65206E99"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03147484" w14:textId="4E18852F" w:rsidR="007864EE" w:rsidRDefault="00821165" w:rsidP="007864EE">
            <w:pPr>
              <w:ind w:firstLine="0"/>
              <w:jc w:val="center"/>
              <w:rPr>
                <w:lang w:val="en-US" w:eastAsia="en-US"/>
              </w:rPr>
            </w:pPr>
            <w:r w:rsidRPr="00821165">
              <w:rPr>
                <w:lang w:val="en-US" w:eastAsia="en-US"/>
              </w:rPr>
              <w:sym w:font="Webdings" w:char="F061"/>
            </w:r>
          </w:p>
        </w:tc>
      </w:tr>
      <w:tr w:rsidR="007864EE" w14:paraId="5BA972D2" w14:textId="77777777" w:rsidTr="007864EE">
        <w:trPr>
          <w:trHeight w:val="548"/>
        </w:trPr>
        <w:tc>
          <w:tcPr>
            <w:tcW w:w="1224" w:type="dxa"/>
            <w:shd w:val="clear" w:color="auto" w:fill="BDD6EE" w:themeFill="accent1" w:themeFillTint="66"/>
          </w:tcPr>
          <w:p w14:paraId="2045637D" w14:textId="77777777" w:rsidR="007864EE" w:rsidRDefault="007864EE" w:rsidP="007864EE">
            <w:pPr>
              <w:ind w:firstLine="0"/>
              <w:jc w:val="center"/>
              <w:rPr>
                <w:lang w:val="en-US" w:eastAsia="en-US"/>
              </w:rPr>
            </w:pPr>
            <w:r>
              <w:rPr>
                <w:sz w:val="22"/>
                <w:szCs w:val="22"/>
              </w:rPr>
              <w:t>FR-06</w:t>
            </w:r>
          </w:p>
        </w:tc>
        <w:tc>
          <w:tcPr>
            <w:tcW w:w="1224" w:type="dxa"/>
            <w:shd w:val="clear" w:color="auto" w:fill="A8D08D" w:themeFill="accent6" w:themeFillTint="99"/>
          </w:tcPr>
          <w:p w14:paraId="2106722D" w14:textId="4A1F27CF"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0F56F1EE" w14:textId="2326222B"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158BF92D" w14:textId="778B0343"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35E2F24A" w14:textId="1D4EEA9B"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5E75CA89" w14:textId="7B6B797B" w:rsidR="007864EE" w:rsidRDefault="00821165" w:rsidP="007864EE">
            <w:pPr>
              <w:ind w:firstLine="0"/>
              <w:jc w:val="center"/>
              <w:rPr>
                <w:lang w:val="en-US" w:eastAsia="en-US"/>
              </w:rPr>
            </w:pPr>
            <w:r w:rsidRPr="00821165">
              <w:rPr>
                <w:lang w:val="en-US" w:eastAsia="en-US"/>
              </w:rPr>
              <w:sym w:font="Webdings" w:char="F072"/>
            </w:r>
          </w:p>
        </w:tc>
      </w:tr>
      <w:tr w:rsidR="007864EE" w14:paraId="6FFDBFFC" w14:textId="77777777" w:rsidTr="007864EE">
        <w:trPr>
          <w:trHeight w:val="538"/>
        </w:trPr>
        <w:tc>
          <w:tcPr>
            <w:tcW w:w="1224" w:type="dxa"/>
            <w:shd w:val="clear" w:color="auto" w:fill="BDD6EE" w:themeFill="accent1" w:themeFillTint="66"/>
          </w:tcPr>
          <w:p w14:paraId="0EA6B816" w14:textId="77777777" w:rsidR="007864EE" w:rsidRDefault="007864EE" w:rsidP="007864EE">
            <w:pPr>
              <w:ind w:firstLine="0"/>
              <w:jc w:val="center"/>
              <w:rPr>
                <w:lang w:val="en-US" w:eastAsia="en-US"/>
              </w:rPr>
            </w:pPr>
            <w:r>
              <w:rPr>
                <w:sz w:val="22"/>
                <w:szCs w:val="22"/>
              </w:rPr>
              <w:t>FR-07</w:t>
            </w:r>
          </w:p>
        </w:tc>
        <w:tc>
          <w:tcPr>
            <w:tcW w:w="1224" w:type="dxa"/>
            <w:shd w:val="clear" w:color="auto" w:fill="A8D08D" w:themeFill="accent6" w:themeFillTint="99"/>
          </w:tcPr>
          <w:p w14:paraId="2CF0D6A5" w14:textId="08F999C6"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2E6749B1" w14:textId="3B7F1AB4"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4B82C54B" w14:textId="2B092211"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72D7BEB6" w14:textId="5589AA16"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59BC3E9B" w14:textId="1DBA4128" w:rsidR="007864EE" w:rsidRDefault="00821165" w:rsidP="007864EE">
            <w:pPr>
              <w:ind w:firstLine="0"/>
              <w:jc w:val="center"/>
              <w:rPr>
                <w:lang w:val="en-US" w:eastAsia="en-US"/>
              </w:rPr>
            </w:pPr>
            <w:r w:rsidRPr="00821165">
              <w:rPr>
                <w:lang w:val="en-US" w:eastAsia="en-US"/>
              </w:rPr>
              <w:sym w:font="Webdings" w:char="F061"/>
            </w:r>
          </w:p>
        </w:tc>
      </w:tr>
      <w:tr w:rsidR="007864EE" w14:paraId="0BE3F754" w14:textId="77777777" w:rsidTr="007864EE">
        <w:trPr>
          <w:trHeight w:val="548"/>
        </w:trPr>
        <w:tc>
          <w:tcPr>
            <w:tcW w:w="1224" w:type="dxa"/>
            <w:shd w:val="clear" w:color="auto" w:fill="BDD6EE" w:themeFill="accent1" w:themeFillTint="66"/>
          </w:tcPr>
          <w:p w14:paraId="74BB2134" w14:textId="77777777" w:rsidR="007864EE" w:rsidRDefault="007864EE" w:rsidP="007864EE">
            <w:pPr>
              <w:ind w:firstLine="0"/>
              <w:jc w:val="center"/>
              <w:rPr>
                <w:lang w:val="en-US" w:eastAsia="en-US"/>
              </w:rPr>
            </w:pPr>
            <w:r>
              <w:rPr>
                <w:sz w:val="22"/>
                <w:szCs w:val="22"/>
              </w:rPr>
              <w:t>FR-08</w:t>
            </w:r>
          </w:p>
        </w:tc>
        <w:tc>
          <w:tcPr>
            <w:tcW w:w="1224" w:type="dxa"/>
            <w:shd w:val="clear" w:color="auto" w:fill="A8D08D" w:themeFill="accent6" w:themeFillTint="99"/>
          </w:tcPr>
          <w:p w14:paraId="49F5AF11" w14:textId="1630515F"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7149FDA8" w14:textId="6A8D05B6"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3E95181B" w14:textId="186CC26A"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78CAAA3C" w14:textId="0FAEAF34"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11F1A541" w14:textId="0D625049" w:rsidR="007864EE" w:rsidRDefault="00821165" w:rsidP="007864EE">
            <w:pPr>
              <w:ind w:firstLine="0"/>
              <w:jc w:val="center"/>
              <w:rPr>
                <w:lang w:val="en-US" w:eastAsia="en-US"/>
              </w:rPr>
            </w:pPr>
            <w:r w:rsidRPr="00821165">
              <w:rPr>
                <w:lang w:val="en-US" w:eastAsia="en-US"/>
              </w:rPr>
              <w:sym w:font="Webdings" w:char="F061"/>
            </w:r>
          </w:p>
        </w:tc>
      </w:tr>
      <w:tr w:rsidR="007864EE" w14:paraId="0AA0543B" w14:textId="77777777" w:rsidTr="007864EE">
        <w:trPr>
          <w:trHeight w:val="538"/>
        </w:trPr>
        <w:tc>
          <w:tcPr>
            <w:tcW w:w="1224" w:type="dxa"/>
            <w:shd w:val="clear" w:color="auto" w:fill="BDD6EE" w:themeFill="accent1" w:themeFillTint="66"/>
          </w:tcPr>
          <w:p w14:paraId="4393F6E8" w14:textId="77777777" w:rsidR="007864EE" w:rsidRDefault="007864EE" w:rsidP="007864EE">
            <w:pPr>
              <w:ind w:firstLine="0"/>
              <w:jc w:val="center"/>
              <w:rPr>
                <w:lang w:val="en-US" w:eastAsia="en-US"/>
              </w:rPr>
            </w:pPr>
            <w:r>
              <w:rPr>
                <w:sz w:val="22"/>
                <w:szCs w:val="22"/>
              </w:rPr>
              <w:t>FR-09</w:t>
            </w:r>
          </w:p>
        </w:tc>
        <w:tc>
          <w:tcPr>
            <w:tcW w:w="1224" w:type="dxa"/>
            <w:shd w:val="clear" w:color="auto" w:fill="A8D08D" w:themeFill="accent6" w:themeFillTint="99"/>
          </w:tcPr>
          <w:p w14:paraId="1E73EE43" w14:textId="6CC38083"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60883ADB" w14:textId="1F6B26FD"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6546DE70" w14:textId="34B97736"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6AD06AB1" w14:textId="3B841796"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5899F9BE" w14:textId="56AE6527" w:rsidR="007864EE" w:rsidRDefault="00821165" w:rsidP="007864EE">
            <w:pPr>
              <w:ind w:firstLine="0"/>
              <w:jc w:val="center"/>
              <w:rPr>
                <w:lang w:val="en-US" w:eastAsia="en-US"/>
              </w:rPr>
            </w:pPr>
            <w:r w:rsidRPr="00821165">
              <w:rPr>
                <w:lang w:val="en-US" w:eastAsia="en-US"/>
              </w:rPr>
              <w:sym w:font="Webdings" w:char="F072"/>
            </w:r>
          </w:p>
        </w:tc>
      </w:tr>
      <w:tr w:rsidR="007864EE" w14:paraId="5A2F2F6C" w14:textId="77777777" w:rsidTr="007864EE">
        <w:trPr>
          <w:trHeight w:val="538"/>
        </w:trPr>
        <w:tc>
          <w:tcPr>
            <w:tcW w:w="1224" w:type="dxa"/>
            <w:shd w:val="clear" w:color="auto" w:fill="BDD6EE" w:themeFill="accent1" w:themeFillTint="66"/>
          </w:tcPr>
          <w:p w14:paraId="43CC1D72" w14:textId="77777777" w:rsidR="007864EE" w:rsidRDefault="007864EE" w:rsidP="007864EE">
            <w:pPr>
              <w:ind w:firstLine="0"/>
              <w:jc w:val="center"/>
              <w:rPr>
                <w:lang w:val="en-US" w:eastAsia="en-US"/>
              </w:rPr>
            </w:pPr>
            <w:r>
              <w:rPr>
                <w:sz w:val="22"/>
                <w:szCs w:val="22"/>
              </w:rPr>
              <w:lastRenderedPageBreak/>
              <w:t>FR-10</w:t>
            </w:r>
          </w:p>
        </w:tc>
        <w:tc>
          <w:tcPr>
            <w:tcW w:w="1224" w:type="dxa"/>
            <w:shd w:val="clear" w:color="auto" w:fill="A8D08D" w:themeFill="accent6" w:themeFillTint="99"/>
          </w:tcPr>
          <w:p w14:paraId="0892793B" w14:textId="3F210D94"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7641859A" w14:textId="2C9C5238"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4AAF557D" w14:textId="5573A078"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436F6FA8" w14:textId="7212C745"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251B524E" w14:textId="57DC540A" w:rsidR="007864EE" w:rsidRDefault="00821165" w:rsidP="007864EE">
            <w:pPr>
              <w:ind w:firstLine="0"/>
              <w:jc w:val="center"/>
              <w:rPr>
                <w:lang w:val="en-US" w:eastAsia="en-US"/>
              </w:rPr>
            </w:pPr>
            <w:r w:rsidRPr="00821165">
              <w:rPr>
                <w:lang w:val="en-US" w:eastAsia="en-US"/>
              </w:rPr>
              <w:sym w:font="Webdings" w:char="F072"/>
            </w:r>
          </w:p>
        </w:tc>
      </w:tr>
      <w:tr w:rsidR="007864EE" w14:paraId="521E432A" w14:textId="77777777" w:rsidTr="007864EE">
        <w:trPr>
          <w:trHeight w:val="548"/>
        </w:trPr>
        <w:tc>
          <w:tcPr>
            <w:tcW w:w="1224" w:type="dxa"/>
            <w:shd w:val="clear" w:color="auto" w:fill="BDD6EE" w:themeFill="accent1" w:themeFillTint="66"/>
          </w:tcPr>
          <w:p w14:paraId="5F3B2477" w14:textId="77777777" w:rsidR="007864EE" w:rsidRDefault="007864EE" w:rsidP="007864EE">
            <w:pPr>
              <w:ind w:firstLine="0"/>
              <w:jc w:val="center"/>
              <w:rPr>
                <w:lang w:val="en-US" w:eastAsia="en-US"/>
              </w:rPr>
            </w:pPr>
            <w:r>
              <w:rPr>
                <w:sz w:val="22"/>
                <w:szCs w:val="22"/>
              </w:rPr>
              <w:t>FR-11</w:t>
            </w:r>
          </w:p>
        </w:tc>
        <w:tc>
          <w:tcPr>
            <w:tcW w:w="1224" w:type="dxa"/>
            <w:shd w:val="clear" w:color="auto" w:fill="A8D08D" w:themeFill="accent6" w:themeFillTint="99"/>
          </w:tcPr>
          <w:p w14:paraId="7AF2C816" w14:textId="315DAB61"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4EF2F28C" w14:textId="040AEB57"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594FB6C1" w14:textId="4B5DF462"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6222F868" w14:textId="31F324ED"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72A09601" w14:textId="723333F8" w:rsidR="007864EE" w:rsidRDefault="00821165" w:rsidP="007864EE">
            <w:pPr>
              <w:ind w:firstLine="0"/>
              <w:jc w:val="center"/>
              <w:rPr>
                <w:lang w:val="en-US" w:eastAsia="en-US"/>
              </w:rPr>
            </w:pPr>
            <w:r w:rsidRPr="00821165">
              <w:rPr>
                <w:lang w:val="en-US" w:eastAsia="en-US"/>
              </w:rPr>
              <w:sym w:font="Webdings" w:char="F061"/>
            </w:r>
          </w:p>
        </w:tc>
      </w:tr>
      <w:tr w:rsidR="007864EE" w14:paraId="5DE1CECE" w14:textId="77777777" w:rsidTr="007864EE">
        <w:trPr>
          <w:trHeight w:val="538"/>
        </w:trPr>
        <w:tc>
          <w:tcPr>
            <w:tcW w:w="1224" w:type="dxa"/>
            <w:shd w:val="clear" w:color="auto" w:fill="BDD6EE" w:themeFill="accent1" w:themeFillTint="66"/>
          </w:tcPr>
          <w:p w14:paraId="6E03957F" w14:textId="77777777" w:rsidR="007864EE" w:rsidRPr="00BE210E" w:rsidRDefault="007864EE" w:rsidP="007864EE">
            <w:pPr>
              <w:ind w:firstLine="0"/>
              <w:jc w:val="center"/>
            </w:pPr>
            <w:r w:rsidRPr="00BE210E">
              <w:rPr>
                <w:sz w:val="22"/>
                <w:szCs w:val="22"/>
              </w:rPr>
              <w:t>FR-12</w:t>
            </w:r>
          </w:p>
        </w:tc>
        <w:tc>
          <w:tcPr>
            <w:tcW w:w="1224" w:type="dxa"/>
            <w:shd w:val="clear" w:color="auto" w:fill="A8D08D" w:themeFill="accent6" w:themeFillTint="99"/>
          </w:tcPr>
          <w:p w14:paraId="1A8B10EA" w14:textId="6E753767" w:rsidR="007864EE" w:rsidRDefault="00821165" w:rsidP="007864EE">
            <w:pPr>
              <w:ind w:firstLine="0"/>
              <w:jc w:val="center"/>
              <w:rPr>
                <w:lang w:val="en-US" w:eastAsia="en-US"/>
              </w:rPr>
            </w:pPr>
            <w:r w:rsidRPr="00821165">
              <w:rPr>
                <w:lang w:val="en-US" w:eastAsia="en-US"/>
              </w:rPr>
              <w:sym w:font="Webdings" w:char="F072"/>
            </w:r>
          </w:p>
        </w:tc>
        <w:tc>
          <w:tcPr>
            <w:tcW w:w="1224" w:type="dxa"/>
            <w:shd w:val="clear" w:color="auto" w:fill="A8D08D" w:themeFill="accent6" w:themeFillTint="99"/>
          </w:tcPr>
          <w:p w14:paraId="6414AA83" w14:textId="604FD88B" w:rsidR="007864EE" w:rsidRDefault="00821165" w:rsidP="007864EE">
            <w:pPr>
              <w:ind w:firstLine="0"/>
              <w:jc w:val="center"/>
              <w:rPr>
                <w:lang w:val="en-US" w:eastAsia="en-US"/>
              </w:rPr>
            </w:pPr>
            <w:r w:rsidRPr="00821165">
              <w:rPr>
                <w:lang w:val="en-US" w:eastAsia="en-US"/>
              </w:rPr>
              <w:sym w:font="Webdings" w:char="F061"/>
            </w:r>
          </w:p>
        </w:tc>
        <w:tc>
          <w:tcPr>
            <w:tcW w:w="1224" w:type="dxa"/>
            <w:shd w:val="clear" w:color="auto" w:fill="A8D08D" w:themeFill="accent6" w:themeFillTint="99"/>
          </w:tcPr>
          <w:p w14:paraId="07DE44B3" w14:textId="4FE005EB" w:rsidR="007864EE" w:rsidRDefault="00821165" w:rsidP="007864EE">
            <w:pPr>
              <w:ind w:firstLine="0"/>
              <w:jc w:val="center"/>
              <w:rPr>
                <w:lang w:val="en-US" w:eastAsia="en-US"/>
              </w:rPr>
            </w:pPr>
            <w:r w:rsidRPr="00821165">
              <w:rPr>
                <w:lang w:val="en-US" w:eastAsia="en-US"/>
              </w:rPr>
              <w:sym w:font="Webdings" w:char="F061"/>
            </w:r>
          </w:p>
        </w:tc>
        <w:tc>
          <w:tcPr>
            <w:tcW w:w="1225" w:type="dxa"/>
            <w:shd w:val="clear" w:color="auto" w:fill="A8D08D" w:themeFill="accent6" w:themeFillTint="99"/>
          </w:tcPr>
          <w:p w14:paraId="74FE4A16" w14:textId="645927EF" w:rsidR="007864EE" w:rsidRDefault="00821165" w:rsidP="007864EE">
            <w:pPr>
              <w:ind w:firstLine="0"/>
              <w:jc w:val="center"/>
              <w:rPr>
                <w:lang w:val="en-US" w:eastAsia="en-US"/>
              </w:rPr>
            </w:pPr>
            <w:r w:rsidRPr="00821165">
              <w:rPr>
                <w:lang w:val="en-US" w:eastAsia="en-US"/>
              </w:rPr>
              <w:sym w:font="Webdings" w:char="F072"/>
            </w:r>
          </w:p>
        </w:tc>
        <w:tc>
          <w:tcPr>
            <w:tcW w:w="1225" w:type="dxa"/>
            <w:shd w:val="clear" w:color="auto" w:fill="A8D08D" w:themeFill="accent6" w:themeFillTint="99"/>
          </w:tcPr>
          <w:p w14:paraId="5A6D1DA2" w14:textId="3A90E976" w:rsidR="007864EE" w:rsidRDefault="00821165" w:rsidP="007864EE">
            <w:pPr>
              <w:ind w:firstLine="0"/>
              <w:jc w:val="center"/>
              <w:rPr>
                <w:lang w:val="en-US" w:eastAsia="en-US"/>
              </w:rPr>
            </w:pPr>
            <w:r w:rsidRPr="00821165">
              <w:rPr>
                <w:lang w:val="en-US" w:eastAsia="en-US"/>
              </w:rPr>
              <w:sym w:font="Webdings" w:char="F072"/>
            </w:r>
          </w:p>
        </w:tc>
      </w:tr>
    </w:tbl>
    <w:p w14:paraId="38341295" w14:textId="77777777" w:rsidR="00CC7CAC" w:rsidRPr="00CC7CAC" w:rsidRDefault="00CC7CAC" w:rsidP="00CC7CAC">
      <w:pPr>
        <w:rPr>
          <w:lang w:val="en-US" w:eastAsia="en-US"/>
        </w:rPr>
      </w:pPr>
    </w:p>
    <w:p w14:paraId="48A9A3DD" w14:textId="75BF1B32" w:rsidR="00FD253A" w:rsidRDefault="00FD253A" w:rsidP="008C0642">
      <w:pPr>
        <w:pStyle w:val="Heading3"/>
      </w:pPr>
      <w:bookmarkStart w:id="84" w:name="_Toc185178107"/>
      <w:r>
        <w:t>Gantt Chart</w:t>
      </w:r>
      <w:bookmarkEnd w:id="84"/>
    </w:p>
    <w:tbl>
      <w:tblPr>
        <w:tblStyle w:val="TableGrid"/>
        <w:tblW w:w="0" w:type="auto"/>
        <w:tblLook w:val="04A0" w:firstRow="1" w:lastRow="0" w:firstColumn="1" w:lastColumn="0" w:noHBand="0" w:noVBand="1"/>
      </w:tblPr>
      <w:tblGrid>
        <w:gridCol w:w="1890"/>
        <w:gridCol w:w="887"/>
        <w:gridCol w:w="885"/>
        <w:gridCol w:w="903"/>
        <w:gridCol w:w="895"/>
        <w:gridCol w:w="877"/>
        <w:gridCol w:w="888"/>
        <w:gridCol w:w="899"/>
        <w:gridCol w:w="892"/>
      </w:tblGrid>
      <w:tr w:rsidR="00CA4115" w14:paraId="7E3A4C90" w14:textId="77777777" w:rsidTr="00CC7CAC">
        <w:tc>
          <w:tcPr>
            <w:tcW w:w="1001" w:type="dxa"/>
            <w:shd w:val="clear" w:color="auto" w:fill="F4B083" w:themeFill="accent2" w:themeFillTint="99"/>
          </w:tcPr>
          <w:p w14:paraId="3BCA8B22" w14:textId="77777777" w:rsidR="00CC7CAC" w:rsidRPr="00FF7770" w:rsidRDefault="00CC7CAC" w:rsidP="00CC7CAC">
            <w:r w:rsidRPr="00FF7770">
              <w:t>Activities</w:t>
            </w:r>
          </w:p>
        </w:tc>
        <w:tc>
          <w:tcPr>
            <w:tcW w:w="1001" w:type="dxa"/>
            <w:shd w:val="clear" w:color="auto" w:fill="F4B083" w:themeFill="accent2" w:themeFillTint="99"/>
          </w:tcPr>
          <w:p w14:paraId="64487AB4" w14:textId="1088D8E7" w:rsidR="00CC7CAC" w:rsidRDefault="00CA4115" w:rsidP="007864EE">
            <w:pPr>
              <w:ind w:firstLine="0"/>
            </w:pPr>
            <w:r>
              <w:t>Sep</w:t>
            </w:r>
          </w:p>
        </w:tc>
        <w:tc>
          <w:tcPr>
            <w:tcW w:w="1002" w:type="dxa"/>
            <w:shd w:val="clear" w:color="auto" w:fill="F4B083" w:themeFill="accent2" w:themeFillTint="99"/>
          </w:tcPr>
          <w:p w14:paraId="4B98460C" w14:textId="49EDCF71" w:rsidR="007864EE" w:rsidRDefault="00CA4115" w:rsidP="007864EE">
            <w:pPr>
              <w:ind w:firstLine="0"/>
            </w:pPr>
            <w:r>
              <w:t>Oct</w:t>
            </w:r>
          </w:p>
        </w:tc>
        <w:tc>
          <w:tcPr>
            <w:tcW w:w="1002" w:type="dxa"/>
            <w:shd w:val="clear" w:color="auto" w:fill="F4B083" w:themeFill="accent2" w:themeFillTint="99"/>
          </w:tcPr>
          <w:p w14:paraId="2BC42176" w14:textId="63FA1078" w:rsidR="00CC7CAC" w:rsidRDefault="00CA4115" w:rsidP="00CA4115">
            <w:pPr>
              <w:ind w:firstLine="0"/>
            </w:pPr>
            <w:r>
              <w:t>Nov</w:t>
            </w:r>
          </w:p>
        </w:tc>
        <w:tc>
          <w:tcPr>
            <w:tcW w:w="1002" w:type="dxa"/>
            <w:shd w:val="clear" w:color="auto" w:fill="F4B083" w:themeFill="accent2" w:themeFillTint="99"/>
          </w:tcPr>
          <w:p w14:paraId="1E448350" w14:textId="09EC15BE" w:rsidR="00CC7CAC" w:rsidRDefault="00CA4115" w:rsidP="00CA4115">
            <w:pPr>
              <w:ind w:firstLine="0"/>
            </w:pPr>
            <w:r>
              <w:t>Dec</w:t>
            </w:r>
          </w:p>
        </w:tc>
        <w:tc>
          <w:tcPr>
            <w:tcW w:w="1002" w:type="dxa"/>
            <w:shd w:val="clear" w:color="auto" w:fill="F4B083" w:themeFill="accent2" w:themeFillTint="99"/>
          </w:tcPr>
          <w:p w14:paraId="456E4690" w14:textId="32CE86AB" w:rsidR="00CC7CAC" w:rsidRDefault="00CA4115" w:rsidP="00CA4115">
            <w:pPr>
              <w:ind w:firstLine="0"/>
            </w:pPr>
            <w:r>
              <w:t>Jan</w:t>
            </w:r>
          </w:p>
        </w:tc>
        <w:tc>
          <w:tcPr>
            <w:tcW w:w="1002" w:type="dxa"/>
            <w:shd w:val="clear" w:color="auto" w:fill="F4B083" w:themeFill="accent2" w:themeFillTint="99"/>
          </w:tcPr>
          <w:p w14:paraId="3295EC7D" w14:textId="5821F68E" w:rsidR="00CC7CAC" w:rsidRDefault="00CA4115" w:rsidP="00CA4115">
            <w:pPr>
              <w:ind w:firstLine="0"/>
            </w:pPr>
            <w:r>
              <w:t>Feb</w:t>
            </w:r>
          </w:p>
        </w:tc>
        <w:tc>
          <w:tcPr>
            <w:tcW w:w="1002" w:type="dxa"/>
            <w:shd w:val="clear" w:color="auto" w:fill="F4B083" w:themeFill="accent2" w:themeFillTint="99"/>
          </w:tcPr>
          <w:p w14:paraId="3C9E39A6" w14:textId="4F43BD36" w:rsidR="00CC7CAC" w:rsidRDefault="00CA4115" w:rsidP="00CA4115">
            <w:pPr>
              <w:ind w:firstLine="0"/>
            </w:pPr>
            <w:r>
              <w:t>Mar</w:t>
            </w:r>
          </w:p>
        </w:tc>
        <w:tc>
          <w:tcPr>
            <w:tcW w:w="1002" w:type="dxa"/>
            <w:shd w:val="clear" w:color="auto" w:fill="F4B083" w:themeFill="accent2" w:themeFillTint="99"/>
          </w:tcPr>
          <w:p w14:paraId="1D165EA9" w14:textId="34840EBE" w:rsidR="00CC7CAC" w:rsidRDefault="00CA4115" w:rsidP="00CA4115">
            <w:pPr>
              <w:ind w:firstLine="0"/>
            </w:pPr>
            <w:r>
              <w:t>Apr</w:t>
            </w:r>
          </w:p>
        </w:tc>
      </w:tr>
      <w:tr w:rsidR="00CA4115" w14:paraId="53F6056F" w14:textId="77777777" w:rsidTr="00CC7CAC">
        <w:tc>
          <w:tcPr>
            <w:tcW w:w="1001" w:type="dxa"/>
            <w:shd w:val="clear" w:color="auto" w:fill="F4B083" w:themeFill="accent2" w:themeFillTint="99"/>
          </w:tcPr>
          <w:p w14:paraId="1D9821FB" w14:textId="77777777" w:rsidR="00CC7CAC" w:rsidRPr="00FF7770" w:rsidRDefault="00CC7CAC" w:rsidP="00CC7CAC">
            <w:r w:rsidRPr="00FF7770">
              <w:t>Planning</w:t>
            </w:r>
          </w:p>
        </w:tc>
        <w:tc>
          <w:tcPr>
            <w:tcW w:w="1001" w:type="dxa"/>
            <w:shd w:val="clear" w:color="auto" w:fill="A8D08D" w:themeFill="accent6" w:themeFillTint="99"/>
          </w:tcPr>
          <w:p w14:paraId="705C62C9" w14:textId="77777777" w:rsidR="00CC7CAC" w:rsidRDefault="00CC7CAC" w:rsidP="00CC7CAC">
            <w:pPr>
              <w:pStyle w:val="Heading1"/>
              <w:numPr>
                <w:ilvl w:val="0"/>
                <w:numId w:val="0"/>
              </w:numPr>
              <w:outlineLvl w:val="0"/>
            </w:pPr>
          </w:p>
        </w:tc>
        <w:tc>
          <w:tcPr>
            <w:tcW w:w="1002" w:type="dxa"/>
          </w:tcPr>
          <w:p w14:paraId="2346B999" w14:textId="77777777" w:rsidR="00CC7CAC" w:rsidRDefault="00CC7CAC" w:rsidP="00CC7CAC">
            <w:pPr>
              <w:pStyle w:val="Heading1"/>
              <w:numPr>
                <w:ilvl w:val="0"/>
                <w:numId w:val="0"/>
              </w:numPr>
              <w:outlineLvl w:val="0"/>
            </w:pPr>
          </w:p>
        </w:tc>
        <w:tc>
          <w:tcPr>
            <w:tcW w:w="1002" w:type="dxa"/>
          </w:tcPr>
          <w:p w14:paraId="6B4AF0BB" w14:textId="77777777" w:rsidR="00CC7CAC" w:rsidRDefault="00CC7CAC" w:rsidP="00CC7CAC">
            <w:pPr>
              <w:pStyle w:val="Heading1"/>
              <w:numPr>
                <w:ilvl w:val="0"/>
                <w:numId w:val="0"/>
              </w:numPr>
              <w:outlineLvl w:val="0"/>
            </w:pPr>
          </w:p>
        </w:tc>
        <w:tc>
          <w:tcPr>
            <w:tcW w:w="1002" w:type="dxa"/>
          </w:tcPr>
          <w:p w14:paraId="35022115" w14:textId="77777777" w:rsidR="00CC7CAC" w:rsidRDefault="00CC7CAC" w:rsidP="00CC7CAC">
            <w:pPr>
              <w:pStyle w:val="Heading1"/>
              <w:numPr>
                <w:ilvl w:val="0"/>
                <w:numId w:val="0"/>
              </w:numPr>
              <w:outlineLvl w:val="0"/>
            </w:pPr>
          </w:p>
        </w:tc>
        <w:tc>
          <w:tcPr>
            <w:tcW w:w="1002" w:type="dxa"/>
          </w:tcPr>
          <w:p w14:paraId="2DBBF2E1" w14:textId="77777777" w:rsidR="00CC7CAC" w:rsidRDefault="00CC7CAC" w:rsidP="00CC7CAC">
            <w:pPr>
              <w:pStyle w:val="Heading1"/>
              <w:numPr>
                <w:ilvl w:val="0"/>
                <w:numId w:val="0"/>
              </w:numPr>
              <w:outlineLvl w:val="0"/>
            </w:pPr>
          </w:p>
        </w:tc>
        <w:tc>
          <w:tcPr>
            <w:tcW w:w="1002" w:type="dxa"/>
          </w:tcPr>
          <w:p w14:paraId="1E6169D2" w14:textId="77777777" w:rsidR="00CC7CAC" w:rsidRDefault="00CC7CAC" w:rsidP="00CC7CAC">
            <w:pPr>
              <w:pStyle w:val="Heading1"/>
              <w:numPr>
                <w:ilvl w:val="0"/>
                <w:numId w:val="0"/>
              </w:numPr>
              <w:outlineLvl w:val="0"/>
            </w:pPr>
          </w:p>
        </w:tc>
        <w:tc>
          <w:tcPr>
            <w:tcW w:w="1002" w:type="dxa"/>
          </w:tcPr>
          <w:p w14:paraId="1A256D17" w14:textId="77777777" w:rsidR="00CC7CAC" w:rsidRDefault="00CC7CAC" w:rsidP="00CC7CAC">
            <w:pPr>
              <w:pStyle w:val="Heading1"/>
              <w:numPr>
                <w:ilvl w:val="0"/>
                <w:numId w:val="0"/>
              </w:numPr>
              <w:outlineLvl w:val="0"/>
            </w:pPr>
          </w:p>
        </w:tc>
        <w:tc>
          <w:tcPr>
            <w:tcW w:w="1002" w:type="dxa"/>
          </w:tcPr>
          <w:p w14:paraId="28D6CFFE" w14:textId="77777777" w:rsidR="00CC7CAC" w:rsidRDefault="00CC7CAC" w:rsidP="00CC7CAC">
            <w:pPr>
              <w:pStyle w:val="Heading1"/>
              <w:numPr>
                <w:ilvl w:val="0"/>
                <w:numId w:val="0"/>
              </w:numPr>
              <w:outlineLvl w:val="0"/>
            </w:pPr>
          </w:p>
        </w:tc>
      </w:tr>
      <w:tr w:rsidR="00CA4115" w14:paraId="3FDB8519" w14:textId="77777777" w:rsidTr="00CC7CAC">
        <w:tc>
          <w:tcPr>
            <w:tcW w:w="1001" w:type="dxa"/>
            <w:shd w:val="clear" w:color="auto" w:fill="F4B083" w:themeFill="accent2" w:themeFillTint="99"/>
          </w:tcPr>
          <w:p w14:paraId="203B5C14" w14:textId="77777777" w:rsidR="00CC7CAC" w:rsidRPr="00FF7770" w:rsidRDefault="00CC7CAC" w:rsidP="00CC7CAC">
            <w:r w:rsidRPr="00FF7770">
              <w:t>Requirements</w:t>
            </w:r>
          </w:p>
          <w:p w14:paraId="20481C32" w14:textId="77777777" w:rsidR="00CC7CAC" w:rsidRPr="00FF7770" w:rsidRDefault="00CC7CAC" w:rsidP="00CC7CAC">
            <w:r w:rsidRPr="00FF7770">
              <w:t>Engineering</w:t>
            </w:r>
          </w:p>
        </w:tc>
        <w:tc>
          <w:tcPr>
            <w:tcW w:w="1001" w:type="dxa"/>
          </w:tcPr>
          <w:p w14:paraId="096E7519"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6D8EE5C5" w14:textId="77777777" w:rsidR="00CC7CAC" w:rsidRDefault="00CC7CAC" w:rsidP="00CC7CAC">
            <w:pPr>
              <w:pStyle w:val="Heading1"/>
              <w:numPr>
                <w:ilvl w:val="0"/>
                <w:numId w:val="0"/>
              </w:numPr>
              <w:outlineLvl w:val="0"/>
            </w:pPr>
          </w:p>
        </w:tc>
        <w:tc>
          <w:tcPr>
            <w:tcW w:w="1002" w:type="dxa"/>
          </w:tcPr>
          <w:p w14:paraId="1E119E6B" w14:textId="77777777" w:rsidR="00CC7CAC" w:rsidRDefault="00CC7CAC" w:rsidP="00CC7CAC">
            <w:pPr>
              <w:pStyle w:val="Heading1"/>
              <w:numPr>
                <w:ilvl w:val="0"/>
                <w:numId w:val="0"/>
              </w:numPr>
              <w:outlineLvl w:val="0"/>
            </w:pPr>
          </w:p>
        </w:tc>
        <w:tc>
          <w:tcPr>
            <w:tcW w:w="1002" w:type="dxa"/>
          </w:tcPr>
          <w:p w14:paraId="24F73F6C" w14:textId="77777777" w:rsidR="00CC7CAC" w:rsidRDefault="00CC7CAC" w:rsidP="00CC7CAC">
            <w:pPr>
              <w:pStyle w:val="Heading1"/>
              <w:numPr>
                <w:ilvl w:val="0"/>
                <w:numId w:val="0"/>
              </w:numPr>
              <w:outlineLvl w:val="0"/>
            </w:pPr>
          </w:p>
        </w:tc>
        <w:tc>
          <w:tcPr>
            <w:tcW w:w="1002" w:type="dxa"/>
          </w:tcPr>
          <w:p w14:paraId="3C48CFD3" w14:textId="77777777" w:rsidR="00CC7CAC" w:rsidRDefault="00CC7CAC" w:rsidP="00CC7CAC">
            <w:pPr>
              <w:pStyle w:val="Heading1"/>
              <w:numPr>
                <w:ilvl w:val="0"/>
                <w:numId w:val="0"/>
              </w:numPr>
              <w:outlineLvl w:val="0"/>
            </w:pPr>
          </w:p>
        </w:tc>
        <w:tc>
          <w:tcPr>
            <w:tcW w:w="1002" w:type="dxa"/>
          </w:tcPr>
          <w:p w14:paraId="5059B754" w14:textId="77777777" w:rsidR="00CC7CAC" w:rsidRDefault="00CC7CAC" w:rsidP="00CC7CAC">
            <w:pPr>
              <w:pStyle w:val="Heading1"/>
              <w:numPr>
                <w:ilvl w:val="0"/>
                <w:numId w:val="0"/>
              </w:numPr>
              <w:outlineLvl w:val="0"/>
            </w:pPr>
          </w:p>
        </w:tc>
        <w:tc>
          <w:tcPr>
            <w:tcW w:w="1002" w:type="dxa"/>
          </w:tcPr>
          <w:p w14:paraId="1CDAFE04" w14:textId="77777777" w:rsidR="00CC7CAC" w:rsidRDefault="00CC7CAC" w:rsidP="00CC7CAC">
            <w:pPr>
              <w:pStyle w:val="Heading1"/>
              <w:numPr>
                <w:ilvl w:val="0"/>
                <w:numId w:val="0"/>
              </w:numPr>
              <w:outlineLvl w:val="0"/>
            </w:pPr>
          </w:p>
        </w:tc>
        <w:tc>
          <w:tcPr>
            <w:tcW w:w="1002" w:type="dxa"/>
          </w:tcPr>
          <w:p w14:paraId="184F9388" w14:textId="77777777" w:rsidR="00CC7CAC" w:rsidRDefault="00CC7CAC" w:rsidP="00CC7CAC">
            <w:pPr>
              <w:pStyle w:val="Heading1"/>
              <w:numPr>
                <w:ilvl w:val="0"/>
                <w:numId w:val="0"/>
              </w:numPr>
              <w:outlineLvl w:val="0"/>
            </w:pPr>
          </w:p>
        </w:tc>
      </w:tr>
      <w:tr w:rsidR="00CA4115" w14:paraId="561C645C" w14:textId="77777777" w:rsidTr="00CC7CAC">
        <w:tc>
          <w:tcPr>
            <w:tcW w:w="1001" w:type="dxa"/>
            <w:shd w:val="clear" w:color="auto" w:fill="F4B083" w:themeFill="accent2" w:themeFillTint="99"/>
          </w:tcPr>
          <w:p w14:paraId="638DEEDD" w14:textId="77777777" w:rsidR="00CC7CAC" w:rsidRPr="00FF7770" w:rsidRDefault="00CC7CAC" w:rsidP="00CC7CAC">
            <w:r w:rsidRPr="00FF7770">
              <w:t>Design</w:t>
            </w:r>
          </w:p>
        </w:tc>
        <w:tc>
          <w:tcPr>
            <w:tcW w:w="1001" w:type="dxa"/>
          </w:tcPr>
          <w:p w14:paraId="57118BDF" w14:textId="77777777" w:rsidR="00CC7CAC" w:rsidRDefault="00CC7CAC" w:rsidP="00CC7CAC">
            <w:pPr>
              <w:pStyle w:val="Heading1"/>
              <w:numPr>
                <w:ilvl w:val="0"/>
                <w:numId w:val="0"/>
              </w:numPr>
              <w:outlineLvl w:val="0"/>
            </w:pPr>
          </w:p>
        </w:tc>
        <w:tc>
          <w:tcPr>
            <w:tcW w:w="1002" w:type="dxa"/>
          </w:tcPr>
          <w:p w14:paraId="572FBFF4"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5DE3DA97" w14:textId="77777777" w:rsidR="00CC7CAC" w:rsidRDefault="00CC7CAC" w:rsidP="00CC7CAC">
            <w:pPr>
              <w:pStyle w:val="Heading1"/>
              <w:numPr>
                <w:ilvl w:val="0"/>
                <w:numId w:val="0"/>
              </w:numPr>
              <w:outlineLvl w:val="0"/>
            </w:pPr>
          </w:p>
        </w:tc>
        <w:tc>
          <w:tcPr>
            <w:tcW w:w="1002" w:type="dxa"/>
          </w:tcPr>
          <w:p w14:paraId="0945C2BA" w14:textId="77777777" w:rsidR="00CC7CAC" w:rsidRDefault="00CC7CAC" w:rsidP="00CC7CAC">
            <w:pPr>
              <w:pStyle w:val="Heading1"/>
              <w:numPr>
                <w:ilvl w:val="0"/>
                <w:numId w:val="0"/>
              </w:numPr>
              <w:outlineLvl w:val="0"/>
            </w:pPr>
          </w:p>
        </w:tc>
        <w:tc>
          <w:tcPr>
            <w:tcW w:w="1002" w:type="dxa"/>
          </w:tcPr>
          <w:p w14:paraId="544C1450" w14:textId="77777777" w:rsidR="00CC7CAC" w:rsidRDefault="00CC7CAC" w:rsidP="00CC7CAC">
            <w:pPr>
              <w:pStyle w:val="Heading1"/>
              <w:numPr>
                <w:ilvl w:val="0"/>
                <w:numId w:val="0"/>
              </w:numPr>
              <w:outlineLvl w:val="0"/>
            </w:pPr>
          </w:p>
        </w:tc>
        <w:tc>
          <w:tcPr>
            <w:tcW w:w="1002" w:type="dxa"/>
          </w:tcPr>
          <w:p w14:paraId="05B42A7E" w14:textId="77777777" w:rsidR="00CC7CAC" w:rsidRDefault="00CC7CAC" w:rsidP="00CC7CAC">
            <w:pPr>
              <w:pStyle w:val="Heading1"/>
              <w:numPr>
                <w:ilvl w:val="0"/>
                <w:numId w:val="0"/>
              </w:numPr>
              <w:outlineLvl w:val="0"/>
            </w:pPr>
          </w:p>
        </w:tc>
        <w:tc>
          <w:tcPr>
            <w:tcW w:w="1002" w:type="dxa"/>
          </w:tcPr>
          <w:p w14:paraId="6BCEC6B0" w14:textId="77777777" w:rsidR="00CC7CAC" w:rsidRDefault="00CC7CAC" w:rsidP="00CC7CAC">
            <w:pPr>
              <w:pStyle w:val="Heading1"/>
              <w:numPr>
                <w:ilvl w:val="0"/>
                <w:numId w:val="0"/>
              </w:numPr>
              <w:outlineLvl w:val="0"/>
            </w:pPr>
          </w:p>
        </w:tc>
        <w:tc>
          <w:tcPr>
            <w:tcW w:w="1002" w:type="dxa"/>
          </w:tcPr>
          <w:p w14:paraId="76A94080" w14:textId="77777777" w:rsidR="00CC7CAC" w:rsidRDefault="00CC7CAC" w:rsidP="00CC7CAC">
            <w:pPr>
              <w:pStyle w:val="Heading1"/>
              <w:numPr>
                <w:ilvl w:val="0"/>
                <w:numId w:val="0"/>
              </w:numPr>
              <w:outlineLvl w:val="0"/>
            </w:pPr>
          </w:p>
        </w:tc>
      </w:tr>
      <w:tr w:rsidR="00CA4115" w14:paraId="146F604C" w14:textId="77777777" w:rsidTr="00CC7CAC">
        <w:tc>
          <w:tcPr>
            <w:tcW w:w="1001" w:type="dxa"/>
            <w:shd w:val="clear" w:color="auto" w:fill="F4B083" w:themeFill="accent2" w:themeFillTint="99"/>
          </w:tcPr>
          <w:p w14:paraId="1A4312FD" w14:textId="77777777" w:rsidR="00CC7CAC" w:rsidRPr="00FF7770" w:rsidRDefault="00CC7CAC" w:rsidP="00CC7CAC">
            <w:r w:rsidRPr="00FF7770">
              <w:t>Code</w:t>
            </w:r>
          </w:p>
        </w:tc>
        <w:tc>
          <w:tcPr>
            <w:tcW w:w="1001" w:type="dxa"/>
          </w:tcPr>
          <w:p w14:paraId="1A3C272A" w14:textId="77777777" w:rsidR="00CC7CAC" w:rsidRDefault="00CC7CAC" w:rsidP="00CC7CAC">
            <w:pPr>
              <w:pStyle w:val="Heading1"/>
              <w:numPr>
                <w:ilvl w:val="0"/>
                <w:numId w:val="0"/>
              </w:numPr>
              <w:outlineLvl w:val="0"/>
            </w:pPr>
          </w:p>
        </w:tc>
        <w:tc>
          <w:tcPr>
            <w:tcW w:w="1002" w:type="dxa"/>
          </w:tcPr>
          <w:p w14:paraId="10B73307" w14:textId="77777777" w:rsidR="00CC7CAC" w:rsidRDefault="00CC7CAC" w:rsidP="00CC7CAC">
            <w:pPr>
              <w:pStyle w:val="Heading1"/>
              <w:numPr>
                <w:ilvl w:val="0"/>
                <w:numId w:val="0"/>
              </w:numPr>
              <w:outlineLvl w:val="0"/>
            </w:pPr>
          </w:p>
        </w:tc>
        <w:tc>
          <w:tcPr>
            <w:tcW w:w="1002" w:type="dxa"/>
          </w:tcPr>
          <w:p w14:paraId="5F2D52EE"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68D367EC"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1146C56B"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631056F0" w14:textId="77777777" w:rsidR="00CC7CAC" w:rsidRDefault="00CC7CAC" w:rsidP="00CC7CAC">
            <w:pPr>
              <w:pStyle w:val="Heading1"/>
              <w:numPr>
                <w:ilvl w:val="0"/>
                <w:numId w:val="0"/>
              </w:numPr>
              <w:outlineLvl w:val="0"/>
            </w:pPr>
          </w:p>
        </w:tc>
        <w:tc>
          <w:tcPr>
            <w:tcW w:w="1002" w:type="dxa"/>
          </w:tcPr>
          <w:p w14:paraId="04E41074" w14:textId="77777777" w:rsidR="00CC7CAC" w:rsidRDefault="00CC7CAC" w:rsidP="00CC7CAC">
            <w:pPr>
              <w:pStyle w:val="Heading1"/>
              <w:numPr>
                <w:ilvl w:val="0"/>
                <w:numId w:val="0"/>
              </w:numPr>
              <w:outlineLvl w:val="0"/>
            </w:pPr>
          </w:p>
        </w:tc>
        <w:tc>
          <w:tcPr>
            <w:tcW w:w="1002" w:type="dxa"/>
          </w:tcPr>
          <w:p w14:paraId="3C57EEC2" w14:textId="77777777" w:rsidR="00CC7CAC" w:rsidRDefault="00CC7CAC" w:rsidP="00CC7CAC">
            <w:pPr>
              <w:pStyle w:val="Heading1"/>
              <w:numPr>
                <w:ilvl w:val="0"/>
                <w:numId w:val="0"/>
              </w:numPr>
              <w:outlineLvl w:val="0"/>
            </w:pPr>
          </w:p>
        </w:tc>
      </w:tr>
      <w:tr w:rsidR="00CA4115" w14:paraId="1867DE0D" w14:textId="77777777" w:rsidTr="00CC7CAC">
        <w:tc>
          <w:tcPr>
            <w:tcW w:w="1001" w:type="dxa"/>
            <w:shd w:val="clear" w:color="auto" w:fill="F4B083" w:themeFill="accent2" w:themeFillTint="99"/>
          </w:tcPr>
          <w:p w14:paraId="0FCDF298" w14:textId="77777777" w:rsidR="00CC7CAC" w:rsidRPr="00FF7770" w:rsidRDefault="00CC7CAC" w:rsidP="00CC7CAC">
            <w:r w:rsidRPr="00FF7770">
              <w:t>Testing</w:t>
            </w:r>
          </w:p>
        </w:tc>
        <w:tc>
          <w:tcPr>
            <w:tcW w:w="1001" w:type="dxa"/>
          </w:tcPr>
          <w:p w14:paraId="6AE0606C" w14:textId="77777777" w:rsidR="00CC7CAC" w:rsidRDefault="00CC7CAC" w:rsidP="00CC7CAC">
            <w:pPr>
              <w:pStyle w:val="Heading1"/>
              <w:numPr>
                <w:ilvl w:val="0"/>
                <w:numId w:val="0"/>
              </w:numPr>
              <w:outlineLvl w:val="0"/>
            </w:pPr>
          </w:p>
        </w:tc>
        <w:tc>
          <w:tcPr>
            <w:tcW w:w="1002" w:type="dxa"/>
          </w:tcPr>
          <w:p w14:paraId="3CDFF9B5" w14:textId="77777777" w:rsidR="00CC7CAC" w:rsidRDefault="00CC7CAC" w:rsidP="00CC7CAC">
            <w:pPr>
              <w:pStyle w:val="Heading1"/>
              <w:numPr>
                <w:ilvl w:val="0"/>
                <w:numId w:val="0"/>
              </w:numPr>
              <w:outlineLvl w:val="0"/>
            </w:pPr>
          </w:p>
        </w:tc>
        <w:tc>
          <w:tcPr>
            <w:tcW w:w="1002" w:type="dxa"/>
          </w:tcPr>
          <w:p w14:paraId="777B72F0" w14:textId="77777777" w:rsidR="00CC7CAC" w:rsidRDefault="00CC7CAC" w:rsidP="00CC7CAC">
            <w:pPr>
              <w:pStyle w:val="Heading1"/>
              <w:numPr>
                <w:ilvl w:val="0"/>
                <w:numId w:val="0"/>
              </w:numPr>
              <w:outlineLvl w:val="0"/>
            </w:pPr>
          </w:p>
        </w:tc>
        <w:tc>
          <w:tcPr>
            <w:tcW w:w="1002" w:type="dxa"/>
          </w:tcPr>
          <w:p w14:paraId="55F54764" w14:textId="77777777" w:rsidR="00CC7CAC" w:rsidRDefault="00CC7CAC" w:rsidP="00CC7CAC">
            <w:pPr>
              <w:pStyle w:val="Heading1"/>
              <w:numPr>
                <w:ilvl w:val="0"/>
                <w:numId w:val="0"/>
              </w:numPr>
              <w:outlineLvl w:val="0"/>
            </w:pPr>
          </w:p>
        </w:tc>
        <w:tc>
          <w:tcPr>
            <w:tcW w:w="1002" w:type="dxa"/>
          </w:tcPr>
          <w:p w14:paraId="3DC097E0" w14:textId="77777777" w:rsidR="00CC7CAC" w:rsidRDefault="00CC7CAC" w:rsidP="00CC7CAC">
            <w:pPr>
              <w:pStyle w:val="Heading1"/>
              <w:numPr>
                <w:ilvl w:val="0"/>
                <w:numId w:val="0"/>
              </w:numPr>
              <w:outlineLvl w:val="0"/>
            </w:pPr>
          </w:p>
        </w:tc>
        <w:tc>
          <w:tcPr>
            <w:tcW w:w="1002" w:type="dxa"/>
          </w:tcPr>
          <w:p w14:paraId="208F5055"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35098C32" w14:textId="77777777" w:rsidR="00CC7CAC" w:rsidRDefault="00CC7CAC" w:rsidP="00CC7CAC">
            <w:pPr>
              <w:pStyle w:val="Heading1"/>
              <w:numPr>
                <w:ilvl w:val="0"/>
                <w:numId w:val="0"/>
              </w:numPr>
              <w:outlineLvl w:val="0"/>
            </w:pPr>
          </w:p>
        </w:tc>
        <w:tc>
          <w:tcPr>
            <w:tcW w:w="1002" w:type="dxa"/>
          </w:tcPr>
          <w:p w14:paraId="4A54204C" w14:textId="77777777" w:rsidR="00CC7CAC" w:rsidRDefault="00CC7CAC" w:rsidP="00CC7CAC">
            <w:pPr>
              <w:pStyle w:val="Heading1"/>
              <w:numPr>
                <w:ilvl w:val="0"/>
                <w:numId w:val="0"/>
              </w:numPr>
              <w:outlineLvl w:val="0"/>
            </w:pPr>
          </w:p>
        </w:tc>
      </w:tr>
      <w:tr w:rsidR="00CA4115" w14:paraId="1800BCDA" w14:textId="77777777" w:rsidTr="00CC7CAC">
        <w:tc>
          <w:tcPr>
            <w:tcW w:w="1001" w:type="dxa"/>
            <w:shd w:val="clear" w:color="auto" w:fill="F4B083" w:themeFill="accent2" w:themeFillTint="99"/>
          </w:tcPr>
          <w:p w14:paraId="63BE556A" w14:textId="77777777" w:rsidR="00CC7CAC" w:rsidRPr="00FF7770" w:rsidRDefault="00CC7CAC" w:rsidP="00CC7CAC">
            <w:r w:rsidRPr="00FF7770">
              <w:t>Delivery</w:t>
            </w:r>
          </w:p>
        </w:tc>
        <w:tc>
          <w:tcPr>
            <w:tcW w:w="1001" w:type="dxa"/>
          </w:tcPr>
          <w:p w14:paraId="17DFA24B" w14:textId="77777777" w:rsidR="00CC7CAC" w:rsidRDefault="00CC7CAC" w:rsidP="00CC7CAC">
            <w:pPr>
              <w:pStyle w:val="Heading1"/>
              <w:numPr>
                <w:ilvl w:val="0"/>
                <w:numId w:val="0"/>
              </w:numPr>
              <w:outlineLvl w:val="0"/>
            </w:pPr>
          </w:p>
        </w:tc>
        <w:tc>
          <w:tcPr>
            <w:tcW w:w="1002" w:type="dxa"/>
          </w:tcPr>
          <w:p w14:paraId="7961E877" w14:textId="77777777" w:rsidR="00CC7CAC" w:rsidRDefault="00CC7CAC" w:rsidP="00CC7CAC">
            <w:pPr>
              <w:pStyle w:val="Heading1"/>
              <w:numPr>
                <w:ilvl w:val="0"/>
                <w:numId w:val="0"/>
              </w:numPr>
              <w:outlineLvl w:val="0"/>
            </w:pPr>
          </w:p>
        </w:tc>
        <w:tc>
          <w:tcPr>
            <w:tcW w:w="1002" w:type="dxa"/>
          </w:tcPr>
          <w:p w14:paraId="3C201989" w14:textId="77777777" w:rsidR="00CC7CAC" w:rsidRDefault="00CC7CAC" w:rsidP="00CC7CAC">
            <w:pPr>
              <w:pStyle w:val="Heading1"/>
              <w:numPr>
                <w:ilvl w:val="0"/>
                <w:numId w:val="0"/>
              </w:numPr>
              <w:outlineLvl w:val="0"/>
            </w:pPr>
          </w:p>
        </w:tc>
        <w:tc>
          <w:tcPr>
            <w:tcW w:w="1002" w:type="dxa"/>
          </w:tcPr>
          <w:p w14:paraId="368083CC" w14:textId="77777777" w:rsidR="00CC7CAC" w:rsidRDefault="00CC7CAC" w:rsidP="00CC7CAC">
            <w:pPr>
              <w:pStyle w:val="Heading1"/>
              <w:numPr>
                <w:ilvl w:val="0"/>
                <w:numId w:val="0"/>
              </w:numPr>
              <w:outlineLvl w:val="0"/>
            </w:pPr>
          </w:p>
        </w:tc>
        <w:tc>
          <w:tcPr>
            <w:tcW w:w="1002" w:type="dxa"/>
          </w:tcPr>
          <w:p w14:paraId="7B4CF994" w14:textId="77777777" w:rsidR="00CC7CAC" w:rsidRDefault="00CC7CAC" w:rsidP="00CC7CAC">
            <w:pPr>
              <w:pStyle w:val="Heading1"/>
              <w:numPr>
                <w:ilvl w:val="0"/>
                <w:numId w:val="0"/>
              </w:numPr>
              <w:outlineLvl w:val="0"/>
            </w:pPr>
          </w:p>
        </w:tc>
        <w:tc>
          <w:tcPr>
            <w:tcW w:w="1002" w:type="dxa"/>
          </w:tcPr>
          <w:p w14:paraId="530FA61D" w14:textId="77777777" w:rsidR="00CC7CAC" w:rsidRDefault="00CC7CAC" w:rsidP="00CC7CAC">
            <w:pPr>
              <w:pStyle w:val="Heading1"/>
              <w:numPr>
                <w:ilvl w:val="0"/>
                <w:numId w:val="0"/>
              </w:numPr>
              <w:outlineLvl w:val="0"/>
            </w:pPr>
          </w:p>
        </w:tc>
        <w:tc>
          <w:tcPr>
            <w:tcW w:w="1002" w:type="dxa"/>
          </w:tcPr>
          <w:p w14:paraId="1A649069" w14:textId="77777777" w:rsidR="00CC7CAC" w:rsidRDefault="00CC7CAC" w:rsidP="00CC7CAC">
            <w:pPr>
              <w:pStyle w:val="Heading1"/>
              <w:numPr>
                <w:ilvl w:val="0"/>
                <w:numId w:val="0"/>
              </w:numPr>
              <w:outlineLvl w:val="0"/>
            </w:pPr>
          </w:p>
        </w:tc>
        <w:tc>
          <w:tcPr>
            <w:tcW w:w="1002" w:type="dxa"/>
            <w:shd w:val="clear" w:color="auto" w:fill="A8D08D" w:themeFill="accent6" w:themeFillTint="99"/>
          </w:tcPr>
          <w:p w14:paraId="1F04D8E0" w14:textId="77777777" w:rsidR="00CC7CAC" w:rsidRDefault="00CC7CAC" w:rsidP="00CC7CAC">
            <w:pPr>
              <w:pStyle w:val="Heading1"/>
              <w:numPr>
                <w:ilvl w:val="0"/>
                <w:numId w:val="0"/>
              </w:numPr>
              <w:outlineLvl w:val="0"/>
            </w:pPr>
          </w:p>
        </w:tc>
      </w:tr>
    </w:tbl>
    <w:p w14:paraId="40C59895" w14:textId="77777777" w:rsidR="00CC7CAC" w:rsidRPr="00CC7CAC" w:rsidRDefault="00CC7CAC" w:rsidP="00CC7CAC">
      <w:pPr>
        <w:pStyle w:val="Heading1"/>
        <w:numPr>
          <w:ilvl w:val="0"/>
          <w:numId w:val="0"/>
        </w:numPr>
      </w:pPr>
    </w:p>
    <w:p w14:paraId="56D5FB9F" w14:textId="170079B1" w:rsidR="00FD253A" w:rsidRDefault="00FD253A" w:rsidP="008C0642">
      <w:pPr>
        <w:pStyle w:val="Heading3"/>
      </w:pPr>
      <w:bookmarkStart w:id="85" w:name="_Toc185178108"/>
      <w:r>
        <w:t>Hurdles in Optimizing the Current System</w:t>
      </w:r>
      <w:bookmarkEnd w:id="85"/>
    </w:p>
    <w:p w14:paraId="0B97804D" w14:textId="77777777" w:rsidR="00CC7CAC" w:rsidRPr="00034B9F" w:rsidRDefault="00CC7CAC" w:rsidP="00CC7CAC">
      <w:pPr>
        <w:spacing w:before="100" w:beforeAutospacing="1" w:after="100" w:afterAutospacing="1"/>
        <w:ind w:firstLine="0"/>
        <w:jc w:val="left"/>
        <w:rPr>
          <w:rFonts w:eastAsia="Times New Roman"/>
          <w:lang w:val="en-US" w:eastAsia="en-US"/>
        </w:rPr>
      </w:pPr>
      <w:r>
        <w:t>This section highlights the potential challenges that might be encountered when optimizing the current system for "All Wedding Planning". These hurdles must be addressed to ensure smooth development, adoption, and long-term success of the platform.</w:t>
      </w:r>
    </w:p>
    <w:p w14:paraId="4E21CF22" w14:textId="77777777" w:rsidR="00CC7CAC" w:rsidRPr="00705EF0" w:rsidRDefault="00CC7CAC" w:rsidP="00CC7CAC">
      <w:pPr>
        <w:numPr>
          <w:ilvl w:val="0"/>
          <w:numId w:val="25"/>
        </w:numPr>
        <w:spacing w:before="100" w:beforeAutospacing="1" w:after="100" w:afterAutospacing="1"/>
        <w:jc w:val="left"/>
        <w:rPr>
          <w:rFonts w:eastAsia="Times New Roman"/>
          <w:lang w:val="en-US" w:eastAsia="en-US"/>
        </w:rPr>
      </w:pPr>
      <w:r w:rsidRPr="00034B9F">
        <w:rPr>
          <w:rFonts w:eastAsia="Times New Roman"/>
          <w:b/>
          <w:bCs/>
          <w:lang w:val="en-US" w:eastAsia="en-US"/>
        </w:rPr>
        <w:t>Legacy System Limitations</w:t>
      </w:r>
      <w:r w:rsidRPr="00034B9F">
        <w:rPr>
          <w:rFonts w:eastAsia="Times New Roman"/>
          <w:lang w:val="en-US" w:eastAsia="en-US"/>
        </w:rPr>
        <w:t xml:space="preserve">: </w:t>
      </w:r>
      <w:r>
        <w:t>Since "All Wedding Planning" is introducing a unified platform for wedding services, it may need to integrate with legacy systems, such as individual vendor systems or outdated software used for bookings and payments. The existing systems may have technical debt, outdated technologies, or fragmented structures that make it difficult to integrate new features, such as real-time chat, AI-based recommendations, or secure payment gateways.</w:t>
      </w:r>
    </w:p>
    <w:p w14:paraId="021417EF" w14:textId="77777777" w:rsidR="00CC7CAC" w:rsidRPr="00034B9F" w:rsidRDefault="00CC7CAC" w:rsidP="00CC7CAC">
      <w:pPr>
        <w:numPr>
          <w:ilvl w:val="0"/>
          <w:numId w:val="25"/>
        </w:numPr>
        <w:spacing w:before="100" w:beforeAutospacing="1" w:after="100" w:afterAutospacing="1"/>
        <w:jc w:val="left"/>
        <w:rPr>
          <w:rFonts w:eastAsia="Times New Roman"/>
          <w:lang w:val="en-US" w:eastAsia="en-US"/>
        </w:rPr>
      </w:pPr>
      <w:r w:rsidRPr="00034B9F">
        <w:rPr>
          <w:rFonts w:eastAsia="Times New Roman"/>
          <w:b/>
          <w:bCs/>
          <w:lang w:val="en-US" w:eastAsia="en-US"/>
        </w:rPr>
        <w:t>Data Migration</w:t>
      </w:r>
      <w:r w:rsidRPr="00034B9F">
        <w:rPr>
          <w:rFonts w:eastAsia="Times New Roman"/>
          <w:lang w:val="en-US" w:eastAsia="en-US"/>
        </w:rPr>
        <w:t xml:space="preserve">: </w:t>
      </w:r>
      <w:r>
        <w:t xml:space="preserve">Migrating data from various sources—such as vendor listings, user profiles, and booking histories—into the new system could be complex, especially </w:t>
      </w:r>
      <w:r>
        <w:lastRenderedPageBreak/>
        <w:t>when dealing with different data formats and structures. Ensuring that all historical data is accurately transferred while maintaining consistency and data integrity could pose a significant challenge, requiring careful mapping and testing to avoid data loss or corruption.</w:t>
      </w:r>
    </w:p>
    <w:p w14:paraId="57E6D15D" w14:textId="77777777" w:rsidR="00CC7CAC" w:rsidRPr="00034B9F" w:rsidRDefault="00CC7CAC" w:rsidP="00CC7CAC">
      <w:pPr>
        <w:numPr>
          <w:ilvl w:val="0"/>
          <w:numId w:val="25"/>
        </w:numPr>
        <w:spacing w:before="100" w:beforeAutospacing="1" w:after="100" w:afterAutospacing="1"/>
        <w:jc w:val="left"/>
        <w:rPr>
          <w:rFonts w:eastAsia="Times New Roman"/>
          <w:lang w:val="en-US" w:eastAsia="en-US"/>
        </w:rPr>
      </w:pPr>
      <w:r w:rsidRPr="00034B9F">
        <w:rPr>
          <w:rFonts w:eastAsia="Times New Roman"/>
          <w:b/>
          <w:bCs/>
          <w:lang w:val="en-US" w:eastAsia="en-US"/>
        </w:rPr>
        <w:t>User Resistance</w:t>
      </w:r>
      <w:r w:rsidRPr="00034B9F">
        <w:rPr>
          <w:rFonts w:eastAsia="Times New Roman"/>
          <w:lang w:val="en-US" w:eastAsia="en-US"/>
        </w:rPr>
        <w:t xml:space="preserve">: </w:t>
      </w:r>
      <w:r>
        <w:t>Users (both couples planning weddings and service providers) may be used to traditional methods or older, fragmented platforms and may resist adopting the new "All Wedding Planning" platform. This resistance could come from vendors who are hesitant to change their existing systems for managing services and bookings or users who are comfortable with other tools. Overcoming this resistance would require clear communication of the platform's benefits, user-friendly design, and training materials.</w:t>
      </w:r>
    </w:p>
    <w:p w14:paraId="000A36C8" w14:textId="41C158C1" w:rsidR="00CC7CAC" w:rsidRPr="00CC7CAC" w:rsidRDefault="00CC7CAC" w:rsidP="00CC7CAC">
      <w:pPr>
        <w:numPr>
          <w:ilvl w:val="0"/>
          <w:numId w:val="25"/>
        </w:numPr>
        <w:spacing w:before="100" w:beforeAutospacing="1" w:after="100" w:afterAutospacing="1"/>
        <w:jc w:val="left"/>
        <w:rPr>
          <w:rFonts w:eastAsia="Times New Roman"/>
          <w:lang w:val="en-US" w:eastAsia="en-US"/>
        </w:rPr>
      </w:pPr>
      <w:r w:rsidRPr="00034B9F">
        <w:rPr>
          <w:rFonts w:eastAsia="Times New Roman"/>
          <w:b/>
          <w:bCs/>
          <w:lang w:val="en-US" w:eastAsia="en-US"/>
        </w:rPr>
        <w:t>Integration Issues</w:t>
      </w:r>
      <w:r w:rsidRPr="00034B9F">
        <w:rPr>
          <w:rFonts w:eastAsia="Times New Roman"/>
          <w:lang w:val="en-US" w:eastAsia="en-US"/>
        </w:rPr>
        <w:t xml:space="preserve">: </w:t>
      </w:r>
      <w:r>
        <w:t>"All Wedding Planning" will likely need to interface with third-party services like payment gateways (e.g., Stripe), email providers, or external APIs for features such as review management or vendor listings. Integrating these external services could require additional development, testing, and troubleshooting. Compatibility issues may arise, especially if third-party tools have different APIs, version updates, or security requirements, complicating integration and adding to the development timeline.</w:t>
      </w:r>
    </w:p>
    <w:p w14:paraId="29FE3A41" w14:textId="3E580308" w:rsidR="00B20645" w:rsidRDefault="005526A1" w:rsidP="00B20645">
      <w:pPr>
        <w:pStyle w:val="Heading3"/>
      </w:pPr>
      <w:bookmarkStart w:id="86" w:name="_Toc185178109"/>
      <w:r>
        <w:t>Chapter Summary</w:t>
      </w:r>
      <w:bookmarkEnd w:id="86"/>
    </w:p>
    <w:p w14:paraId="043937BD" w14:textId="77777777" w:rsidR="00CC7CAC" w:rsidRDefault="00CC7CAC" w:rsidP="00CC7CAC">
      <w:pPr>
        <w:pStyle w:val="NormalWeb"/>
        <w:spacing w:line="360" w:lineRule="auto"/>
      </w:pPr>
      <w:r>
        <w:t xml:space="preserve">Chapter 3, </w:t>
      </w:r>
      <w:r>
        <w:rPr>
          <w:rStyle w:val="Strong"/>
          <w:rFonts w:eastAsiaTheme="majorEastAsia"/>
        </w:rPr>
        <w:t>Requirement Engineering</w:t>
      </w:r>
      <w:r>
        <w:t xml:space="preserve">, laid the groundwork for the "All Wedding Planning" system by detailing the essential requirements for the platform. The chapter began with an overview of the </w:t>
      </w:r>
      <w:r>
        <w:rPr>
          <w:rStyle w:val="Strong"/>
          <w:rFonts w:eastAsiaTheme="majorEastAsia"/>
        </w:rPr>
        <w:t>proposed system</w:t>
      </w:r>
      <w:r>
        <w:t>, highlighting its goal to simplify the wedding planning process by consolidating various services, such as venue booking, catering, and photography, into a single platform. By bridging gaps in existing systems, the platform aims to improve search functionality, booking management, payment gateways, and communication tools, ensuring a seamless and user-friendly experience for both users and businesses.</w:t>
      </w:r>
    </w:p>
    <w:p w14:paraId="221BF7D9" w14:textId="77777777" w:rsidR="00CC7CAC" w:rsidRDefault="00CC7CAC" w:rsidP="00CC7CAC">
      <w:pPr>
        <w:pStyle w:val="NormalWeb"/>
        <w:spacing w:line="360" w:lineRule="auto"/>
      </w:pPr>
      <w:r>
        <w:t xml:space="preserve">The </w:t>
      </w:r>
      <w:r>
        <w:rPr>
          <w:rStyle w:val="Strong"/>
          <w:rFonts w:eastAsiaTheme="majorEastAsia"/>
        </w:rPr>
        <w:t>understanding of the system</w:t>
      </w:r>
      <w:r>
        <w:t xml:space="preserve"> was further elaborated by identifying the roles of users, stakeholders, and the domain of wedding planning. It emphasized the importance of </w:t>
      </w:r>
      <w:r>
        <w:rPr>
          <w:rStyle w:val="Strong"/>
          <w:rFonts w:eastAsiaTheme="majorEastAsia"/>
        </w:rPr>
        <w:t>user involvement</w:t>
      </w:r>
      <w:r>
        <w:t xml:space="preserve"> in shaping the platform’s features and functionality, with clear definitions of both </w:t>
      </w:r>
      <w:r>
        <w:rPr>
          <w:rStyle w:val="Strong"/>
          <w:rFonts w:eastAsiaTheme="majorEastAsia"/>
        </w:rPr>
        <w:t>internal</w:t>
      </w:r>
      <w:r>
        <w:t xml:space="preserve"> and </w:t>
      </w:r>
      <w:r>
        <w:rPr>
          <w:rStyle w:val="Strong"/>
          <w:rFonts w:eastAsiaTheme="majorEastAsia"/>
        </w:rPr>
        <w:t>external stakeholders</w:t>
      </w:r>
      <w:r>
        <w:t>. The domain covers services such as venue selection, catering, and photography, all integrated into the platform for efficient planning.</w:t>
      </w:r>
    </w:p>
    <w:p w14:paraId="25FFFD6D" w14:textId="77777777" w:rsidR="00CC7CAC" w:rsidRDefault="00CC7CAC" w:rsidP="00CC7CAC">
      <w:pPr>
        <w:pStyle w:val="NormalWeb"/>
        <w:spacing w:line="360" w:lineRule="auto"/>
      </w:pPr>
      <w:r>
        <w:lastRenderedPageBreak/>
        <w:t xml:space="preserve">The chapter proceeded with the </w:t>
      </w:r>
      <w:r>
        <w:rPr>
          <w:rStyle w:val="Strong"/>
          <w:rFonts w:eastAsiaTheme="majorEastAsia"/>
        </w:rPr>
        <w:t>functional requirements</w:t>
      </w:r>
      <w:r>
        <w:t xml:space="preserve"> of the system, providing detailed descriptions of critical features, including secure payments, AI-based recommendations, real-time communication, vendor management, and more. Each feature was defined in terms of inputs, outputs, preconditions, and postconditions, ensuring clarity for developers and stakeholders.</w:t>
      </w:r>
    </w:p>
    <w:p w14:paraId="68A9FDE9" w14:textId="77777777" w:rsidR="00CC7CAC" w:rsidRDefault="00CC7CAC" w:rsidP="00CC7CAC">
      <w:pPr>
        <w:pStyle w:val="NormalWeb"/>
        <w:spacing w:line="360" w:lineRule="auto"/>
      </w:pPr>
      <w:r>
        <w:rPr>
          <w:rStyle w:val="Strong"/>
          <w:rFonts w:eastAsiaTheme="majorEastAsia"/>
        </w:rPr>
        <w:t>Non-functional requirements</w:t>
      </w:r>
      <w:r>
        <w:t xml:space="preserve"> were also defined, covering essential aspects like performance, scalability, security, usability, and availability. These requirements ensure that the system not only meets functional goals but also operates reliably and securely under various conditions.</w:t>
      </w:r>
    </w:p>
    <w:p w14:paraId="5C7EC024" w14:textId="77777777" w:rsidR="00CC7CAC" w:rsidRDefault="00CC7CAC" w:rsidP="00CC7CAC">
      <w:pPr>
        <w:pStyle w:val="NormalWeb"/>
        <w:spacing w:line="360" w:lineRule="auto"/>
      </w:pPr>
      <w:r>
        <w:t xml:space="preserve">The </w:t>
      </w:r>
      <w:r>
        <w:rPr>
          <w:rStyle w:val="Strong"/>
          <w:rFonts w:eastAsiaTheme="majorEastAsia"/>
        </w:rPr>
        <w:t>requirements baseline</w:t>
      </w:r>
      <w:r>
        <w:t xml:space="preserve"> was established, marking the final, approved version of the functional and non-functional requirements. This serves as the foundation for the system's design and implementation. Additionally, the </w:t>
      </w:r>
      <w:r>
        <w:rPr>
          <w:rStyle w:val="Strong"/>
          <w:rFonts w:eastAsiaTheme="majorEastAsia"/>
        </w:rPr>
        <w:t>need-to-feature mapping</w:t>
      </w:r>
      <w:r>
        <w:t xml:space="preserve"> was outlined to ensure that user needs are directly linked to system features.</w:t>
      </w:r>
    </w:p>
    <w:p w14:paraId="059DFF85" w14:textId="77777777" w:rsidR="00CC7CAC" w:rsidRDefault="00CC7CAC" w:rsidP="00CC7CAC">
      <w:pPr>
        <w:pStyle w:val="NormalWeb"/>
        <w:spacing w:line="360" w:lineRule="auto"/>
      </w:pPr>
      <w:r>
        <w:t xml:space="preserve">The chapter concluded with an exploration of </w:t>
      </w:r>
      <w:r>
        <w:rPr>
          <w:rStyle w:val="Strong"/>
          <w:rFonts w:eastAsiaTheme="majorEastAsia"/>
        </w:rPr>
        <w:t>hurdles in optimizing the current system</w:t>
      </w:r>
      <w:r>
        <w:t>, identifying challenges such as legacy system limitations, data migration complexities, user resistance, and integration issues with third-party services. These hurdles must be addressed to ensure the smooth transition to the new platform.</w:t>
      </w:r>
    </w:p>
    <w:p w14:paraId="19604E03" w14:textId="77777777" w:rsidR="00CC7CAC" w:rsidRDefault="00CC7CAC" w:rsidP="00CC7CAC">
      <w:pPr>
        <w:pStyle w:val="NormalWeb"/>
        <w:spacing w:line="360" w:lineRule="auto"/>
      </w:pPr>
      <w:r>
        <w:t>Overall, Chapter 3 provided a comprehensive analysis of the system’s requirements, offering a clear roadmap for the development and optimization of "All Wedding Planning" to meet the needs of both users and businesses.</w:t>
      </w:r>
    </w:p>
    <w:p w14:paraId="2FAFD87F" w14:textId="77777777" w:rsidR="00CC7CAC" w:rsidRPr="00CC7CAC" w:rsidRDefault="00CC7CAC" w:rsidP="00CC7CAC">
      <w:pPr>
        <w:pStyle w:val="Heading1"/>
        <w:numPr>
          <w:ilvl w:val="0"/>
          <w:numId w:val="0"/>
        </w:numPr>
      </w:pPr>
    </w:p>
    <w:p w14:paraId="463121AA" w14:textId="0A730363" w:rsidR="00B5437C" w:rsidRDefault="00B5437C" w:rsidP="00B5437C">
      <w:pPr>
        <w:rPr>
          <w:lang w:val="en-US" w:eastAsia="en-US"/>
        </w:rPr>
      </w:pPr>
    </w:p>
    <w:p w14:paraId="477A77EB" w14:textId="77777777" w:rsidR="008C0642" w:rsidRDefault="008C0642" w:rsidP="00B5437C">
      <w:pPr>
        <w:rPr>
          <w:lang w:val="en-US" w:eastAsia="en-US"/>
        </w:rPr>
      </w:pPr>
    </w:p>
    <w:p w14:paraId="4A1F91BE" w14:textId="749EA5A3" w:rsidR="00B5437C" w:rsidRDefault="00B5437C" w:rsidP="00B5437C">
      <w:pPr>
        <w:rPr>
          <w:lang w:val="en-US" w:eastAsia="en-US"/>
        </w:rPr>
      </w:pPr>
    </w:p>
    <w:p w14:paraId="04C1D053" w14:textId="77777777" w:rsidR="008B198F" w:rsidRDefault="008B198F" w:rsidP="00B5437C">
      <w:pPr>
        <w:rPr>
          <w:lang w:val="en-US" w:eastAsia="en-US"/>
        </w:rPr>
        <w:sectPr w:rsidR="008B198F" w:rsidSect="00DC2D92">
          <w:headerReference w:type="default" r:id="rId13"/>
          <w:pgSz w:w="11906" w:h="16838" w:code="9"/>
          <w:pgMar w:top="1440" w:right="1440" w:bottom="1440" w:left="1440" w:header="720" w:footer="720" w:gutter="0"/>
          <w:cols w:space="720"/>
          <w:docGrid w:linePitch="360"/>
        </w:sectPr>
      </w:pPr>
    </w:p>
    <w:p w14:paraId="13F8FEEA" w14:textId="58D490FE" w:rsidR="003870A7" w:rsidRDefault="003870A7" w:rsidP="008C0642">
      <w:pPr>
        <w:pStyle w:val="Heading1"/>
      </w:pPr>
      <w:bookmarkStart w:id="87" w:name="_Toc185178110"/>
      <w:bookmarkEnd w:id="87"/>
    </w:p>
    <w:p w14:paraId="7B7AA26E" w14:textId="5525A88B" w:rsidR="00F70C5B" w:rsidRPr="001D7D87" w:rsidRDefault="003870A7" w:rsidP="001055FE">
      <w:pPr>
        <w:pStyle w:val="Heading2"/>
      </w:pPr>
      <w:bookmarkStart w:id="88" w:name="_Toc185178111"/>
      <w:r w:rsidRPr="003870A7">
        <w:t>DESIGN</w:t>
      </w:r>
      <w:bookmarkStart w:id="89" w:name="_Toc79140785"/>
      <w:bookmarkStart w:id="90" w:name="_Toc79140903"/>
      <w:bookmarkStart w:id="91" w:name="_Toc79141539"/>
      <w:bookmarkStart w:id="92" w:name="_Toc79146475"/>
      <w:bookmarkEnd w:id="88"/>
      <w:bookmarkEnd w:id="89"/>
      <w:bookmarkEnd w:id="90"/>
      <w:bookmarkEnd w:id="91"/>
      <w:bookmarkEnd w:id="92"/>
    </w:p>
    <w:p w14:paraId="1EB1098B" w14:textId="2E0189DD" w:rsidR="00171025" w:rsidRDefault="00171025" w:rsidP="008C0642">
      <w:pPr>
        <w:pStyle w:val="Heading3"/>
      </w:pPr>
      <w:bookmarkStart w:id="93" w:name="_Toc185178112"/>
      <w:r>
        <w:t>Software Process Model</w:t>
      </w:r>
      <w:bookmarkEnd w:id="93"/>
    </w:p>
    <w:p w14:paraId="7CBEB524" w14:textId="77777777" w:rsidR="00CE0990" w:rsidRPr="00173B68" w:rsidRDefault="00CE0990" w:rsidP="00CE0990">
      <w:r w:rsidRPr="00173B68">
        <w:t xml:space="preserve">For the development of </w:t>
      </w:r>
      <w:r w:rsidRPr="00173B68">
        <w:rPr>
          <w:b/>
        </w:rPr>
        <w:t>All Wedding Planning</w:t>
      </w:r>
      <w:r w:rsidRPr="00173B68">
        <w:t xml:space="preserve">, the </w:t>
      </w:r>
      <w:r w:rsidRPr="00173B68">
        <w:rPr>
          <w:rStyle w:val="Strong"/>
        </w:rPr>
        <w:t>agile software process model</w:t>
      </w:r>
      <w:r w:rsidRPr="00173B68">
        <w:t xml:space="preserve"> is selected due to its flexibility, iterative approach, and focus on continuous improvement, which are essential for meeting the dynamic requirements of the wedding planning platform. The Agile model supports frequent updates, customer feedback, and iterative development cycles, making it ideal for a platform that needs to accommodate changing user demands and evolving features.</w:t>
      </w:r>
    </w:p>
    <w:p w14:paraId="0C12B14A" w14:textId="77777777" w:rsidR="00CE0990" w:rsidRPr="00CE0990" w:rsidRDefault="00CE0990" w:rsidP="00CE0990"/>
    <w:p w14:paraId="08C7EEC5" w14:textId="15F1B415" w:rsidR="00171025" w:rsidRDefault="00171025" w:rsidP="001055FE">
      <w:pPr>
        <w:pStyle w:val="Heading4"/>
      </w:pPr>
      <w:bookmarkStart w:id="94" w:name="_Toc185178113"/>
      <w:r>
        <w:t>Benefits of Selected Model</w:t>
      </w:r>
      <w:bookmarkEnd w:id="94"/>
    </w:p>
    <w:p w14:paraId="3611FB7C" w14:textId="77777777" w:rsidR="00CE0990" w:rsidRPr="00326F6D" w:rsidRDefault="00CE0990" w:rsidP="00CE0990">
      <w:pPr>
        <w:spacing w:before="100" w:beforeAutospacing="1" w:after="100" w:afterAutospacing="1" w:line="240" w:lineRule="auto"/>
        <w:ind w:firstLine="0"/>
        <w:jc w:val="left"/>
        <w:rPr>
          <w:rFonts w:eastAsia="Times New Roman"/>
          <w:lang w:val="en-US" w:eastAsia="en-US"/>
        </w:rPr>
      </w:pPr>
      <w:r w:rsidRPr="00326F6D">
        <w:rPr>
          <w:rFonts w:eastAsia="Times New Roman"/>
          <w:lang w:val="en-US" w:eastAsia="en-US"/>
        </w:rPr>
        <w:t xml:space="preserve">The </w:t>
      </w:r>
      <w:r w:rsidRPr="00326F6D">
        <w:rPr>
          <w:rFonts w:eastAsia="Times New Roman"/>
          <w:b/>
          <w:bCs/>
          <w:lang w:val="en-US" w:eastAsia="en-US"/>
        </w:rPr>
        <w:t>Agile model</w:t>
      </w:r>
      <w:r w:rsidRPr="00326F6D">
        <w:rPr>
          <w:rFonts w:eastAsia="Times New Roman"/>
          <w:lang w:val="en-US" w:eastAsia="en-US"/>
        </w:rPr>
        <w:t xml:space="preserve"> offers several key benefits for the development of "All Wedding Planning":</w:t>
      </w:r>
    </w:p>
    <w:p w14:paraId="6AE99F02" w14:textId="77777777" w:rsidR="00CE0990" w:rsidRPr="00326F6D" w:rsidRDefault="00CE0990" w:rsidP="00CE0990">
      <w:pPr>
        <w:numPr>
          <w:ilvl w:val="0"/>
          <w:numId w:val="26"/>
        </w:numPr>
        <w:spacing w:before="100" w:beforeAutospacing="1" w:after="100" w:afterAutospacing="1"/>
        <w:jc w:val="left"/>
        <w:rPr>
          <w:rFonts w:eastAsia="Times New Roman"/>
          <w:lang w:val="en-US" w:eastAsia="en-US"/>
        </w:rPr>
      </w:pPr>
      <w:r w:rsidRPr="00326F6D">
        <w:rPr>
          <w:rFonts w:eastAsia="Times New Roman"/>
          <w:b/>
          <w:bCs/>
          <w:lang w:val="en-US" w:eastAsia="en-US"/>
        </w:rPr>
        <w:t>Flexibility and Adaptability</w:t>
      </w:r>
      <w:r w:rsidRPr="00326F6D">
        <w:rPr>
          <w:rFonts w:eastAsia="Times New Roman"/>
          <w:lang w:val="en-US" w:eastAsia="en-US"/>
        </w:rPr>
        <w:t>:</w:t>
      </w:r>
      <w:r w:rsidRPr="00326F6D">
        <w:rPr>
          <w:rFonts w:eastAsia="Times New Roman"/>
          <w:lang w:val="en-US" w:eastAsia="en-US"/>
        </w:rPr>
        <w:br/>
        <w:t>Agile's iterative nature allows the project to evolve with user feedback and market changes, ensuring that the platform can quickly adapt to new wedding industry trends and requirements.</w:t>
      </w:r>
    </w:p>
    <w:p w14:paraId="1F85FD33" w14:textId="77777777" w:rsidR="00CE0990" w:rsidRPr="00326F6D" w:rsidRDefault="00CE0990" w:rsidP="00CE0990">
      <w:pPr>
        <w:numPr>
          <w:ilvl w:val="0"/>
          <w:numId w:val="26"/>
        </w:numPr>
        <w:spacing w:before="100" w:beforeAutospacing="1" w:after="100" w:afterAutospacing="1"/>
        <w:jc w:val="left"/>
        <w:rPr>
          <w:rFonts w:eastAsia="Times New Roman"/>
          <w:lang w:val="en-US" w:eastAsia="en-US"/>
        </w:rPr>
      </w:pPr>
      <w:r w:rsidRPr="00326F6D">
        <w:rPr>
          <w:rFonts w:eastAsia="Times New Roman"/>
          <w:b/>
          <w:bCs/>
          <w:lang w:val="en-US" w:eastAsia="en-US"/>
        </w:rPr>
        <w:t>Frequent Deliverables</w:t>
      </w:r>
      <w:r w:rsidRPr="00326F6D">
        <w:rPr>
          <w:rFonts w:eastAsia="Times New Roman"/>
          <w:lang w:val="en-US" w:eastAsia="en-US"/>
        </w:rPr>
        <w:t>:</w:t>
      </w:r>
      <w:r w:rsidRPr="00326F6D">
        <w:rPr>
          <w:rFonts w:eastAsia="Times New Roman"/>
          <w:lang w:val="en-US" w:eastAsia="en-US"/>
        </w:rPr>
        <w:br/>
        <w:t>With short sprints and incremental deliveries, the team can provide working features and updates regularly. This enables stakeholders to see progress early and throughout the development cycle.</w:t>
      </w:r>
    </w:p>
    <w:p w14:paraId="724F4F89" w14:textId="77777777" w:rsidR="00CE0990" w:rsidRPr="00326F6D" w:rsidRDefault="00CE0990" w:rsidP="00CE0990">
      <w:pPr>
        <w:numPr>
          <w:ilvl w:val="0"/>
          <w:numId w:val="26"/>
        </w:numPr>
        <w:spacing w:before="100" w:beforeAutospacing="1" w:after="100" w:afterAutospacing="1"/>
        <w:jc w:val="left"/>
        <w:rPr>
          <w:rFonts w:eastAsia="Times New Roman"/>
          <w:lang w:val="en-US" w:eastAsia="en-US"/>
        </w:rPr>
      </w:pPr>
      <w:r w:rsidRPr="00326F6D">
        <w:rPr>
          <w:rFonts w:eastAsia="Times New Roman"/>
          <w:b/>
          <w:bCs/>
          <w:lang w:val="en-US" w:eastAsia="en-US"/>
        </w:rPr>
        <w:t>User-Centric Development</w:t>
      </w:r>
      <w:r w:rsidRPr="00326F6D">
        <w:rPr>
          <w:rFonts w:eastAsia="Times New Roman"/>
          <w:lang w:val="en-US" w:eastAsia="en-US"/>
        </w:rPr>
        <w:t>:</w:t>
      </w:r>
      <w:r w:rsidRPr="00326F6D">
        <w:rPr>
          <w:rFonts w:eastAsia="Times New Roman"/>
          <w:lang w:val="en-US" w:eastAsia="en-US"/>
        </w:rPr>
        <w:br/>
        <w:t>Agile focuses on constant collaboration with stakeholders (including users, vendors, and business owners), which ensures that the platform meets their needs and expectations effectively.</w:t>
      </w:r>
    </w:p>
    <w:p w14:paraId="67AB3BF2" w14:textId="77777777" w:rsidR="00CE0990" w:rsidRPr="00326F6D" w:rsidRDefault="00CE0990" w:rsidP="00CE0990">
      <w:pPr>
        <w:numPr>
          <w:ilvl w:val="0"/>
          <w:numId w:val="26"/>
        </w:numPr>
        <w:spacing w:before="100" w:beforeAutospacing="1" w:after="100" w:afterAutospacing="1"/>
        <w:jc w:val="left"/>
        <w:rPr>
          <w:rFonts w:eastAsia="Times New Roman"/>
          <w:lang w:val="en-US" w:eastAsia="en-US"/>
        </w:rPr>
      </w:pPr>
      <w:r w:rsidRPr="00326F6D">
        <w:rPr>
          <w:rFonts w:eastAsia="Times New Roman"/>
          <w:b/>
          <w:bCs/>
          <w:lang w:val="en-US" w:eastAsia="en-US"/>
        </w:rPr>
        <w:t>Risk Reduction</w:t>
      </w:r>
      <w:r w:rsidRPr="00326F6D">
        <w:rPr>
          <w:rFonts w:eastAsia="Times New Roman"/>
          <w:lang w:val="en-US" w:eastAsia="en-US"/>
        </w:rPr>
        <w:t>:</w:t>
      </w:r>
      <w:r w:rsidRPr="00326F6D">
        <w:rPr>
          <w:rFonts w:eastAsia="Times New Roman"/>
          <w:lang w:val="en-US" w:eastAsia="en-US"/>
        </w:rPr>
        <w:br/>
        <w:t>By breaking the project into smaller chunks and having regular reviews, risks can be identified and mitigated early. This is crucial for minimizing issues like scope creep or missed deadlines.</w:t>
      </w:r>
    </w:p>
    <w:p w14:paraId="2F279273" w14:textId="77777777" w:rsidR="00CE0990" w:rsidRPr="00326F6D" w:rsidRDefault="00CE0990" w:rsidP="00CE0990">
      <w:pPr>
        <w:numPr>
          <w:ilvl w:val="0"/>
          <w:numId w:val="26"/>
        </w:numPr>
        <w:spacing w:before="100" w:beforeAutospacing="1" w:after="100" w:afterAutospacing="1"/>
        <w:jc w:val="left"/>
        <w:rPr>
          <w:rFonts w:eastAsia="Times New Roman"/>
          <w:lang w:val="en-US" w:eastAsia="en-US"/>
        </w:rPr>
      </w:pPr>
      <w:r w:rsidRPr="00326F6D">
        <w:rPr>
          <w:rFonts w:eastAsia="Times New Roman"/>
          <w:b/>
          <w:bCs/>
          <w:lang w:val="en-US" w:eastAsia="en-US"/>
        </w:rPr>
        <w:lastRenderedPageBreak/>
        <w:t>Enhanced Quality</w:t>
      </w:r>
      <w:r w:rsidRPr="00326F6D">
        <w:rPr>
          <w:rFonts w:eastAsia="Times New Roman"/>
          <w:lang w:val="en-US" w:eastAsia="en-US"/>
        </w:rPr>
        <w:t>:</w:t>
      </w:r>
      <w:r w:rsidRPr="00326F6D">
        <w:rPr>
          <w:rFonts w:eastAsia="Times New Roman"/>
          <w:lang w:val="en-US" w:eastAsia="en-US"/>
        </w:rPr>
        <w:br/>
        <w:t>Agile emphasizes testing at each iteration, ensuring that bugs or issues are identified and fixed early, resulting in a higher-quality product upon delivery.</w:t>
      </w:r>
    </w:p>
    <w:p w14:paraId="1C2A0FF5" w14:textId="77777777" w:rsidR="00CE0990" w:rsidRPr="00326F6D" w:rsidRDefault="00CE0990" w:rsidP="00CE0990">
      <w:pPr>
        <w:numPr>
          <w:ilvl w:val="0"/>
          <w:numId w:val="26"/>
        </w:numPr>
        <w:spacing w:before="100" w:beforeAutospacing="1" w:after="100" w:afterAutospacing="1"/>
        <w:jc w:val="left"/>
        <w:rPr>
          <w:rFonts w:eastAsia="Times New Roman"/>
          <w:lang w:val="en-US" w:eastAsia="en-US"/>
        </w:rPr>
      </w:pPr>
      <w:r w:rsidRPr="00326F6D">
        <w:rPr>
          <w:rFonts w:eastAsia="Times New Roman"/>
          <w:b/>
          <w:bCs/>
          <w:lang w:val="en-US" w:eastAsia="en-US"/>
        </w:rPr>
        <w:t>Faster Time-to-Market</w:t>
      </w:r>
      <w:r w:rsidRPr="00326F6D">
        <w:rPr>
          <w:rFonts w:eastAsia="Times New Roman"/>
          <w:lang w:val="en-US" w:eastAsia="en-US"/>
        </w:rPr>
        <w:t>:</w:t>
      </w:r>
      <w:r w:rsidRPr="00326F6D">
        <w:rPr>
          <w:rFonts w:eastAsia="Times New Roman"/>
          <w:lang w:val="en-US" w:eastAsia="en-US"/>
        </w:rPr>
        <w:br/>
        <w:t>Agile's iterative cycles allow for faster delivery of core features, enabling "All Wedding Planning" to reach users more quickly, and introduce necessary features sooner rather than waiting for a full product release.</w:t>
      </w:r>
    </w:p>
    <w:p w14:paraId="74963B27" w14:textId="77777777" w:rsidR="00CE0990" w:rsidRPr="00CE0990" w:rsidRDefault="00CE0990" w:rsidP="00CE0990">
      <w:pPr>
        <w:rPr>
          <w:lang w:val="en-US" w:eastAsia="en-US"/>
        </w:rPr>
      </w:pPr>
    </w:p>
    <w:p w14:paraId="791FA3CD" w14:textId="5A53AB86" w:rsidR="00171025" w:rsidRDefault="00171025" w:rsidP="001055FE">
      <w:pPr>
        <w:pStyle w:val="Heading4"/>
      </w:pPr>
      <w:bookmarkStart w:id="95" w:name="_Toc185178114"/>
      <w:r>
        <w:t>Limitations of Selected Model</w:t>
      </w:r>
      <w:bookmarkEnd w:id="95"/>
    </w:p>
    <w:p w14:paraId="1C13396B" w14:textId="77777777" w:rsidR="00CE0990" w:rsidRPr="00326F6D" w:rsidRDefault="00CE0990" w:rsidP="00CE0990">
      <w:pPr>
        <w:spacing w:before="100" w:beforeAutospacing="1" w:after="100" w:afterAutospacing="1"/>
        <w:ind w:firstLine="0"/>
        <w:jc w:val="left"/>
        <w:rPr>
          <w:rFonts w:eastAsia="Times New Roman"/>
          <w:lang w:val="en-US" w:eastAsia="en-US"/>
        </w:rPr>
      </w:pPr>
      <w:r w:rsidRPr="00326F6D">
        <w:rPr>
          <w:rFonts w:eastAsia="Times New Roman"/>
          <w:lang w:val="en-US" w:eastAsia="en-US"/>
        </w:rPr>
        <w:t xml:space="preserve">While the </w:t>
      </w:r>
      <w:r w:rsidRPr="00326F6D">
        <w:rPr>
          <w:rFonts w:eastAsia="Times New Roman"/>
          <w:b/>
          <w:bCs/>
          <w:lang w:val="en-US" w:eastAsia="en-US"/>
        </w:rPr>
        <w:t>Agile model</w:t>
      </w:r>
      <w:r w:rsidRPr="00326F6D">
        <w:rPr>
          <w:rFonts w:eastAsia="Times New Roman"/>
          <w:lang w:val="en-US" w:eastAsia="en-US"/>
        </w:rPr>
        <w:t xml:space="preserve"> offers many benefits, there are certain limitations that must be considered for "All Wedding Planning":</w:t>
      </w:r>
    </w:p>
    <w:p w14:paraId="288E8E45" w14:textId="77777777" w:rsidR="00CE0990" w:rsidRPr="00326F6D" w:rsidRDefault="00CE0990" w:rsidP="00CE0990">
      <w:pPr>
        <w:numPr>
          <w:ilvl w:val="0"/>
          <w:numId w:val="27"/>
        </w:numPr>
        <w:spacing w:before="100" w:beforeAutospacing="1" w:after="100" w:afterAutospacing="1"/>
        <w:jc w:val="left"/>
        <w:rPr>
          <w:rFonts w:eastAsia="Times New Roman"/>
          <w:lang w:val="en-US" w:eastAsia="en-US"/>
        </w:rPr>
      </w:pPr>
      <w:r w:rsidRPr="00326F6D">
        <w:rPr>
          <w:rFonts w:eastAsia="Times New Roman"/>
          <w:b/>
          <w:bCs/>
          <w:lang w:val="en-US" w:eastAsia="en-US"/>
        </w:rPr>
        <w:t>Requires Strong Communication</w:t>
      </w:r>
      <w:r w:rsidRPr="00326F6D">
        <w:rPr>
          <w:rFonts w:eastAsia="Times New Roman"/>
          <w:lang w:val="en-US" w:eastAsia="en-US"/>
        </w:rPr>
        <w:t>:</w:t>
      </w:r>
      <w:r w:rsidRPr="00326F6D">
        <w:rPr>
          <w:rFonts w:eastAsia="Times New Roman"/>
          <w:lang w:val="en-US" w:eastAsia="en-US"/>
        </w:rPr>
        <w:br/>
        <w:t>Agile relies heavily on communication and collaboration among the development team and stakeholders. Any breakdown in communication can lead to misalignment with the user requirements or delays in development.</w:t>
      </w:r>
    </w:p>
    <w:p w14:paraId="7FF4C315" w14:textId="77777777" w:rsidR="00CE0990" w:rsidRPr="00326F6D" w:rsidRDefault="00CE0990" w:rsidP="00CE0990">
      <w:pPr>
        <w:numPr>
          <w:ilvl w:val="0"/>
          <w:numId w:val="27"/>
        </w:numPr>
        <w:spacing w:before="100" w:beforeAutospacing="1" w:after="100" w:afterAutospacing="1"/>
        <w:jc w:val="left"/>
        <w:rPr>
          <w:rFonts w:eastAsia="Times New Roman"/>
          <w:lang w:val="en-US" w:eastAsia="en-US"/>
        </w:rPr>
      </w:pPr>
      <w:r w:rsidRPr="00326F6D">
        <w:rPr>
          <w:rFonts w:eastAsia="Times New Roman"/>
          <w:b/>
          <w:bCs/>
          <w:lang w:val="en-US" w:eastAsia="en-US"/>
        </w:rPr>
        <w:t>Constantly Changing Scope</w:t>
      </w:r>
      <w:r w:rsidRPr="00326F6D">
        <w:rPr>
          <w:rFonts w:eastAsia="Times New Roman"/>
          <w:lang w:val="en-US" w:eastAsia="en-US"/>
        </w:rPr>
        <w:t>:</w:t>
      </w:r>
      <w:r w:rsidRPr="00326F6D">
        <w:rPr>
          <w:rFonts w:eastAsia="Times New Roman"/>
          <w:lang w:val="en-US" w:eastAsia="en-US"/>
        </w:rPr>
        <w:br/>
        <w:t>Since Agile allows for flexibility and adaptability, there is a risk that the project scope might continuously change, leading to scope creep. This can make it difficult to define a clear final product and may delay the project if not properly managed.</w:t>
      </w:r>
    </w:p>
    <w:p w14:paraId="6BECEA8C" w14:textId="77777777" w:rsidR="00CE0990" w:rsidRPr="00326F6D" w:rsidRDefault="00CE0990" w:rsidP="00CE0990">
      <w:pPr>
        <w:numPr>
          <w:ilvl w:val="0"/>
          <w:numId w:val="27"/>
        </w:numPr>
        <w:spacing w:before="100" w:beforeAutospacing="1" w:after="100" w:afterAutospacing="1"/>
        <w:jc w:val="left"/>
        <w:rPr>
          <w:rFonts w:eastAsia="Times New Roman"/>
          <w:lang w:val="en-US" w:eastAsia="en-US"/>
        </w:rPr>
      </w:pPr>
      <w:r w:rsidRPr="00326F6D">
        <w:rPr>
          <w:rFonts w:eastAsia="Times New Roman"/>
          <w:b/>
          <w:bCs/>
          <w:lang w:val="en-US" w:eastAsia="en-US"/>
        </w:rPr>
        <w:t>Resource Intensive</w:t>
      </w:r>
      <w:r w:rsidRPr="00326F6D">
        <w:rPr>
          <w:rFonts w:eastAsia="Times New Roman"/>
          <w:lang w:val="en-US" w:eastAsia="en-US"/>
        </w:rPr>
        <w:t>:</w:t>
      </w:r>
      <w:r w:rsidRPr="00326F6D">
        <w:rPr>
          <w:rFonts w:eastAsia="Times New Roman"/>
          <w:lang w:val="en-US" w:eastAsia="en-US"/>
        </w:rPr>
        <w:br/>
        <w:t>Agile demands a high level of resource allocation, particularly in terms of team members' time and involvement. Frequent iterations and constant communication can be demanding for the development team.</w:t>
      </w:r>
    </w:p>
    <w:p w14:paraId="7AEEE8AE" w14:textId="77777777" w:rsidR="00CE0990" w:rsidRPr="00326F6D" w:rsidRDefault="00CE0990" w:rsidP="00CE0990">
      <w:pPr>
        <w:numPr>
          <w:ilvl w:val="0"/>
          <w:numId w:val="27"/>
        </w:numPr>
        <w:spacing w:before="100" w:beforeAutospacing="1" w:after="100" w:afterAutospacing="1"/>
        <w:jc w:val="left"/>
        <w:rPr>
          <w:rFonts w:eastAsia="Times New Roman"/>
          <w:lang w:val="en-US" w:eastAsia="en-US"/>
        </w:rPr>
      </w:pPr>
      <w:r w:rsidRPr="00326F6D">
        <w:rPr>
          <w:rFonts w:eastAsia="Times New Roman"/>
          <w:b/>
          <w:bCs/>
          <w:lang w:val="en-US" w:eastAsia="en-US"/>
        </w:rPr>
        <w:t>Documentation Challenges</w:t>
      </w:r>
      <w:r w:rsidRPr="00326F6D">
        <w:rPr>
          <w:rFonts w:eastAsia="Times New Roman"/>
          <w:lang w:val="en-US" w:eastAsia="en-US"/>
        </w:rPr>
        <w:t>:</w:t>
      </w:r>
      <w:r w:rsidRPr="00326F6D">
        <w:rPr>
          <w:rFonts w:eastAsia="Times New Roman"/>
          <w:lang w:val="en-US" w:eastAsia="en-US"/>
        </w:rPr>
        <w:br/>
        <w:t>While Agile encourages working software over comprehensive documentation, for larger systems like "All Wedding Planning," it may be difficult to maintain the necessary documentation for the platform, which can impact long-term maintenance.</w:t>
      </w:r>
    </w:p>
    <w:p w14:paraId="3A6143BD" w14:textId="77777777" w:rsidR="00CE0990" w:rsidRPr="00326F6D" w:rsidRDefault="00CE0990" w:rsidP="00CE0990">
      <w:pPr>
        <w:numPr>
          <w:ilvl w:val="0"/>
          <w:numId w:val="27"/>
        </w:numPr>
        <w:spacing w:before="100" w:beforeAutospacing="1" w:after="100" w:afterAutospacing="1"/>
        <w:jc w:val="left"/>
        <w:rPr>
          <w:rFonts w:eastAsia="Times New Roman"/>
          <w:lang w:val="en-US" w:eastAsia="en-US"/>
        </w:rPr>
      </w:pPr>
      <w:r w:rsidRPr="00326F6D">
        <w:rPr>
          <w:rFonts w:eastAsia="Times New Roman"/>
          <w:b/>
          <w:bCs/>
          <w:lang w:val="en-US" w:eastAsia="en-US"/>
        </w:rPr>
        <w:t>Difficult for Large Teams</w:t>
      </w:r>
      <w:r w:rsidRPr="00326F6D">
        <w:rPr>
          <w:rFonts w:eastAsia="Times New Roman"/>
          <w:lang w:val="en-US" w:eastAsia="en-US"/>
        </w:rPr>
        <w:t>:</w:t>
      </w:r>
      <w:r w:rsidRPr="00326F6D">
        <w:rPr>
          <w:rFonts w:eastAsia="Times New Roman"/>
          <w:lang w:val="en-US" w:eastAsia="en-US"/>
        </w:rPr>
        <w:br/>
        <w:t xml:space="preserve">As "All Wedding Planning" is a comprehensive platform with multiple features (payment integration, vendor management, etc.), managing a large Agile team can </w:t>
      </w:r>
      <w:r w:rsidRPr="00326F6D">
        <w:rPr>
          <w:rFonts w:eastAsia="Times New Roman"/>
          <w:lang w:val="en-US" w:eastAsia="en-US"/>
        </w:rPr>
        <w:lastRenderedPageBreak/>
        <w:t>become complex, especially when ensuring all sub-teams align on the project’s goals and vision.</w:t>
      </w:r>
    </w:p>
    <w:p w14:paraId="56E80713" w14:textId="77777777" w:rsidR="00CE0990" w:rsidRPr="00CE0990" w:rsidRDefault="00CE0990" w:rsidP="00CE0990">
      <w:pPr>
        <w:rPr>
          <w:lang w:val="en-US" w:eastAsia="en-US"/>
        </w:rPr>
      </w:pPr>
    </w:p>
    <w:p w14:paraId="7F365E14" w14:textId="56544FE4" w:rsidR="00CE0990" w:rsidRPr="00CE0990" w:rsidRDefault="00171025" w:rsidP="00CE0990">
      <w:pPr>
        <w:pStyle w:val="Heading3"/>
      </w:pPr>
      <w:bookmarkStart w:id="96" w:name="_Toc79063574"/>
      <w:bookmarkStart w:id="97" w:name="_Toc185178115"/>
      <w:bookmarkEnd w:id="96"/>
      <w:r>
        <w:t>Design</w:t>
      </w:r>
      <w:bookmarkEnd w:id="97"/>
    </w:p>
    <w:p w14:paraId="06E30FEA" w14:textId="63D8F67D" w:rsidR="00171025" w:rsidRDefault="00171025" w:rsidP="001055FE">
      <w:pPr>
        <w:pStyle w:val="Heading4"/>
      </w:pPr>
      <w:bookmarkStart w:id="98" w:name="_Toc185178116"/>
      <w:r w:rsidRPr="001055FE">
        <w:t>Methodology of the Proposed System</w:t>
      </w:r>
      <w:bookmarkEnd w:id="98"/>
    </w:p>
    <w:p w14:paraId="1574FECB" w14:textId="068DE28F" w:rsidR="00CE0990" w:rsidRPr="00CE0990" w:rsidRDefault="007864EE" w:rsidP="0033502E">
      <w:pPr>
        <w:ind w:left="-1872"/>
        <w:rPr>
          <w:lang w:val="en-US" w:eastAsia="en-US"/>
        </w:rPr>
      </w:pPr>
      <w:r w:rsidRPr="007864EE">
        <w:rPr>
          <w:noProof/>
          <w:lang w:val="en-US" w:eastAsia="en-US"/>
        </w:rPr>
        <w:drawing>
          <wp:inline distT="0" distB="0" distL="0" distR="0" wp14:anchorId="0C392DA4" wp14:editId="698BF7A2">
            <wp:extent cx="7749205" cy="4369982"/>
            <wp:effectExtent l="0" t="0" r="4445" b="0"/>
            <wp:docPr id="1343307652" name="Picture 4">
              <a:extLst xmlns:a="http://schemas.openxmlformats.org/drawingml/2006/main">
                <a:ext uri="{FF2B5EF4-FFF2-40B4-BE49-F238E27FC236}">
                  <a16:creationId xmlns:a16="http://schemas.microsoft.com/office/drawing/2014/main" id="{72F814A2-1438-C2B0-5FB6-035D3CC024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2F814A2-1438-C2B0-5FB6-035D3CC024EF}"/>
                        </a:ext>
                      </a:extLst>
                    </pic:cNvPr>
                    <pic:cNvPicPr>
                      <a:picLocks noChangeAspect="1"/>
                    </pic:cNvPicPr>
                  </pic:nvPicPr>
                  <pic:blipFill>
                    <a:blip r:embed="rId14"/>
                    <a:stretch>
                      <a:fillRect/>
                    </a:stretch>
                  </pic:blipFill>
                  <pic:spPr>
                    <a:xfrm>
                      <a:off x="0" y="0"/>
                      <a:ext cx="7810804" cy="4404719"/>
                    </a:xfrm>
                    <a:prstGeom prst="rect">
                      <a:avLst/>
                    </a:prstGeom>
                  </pic:spPr>
                </pic:pic>
              </a:graphicData>
            </a:graphic>
          </wp:inline>
        </w:drawing>
      </w:r>
    </w:p>
    <w:p w14:paraId="4FE64066" w14:textId="5098D5FF" w:rsidR="00171025" w:rsidRDefault="00171025" w:rsidP="001055FE">
      <w:pPr>
        <w:pStyle w:val="Heading4"/>
      </w:pPr>
      <w:bookmarkStart w:id="99" w:name="_Toc185178117"/>
      <w:r w:rsidRPr="001055FE">
        <w:lastRenderedPageBreak/>
        <w:t>Entity Relationship Diagram</w:t>
      </w:r>
      <w:bookmarkEnd w:id="99"/>
    </w:p>
    <w:p w14:paraId="12567753" w14:textId="6AC4B49E" w:rsidR="00CE0990" w:rsidRPr="00CE0990" w:rsidRDefault="007864EE" w:rsidP="0033502E">
      <w:pPr>
        <w:ind w:left="-2448"/>
        <w:rPr>
          <w:lang w:val="en-US" w:eastAsia="en-US"/>
        </w:rPr>
      </w:pPr>
      <w:r w:rsidRPr="007864EE">
        <w:rPr>
          <w:noProof/>
          <w:lang w:val="en-US" w:eastAsia="en-US"/>
        </w:rPr>
        <w:drawing>
          <wp:inline distT="0" distB="0" distL="0" distR="0" wp14:anchorId="1752108E" wp14:editId="07777208">
            <wp:extent cx="8154670" cy="5858539"/>
            <wp:effectExtent l="0" t="0" r="0" b="8890"/>
            <wp:docPr id="472607954" name="Picture 7">
              <a:extLst xmlns:a="http://schemas.openxmlformats.org/drawingml/2006/main">
                <a:ext uri="{FF2B5EF4-FFF2-40B4-BE49-F238E27FC236}">
                  <a16:creationId xmlns:a16="http://schemas.microsoft.com/office/drawing/2014/main" id="{4847E9CE-350A-3D36-73F5-806E48E4F7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4847E9CE-350A-3D36-73F5-806E48E4F7D6}"/>
                        </a:ext>
                      </a:extLst>
                    </pic:cNvPr>
                    <pic:cNvPicPr>
                      <a:picLocks noChangeAspect="1"/>
                    </pic:cNvPicPr>
                  </pic:nvPicPr>
                  <pic:blipFill>
                    <a:blip r:embed="rId15"/>
                    <a:stretch>
                      <a:fillRect/>
                    </a:stretch>
                  </pic:blipFill>
                  <pic:spPr>
                    <a:xfrm>
                      <a:off x="0" y="0"/>
                      <a:ext cx="8289049" cy="5955080"/>
                    </a:xfrm>
                    <a:prstGeom prst="rect">
                      <a:avLst/>
                    </a:prstGeom>
                  </pic:spPr>
                </pic:pic>
              </a:graphicData>
            </a:graphic>
          </wp:inline>
        </w:drawing>
      </w:r>
    </w:p>
    <w:p w14:paraId="4F417254" w14:textId="242A3708" w:rsidR="00171025" w:rsidRPr="001055FE" w:rsidRDefault="00171025" w:rsidP="001055FE">
      <w:pPr>
        <w:pStyle w:val="Heading4"/>
      </w:pPr>
      <w:bookmarkStart w:id="100" w:name="_Toc185178118"/>
      <w:r w:rsidRPr="001055FE">
        <w:lastRenderedPageBreak/>
        <w:t>UML Diagrams</w:t>
      </w:r>
      <w:bookmarkEnd w:id="100"/>
    </w:p>
    <w:p w14:paraId="1CCBE239" w14:textId="3AF06475" w:rsidR="00171025" w:rsidRDefault="00171025" w:rsidP="001055FE">
      <w:pPr>
        <w:pStyle w:val="Heading5"/>
      </w:pPr>
      <w:bookmarkStart w:id="101" w:name="_Toc185178119"/>
      <w:r w:rsidRPr="001055FE">
        <w:t>Use Case Diagram of the System</w:t>
      </w:r>
      <w:bookmarkEnd w:id="101"/>
    </w:p>
    <w:p w14:paraId="334AA7BC" w14:textId="7107AA08" w:rsidR="00CE0990" w:rsidRDefault="00CE0990" w:rsidP="00CE0990">
      <w:r w:rsidRPr="00CE0990">
        <w:rPr>
          <w:noProof/>
          <w:lang w:val="en-US" w:eastAsia="en-US"/>
        </w:rPr>
        <w:drawing>
          <wp:inline distT="0" distB="0" distL="0" distR="0" wp14:anchorId="314916D8" wp14:editId="4D6E1923">
            <wp:extent cx="4514850" cy="6145618"/>
            <wp:effectExtent l="0" t="0" r="0" b="7620"/>
            <wp:docPr id="5" name="Picture 5" descr="C:\Users\PMLS\AppData\Local\Packages\5319275A.WhatsAppDesktop_cv1g1gvanyjgm\TempState\E0BDB3466B9BADE468E8D8A8704E1E23\WhatsApp Image 2024-12-10 at 19.31.35_a13d4a0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MLS\AppData\Local\Packages\5319275A.WhatsAppDesktop_cv1g1gvanyjgm\TempState\E0BDB3466B9BADE468E8D8A8704E1E23\WhatsApp Image 2024-12-10 at 19.31.35_a13d4a0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1284" cy="6154376"/>
                    </a:xfrm>
                    <a:prstGeom prst="rect">
                      <a:avLst/>
                    </a:prstGeom>
                    <a:noFill/>
                    <a:ln>
                      <a:noFill/>
                    </a:ln>
                  </pic:spPr>
                </pic:pic>
              </a:graphicData>
            </a:graphic>
          </wp:inline>
        </w:drawing>
      </w:r>
    </w:p>
    <w:p w14:paraId="4E12DFE7" w14:textId="77777777" w:rsidR="00CE0990" w:rsidRPr="00CE0990" w:rsidRDefault="00CE0990" w:rsidP="00CE0990"/>
    <w:p w14:paraId="746A028A" w14:textId="79630BB0" w:rsidR="007864EE" w:rsidRPr="007864EE" w:rsidRDefault="00171025" w:rsidP="0033502E">
      <w:pPr>
        <w:pStyle w:val="Heading5"/>
        <w:ind w:left="345"/>
      </w:pPr>
      <w:bookmarkStart w:id="102" w:name="_Toc185178120"/>
      <w:r w:rsidRPr="001055FE">
        <w:lastRenderedPageBreak/>
        <w:t>Class Diagram of the System</w:t>
      </w:r>
      <w:bookmarkEnd w:id="102"/>
    </w:p>
    <w:p w14:paraId="2FFD5AF8" w14:textId="55C5BE43" w:rsidR="00CE0990" w:rsidRDefault="007864EE" w:rsidP="0033502E">
      <w:r w:rsidRPr="007864EE">
        <w:rPr>
          <w:noProof/>
          <w:lang w:val="en-US" w:eastAsia="en-US"/>
        </w:rPr>
        <w:drawing>
          <wp:inline distT="0" distB="0" distL="0" distR="0" wp14:anchorId="1E20EFCD" wp14:editId="7B2FF919">
            <wp:extent cx="6815470" cy="6393710"/>
            <wp:effectExtent l="0" t="0" r="4445" b="7620"/>
            <wp:docPr id="1671748015" name="Picture 6">
              <a:extLst xmlns:a="http://schemas.openxmlformats.org/drawingml/2006/main">
                <a:ext uri="{FF2B5EF4-FFF2-40B4-BE49-F238E27FC236}">
                  <a16:creationId xmlns:a16="http://schemas.microsoft.com/office/drawing/2014/main" id="{114DD73D-C359-3C2D-EBEF-91FE56E63E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14DD73D-C359-3C2D-EBEF-91FE56E63E7E}"/>
                        </a:ext>
                      </a:extLst>
                    </pic:cNvPr>
                    <pic:cNvPicPr>
                      <a:picLocks noChangeAspect="1"/>
                    </pic:cNvPicPr>
                  </pic:nvPicPr>
                  <pic:blipFill>
                    <a:blip r:embed="rId17"/>
                    <a:stretch>
                      <a:fillRect/>
                    </a:stretch>
                  </pic:blipFill>
                  <pic:spPr>
                    <a:xfrm>
                      <a:off x="0" y="0"/>
                      <a:ext cx="6892267" cy="6465755"/>
                    </a:xfrm>
                    <a:prstGeom prst="rect">
                      <a:avLst/>
                    </a:prstGeom>
                  </pic:spPr>
                </pic:pic>
              </a:graphicData>
            </a:graphic>
          </wp:inline>
        </w:drawing>
      </w:r>
    </w:p>
    <w:p w14:paraId="190DFA16" w14:textId="77777777" w:rsidR="00CE0990" w:rsidRPr="00CE0990" w:rsidRDefault="00CE0990" w:rsidP="00CE0990"/>
    <w:p w14:paraId="5DDE9BD7" w14:textId="19592819" w:rsidR="00171025" w:rsidRDefault="00171025" w:rsidP="001055FE">
      <w:pPr>
        <w:pStyle w:val="Heading5"/>
      </w:pPr>
      <w:bookmarkStart w:id="103" w:name="_Toc185178121"/>
      <w:r w:rsidRPr="001055FE">
        <w:lastRenderedPageBreak/>
        <w:t>Activity Diagram of the System</w:t>
      </w:r>
      <w:bookmarkEnd w:id="103"/>
    </w:p>
    <w:p w14:paraId="0C63F504" w14:textId="159A2017" w:rsidR="00CE0990" w:rsidRPr="00CE0990" w:rsidRDefault="00CE0990" w:rsidP="00CE0990">
      <w:pPr>
        <w:jc w:val="center"/>
      </w:pPr>
      <w:r>
        <w:rPr>
          <w:noProof/>
          <w:lang w:val="en-US" w:eastAsia="en-US"/>
        </w:rPr>
        <w:drawing>
          <wp:inline distT="0" distB="0" distL="0" distR="0" wp14:anchorId="7E6E57C7" wp14:editId="49DC7FB1">
            <wp:extent cx="6288696" cy="6230679"/>
            <wp:effectExtent l="0" t="0" r="0" b="0"/>
            <wp:docPr id="7" name="Picture 7" descr="C:\Users\PMLS\AppData\Local\Microsoft\Windows\INetCache\Content.Word\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MLS\AppData\Local\Microsoft\Windows\INetCache\Content.Word\activity.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7255" t="1884" r="26960" b="2519"/>
                    <a:stretch/>
                  </pic:blipFill>
                  <pic:spPr bwMode="auto">
                    <a:xfrm>
                      <a:off x="0" y="0"/>
                      <a:ext cx="6328579" cy="6270194"/>
                    </a:xfrm>
                    <a:prstGeom prst="rect">
                      <a:avLst/>
                    </a:prstGeom>
                    <a:noFill/>
                    <a:ln>
                      <a:noFill/>
                    </a:ln>
                    <a:extLst>
                      <a:ext uri="{53640926-AAD7-44D8-BBD7-CCE9431645EC}">
                        <a14:shadowObscured xmlns:a14="http://schemas.microsoft.com/office/drawing/2010/main"/>
                      </a:ext>
                    </a:extLst>
                  </pic:spPr>
                </pic:pic>
              </a:graphicData>
            </a:graphic>
          </wp:inline>
        </w:drawing>
      </w:r>
    </w:p>
    <w:p w14:paraId="400D7CAB" w14:textId="3A742EA7" w:rsidR="00171025" w:rsidRDefault="00171025" w:rsidP="001055FE">
      <w:pPr>
        <w:pStyle w:val="Heading5"/>
      </w:pPr>
      <w:bookmarkStart w:id="104" w:name="_Toc185178122"/>
      <w:r w:rsidRPr="001055FE">
        <w:lastRenderedPageBreak/>
        <w:t>Sequence Diagram of the System</w:t>
      </w:r>
      <w:bookmarkEnd w:id="104"/>
    </w:p>
    <w:p w14:paraId="162E959C" w14:textId="7B4773C5" w:rsidR="00CE0990" w:rsidRDefault="007864EE" w:rsidP="0033502E">
      <w:pPr>
        <w:ind w:left="-1296"/>
      </w:pPr>
      <w:r w:rsidRPr="007864EE">
        <w:rPr>
          <w:noProof/>
          <w:lang w:val="en-US" w:eastAsia="en-US"/>
        </w:rPr>
        <w:drawing>
          <wp:inline distT="0" distB="0" distL="0" distR="0" wp14:anchorId="7F3133BD" wp14:editId="74890A2E">
            <wp:extent cx="6836735" cy="5017342"/>
            <wp:effectExtent l="0" t="0" r="2540" b="0"/>
            <wp:docPr id="8" name="Picture 7">
              <a:extLst xmlns:a="http://schemas.openxmlformats.org/drawingml/2006/main">
                <a:ext uri="{FF2B5EF4-FFF2-40B4-BE49-F238E27FC236}">
                  <a16:creationId xmlns:a16="http://schemas.microsoft.com/office/drawing/2014/main" id="{09DF4457-8DEF-3703-CB2D-5C89BB60A5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9DF4457-8DEF-3703-CB2D-5C89BB60A5DF}"/>
                        </a:ext>
                      </a:extLst>
                    </pic:cNvPr>
                    <pic:cNvPicPr>
                      <a:picLocks noChangeAspect="1"/>
                    </pic:cNvPicPr>
                  </pic:nvPicPr>
                  <pic:blipFill>
                    <a:blip r:embed="rId19"/>
                    <a:stretch>
                      <a:fillRect/>
                    </a:stretch>
                  </pic:blipFill>
                  <pic:spPr>
                    <a:xfrm>
                      <a:off x="0" y="0"/>
                      <a:ext cx="6860154" cy="5034529"/>
                    </a:xfrm>
                    <a:prstGeom prst="rect">
                      <a:avLst/>
                    </a:prstGeom>
                  </pic:spPr>
                </pic:pic>
              </a:graphicData>
            </a:graphic>
          </wp:inline>
        </w:drawing>
      </w:r>
    </w:p>
    <w:p w14:paraId="665A2269" w14:textId="77777777" w:rsidR="00CE0990" w:rsidRPr="00CE0990" w:rsidRDefault="00CE0990" w:rsidP="00CE0990"/>
    <w:p w14:paraId="607485BC" w14:textId="313E4C28" w:rsidR="00171025" w:rsidRDefault="00171025" w:rsidP="001055FE">
      <w:pPr>
        <w:pStyle w:val="Heading5"/>
      </w:pPr>
      <w:bookmarkStart w:id="105" w:name="_Toc185178123"/>
      <w:r w:rsidRPr="001055FE">
        <w:t>Component Diagram of the System</w:t>
      </w:r>
      <w:bookmarkEnd w:id="105"/>
    </w:p>
    <w:p w14:paraId="3DFC7352" w14:textId="09CE28C9" w:rsidR="00CE0990" w:rsidRDefault="00CE0990" w:rsidP="0033502E">
      <w:pPr>
        <w:ind w:left="-1296"/>
      </w:pPr>
      <w:r w:rsidRPr="00CE0990">
        <w:rPr>
          <w:noProof/>
          <w:lang w:val="en-US" w:eastAsia="en-US"/>
        </w:rPr>
        <w:drawing>
          <wp:inline distT="0" distB="0" distL="0" distR="0" wp14:anchorId="071A63BF" wp14:editId="742818B5">
            <wp:extent cx="7023985" cy="2562446"/>
            <wp:effectExtent l="0" t="0" r="5715" b="9525"/>
            <wp:docPr id="9" name="Picture 9" descr="C:\Users\PMLS\AppData\Local\Packages\5319275A.WhatsAppDesktop_cv1g1gvanyjgm\TempState\B305C4982512D2529AD05EE542A18133\WhatsApp Image 2024-12-10 at 19.36.48_3dfd1a7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MLS\AppData\Local\Packages\5319275A.WhatsAppDesktop_cv1g1gvanyjgm\TempState\B305C4982512D2529AD05EE542A18133\WhatsApp Image 2024-12-10 at 19.36.48_3dfd1a7f.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85589" cy="2584920"/>
                    </a:xfrm>
                    <a:prstGeom prst="rect">
                      <a:avLst/>
                    </a:prstGeom>
                    <a:noFill/>
                    <a:ln>
                      <a:noFill/>
                    </a:ln>
                  </pic:spPr>
                </pic:pic>
              </a:graphicData>
            </a:graphic>
          </wp:inline>
        </w:drawing>
      </w:r>
    </w:p>
    <w:p w14:paraId="69926376" w14:textId="77777777" w:rsidR="007864EE" w:rsidRPr="00CE0990" w:rsidRDefault="007864EE" w:rsidP="00CE0990"/>
    <w:p w14:paraId="71403EE7" w14:textId="4AF3621B" w:rsidR="00347286" w:rsidRPr="000664C3" w:rsidRDefault="00171025" w:rsidP="000664C3">
      <w:pPr>
        <w:pStyle w:val="Heading3"/>
      </w:pPr>
      <w:bookmarkStart w:id="106" w:name="_Toc185178124"/>
      <w:r>
        <w:t>Chapter Summary</w:t>
      </w:r>
      <w:bookmarkEnd w:id="106"/>
    </w:p>
    <w:p w14:paraId="48BA1B6E" w14:textId="77777777" w:rsidR="00347286" w:rsidRDefault="00347286" w:rsidP="00347286">
      <w:pPr>
        <w:pStyle w:val="NormalWeb"/>
      </w:pPr>
      <w:r>
        <w:t xml:space="preserve">Chapter 4, </w:t>
      </w:r>
      <w:r>
        <w:rPr>
          <w:rStyle w:val="Strong"/>
          <w:rFonts w:eastAsiaTheme="majorEastAsia"/>
        </w:rPr>
        <w:t>Design</w:t>
      </w:r>
      <w:r>
        <w:t xml:space="preserve">, focuses on the design phase of the "All Wedding Planning" system. The chapter begins by discussing the </w:t>
      </w:r>
      <w:r>
        <w:rPr>
          <w:rStyle w:val="Strong"/>
          <w:rFonts w:eastAsiaTheme="majorEastAsia"/>
        </w:rPr>
        <w:t>software process model</w:t>
      </w:r>
      <w:r>
        <w:t xml:space="preserve"> used for development, which is the </w:t>
      </w:r>
      <w:r>
        <w:rPr>
          <w:rStyle w:val="Strong"/>
          <w:rFonts w:eastAsiaTheme="majorEastAsia"/>
        </w:rPr>
        <w:t>Agile model</w:t>
      </w:r>
      <w:r>
        <w:t>. Agile was selected due to its flexibility, iterative approach, and focus on continuous user feedback, making it suitable for the dynamic nature of wedding planning services.</w:t>
      </w:r>
    </w:p>
    <w:p w14:paraId="26BB1A03" w14:textId="77777777" w:rsidR="00347286" w:rsidRDefault="00347286" w:rsidP="00347286">
      <w:pPr>
        <w:pStyle w:val="NormalWeb"/>
      </w:pPr>
      <w:r>
        <w:t xml:space="preserve">The chapter outlines the </w:t>
      </w:r>
      <w:r>
        <w:rPr>
          <w:rStyle w:val="Strong"/>
          <w:rFonts w:eastAsiaTheme="majorEastAsia"/>
        </w:rPr>
        <w:t>benefits of the Agile model</w:t>
      </w:r>
      <w:r>
        <w:t>, including flexibility to accommodate changes, frequent delivery of features, user-centric development, and faster time-to-market. These advantages are particularly important for developing a platform that needs to evolve based on user demands and market trends.</w:t>
      </w:r>
    </w:p>
    <w:p w14:paraId="72E1B0C4" w14:textId="77777777" w:rsidR="00347286" w:rsidRDefault="00347286" w:rsidP="00347286">
      <w:pPr>
        <w:pStyle w:val="NormalWeb"/>
      </w:pPr>
      <w:r>
        <w:t xml:space="preserve">However, the </w:t>
      </w:r>
      <w:r>
        <w:rPr>
          <w:rStyle w:val="Strong"/>
          <w:rFonts w:eastAsiaTheme="majorEastAsia"/>
        </w:rPr>
        <w:t>limitations of the Agile model</w:t>
      </w:r>
      <w:r>
        <w:t xml:space="preserve"> are also addressed, such as challenges in managing constantly changing scope, resource-intensive requirements, and potential difficulties in maintaining proper documentation. These limitations must be managed to ensure smooth project execution.</w:t>
      </w:r>
    </w:p>
    <w:p w14:paraId="73121B6F" w14:textId="34987571" w:rsidR="008B1197" w:rsidRPr="00CC7CAC" w:rsidRDefault="00347286" w:rsidP="00FF4F6F">
      <w:pPr>
        <w:pStyle w:val="NormalWeb"/>
      </w:pPr>
      <w:r>
        <w:t>Overall, the chapter establishes that Agile's benefits outweigh its limitations for the "All Wedding Planning" platform, ensuring the project stays responsive to user needs and able to deliver new features quickly. The design phase will continue to evolve based on user feedback, allowing the platform to remain adaptable and user-focused throughout development.</w:t>
      </w:r>
    </w:p>
    <w:sectPr w:rsidR="008B1197" w:rsidRPr="00CC7CAC" w:rsidSect="0033502E">
      <w:head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849AD6" w14:textId="77777777" w:rsidR="006F54D2" w:rsidRDefault="006F54D2" w:rsidP="00DA1F3D">
      <w:r>
        <w:separator/>
      </w:r>
    </w:p>
    <w:p w14:paraId="0B34CCE0" w14:textId="77777777" w:rsidR="006F54D2" w:rsidRDefault="006F54D2" w:rsidP="00DA1F3D"/>
  </w:endnote>
  <w:endnote w:type="continuationSeparator" w:id="0">
    <w:p w14:paraId="55C24A3E" w14:textId="77777777" w:rsidR="006F54D2" w:rsidRDefault="006F54D2" w:rsidP="00DA1F3D">
      <w:r>
        <w:continuationSeparator/>
      </w:r>
    </w:p>
    <w:p w14:paraId="19A71A4C" w14:textId="77777777" w:rsidR="006F54D2" w:rsidRDefault="006F54D2" w:rsidP="00DA1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ormata-Regular">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159334"/>
      <w:docPartObj>
        <w:docPartGallery w:val="Page Numbers (Bottom of Page)"/>
        <w:docPartUnique/>
      </w:docPartObj>
    </w:sdtPr>
    <w:sdtEndPr>
      <w:rPr>
        <w:noProof/>
      </w:rPr>
    </w:sdtEndPr>
    <w:sdtContent>
      <w:p w14:paraId="02BAB264" w14:textId="5BC3FBC5" w:rsidR="00D6182C" w:rsidRDefault="00D6182C">
        <w:pPr>
          <w:jc w:val="right"/>
        </w:pPr>
        <w:r>
          <w:fldChar w:fldCharType="begin"/>
        </w:r>
        <w:r>
          <w:instrText xml:space="preserve"> PAGE   \* MERGEFORMAT </w:instrText>
        </w:r>
        <w:r>
          <w:fldChar w:fldCharType="separate"/>
        </w:r>
        <w:r w:rsidR="00CA4115">
          <w:rPr>
            <w:noProof/>
          </w:rPr>
          <w:t>VIII</w:t>
        </w:r>
        <w:r>
          <w:rPr>
            <w:noProof/>
          </w:rPr>
          <w:fldChar w:fldCharType="end"/>
        </w:r>
      </w:p>
    </w:sdtContent>
  </w:sdt>
  <w:p w14:paraId="3D3FD5E3" w14:textId="77777777" w:rsidR="00D6182C" w:rsidRDefault="00D6182C" w:rsidP="00DA1F3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9725475"/>
      <w:docPartObj>
        <w:docPartGallery w:val="Page Numbers (Bottom of Page)"/>
        <w:docPartUnique/>
      </w:docPartObj>
    </w:sdtPr>
    <w:sdtEndPr>
      <w:rPr>
        <w:noProof/>
      </w:rPr>
    </w:sdtEndPr>
    <w:sdtContent>
      <w:p w14:paraId="70D6A564" w14:textId="7649E637" w:rsidR="00D6182C" w:rsidRDefault="00D6182C">
        <w:pPr>
          <w:jc w:val="right"/>
        </w:pPr>
        <w:r>
          <w:fldChar w:fldCharType="begin"/>
        </w:r>
        <w:r>
          <w:instrText xml:space="preserve"> PAGE   \* MERGEFORMAT </w:instrText>
        </w:r>
        <w:r>
          <w:fldChar w:fldCharType="separate"/>
        </w:r>
        <w:r w:rsidR="00234649">
          <w:rPr>
            <w:noProof/>
          </w:rPr>
          <w:t>13</w:t>
        </w:r>
        <w:r>
          <w:rPr>
            <w:noProof/>
          </w:rPr>
          <w:fldChar w:fldCharType="end"/>
        </w:r>
      </w:p>
    </w:sdtContent>
  </w:sdt>
  <w:p w14:paraId="646FF570" w14:textId="77777777" w:rsidR="00D6182C" w:rsidRDefault="00D6182C" w:rsidP="00DA1F3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1CDCE" w14:textId="77777777" w:rsidR="006F54D2" w:rsidRDefault="006F54D2" w:rsidP="00DA1F3D">
      <w:r>
        <w:separator/>
      </w:r>
    </w:p>
    <w:p w14:paraId="243138B8" w14:textId="77777777" w:rsidR="006F54D2" w:rsidRDefault="006F54D2" w:rsidP="00DA1F3D"/>
  </w:footnote>
  <w:footnote w:type="continuationSeparator" w:id="0">
    <w:p w14:paraId="010F286F" w14:textId="77777777" w:rsidR="006F54D2" w:rsidRDefault="006F54D2" w:rsidP="00DA1F3D">
      <w:r>
        <w:continuationSeparator/>
      </w:r>
    </w:p>
    <w:p w14:paraId="3D8ECF0A" w14:textId="77777777" w:rsidR="006F54D2" w:rsidRDefault="006F54D2" w:rsidP="00DA1F3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08E74" w14:textId="77777777" w:rsidR="00D6182C" w:rsidRPr="000E4E59" w:rsidRDefault="00D6182C" w:rsidP="000E4E59">
    <w:pPr>
      <w:ind w:firstLine="0"/>
      <w:rPr>
        <w:smallCaps/>
      </w:rPr>
    </w:pPr>
    <w:r w:rsidRPr="000E4E59">
      <w:rPr>
        <w:smallCaps/>
      </w:rPr>
      <w:t>Chapter 1 Introduc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8CB97" w14:textId="5843B000" w:rsidR="00D6182C" w:rsidRPr="000E4E59" w:rsidRDefault="00D6182C" w:rsidP="000E4E59">
    <w:pPr>
      <w:ind w:firstLine="0"/>
      <w:rPr>
        <w:smallCaps/>
      </w:rPr>
    </w:pPr>
    <w:r w:rsidRPr="000E4E59">
      <w:rPr>
        <w:smallCaps/>
      </w:rPr>
      <w:t>Chapter 2 Existing System</w:t>
    </w:r>
    <w:r>
      <w:rPr>
        <w:smallCaps/>
      </w:rPr>
      <w:t>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9E668F" w14:textId="418519A5" w:rsidR="00D6182C" w:rsidRPr="00CA05A2" w:rsidRDefault="00D6182C" w:rsidP="00CA05A2">
    <w:pPr>
      <w:ind w:firstLine="0"/>
      <w:rPr>
        <w:smallCaps/>
      </w:rPr>
    </w:pPr>
    <w:r w:rsidRPr="00CA05A2">
      <w:rPr>
        <w:smallCaps/>
      </w:rPr>
      <w:t>Chapter 3 Requirement Engineering</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41BC4" w14:textId="009CF2C0" w:rsidR="00D6182C" w:rsidRPr="00BA5D1C" w:rsidRDefault="00D6182C" w:rsidP="00BA5D1C">
    <w:pPr>
      <w:ind w:firstLine="0"/>
      <w:rPr>
        <w:smallCaps/>
        <w:lang w:val="en-US"/>
      </w:rPr>
    </w:pPr>
    <w:r>
      <w:rPr>
        <w:smallCaps/>
        <w:lang w:val="en-US"/>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74B24"/>
    <w:multiLevelType w:val="multilevel"/>
    <w:tmpl w:val="D9C2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552443"/>
    <w:multiLevelType w:val="multilevel"/>
    <w:tmpl w:val="ACE8E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604996"/>
    <w:multiLevelType w:val="multilevel"/>
    <w:tmpl w:val="79540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B21604"/>
    <w:multiLevelType w:val="multilevel"/>
    <w:tmpl w:val="7D20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60239E"/>
    <w:multiLevelType w:val="multilevel"/>
    <w:tmpl w:val="3D36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67CE1"/>
    <w:multiLevelType w:val="multilevel"/>
    <w:tmpl w:val="53545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89089E"/>
    <w:multiLevelType w:val="multilevel"/>
    <w:tmpl w:val="7200D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7B438B"/>
    <w:multiLevelType w:val="multilevel"/>
    <w:tmpl w:val="E488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EE011F"/>
    <w:multiLevelType w:val="multilevel"/>
    <w:tmpl w:val="69B6E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F36C58"/>
    <w:multiLevelType w:val="hybridMultilevel"/>
    <w:tmpl w:val="ACFE4204"/>
    <w:lvl w:ilvl="0" w:tplc="20000001">
      <w:start w:val="1"/>
      <w:numFmt w:val="bullet"/>
      <w:lvlText w:val=""/>
      <w:lvlJc w:val="left"/>
      <w:pPr>
        <w:ind w:left="1400" w:hanging="360"/>
      </w:pPr>
      <w:rPr>
        <w:rFonts w:ascii="Symbol" w:hAnsi="Symbol" w:hint="default"/>
      </w:rPr>
    </w:lvl>
    <w:lvl w:ilvl="1" w:tplc="20000003" w:tentative="1">
      <w:start w:val="1"/>
      <w:numFmt w:val="bullet"/>
      <w:lvlText w:val="o"/>
      <w:lvlJc w:val="left"/>
      <w:pPr>
        <w:ind w:left="2120" w:hanging="360"/>
      </w:pPr>
      <w:rPr>
        <w:rFonts w:ascii="Courier New" w:hAnsi="Courier New" w:cs="Courier New" w:hint="default"/>
      </w:rPr>
    </w:lvl>
    <w:lvl w:ilvl="2" w:tplc="20000005" w:tentative="1">
      <w:start w:val="1"/>
      <w:numFmt w:val="bullet"/>
      <w:lvlText w:val=""/>
      <w:lvlJc w:val="left"/>
      <w:pPr>
        <w:ind w:left="2840" w:hanging="360"/>
      </w:pPr>
      <w:rPr>
        <w:rFonts w:ascii="Wingdings" w:hAnsi="Wingdings" w:hint="default"/>
      </w:rPr>
    </w:lvl>
    <w:lvl w:ilvl="3" w:tplc="20000001" w:tentative="1">
      <w:start w:val="1"/>
      <w:numFmt w:val="bullet"/>
      <w:lvlText w:val=""/>
      <w:lvlJc w:val="left"/>
      <w:pPr>
        <w:ind w:left="3560" w:hanging="360"/>
      </w:pPr>
      <w:rPr>
        <w:rFonts w:ascii="Symbol" w:hAnsi="Symbol" w:hint="default"/>
      </w:rPr>
    </w:lvl>
    <w:lvl w:ilvl="4" w:tplc="20000003" w:tentative="1">
      <w:start w:val="1"/>
      <w:numFmt w:val="bullet"/>
      <w:lvlText w:val="o"/>
      <w:lvlJc w:val="left"/>
      <w:pPr>
        <w:ind w:left="4280" w:hanging="360"/>
      </w:pPr>
      <w:rPr>
        <w:rFonts w:ascii="Courier New" w:hAnsi="Courier New" w:cs="Courier New" w:hint="default"/>
      </w:rPr>
    </w:lvl>
    <w:lvl w:ilvl="5" w:tplc="20000005" w:tentative="1">
      <w:start w:val="1"/>
      <w:numFmt w:val="bullet"/>
      <w:lvlText w:val=""/>
      <w:lvlJc w:val="left"/>
      <w:pPr>
        <w:ind w:left="5000" w:hanging="360"/>
      </w:pPr>
      <w:rPr>
        <w:rFonts w:ascii="Wingdings" w:hAnsi="Wingdings" w:hint="default"/>
      </w:rPr>
    </w:lvl>
    <w:lvl w:ilvl="6" w:tplc="20000001" w:tentative="1">
      <w:start w:val="1"/>
      <w:numFmt w:val="bullet"/>
      <w:lvlText w:val=""/>
      <w:lvlJc w:val="left"/>
      <w:pPr>
        <w:ind w:left="5720" w:hanging="360"/>
      </w:pPr>
      <w:rPr>
        <w:rFonts w:ascii="Symbol" w:hAnsi="Symbol" w:hint="default"/>
      </w:rPr>
    </w:lvl>
    <w:lvl w:ilvl="7" w:tplc="20000003" w:tentative="1">
      <w:start w:val="1"/>
      <w:numFmt w:val="bullet"/>
      <w:lvlText w:val="o"/>
      <w:lvlJc w:val="left"/>
      <w:pPr>
        <w:ind w:left="6440" w:hanging="360"/>
      </w:pPr>
      <w:rPr>
        <w:rFonts w:ascii="Courier New" w:hAnsi="Courier New" w:cs="Courier New" w:hint="default"/>
      </w:rPr>
    </w:lvl>
    <w:lvl w:ilvl="8" w:tplc="20000005" w:tentative="1">
      <w:start w:val="1"/>
      <w:numFmt w:val="bullet"/>
      <w:lvlText w:val=""/>
      <w:lvlJc w:val="left"/>
      <w:pPr>
        <w:ind w:left="7160" w:hanging="360"/>
      </w:pPr>
      <w:rPr>
        <w:rFonts w:ascii="Wingdings" w:hAnsi="Wingdings" w:hint="default"/>
      </w:rPr>
    </w:lvl>
  </w:abstractNum>
  <w:abstractNum w:abstractNumId="10" w15:restartNumberingAfterBreak="0">
    <w:nsid w:val="3CDF0541"/>
    <w:multiLevelType w:val="multilevel"/>
    <w:tmpl w:val="9DCAD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C353AC"/>
    <w:multiLevelType w:val="multilevel"/>
    <w:tmpl w:val="038EC742"/>
    <w:lvl w:ilvl="0">
      <w:start w:val="1"/>
      <w:numFmt w:val="decimal"/>
      <w:suff w:val="space"/>
      <w:lvlText w:val="Chapter %1"/>
      <w:lvlJc w:val="left"/>
      <w:pPr>
        <w:ind w:left="0" w:firstLine="0"/>
      </w:pPr>
      <w:rPr>
        <w:rFonts w:hint="default"/>
      </w:rPr>
    </w:lvl>
    <w:lvl w:ilvl="1">
      <w:start w:val="1"/>
      <w:numFmt w:val="decimal"/>
      <w:lvlText w:val="%1.%2."/>
      <w:lvlJc w:val="left"/>
      <w:pPr>
        <w:tabs>
          <w:tab w:val="num" w:pos="284"/>
        </w:tabs>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decimal"/>
      <w:suff w:val="space"/>
      <w:lvlText w:val="%1.%2.%3."/>
      <w:lvlJc w:val="left"/>
      <w:pPr>
        <w:ind w:left="170" w:firstLine="0"/>
      </w:pPr>
      <w:rPr>
        <w:rFonts w:ascii="Times New Roman" w:hAnsi="Times New Roman" w:hint="default"/>
        <w:b/>
        <w:i w:val="0"/>
        <w:color w:val="auto"/>
        <w:sz w:val="24"/>
      </w:rPr>
    </w:lvl>
    <w:lvl w:ilvl="3">
      <w:start w:val="1"/>
      <w:numFmt w:val="decimal"/>
      <w:suff w:val="space"/>
      <w:lvlText w:val="%1.%2.%3.%4."/>
      <w:lvlJc w:val="left"/>
      <w:pPr>
        <w:ind w:left="397" w:hanging="5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46531247"/>
    <w:multiLevelType w:val="multilevel"/>
    <w:tmpl w:val="C73C0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2F103F"/>
    <w:multiLevelType w:val="multilevel"/>
    <w:tmpl w:val="07E09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FE3F2C"/>
    <w:multiLevelType w:val="multilevel"/>
    <w:tmpl w:val="8C483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5E20B6"/>
    <w:multiLevelType w:val="multilevel"/>
    <w:tmpl w:val="1BBA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8E105E"/>
    <w:multiLevelType w:val="multilevel"/>
    <w:tmpl w:val="4CCE1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F93C58"/>
    <w:multiLevelType w:val="multilevel"/>
    <w:tmpl w:val="6160007C"/>
    <w:lvl w:ilvl="0">
      <w:start w:val="1"/>
      <w:numFmt w:val="decimal"/>
      <w:pStyle w:val="Heading1"/>
      <w:suff w:val="space"/>
      <w:lvlText w:val="Chapter %1"/>
      <w:lvlJc w:val="left"/>
      <w:pPr>
        <w:ind w:left="0" w:firstLine="0"/>
      </w:pPr>
      <w:rPr>
        <w:rFonts w:hint="default"/>
      </w:rPr>
    </w:lvl>
    <w:lvl w:ilvl="1">
      <w:start w:val="1"/>
      <w:numFmt w:val="none"/>
      <w:pStyle w:val="Heading2"/>
      <w:lvlText w:val=""/>
      <w:lvlJc w:val="left"/>
      <w:pPr>
        <w:tabs>
          <w:tab w:val="num" w:pos="284"/>
        </w:tabs>
        <w:ind w:left="0" w:firstLine="0"/>
      </w:pPr>
      <w:rPr>
        <w:rFonts w:ascii="Times New Roman" w:hAnsi="Times New Roman" w:hint="default"/>
        <w:bCs w:val="0"/>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2">
      <w:start w:val="1"/>
      <w:numFmt w:val="decimal"/>
      <w:pStyle w:val="Heading3"/>
      <w:suff w:val="space"/>
      <w:lvlText w:val="%1.%3."/>
      <w:lvlJc w:val="left"/>
      <w:pPr>
        <w:ind w:left="0" w:firstLine="0"/>
      </w:pPr>
      <w:rPr>
        <w:rFonts w:ascii="Times New Roman" w:hAnsi="Times New Roman" w:cs="Times New Roman" w:hint="default"/>
        <w:b/>
        <w:i w:val="0"/>
        <w:color w:val="auto"/>
        <w:sz w:val="24"/>
      </w:rPr>
    </w:lvl>
    <w:lvl w:ilvl="3">
      <w:start w:val="1"/>
      <w:numFmt w:val="decimal"/>
      <w:pStyle w:val="Heading4"/>
      <w:suff w:val="space"/>
      <w:lvlText w:val="%1.%3.%4."/>
      <w:lvlJc w:val="left"/>
      <w:pPr>
        <w:ind w:left="454" w:firstLine="0"/>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suff w:val="space"/>
      <w:lvlText w:val="%1.%3.%4.%5."/>
      <w:lvlJc w:val="left"/>
      <w:pPr>
        <w:ind w:left="794" w:hanging="57"/>
      </w:pPr>
      <w:rPr>
        <w:rFonts w:asciiTheme="majorBidi" w:hAnsiTheme="majorBidi" w:cstheme="majorBid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5E3B5A4B"/>
    <w:multiLevelType w:val="multilevel"/>
    <w:tmpl w:val="83DA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591CFC"/>
    <w:multiLevelType w:val="multilevel"/>
    <w:tmpl w:val="FE42B000"/>
    <w:styleLink w:val="Style1"/>
    <w:lvl w:ilvl="0">
      <w:start w:val="1"/>
      <w:numFmt w:val="decimal"/>
      <w:suff w:val="space"/>
      <w:lvlText w:val="Chapter %1"/>
      <w:lvlJc w:val="left"/>
      <w:pPr>
        <w:ind w:left="34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24"/>
        </w:tabs>
        <w:ind w:left="34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510" w:firstLine="0"/>
      </w:pPr>
      <w:rPr>
        <w:rFonts w:ascii="Times New Roman" w:hAnsi="Times New Roman" w:hint="default"/>
        <w:b/>
        <w:i w:val="0"/>
        <w:color w:val="auto"/>
        <w:sz w:val="24"/>
      </w:rPr>
    </w:lvl>
    <w:lvl w:ilvl="3">
      <w:start w:val="1"/>
      <w:numFmt w:val="decimal"/>
      <w:suff w:val="nothing"/>
      <w:lvlText w:val="%1.%2.%3.%4"/>
      <w:lvlJc w:val="left"/>
      <w:pPr>
        <w:ind w:left="737" w:hanging="57"/>
      </w:pPr>
      <w:rPr>
        <w:rFonts w:ascii="Times New Roman" w:hAnsi="Times New Roman" w:cs="Times New Roman" w:hint="default"/>
        <w:b/>
        <w:i/>
        <w:sz w:val="24"/>
      </w:rPr>
    </w:lvl>
    <w:lvl w:ilvl="4">
      <w:start w:val="1"/>
      <w:numFmt w:val="none"/>
      <w:suff w:val="nothing"/>
      <w:lvlText w:val=""/>
      <w:lvlJc w:val="left"/>
      <w:pPr>
        <w:ind w:left="340" w:firstLine="0"/>
      </w:pPr>
      <w:rPr>
        <w:rFonts w:hint="default"/>
      </w:rPr>
    </w:lvl>
    <w:lvl w:ilvl="5">
      <w:start w:val="1"/>
      <w:numFmt w:val="none"/>
      <w:suff w:val="nothing"/>
      <w:lvlText w:val=""/>
      <w:lvlJc w:val="left"/>
      <w:pPr>
        <w:ind w:left="340" w:firstLine="0"/>
      </w:pPr>
      <w:rPr>
        <w:rFonts w:hint="default"/>
      </w:rPr>
    </w:lvl>
    <w:lvl w:ilvl="6">
      <w:start w:val="1"/>
      <w:numFmt w:val="none"/>
      <w:suff w:val="nothing"/>
      <w:lvlText w:val=""/>
      <w:lvlJc w:val="left"/>
      <w:pPr>
        <w:ind w:left="340" w:firstLine="0"/>
      </w:pPr>
      <w:rPr>
        <w:rFonts w:hint="default"/>
      </w:rPr>
    </w:lvl>
    <w:lvl w:ilvl="7">
      <w:start w:val="1"/>
      <w:numFmt w:val="none"/>
      <w:suff w:val="nothing"/>
      <w:lvlText w:val=""/>
      <w:lvlJc w:val="left"/>
      <w:pPr>
        <w:ind w:left="340" w:firstLine="0"/>
      </w:pPr>
      <w:rPr>
        <w:rFonts w:hint="default"/>
      </w:rPr>
    </w:lvl>
    <w:lvl w:ilvl="8">
      <w:start w:val="1"/>
      <w:numFmt w:val="none"/>
      <w:suff w:val="nothing"/>
      <w:lvlText w:val=""/>
      <w:lvlJc w:val="left"/>
      <w:pPr>
        <w:ind w:left="340" w:firstLine="0"/>
      </w:pPr>
      <w:rPr>
        <w:rFonts w:hint="default"/>
      </w:rPr>
    </w:lvl>
  </w:abstractNum>
  <w:abstractNum w:abstractNumId="20" w15:restartNumberingAfterBreak="0">
    <w:nsid w:val="637F52CC"/>
    <w:multiLevelType w:val="multilevel"/>
    <w:tmpl w:val="641C0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9864F9"/>
    <w:multiLevelType w:val="multilevel"/>
    <w:tmpl w:val="D4DA3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B46753"/>
    <w:multiLevelType w:val="multilevel"/>
    <w:tmpl w:val="65CE2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5A3517F"/>
    <w:multiLevelType w:val="multilevel"/>
    <w:tmpl w:val="69EE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CD7277"/>
    <w:multiLevelType w:val="multilevel"/>
    <w:tmpl w:val="158C0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E37461"/>
    <w:multiLevelType w:val="multilevel"/>
    <w:tmpl w:val="FE582A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777FBC"/>
    <w:multiLevelType w:val="multilevel"/>
    <w:tmpl w:val="6406C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2"/>
  </w:num>
  <w:num w:numId="6">
    <w:abstractNumId w:val="22"/>
  </w:num>
  <w:num w:numId="7">
    <w:abstractNumId w:val="10"/>
  </w:num>
  <w:num w:numId="8">
    <w:abstractNumId w:val="26"/>
  </w:num>
  <w:num w:numId="9">
    <w:abstractNumId w:val="5"/>
  </w:num>
  <w:num w:numId="10">
    <w:abstractNumId w:val="24"/>
  </w:num>
  <w:num w:numId="11">
    <w:abstractNumId w:val="1"/>
  </w:num>
  <w:num w:numId="12">
    <w:abstractNumId w:val="25"/>
  </w:num>
  <w:num w:numId="13">
    <w:abstractNumId w:val="14"/>
  </w:num>
  <w:num w:numId="14">
    <w:abstractNumId w:val="8"/>
  </w:num>
  <w:num w:numId="15">
    <w:abstractNumId w:val="6"/>
  </w:num>
  <w:num w:numId="16">
    <w:abstractNumId w:val="15"/>
  </w:num>
  <w:num w:numId="17">
    <w:abstractNumId w:val="18"/>
  </w:num>
  <w:num w:numId="18">
    <w:abstractNumId w:val="4"/>
  </w:num>
  <w:num w:numId="19">
    <w:abstractNumId w:val="21"/>
  </w:num>
  <w:num w:numId="20">
    <w:abstractNumId w:val="23"/>
  </w:num>
  <w:num w:numId="21">
    <w:abstractNumId w:val="20"/>
  </w:num>
  <w:num w:numId="22">
    <w:abstractNumId w:val="3"/>
  </w:num>
  <w:num w:numId="23">
    <w:abstractNumId w:val="0"/>
  </w:num>
  <w:num w:numId="24">
    <w:abstractNumId w:val="13"/>
  </w:num>
  <w:num w:numId="25">
    <w:abstractNumId w:val="12"/>
  </w:num>
  <w:num w:numId="26">
    <w:abstractNumId w:val="7"/>
  </w:num>
  <w:num w:numId="27">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tDQyNDA0MzM1NTJS0lEKTi0uzszPAykwqgUAAn9+2SwAAAA="/>
  </w:docVars>
  <w:rsids>
    <w:rsidRoot w:val="009275F9"/>
    <w:rsid w:val="000016A8"/>
    <w:rsid w:val="00002AE8"/>
    <w:rsid w:val="00002E2B"/>
    <w:rsid w:val="00003C95"/>
    <w:rsid w:val="00003CFF"/>
    <w:rsid w:val="00004188"/>
    <w:rsid w:val="00006EA7"/>
    <w:rsid w:val="000075D5"/>
    <w:rsid w:val="00007EEF"/>
    <w:rsid w:val="00014453"/>
    <w:rsid w:val="00015E02"/>
    <w:rsid w:val="00016F6C"/>
    <w:rsid w:val="000173D6"/>
    <w:rsid w:val="00020636"/>
    <w:rsid w:val="00020B22"/>
    <w:rsid w:val="00021ABE"/>
    <w:rsid w:val="00021FD1"/>
    <w:rsid w:val="000223AF"/>
    <w:rsid w:val="00024969"/>
    <w:rsid w:val="00025A9D"/>
    <w:rsid w:val="00027D5A"/>
    <w:rsid w:val="000307B6"/>
    <w:rsid w:val="00031DA3"/>
    <w:rsid w:val="00035737"/>
    <w:rsid w:val="00036F50"/>
    <w:rsid w:val="00036F92"/>
    <w:rsid w:val="0003708D"/>
    <w:rsid w:val="0003750D"/>
    <w:rsid w:val="0004182A"/>
    <w:rsid w:val="00041874"/>
    <w:rsid w:val="00042684"/>
    <w:rsid w:val="00042815"/>
    <w:rsid w:val="00046CF3"/>
    <w:rsid w:val="0005055F"/>
    <w:rsid w:val="0005176C"/>
    <w:rsid w:val="0005222D"/>
    <w:rsid w:val="00053C20"/>
    <w:rsid w:val="00054D9B"/>
    <w:rsid w:val="000560D9"/>
    <w:rsid w:val="00056938"/>
    <w:rsid w:val="00056DE0"/>
    <w:rsid w:val="00063DAB"/>
    <w:rsid w:val="000664C3"/>
    <w:rsid w:val="00071D4C"/>
    <w:rsid w:val="000723F4"/>
    <w:rsid w:val="00074318"/>
    <w:rsid w:val="0007633D"/>
    <w:rsid w:val="00076A11"/>
    <w:rsid w:val="000774D3"/>
    <w:rsid w:val="00082268"/>
    <w:rsid w:val="00082847"/>
    <w:rsid w:val="00082A38"/>
    <w:rsid w:val="0008333F"/>
    <w:rsid w:val="000836EC"/>
    <w:rsid w:val="000846B2"/>
    <w:rsid w:val="000847C4"/>
    <w:rsid w:val="00084C50"/>
    <w:rsid w:val="00085115"/>
    <w:rsid w:val="0008742C"/>
    <w:rsid w:val="000901F6"/>
    <w:rsid w:val="00092278"/>
    <w:rsid w:val="000A0B55"/>
    <w:rsid w:val="000A16C5"/>
    <w:rsid w:val="000A27E9"/>
    <w:rsid w:val="000A2A92"/>
    <w:rsid w:val="000A2DB1"/>
    <w:rsid w:val="000A490C"/>
    <w:rsid w:val="000A5055"/>
    <w:rsid w:val="000A56CB"/>
    <w:rsid w:val="000A61D7"/>
    <w:rsid w:val="000A6AEF"/>
    <w:rsid w:val="000B0374"/>
    <w:rsid w:val="000B26BB"/>
    <w:rsid w:val="000B42B3"/>
    <w:rsid w:val="000B6F80"/>
    <w:rsid w:val="000B7586"/>
    <w:rsid w:val="000C04E4"/>
    <w:rsid w:val="000C0A66"/>
    <w:rsid w:val="000C1E97"/>
    <w:rsid w:val="000C46EF"/>
    <w:rsid w:val="000D1040"/>
    <w:rsid w:val="000D20B0"/>
    <w:rsid w:val="000D2C0E"/>
    <w:rsid w:val="000D4998"/>
    <w:rsid w:val="000D53D3"/>
    <w:rsid w:val="000D6196"/>
    <w:rsid w:val="000D6FCA"/>
    <w:rsid w:val="000E2477"/>
    <w:rsid w:val="000E4A96"/>
    <w:rsid w:val="000E4B2E"/>
    <w:rsid w:val="000E4B3C"/>
    <w:rsid w:val="000E4E59"/>
    <w:rsid w:val="000E6BFA"/>
    <w:rsid w:val="000E6FEC"/>
    <w:rsid w:val="000F170D"/>
    <w:rsid w:val="000F2563"/>
    <w:rsid w:val="000F2E80"/>
    <w:rsid w:val="000F3B1B"/>
    <w:rsid w:val="000F724D"/>
    <w:rsid w:val="000F73F0"/>
    <w:rsid w:val="0010061A"/>
    <w:rsid w:val="00100998"/>
    <w:rsid w:val="001055FE"/>
    <w:rsid w:val="0010563D"/>
    <w:rsid w:val="00105656"/>
    <w:rsid w:val="001063E4"/>
    <w:rsid w:val="00107E7E"/>
    <w:rsid w:val="001100DE"/>
    <w:rsid w:val="00110499"/>
    <w:rsid w:val="0011298A"/>
    <w:rsid w:val="001133A0"/>
    <w:rsid w:val="0011596D"/>
    <w:rsid w:val="00116428"/>
    <w:rsid w:val="001201AB"/>
    <w:rsid w:val="0012178E"/>
    <w:rsid w:val="001223CD"/>
    <w:rsid w:val="00122FB8"/>
    <w:rsid w:val="00124265"/>
    <w:rsid w:val="00124293"/>
    <w:rsid w:val="00130C24"/>
    <w:rsid w:val="00131294"/>
    <w:rsid w:val="0013504B"/>
    <w:rsid w:val="001378C5"/>
    <w:rsid w:val="00137F1B"/>
    <w:rsid w:val="00142067"/>
    <w:rsid w:val="001433E4"/>
    <w:rsid w:val="001447A6"/>
    <w:rsid w:val="00153AE5"/>
    <w:rsid w:val="00154E91"/>
    <w:rsid w:val="00155B42"/>
    <w:rsid w:val="00156349"/>
    <w:rsid w:val="00160AFD"/>
    <w:rsid w:val="00160C5B"/>
    <w:rsid w:val="00165798"/>
    <w:rsid w:val="001657D6"/>
    <w:rsid w:val="00166A08"/>
    <w:rsid w:val="00171025"/>
    <w:rsid w:val="001712A3"/>
    <w:rsid w:val="001723AC"/>
    <w:rsid w:val="001743D4"/>
    <w:rsid w:val="00181C77"/>
    <w:rsid w:val="00182C68"/>
    <w:rsid w:val="00182EA8"/>
    <w:rsid w:val="00184830"/>
    <w:rsid w:val="001858FB"/>
    <w:rsid w:val="00192D13"/>
    <w:rsid w:val="00196657"/>
    <w:rsid w:val="00196DAE"/>
    <w:rsid w:val="001970E9"/>
    <w:rsid w:val="001A0A56"/>
    <w:rsid w:val="001A111C"/>
    <w:rsid w:val="001A127A"/>
    <w:rsid w:val="001A184A"/>
    <w:rsid w:val="001A2611"/>
    <w:rsid w:val="001A59A3"/>
    <w:rsid w:val="001B059E"/>
    <w:rsid w:val="001B197D"/>
    <w:rsid w:val="001B4445"/>
    <w:rsid w:val="001C1B17"/>
    <w:rsid w:val="001C3232"/>
    <w:rsid w:val="001C32FE"/>
    <w:rsid w:val="001C56E2"/>
    <w:rsid w:val="001C5A73"/>
    <w:rsid w:val="001C7169"/>
    <w:rsid w:val="001D70AD"/>
    <w:rsid w:val="001D7D87"/>
    <w:rsid w:val="001E03EC"/>
    <w:rsid w:val="001E0F8A"/>
    <w:rsid w:val="001E1A10"/>
    <w:rsid w:val="001E2E52"/>
    <w:rsid w:val="001E48CA"/>
    <w:rsid w:val="001E5418"/>
    <w:rsid w:val="001E5DFE"/>
    <w:rsid w:val="001E5FF5"/>
    <w:rsid w:val="001E7AAC"/>
    <w:rsid w:val="001F0519"/>
    <w:rsid w:val="001F3815"/>
    <w:rsid w:val="001F3A3B"/>
    <w:rsid w:val="001F4ED7"/>
    <w:rsid w:val="001F53A3"/>
    <w:rsid w:val="001F5566"/>
    <w:rsid w:val="001F6970"/>
    <w:rsid w:val="001F748B"/>
    <w:rsid w:val="002020A9"/>
    <w:rsid w:val="002039DB"/>
    <w:rsid w:val="00203AC6"/>
    <w:rsid w:val="00205D1F"/>
    <w:rsid w:val="00211184"/>
    <w:rsid w:val="00212C50"/>
    <w:rsid w:val="002130E2"/>
    <w:rsid w:val="002138D6"/>
    <w:rsid w:val="00213AF4"/>
    <w:rsid w:val="00214365"/>
    <w:rsid w:val="0021733E"/>
    <w:rsid w:val="0022031F"/>
    <w:rsid w:val="002215E1"/>
    <w:rsid w:val="002232C1"/>
    <w:rsid w:val="002238D8"/>
    <w:rsid w:val="0022509B"/>
    <w:rsid w:val="002260DA"/>
    <w:rsid w:val="002263FE"/>
    <w:rsid w:val="00226AA0"/>
    <w:rsid w:val="00226F12"/>
    <w:rsid w:val="00227841"/>
    <w:rsid w:val="00231096"/>
    <w:rsid w:val="002335F3"/>
    <w:rsid w:val="00234649"/>
    <w:rsid w:val="00235D97"/>
    <w:rsid w:val="0024121D"/>
    <w:rsid w:val="00243283"/>
    <w:rsid w:val="00245B09"/>
    <w:rsid w:val="0024669B"/>
    <w:rsid w:val="00246E4B"/>
    <w:rsid w:val="00250487"/>
    <w:rsid w:val="00250F04"/>
    <w:rsid w:val="002526BE"/>
    <w:rsid w:val="002538A4"/>
    <w:rsid w:val="00254E75"/>
    <w:rsid w:val="0025775F"/>
    <w:rsid w:val="00257E68"/>
    <w:rsid w:val="0026063B"/>
    <w:rsid w:val="002606BB"/>
    <w:rsid w:val="002625A8"/>
    <w:rsid w:val="00263841"/>
    <w:rsid w:val="00265269"/>
    <w:rsid w:val="00265DCC"/>
    <w:rsid w:val="00267429"/>
    <w:rsid w:val="00267576"/>
    <w:rsid w:val="00270FD5"/>
    <w:rsid w:val="00272174"/>
    <w:rsid w:val="0027393D"/>
    <w:rsid w:val="00277281"/>
    <w:rsid w:val="002849F2"/>
    <w:rsid w:val="00284B4A"/>
    <w:rsid w:val="00286DBC"/>
    <w:rsid w:val="0028784C"/>
    <w:rsid w:val="00294173"/>
    <w:rsid w:val="00294608"/>
    <w:rsid w:val="0029483F"/>
    <w:rsid w:val="00295368"/>
    <w:rsid w:val="002954FB"/>
    <w:rsid w:val="00295E4D"/>
    <w:rsid w:val="002A01DE"/>
    <w:rsid w:val="002A1E5A"/>
    <w:rsid w:val="002A2FA6"/>
    <w:rsid w:val="002A3542"/>
    <w:rsid w:val="002A3EC4"/>
    <w:rsid w:val="002A586B"/>
    <w:rsid w:val="002B196A"/>
    <w:rsid w:val="002B259A"/>
    <w:rsid w:val="002B35EE"/>
    <w:rsid w:val="002C3B2C"/>
    <w:rsid w:val="002C5272"/>
    <w:rsid w:val="002C54E5"/>
    <w:rsid w:val="002C6A68"/>
    <w:rsid w:val="002D072E"/>
    <w:rsid w:val="002D08CC"/>
    <w:rsid w:val="002D0E6E"/>
    <w:rsid w:val="002D4E55"/>
    <w:rsid w:val="002D5022"/>
    <w:rsid w:val="002D6DB5"/>
    <w:rsid w:val="002E0C58"/>
    <w:rsid w:val="002E3326"/>
    <w:rsid w:val="002E3E00"/>
    <w:rsid w:val="002E7C41"/>
    <w:rsid w:val="002F265F"/>
    <w:rsid w:val="002F2BC0"/>
    <w:rsid w:val="002F3330"/>
    <w:rsid w:val="002F357B"/>
    <w:rsid w:val="002F4D93"/>
    <w:rsid w:val="002F58F0"/>
    <w:rsid w:val="003001E4"/>
    <w:rsid w:val="00300267"/>
    <w:rsid w:val="003003AC"/>
    <w:rsid w:val="00302AEF"/>
    <w:rsid w:val="003032DB"/>
    <w:rsid w:val="003046FB"/>
    <w:rsid w:val="0030560E"/>
    <w:rsid w:val="003056B1"/>
    <w:rsid w:val="003070A3"/>
    <w:rsid w:val="00307161"/>
    <w:rsid w:val="00312433"/>
    <w:rsid w:val="00312B40"/>
    <w:rsid w:val="00313DE2"/>
    <w:rsid w:val="00314276"/>
    <w:rsid w:val="00315E68"/>
    <w:rsid w:val="003166C0"/>
    <w:rsid w:val="0032206B"/>
    <w:rsid w:val="00327D86"/>
    <w:rsid w:val="003314D1"/>
    <w:rsid w:val="00331826"/>
    <w:rsid w:val="003323AC"/>
    <w:rsid w:val="0033502E"/>
    <w:rsid w:val="00335DA7"/>
    <w:rsid w:val="00340E9E"/>
    <w:rsid w:val="00342FBB"/>
    <w:rsid w:val="00343D56"/>
    <w:rsid w:val="00343E50"/>
    <w:rsid w:val="00344DCB"/>
    <w:rsid w:val="00345B94"/>
    <w:rsid w:val="00345C6B"/>
    <w:rsid w:val="00347286"/>
    <w:rsid w:val="0034737E"/>
    <w:rsid w:val="003475AC"/>
    <w:rsid w:val="00351DD5"/>
    <w:rsid w:val="00355C0F"/>
    <w:rsid w:val="003562E5"/>
    <w:rsid w:val="00361FDE"/>
    <w:rsid w:val="00363265"/>
    <w:rsid w:val="00364E59"/>
    <w:rsid w:val="00365122"/>
    <w:rsid w:val="003660D6"/>
    <w:rsid w:val="003675E3"/>
    <w:rsid w:val="003821EE"/>
    <w:rsid w:val="003870A7"/>
    <w:rsid w:val="0039021A"/>
    <w:rsid w:val="00390E65"/>
    <w:rsid w:val="003916AE"/>
    <w:rsid w:val="003918DE"/>
    <w:rsid w:val="003928D1"/>
    <w:rsid w:val="00392DF5"/>
    <w:rsid w:val="00393910"/>
    <w:rsid w:val="00394AAF"/>
    <w:rsid w:val="00396703"/>
    <w:rsid w:val="00396E4F"/>
    <w:rsid w:val="003A0263"/>
    <w:rsid w:val="003A0444"/>
    <w:rsid w:val="003A3EF4"/>
    <w:rsid w:val="003A4907"/>
    <w:rsid w:val="003A6051"/>
    <w:rsid w:val="003A6417"/>
    <w:rsid w:val="003A6B7C"/>
    <w:rsid w:val="003A754D"/>
    <w:rsid w:val="003A7CDB"/>
    <w:rsid w:val="003B482D"/>
    <w:rsid w:val="003B4C63"/>
    <w:rsid w:val="003B5B29"/>
    <w:rsid w:val="003B7580"/>
    <w:rsid w:val="003C0459"/>
    <w:rsid w:val="003C0B65"/>
    <w:rsid w:val="003C2CCD"/>
    <w:rsid w:val="003C2D62"/>
    <w:rsid w:val="003C3D44"/>
    <w:rsid w:val="003D0832"/>
    <w:rsid w:val="003D0F84"/>
    <w:rsid w:val="003D3C94"/>
    <w:rsid w:val="003D5BDD"/>
    <w:rsid w:val="003D6EC7"/>
    <w:rsid w:val="003E2136"/>
    <w:rsid w:val="003E2ECD"/>
    <w:rsid w:val="003E3191"/>
    <w:rsid w:val="003E5BAA"/>
    <w:rsid w:val="003E65E3"/>
    <w:rsid w:val="003E6FE6"/>
    <w:rsid w:val="003E715B"/>
    <w:rsid w:val="003F0C21"/>
    <w:rsid w:val="003F6D3E"/>
    <w:rsid w:val="00401737"/>
    <w:rsid w:val="004018E1"/>
    <w:rsid w:val="00402B71"/>
    <w:rsid w:val="004141F4"/>
    <w:rsid w:val="00416E3F"/>
    <w:rsid w:val="004177C2"/>
    <w:rsid w:val="00420F9E"/>
    <w:rsid w:val="00421A6F"/>
    <w:rsid w:val="0042362F"/>
    <w:rsid w:val="004276D7"/>
    <w:rsid w:val="00427C5D"/>
    <w:rsid w:val="00432A9B"/>
    <w:rsid w:val="00435EFE"/>
    <w:rsid w:val="0044079A"/>
    <w:rsid w:val="00440A97"/>
    <w:rsid w:val="00442233"/>
    <w:rsid w:val="0044606E"/>
    <w:rsid w:val="00450A70"/>
    <w:rsid w:val="00450B4B"/>
    <w:rsid w:val="00450E96"/>
    <w:rsid w:val="00451582"/>
    <w:rsid w:val="004515DA"/>
    <w:rsid w:val="004523AC"/>
    <w:rsid w:val="00454551"/>
    <w:rsid w:val="004546F7"/>
    <w:rsid w:val="004551A8"/>
    <w:rsid w:val="004552B1"/>
    <w:rsid w:val="00455866"/>
    <w:rsid w:val="00455EF6"/>
    <w:rsid w:val="00456151"/>
    <w:rsid w:val="00457807"/>
    <w:rsid w:val="0046253F"/>
    <w:rsid w:val="00462EC8"/>
    <w:rsid w:val="00471785"/>
    <w:rsid w:val="004725D3"/>
    <w:rsid w:val="00472B27"/>
    <w:rsid w:val="00472BA9"/>
    <w:rsid w:val="00472EB2"/>
    <w:rsid w:val="004731D9"/>
    <w:rsid w:val="00477307"/>
    <w:rsid w:val="0048118F"/>
    <w:rsid w:val="004852D1"/>
    <w:rsid w:val="004856FD"/>
    <w:rsid w:val="00486A43"/>
    <w:rsid w:val="00490504"/>
    <w:rsid w:val="004942B8"/>
    <w:rsid w:val="00496C45"/>
    <w:rsid w:val="004978F0"/>
    <w:rsid w:val="004A1595"/>
    <w:rsid w:val="004A2984"/>
    <w:rsid w:val="004A57F3"/>
    <w:rsid w:val="004A6495"/>
    <w:rsid w:val="004B0E50"/>
    <w:rsid w:val="004B1A01"/>
    <w:rsid w:val="004B22C0"/>
    <w:rsid w:val="004B2ABC"/>
    <w:rsid w:val="004B2EF3"/>
    <w:rsid w:val="004B3513"/>
    <w:rsid w:val="004B3952"/>
    <w:rsid w:val="004B408F"/>
    <w:rsid w:val="004B6082"/>
    <w:rsid w:val="004C2118"/>
    <w:rsid w:val="004C274A"/>
    <w:rsid w:val="004C4E98"/>
    <w:rsid w:val="004C55D7"/>
    <w:rsid w:val="004C5A65"/>
    <w:rsid w:val="004C6075"/>
    <w:rsid w:val="004D2FFA"/>
    <w:rsid w:val="004E122A"/>
    <w:rsid w:val="004E1FF9"/>
    <w:rsid w:val="004E3787"/>
    <w:rsid w:val="004E403A"/>
    <w:rsid w:val="004E5EC7"/>
    <w:rsid w:val="004E68F4"/>
    <w:rsid w:val="004F1037"/>
    <w:rsid w:val="004F1698"/>
    <w:rsid w:val="004F1AF6"/>
    <w:rsid w:val="004F311D"/>
    <w:rsid w:val="004F7583"/>
    <w:rsid w:val="00501218"/>
    <w:rsid w:val="00502102"/>
    <w:rsid w:val="00502373"/>
    <w:rsid w:val="005030E6"/>
    <w:rsid w:val="005056DF"/>
    <w:rsid w:val="0051056A"/>
    <w:rsid w:val="00512167"/>
    <w:rsid w:val="00514290"/>
    <w:rsid w:val="00515A2D"/>
    <w:rsid w:val="00517796"/>
    <w:rsid w:val="00517986"/>
    <w:rsid w:val="005217CA"/>
    <w:rsid w:val="005223B3"/>
    <w:rsid w:val="005235F6"/>
    <w:rsid w:val="0053095C"/>
    <w:rsid w:val="0053113D"/>
    <w:rsid w:val="00531A25"/>
    <w:rsid w:val="00532EF9"/>
    <w:rsid w:val="005355F0"/>
    <w:rsid w:val="00535A28"/>
    <w:rsid w:val="0053697D"/>
    <w:rsid w:val="00537E08"/>
    <w:rsid w:val="00540B46"/>
    <w:rsid w:val="005415FF"/>
    <w:rsid w:val="00541E17"/>
    <w:rsid w:val="0054276C"/>
    <w:rsid w:val="00542A6A"/>
    <w:rsid w:val="00543590"/>
    <w:rsid w:val="00543C0B"/>
    <w:rsid w:val="005444FA"/>
    <w:rsid w:val="0054546E"/>
    <w:rsid w:val="00546592"/>
    <w:rsid w:val="00550171"/>
    <w:rsid w:val="00550804"/>
    <w:rsid w:val="005526A1"/>
    <w:rsid w:val="00553801"/>
    <w:rsid w:val="0055495B"/>
    <w:rsid w:val="0055545F"/>
    <w:rsid w:val="00555748"/>
    <w:rsid w:val="00557000"/>
    <w:rsid w:val="005606FF"/>
    <w:rsid w:val="0056072A"/>
    <w:rsid w:val="0056107F"/>
    <w:rsid w:val="00561F47"/>
    <w:rsid w:val="00561FD4"/>
    <w:rsid w:val="00562F11"/>
    <w:rsid w:val="0056337A"/>
    <w:rsid w:val="00564E4B"/>
    <w:rsid w:val="0056750B"/>
    <w:rsid w:val="00567E08"/>
    <w:rsid w:val="005718A6"/>
    <w:rsid w:val="00576DA2"/>
    <w:rsid w:val="00581A83"/>
    <w:rsid w:val="005829B7"/>
    <w:rsid w:val="005829D4"/>
    <w:rsid w:val="00583159"/>
    <w:rsid w:val="00585441"/>
    <w:rsid w:val="00593006"/>
    <w:rsid w:val="00593624"/>
    <w:rsid w:val="00594514"/>
    <w:rsid w:val="005A0409"/>
    <w:rsid w:val="005A552B"/>
    <w:rsid w:val="005A57A0"/>
    <w:rsid w:val="005B0468"/>
    <w:rsid w:val="005B2CD8"/>
    <w:rsid w:val="005B3B7A"/>
    <w:rsid w:val="005B437D"/>
    <w:rsid w:val="005B78E6"/>
    <w:rsid w:val="005C06A4"/>
    <w:rsid w:val="005C0F7F"/>
    <w:rsid w:val="005C1D9F"/>
    <w:rsid w:val="005C22B6"/>
    <w:rsid w:val="005C2494"/>
    <w:rsid w:val="005C27FB"/>
    <w:rsid w:val="005C2831"/>
    <w:rsid w:val="005C720A"/>
    <w:rsid w:val="005C7C31"/>
    <w:rsid w:val="005D07D8"/>
    <w:rsid w:val="005D0F2F"/>
    <w:rsid w:val="005D274E"/>
    <w:rsid w:val="005D7DEC"/>
    <w:rsid w:val="005E040D"/>
    <w:rsid w:val="005E2610"/>
    <w:rsid w:val="005E54EC"/>
    <w:rsid w:val="005E5EAB"/>
    <w:rsid w:val="005F79B5"/>
    <w:rsid w:val="005F7D34"/>
    <w:rsid w:val="00601796"/>
    <w:rsid w:val="0060465B"/>
    <w:rsid w:val="006054C4"/>
    <w:rsid w:val="00610611"/>
    <w:rsid w:val="00613CE1"/>
    <w:rsid w:val="00613DAF"/>
    <w:rsid w:val="00614086"/>
    <w:rsid w:val="00615324"/>
    <w:rsid w:val="00615A74"/>
    <w:rsid w:val="00617F80"/>
    <w:rsid w:val="006233D6"/>
    <w:rsid w:val="00625D94"/>
    <w:rsid w:val="00626521"/>
    <w:rsid w:val="00626567"/>
    <w:rsid w:val="00626D96"/>
    <w:rsid w:val="00632082"/>
    <w:rsid w:val="00633864"/>
    <w:rsid w:val="0064051C"/>
    <w:rsid w:val="00642E84"/>
    <w:rsid w:val="006433E2"/>
    <w:rsid w:val="0064404A"/>
    <w:rsid w:val="00644550"/>
    <w:rsid w:val="006456F8"/>
    <w:rsid w:val="006462D2"/>
    <w:rsid w:val="006524B4"/>
    <w:rsid w:val="00654752"/>
    <w:rsid w:val="00654D8E"/>
    <w:rsid w:val="00657E54"/>
    <w:rsid w:val="00662657"/>
    <w:rsid w:val="00664602"/>
    <w:rsid w:val="006650F4"/>
    <w:rsid w:val="006656A8"/>
    <w:rsid w:val="00666449"/>
    <w:rsid w:val="00672F16"/>
    <w:rsid w:val="00675494"/>
    <w:rsid w:val="00675FEB"/>
    <w:rsid w:val="00680D9A"/>
    <w:rsid w:val="0068376B"/>
    <w:rsid w:val="00684218"/>
    <w:rsid w:val="00685CAA"/>
    <w:rsid w:val="006862BA"/>
    <w:rsid w:val="006909D0"/>
    <w:rsid w:val="00691C1D"/>
    <w:rsid w:val="00694D69"/>
    <w:rsid w:val="00694DF3"/>
    <w:rsid w:val="006966F7"/>
    <w:rsid w:val="00697176"/>
    <w:rsid w:val="006A009E"/>
    <w:rsid w:val="006A0205"/>
    <w:rsid w:val="006A39A3"/>
    <w:rsid w:val="006A4874"/>
    <w:rsid w:val="006A5934"/>
    <w:rsid w:val="006A6234"/>
    <w:rsid w:val="006A7F53"/>
    <w:rsid w:val="006B0EBB"/>
    <w:rsid w:val="006B225B"/>
    <w:rsid w:val="006B614C"/>
    <w:rsid w:val="006B7BC0"/>
    <w:rsid w:val="006C1014"/>
    <w:rsid w:val="006C36FF"/>
    <w:rsid w:val="006C5006"/>
    <w:rsid w:val="006C67C2"/>
    <w:rsid w:val="006D047C"/>
    <w:rsid w:val="006D067B"/>
    <w:rsid w:val="006D159A"/>
    <w:rsid w:val="006D1EB2"/>
    <w:rsid w:val="006D6D27"/>
    <w:rsid w:val="006D72F9"/>
    <w:rsid w:val="006D7648"/>
    <w:rsid w:val="006D7B02"/>
    <w:rsid w:val="006E0ED0"/>
    <w:rsid w:val="006E1223"/>
    <w:rsid w:val="006E19CB"/>
    <w:rsid w:val="006E3BE7"/>
    <w:rsid w:val="006E5C13"/>
    <w:rsid w:val="006E6F29"/>
    <w:rsid w:val="006E74A9"/>
    <w:rsid w:val="006F1140"/>
    <w:rsid w:val="006F54D2"/>
    <w:rsid w:val="006F7097"/>
    <w:rsid w:val="006F7C4A"/>
    <w:rsid w:val="00702EE1"/>
    <w:rsid w:val="00705329"/>
    <w:rsid w:val="00707EB7"/>
    <w:rsid w:val="00710267"/>
    <w:rsid w:val="007102D0"/>
    <w:rsid w:val="00710CC0"/>
    <w:rsid w:val="007117BD"/>
    <w:rsid w:val="007126EF"/>
    <w:rsid w:val="00712733"/>
    <w:rsid w:val="007141B3"/>
    <w:rsid w:val="00714E71"/>
    <w:rsid w:val="00721916"/>
    <w:rsid w:val="00731724"/>
    <w:rsid w:val="007330DF"/>
    <w:rsid w:val="00736ED8"/>
    <w:rsid w:val="007426F3"/>
    <w:rsid w:val="00743068"/>
    <w:rsid w:val="007431C8"/>
    <w:rsid w:val="00743DF3"/>
    <w:rsid w:val="00746074"/>
    <w:rsid w:val="00751E19"/>
    <w:rsid w:val="00752742"/>
    <w:rsid w:val="0075470C"/>
    <w:rsid w:val="007575CB"/>
    <w:rsid w:val="0076079C"/>
    <w:rsid w:val="00761761"/>
    <w:rsid w:val="00763072"/>
    <w:rsid w:val="00764CD8"/>
    <w:rsid w:val="00765959"/>
    <w:rsid w:val="00767FE2"/>
    <w:rsid w:val="0077416B"/>
    <w:rsid w:val="00781AE9"/>
    <w:rsid w:val="00782AA6"/>
    <w:rsid w:val="00782C9D"/>
    <w:rsid w:val="00783CBE"/>
    <w:rsid w:val="0078467F"/>
    <w:rsid w:val="00784832"/>
    <w:rsid w:val="007864EE"/>
    <w:rsid w:val="007905AD"/>
    <w:rsid w:val="00790CA5"/>
    <w:rsid w:val="007918AC"/>
    <w:rsid w:val="00791CDE"/>
    <w:rsid w:val="00792182"/>
    <w:rsid w:val="00792A4F"/>
    <w:rsid w:val="0079772F"/>
    <w:rsid w:val="007A04A5"/>
    <w:rsid w:val="007A64FB"/>
    <w:rsid w:val="007A68CD"/>
    <w:rsid w:val="007B5803"/>
    <w:rsid w:val="007B7AF2"/>
    <w:rsid w:val="007C0EB3"/>
    <w:rsid w:val="007C2FC2"/>
    <w:rsid w:val="007C71EE"/>
    <w:rsid w:val="007D0A63"/>
    <w:rsid w:val="007D15B6"/>
    <w:rsid w:val="007D1D1F"/>
    <w:rsid w:val="007D2D1F"/>
    <w:rsid w:val="007D58BE"/>
    <w:rsid w:val="007D58E5"/>
    <w:rsid w:val="007D5A4F"/>
    <w:rsid w:val="007D7D0B"/>
    <w:rsid w:val="007E043E"/>
    <w:rsid w:val="007E3AD4"/>
    <w:rsid w:val="007E4531"/>
    <w:rsid w:val="007E7667"/>
    <w:rsid w:val="007F3416"/>
    <w:rsid w:val="007F3C49"/>
    <w:rsid w:val="007F3F02"/>
    <w:rsid w:val="007F4BC6"/>
    <w:rsid w:val="007F5C63"/>
    <w:rsid w:val="007F6554"/>
    <w:rsid w:val="007F6CDE"/>
    <w:rsid w:val="007F752E"/>
    <w:rsid w:val="007F770D"/>
    <w:rsid w:val="0080132D"/>
    <w:rsid w:val="00801335"/>
    <w:rsid w:val="00804141"/>
    <w:rsid w:val="008047DE"/>
    <w:rsid w:val="008049C4"/>
    <w:rsid w:val="00806DEC"/>
    <w:rsid w:val="00806EED"/>
    <w:rsid w:val="008104CA"/>
    <w:rsid w:val="00812248"/>
    <w:rsid w:val="00812649"/>
    <w:rsid w:val="008126D9"/>
    <w:rsid w:val="00812FE7"/>
    <w:rsid w:val="00813145"/>
    <w:rsid w:val="0081430A"/>
    <w:rsid w:val="00814A57"/>
    <w:rsid w:val="008158C8"/>
    <w:rsid w:val="00821165"/>
    <w:rsid w:val="008255EC"/>
    <w:rsid w:val="00825AEA"/>
    <w:rsid w:val="00832B9E"/>
    <w:rsid w:val="008365BD"/>
    <w:rsid w:val="00837EDA"/>
    <w:rsid w:val="00841636"/>
    <w:rsid w:val="008435B6"/>
    <w:rsid w:val="00845C91"/>
    <w:rsid w:val="00850142"/>
    <w:rsid w:val="0085064E"/>
    <w:rsid w:val="008508F4"/>
    <w:rsid w:val="00852C72"/>
    <w:rsid w:val="0085451A"/>
    <w:rsid w:val="0085610A"/>
    <w:rsid w:val="008566A1"/>
    <w:rsid w:val="00857CE0"/>
    <w:rsid w:val="00860993"/>
    <w:rsid w:val="00860C2A"/>
    <w:rsid w:val="0086183A"/>
    <w:rsid w:val="00861ED5"/>
    <w:rsid w:val="00863F82"/>
    <w:rsid w:val="00864922"/>
    <w:rsid w:val="008657E3"/>
    <w:rsid w:val="00866543"/>
    <w:rsid w:val="00867117"/>
    <w:rsid w:val="0087048D"/>
    <w:rsid w:val="00872A37"/>
    <w:rsid w:val="008751FB"/>
    <w:rsid w:val="00884067"/>
    <w:rsid w:val="00884C44"/>
    <w:rsid w:val="00884D32"/>
    <w:rsid w:val="00885BEE"/>
    <w:rsid w:val="00885D5C"/>
    <w:rsid w:val="0088698C"/>
    <w:rsid w:val="008872B8"/>
    <w:rsid w:val="008900EA"/>
    <w:rsid w:val="00895528"/>
    <w:rsid w:val="008960FF"/>
    <w:rsid w:val="0089614B"/>
    <w:rsid w:val="0089656D"/>
    <w:rsid w:val="008A10C8"/>
    <w:rsid w:val="008A122D"/>
    <w:rsid w:val="008A3F1C"/>
    <w:rsid w:val="008A3F2E"/>
    <w:rsid w:val="008A44CD"/>
    <w:rsid w:val="008A71CA"/>
    <w:rsid w:val="008B1197"/>
    <w:rsid w:val="008B198F"/>
    <w:rsid w:val="008B54BE"/>
    <w:rsid w:val="008B58A7"/>
    <w:rsid w:val="008B66C5"/>
    <w:rsid w:val="008B66DA"/>
    <w:rsid w:val="008B7FBB"/>
    <w:rsid w:val="008C0642"/>
    <w:rsid w:val="008C1F40"/>
    <w:rsid w:val="008C377F"/>
    <w:rsid w:val="008C6F5D"/>
    <w:rsid w:val="008D1767"/>
    <w:rsid w:val="008D1C66"/>
    <w:rsid w:val="008D67E3"/>
    <w:rsid w:val="008D6E74"/>
    <w:rsid w:val="008E18B5"/>
    <w:rsid w:val="008E277C"/>
    <w:rsid w:val="008E5959"/>
    <w:rsid w:val="008E6C71"/>
    <w:rsid w:val="008F2838"/>
    <w:rsid w:val="008F3CA5"/>
    <w:rsid w:val="008F6417"/>
    <w:rsid w:val="008F6457"/>
    <w:rsid w:val="008F719E"/>
    <w:rsid w:val="008F7F98"/>
    <w:rsid w:val="0090097C"/>
    <w:rsid w:val="00900CE1"/>
    <w:rsid w:val="00902401"/>
    <w:rsid w:val="00905A29"/>
    <w:rsid w:val="00910CF7"/>
    <w:rsid w:val="00914D88"/>
    <w:rsid w:val="00914D9D"/>
    <w:rsid w:val="00917835"/>
    <w:rsid w:val="00917A1A"/>
    <w:rsid w:val="00920AAE"/>
    <w:rsid w:val="00922E9E"/>
    <w:rsid w:val="00923FA5"/>
    <w:rsid w:val="009266D9"/>
    <w:rsid w:val="009272A2"/>
    <w:rsid w:val="009275F9"/>
    <w:rsid w:val="0093142C"/>
    <w:rsid w:val="00931DE4"/>
    <w:rsid w:val="0093209C"/>
    <w:rsid w:val="0093212B"/>
    <w:rsid w:val="009325E9"/>
    <w:rsid w:val="0093383A"/>
    <w:rsid w:val="009363AA"/>
    <w:rsid w:val="00941FC4"/>
    <w:rsid w:val="00945372"/>
    <w:rsid w:val="009504E1"/>
    <w:rsid w:val="00952073"/>
    <w:rsid w:val="009538C2"/>
    <w:rsid w:val="00956834"/>
    <w:rsid w:val="00957972"/>
    <w:rsid w:val="00957F7B"/>
    <w:rsid w:val="009610A5"/>
    <w:rsid w:val="00965CBA"/>
    <w:rsid w:val="00972C14"/>
    <w:rsid w:val="00972CFC"/>
    <w:rsid w:val="00975303"/>
    <w:rsid w:val="00975ACE"/>
    <w:rsid w:val="00975BAB"/>
    <w:rsid w:val="00976AC2"/>
    <w:rsid w:val="009777B3"/>
    <w:rsid w:val="00977923"/>
    <w:rsid w:val="00980AD6"/>
    <w:rsid w:val="0098186F"/>
    <w:rsid w:val="00986D4E"/>
    <w:rsid w:val="009874DE"/>
    <w:rsid w:val="0099341D"/>
    <w:rsid w:val="00993D3F"/>
    <w:rsid w:val="00994632"/>
    <w:rsid w:val="00997E08"/>
    <w:rsid w:val="009A1E33"/>
    <w:rsid w:val="009A258F"/>
    <w:rsid w:val="009A53A3"/>
    <w:rsid w:val="009A7232"/>
    <w:rsid w:val="009B124F"/>
    <w:rsid w:val="009B4186"/>
    <w:rsid w:val="009B4C91"/>
    <w:rsid w:val="009B5FCE"/>
    <w:rsid w:val="009B72A4"/>
    <w:rsid w:val="009B766B"/>
    <w:rsid w:val="009C01FE"/>
    <w:rsid w:val="009C0A70"/>
    <w:rsid w:val="009C273B"/>
    <w:rsid w:val="009D054D"/>
    <w:rsid w:val="009D2EF6"/>
    <w:rsid w:val="009D5743"/>
    <w:rsid w:val="009D686B"/>
    <w:rsid w:val="009E2A89"/>
    <w:rsid w:val="009E37F0"/>
    <w:rsid w:val="009E46C4"/>
    <w:rsid w:val="009E6F06"/>
    <w:rsid w:val="009E76EB"/>
    <w:rsid w:val="009F009E"/>
    <w:rsid w:val="009F1432"/>
    <w:rsid w:val="009F1506"/>
    <w:rsid w:val="009F5D3D"/>
    <w:rsid w:val="009F6872"/>
    <w:rsid w:val="00A0027F"/>
    <w:rsid w:val="00A030AE"/>
    <w:rsid w:val="00A0393E"/>
    <w:rsid w:val="00A04824"/>
    <w:rsid w:val="00A12209"/>
    <w:rsid w:val="00A14903"/>
    <w:rsid w:val="00A16233"/>
    <w:rsid w:val="00A1793F"/>
    <w:rsid w:val="00A17B54"/>
    <w:rsid w:val="00A20210"/>
    <w:rsid w:val="00A253B7"/>
    <w:rsid w:val="00A25B34"/>
    <w:rsid w:val="00A30713"/>
    <w:rsid w:val="00A3170A"/>
    <w:rsid w:val="00A33550"/>
    <w:rsid w:val="00A34CF3"/>
    <w:rsid w:val="00A34D4B"/>
    <w:rsid w:val="00A3577F"/>
    <w:rsid w:val="00A35959"/>
    <w:rsid w:val="00A3683D"/>
    <w:rsid w:val="00A3791D"/>
    <w:rsid w:val="00A37D51"/>
    <w:rsid w:val="00A424A5"/>
    <w:rsid w:val="00A4351A"/>
    <w:rsid w:val="00A43B67"/>
    <w:rsid w:val="00A466BA"/>
    <w:rsid w:val="00A470EF"/>
    <w:rsid w:val="00A47BBD"/>
    <w:rsid w:val="00A50735"/>
    <w:rsid w:val="00A509E7"/>
    <w:rsid w:val="00A50C63"/>
    <w:rsid w:val="00A522CD"/>
    <w:rsid w:val="00A531CC"/>
    <w:rsid w:val="00A53BFD"/>
    <w:rsid w:val="00A5588A"/>
    <w:rsid w:val="00A606DB"/>
    <w:rsid w:val="00A61093"/>
    <w:rsid w:val="00A6289B"/>
    <w:rsid w:val="00A67616"/>
    <w:rsid w:val="00A7272C"/>
    <w:rsid w:val="00A73005"/>
    <w:rsid w:val="00A73D50"/>
    <w:rsid w:val="00A76EDD"/>
    <w:rsid w:val="00A76FE8"/>
    <w:rsid w:val="00A82722"/>
    <w:rsid w:val="00A90767"/>
    <w:rsid w:val="00A91498"/>
    <w:rsid w:val="00A94E9B"/>
    <w:rsid w:val="00A94F50"/>
    <w:rsid w:val="00A9659A"/>
    <w:rsid w:val="00A970DE"/>
    <w:rsid w:val="00AA1587"/>
    <w:rsid w:val="00AA3DE5"/>
    <w:rsid w:val="00AA412F"/>
    <w:rsid w:val="00AA613E"/>
    <w:rsid w:val="00AB0EF9"/>
    <w:rsid w:val="00AC1CA8"/>
    <w:rsid w:val="00AC208B"/>
    <w:rsid w:val="00AC353B"/>
    <w:rsid w:val="00AC7FCD"/>
    <w:rsid w:val="00AD1407"/>
    <w:rsid w:val="00AD5D35"/>
    <w:rsid w:val="00AD690D"/>
    <w:rsid w:val="00AE0369"/>
    <w:rsid w:val="00AE0BE0"/>
    <w:rsid w:val="00AE0C17"/>
    <w:rsid w:val="00AE10B8"/>
    <w:rsid w:val="00AE2036"/>
    <w:rsid w:val="00AE2863"/>
    <w:rsid w:val="00AE2EDF"/>
    <w:rsid w:val="00AE5CBF"/>
    <w:rsid w:val="00AE5F4D"/>
    <w:rsid w:val="00AE68C4"/>
    <w:rsid w:val="00AF0604"/>
    <w:rsid w:val="00AF0EB7"/>
    <w:rsid w:val="00AF10F9"/>
    <w:rsid w:val="00AF5269"/>
    <w:rsid w:val="00AF570B"/>
    <w:rsid w:val="00AF5EFB"/>
    <w:rsid w:val="00AF7346"/>
    <w:rsid w:val="00AF772C"/>
    <w:rsid w:val="00B005E5"/>
    <w:rsid w:val="00B02FF1"/>
    <w:rsid w:val="00B048F2"/>
    <w:rsid w:val="00B06ED7"/>
    <w:rsid w:val="00B0701D"/>
    <w:rsid w:val="00B077C6"/>
    <w:rsid w:val="00B10EC2"/>
    <w:rsid w:val="00B1275C"/>
    <w:rsid w:val="00B141D7"/>
    <w:rsid w:val="00B16191"/>
    <w:rsid w:val="00B17326"/>
    <w:rsid w:val="00B17726"/>
    <w:rsid w:val="00B20645"/>
    <w:rsid w:val="00B2290B"/>
    <w:rsid w:val="00B232CF"/>
    <w:rsid w:val="00B24107"/>
    <w:rsid w:val="00B24EB9"/>
    <w:rsid w:val="00B25FAF"/>
    <w:rsid w:val="00B313BF"/>
    <w:rsid w:val="00B326FC"/>
    <w:rsid w:val="00B35021"/>
    <w:rsid w:val="00B3784C"/>
    <w:rsid w:val="00B37C4E"/>
    <w:rsid w:val="00B42D88"/>
    <w:rsid w:val="00B43B3A"/>
    <w:rsid w:val="00B4485F"/>
    <w:rsid w:val="00B467D3"/>
    <w:rsid w:val="00B47D08"/>
    <w:rsid w:val="00B51AE6"/>
    <w:rsid w:val="00B51D15"/>
    <w:rsid w:val="00B52516"/>
    <w:rsid w:val="00B53926"/>
    <w:rsid w:val="00B5437C"/>
    <w:rsid w:val="00B545E2"/>
    <w:rsid w:val="00B560D7"/>
    <w:rsid w:val="00B643E4"/>
    <w:rsid w:val="00B676EF"/>
    <w:rsid w:val="00B7228A"/>
    <w:rsid w:val="00B72D92"/>
    <w:rsid w:val="00B75178"/>
    <w:rsid w:val="00B75CAC"/>
    <w:rsid w:val="00B80434"/>
    <w:rsid w:val="00B8081D"/>
    <w:rsid w:val="00B816A2"/>
    <w:rsid w:val="00B8436D"/>
    <w:rsid w:val="00B8773A"/>
    <w:rsid w:val="00B90531"/>
    <w:rsid w:val="00B90BB3"/>
    <w:rsid w:val="00B91E4A"/>
    <w:rsid w:val="00BA2800"/>
    <w:rsid w:val="00BA475D"/>
    <w:rsid w:val="00BA4790"/>
    <w:rsid w:val="00BA594A"/>
    <w:rsid w:val="00BA59BC"/>
    <w:rsid w:val="00BA5D1C"/>
    <w:rsid w:val="00BA5DC5"/>
    <w:rsid w:val="00BB2F69"/>
    <w:rsid w:val="00BB4991"/>
    <w:rsid w:val="00BC238B"/>
    <w:rsid w:val="00BC2976"/>
    <w:rsid w:val="00BC5421"/>
    <w:rsid w:val="00BC6C6D"/>
    <w:rsid w:val="00BD2EAC"/>
    <w:rsid w:val="00BD37ED"/>
    <w:rsid w:val="00BD4B28"/>
    <w:rsid w:val="00BD5FED"/>
    <w:rsid w:val="00BE134F"/>
    <w:rsid w:val="00BE1C44"/>
    <w:rsid w:val="00BE27D7"/>
    <w:rsid w:val="00BE3111"/>
    <w:rsid w:val="00BE393F"/>
    <w:rsid w:val="00BE6727"/>
    <w:rsid w:val="00BE6F59"/>
    <w:rsid w:val="00BE725F"/>
    <w:rsid w:val="00BE78BF"/>
    <w:rsid w:val="00BF061F"/>
    <w:rsid w:val="00BF18C3"/>
    <w:rsid w:val="00BF4DAD"/>
    <w:rsid w:val="00BF5195"/>
    <w:rsid w:val="00C01892"/>
    <w:rsid w:val="00C01970"/>
    <w:rsid w:val="00C02BA9"/>
    <w:rsid w:val="00C02C26"/>
    <w:rsid w:val="00C064F9"/>
    <w:rsid w:val="00C06905"/>
    <w:rsid w:val="00C10FCA"/>
    <w:rsid w:val="00C13E8F"/>
    <w:rsid w:val="00C1659E"/>
    <w:rsid w:val="00C168F2"/>
    <w:rsid w:val="00C21A4F"/>
    <w:rsid w:val="00C2512A"/>
    <w:rsid w:val="00C26F41"/>
    <w:rsid w:val="00C329C4"/>
    <w:rsid w:val="00C32AFE"/>
    <w:rsid w:val="00C336D7"/>
    <w:rsid w:val="00C36C45"/>
    <w:rsid w:val="00C36FA1"/>
    <w:rsid w:val="00C41539"/>
    <w:rsid w:val="00C4620A"/>
    <w:rsid w:val="00C46227"/>
    <w:rsid w:val="00C4630F"/>
    <w:rsid w:val="00C47715"/>
    <w:rsid w:val="00C5119A"/>
    <w:rsid w:val="00C51B5D"/>
    <w:rsid w:val="00C52F70"/>
    <w:rsid w:val="00C57650"/>
    <w:rsid w:val="00C57D6D"/>
    <w:rsid w:val="00C6085B"/>
    <w:rsid w:val="00C63432"/>
    <w:rsid w:val="00C6425C"/>
    <w:rsid w:val="00C6754C"/>
    <w:rsid w:val="00C67FC6"/>
    <w:rsid w:val="00C71F17"/>
    <w:rsid w:val="00C73145"/>
    <w:rsid w:val="00C75026"/>
    <w:rsid w:val="00C7563B"/>
    <w:rsid w:val="00C761C2"/>
    <w:rsid w:val="00C77A22"/>
    <w:rsid w:val="00C80D9E"/>
    <w:rsid w:val="00C80E96"/>
    <w:rsid w:val="00C81558"/>
    <w:rsid w:val="00C834BD"/>
    <w:rsid w:val="00C864D3"/>
    <w:rsid w:val="00C90D89"/>
    <w:rsid w:val="00C918F8"/>
    <w:rsid w:val="00C9353B"/>
    <w:rsid w:val="00CA05A2"/>
    <w:rsid w:val="00CA0D31"/>
    <w:rsid w:val="00CA208D"/>
    <w:rsid w:val="00CA2424"/>
    <w:rsid w:val="00CA4115"/>
    <w:rsid w:val="00CB053E"/>
    <w:rsid w:val="00CB7503"/>
    <w:rsid w:val="00CB7623"/>
    <w:rsid w:val="00CC066D"/>
    <w:rsid w:val="00CC2427"/>
    <w:rsid w:val="00CC3106"/>
    <w:rsid w:val="00CC3473"/>
    <w:rsid w:val="00CC54C0"/>
    <w:rsid w:val="00CC6C07"/>
    <w:rsid w:val="00CC7CAC"/>
    <w:rsid w:val="00CD1355"/>
    <w:rsid w:val="00CD2207"/>
    <w:rsid w:val="00CE0990"/>
    <w:rsid w:val="00CE2676"/>
    <w:rsid w:val="00CE31FB"/>
    <w:rsid w:val="00CE3CC1"/>
    <w:rsid w:val="00CE70BE"/>
    <w:rsid w:val="00CF357E"/>
    <w:rsid w:val="00CF35F3"/>
    <w:rsid w:val="00CF5492"/>
    <w:rsid w:val="00CF6C59"/>
    <w:rsid w:val="00D0101E"/>
    <w:rsid w:val="00D0365B"/>
    <w:rsid w:val="00D1040E"/>
    <w:rsid w:val="00D11414"/>
    <w:rsid w:val="00D13504"/>
    <w:rsid w:val="00D154B0"/>
    <w:rsid w:val="00D154D3"/>
    <w:rsid w:val="00D16688"/>
    <w:rsid w:val="00D16F60"/>
    <w:rsid w:val="00D17007"/>
    <w:rsid w:val="00D17C49"/>
    <w:rsid w:val="00D20BF4"/>
    <w:rsid w:val="00D2156F"/>
    <w:rsid w:val="00D22357"/>
    <w:rsid w:val="00D24113"/>
    <w:rsid w:val="00D25129"/>
    <w:rsid w:val="00D26461"/>
    <w:rsid w:val="00D26486"/>
    <w:rsid w:val="00D27779"/>
    <w:rsid w:val="00D33DC7"/>
    <w:rsid w:val="00D34304"/>
    <w:rsid w:val="00D3753D"/>
    <w:rsid w:val="00D37EF4"/>
    <w:rsid w:val="00D41F4E"/>
    <w:rsid w:val="00D430E7"/>
    <w:rsid w:val="00D455CA"/>
    <w:rsid w:val="00D502C2"/>
    <w:rsid w:val="00D52B22"/>
    <w:rsid w:val="00D53D12"/>
    <w:rsid w:val="00D5501D"/>
    <w:rsid w:val="00D56240"/>
    <w:rsid w:val="00D609CE"/>
    <w:rsid w:val="00D60E46"/>
    <w:rsid w:val="00D6182C"/>
    <w:rsid w:val="00D6249A"/>
    <w:rsid w:val="00D62788"/>
    <w:rsid w:val="00D629D3"/>
    <w:rsid w:val="00D63B88"/>
    <w:rsid w:val="00D65AAC"/>
    <w:rsid w:val="00D676C0"/>
    <w:rsid w:val="00D71C0A"/>
    <w:rsid w:val="00D7249E"/>
    <w:rsid w:val="00D725CB"/>
    <w:rsid w:val="00D72669"/>
    <w:rsid w:val="00D75385"/>
    <w:rsid w:val="00D8066B"/>
    <w:rsid w:val="00D83632"/>
    <w:rsid w:val="00D84BFF"/>
    <w:rsid w:val="00D87D05"/>
    <w:rsid w:val="00D903C8"/>
    <w:rsid w:val="00D91B94"/>
    <w:rsid w:val="00D93803"/>
    <w:rsid w:val="00D9568A"/>
    <w:rsid w:val="00D9631F"/>
    <w:rsid w:val="00DA1F3D"/>
    <w:rsid w:val="00DA298D"/>
    <w:rsid w:val="00DA4A8F"/>
    <w:rsid w:val="00DB0FAD"/>
    <w:rsid w:val="00DB0FFE"/>
    <w:rsid w:val="00DB2A70"/>
    <w:rsid w:val="00DB4663"/>
    <w:rsid w:val="00DB5665"/>
    <w:rsid w:val="00DC13A8"/>
    <w:rsid w:val="00DC13FD"/>
    <w:rsid w:val="00DC1E36"/>
    <w:rsid w:val="00DC23E8"/>
    <w:rsid w:val="00DC2D92"/>
    <w:rsid w:val="00DC3CAF"/>
    <w:rsid w:val="00DC6822"/>
    <w:rsid w:val="00DC684E"/>
    <w:rsid w:val="00DC77DC"/>
    <w:rsid w:val="00DC79C4"/>
    <w:rsid w:val="00DC7C5D"/>
    <w:rsid w:val="00DD24F5"/>
    <w:rsid w:val="00DD425C"/>
    <w:rsid w:val="00DE0D63"/>
    <w:rsid w:val="00DE105A"/>
    <w:rsid w:val="00DE328E"/>
    <w:rsid w:val="00DE447F"/>
    <w:rsid w:val="00DF1512"/>
    <w:rsid w:val="00DF17ED"/>
    <w:rsid w:val="00DF2AB5"/>
    <w:rsid w:val="00DF5137"/>
    <w:rsid w:val="00DF622F"/>
    <w:rsid w:val="00E02AD7"/>
    <w:rsid w:val="00E0654A"/>
    <w:rsid w:val="00E1088C"/>
    <w:rsid w:val="00E1266C"/>
    <w:rsid w:val="00E12D12"/>
    <w:rsid w:val="00E15DE8"/>
    <w:rsid w:val="00E1626A"/>
    <w:rsid w:val="00E168A9"/>
    <w:rsid w:val="00E22A63"/>
    <w:rsid w:val="00E2427A"/>
    <w:rsid w:val="00E25163"/>
    <w:rsid w:val="00E27ED1"/>
    <w:rsid w:val="00E329D5"/>
    <w:rsid w:val="00E341A8"/>
    <w:rsid w:val="00E341B5"/>
    <w:rsid w:val="00E36815"/>
    <w:rsid w:val="00E368F8"/>
    <w:rsid w:val="00E37F28"/>
    <w:rsid w:val="00E4289F"/>
    <w:rsid w:val="00E43881"/>
    <w:rsid w:val="00E43A0A"/>
    <w:rsid w:val="00E45658"/>
    <w:rsid w:val="00E46FDE"/>
    <w:rsid w:val="00E524C7"/>
    <w:rsid w:val="00E55DBC"/>
    <w:rsid w:val="00E5630C"/>
    <w:rsid w:val="00E606BC"/>
    <w:rsid w:val="00E61EEA"/>
    <w:rsid w:val="00E62B1C"/>
    <w:rsid w:val="00E67427"/>
    <w:rsid w:val="00E70DBC"/>
    <w:rsid w:val="00E71DEF"/>
    <w:rsid w:val="00E73128"/>
    <w:rsid w:val="00E74622"/>
    <w:rsid w:val="00E7547D"/>
    <w:rsid w:val="00E76BDE"/>
    <w:rsid w:val="00E7753D"/>
    <w:rsid w:val="00E802A1"/>
    <w:rsid w:val="00E809FD"/>
    <w:rsid w:val="00E80D86"/>
    <w:rsid w:val="00E81248"/>
    <w:rsid w:val="00E83581"/>
    <w:rsid w:val="00E86706"/>
    <w:rsid w:val="00E90218"/>
    <w:rsid w:val="00E938A8"/>
    <w:rsid w:val="00E97E2B"/>
    <w:rsid w:val="00EA01DA"/>
    <w:rsid w:val="00EB2904"/>
    <w:rsid w:val="00EB385C"/>
    <w:rsid w:val="00EC0396"/>
    <w:rsid w:val="00EC1383"/>
    <w:rsid w:val="00EC2D72"/>
    <w:rsid w:val="00EC4AF3"/>
    <w:rsid w:val="00EC55D8"/>
    <w:rsid w:val="00EC564C"/>
    <w:rsid w:val="00EC6F2C"/>
    <w:rsid w:val="00ED23C7"/>
    <w:rsid w:val="00ED2E01"/>
    <w:rsid w:val="00ED79E4"/>
    <w:rsid w:val="00ED7E23"/>
    <w:rsid w:val="00EE000B"/>
    <w:rsid w:val="00EE29CB"/>
    <w:rsid w:val="00EE36D9"/>
    <w:rsid w:val="00EE50BC"/>
    <w:rsid w:val="00EE7188"/>
    <w:rsid w:val="00EF124B"/>
    <w:rsid w:val="00EF2187"/>
    <w:rsid w:val="00EF275D"/>
    <w:rsid w:val="00EF6167"/>
    <w:rsid w:val="00EF7B01"/>
    <w:rsid w:val="00F01C90"/>
    <w:rsid w:val="00F02BC8"/>
    <w:rsid w:val="00F111EE"/>
    <w:rsid w:val="00F12AB5"/>
    <w:rsid w:val="00F160CD"/>
    <w:rsid w:val="00F2030E"/>
    <w:rsid w:val="00F241E2"/>
    <w:rsid w:val="00F248DA"/>
    <w:rsid w:val="00F2757F"/>
    <w:rsid w:val="00F313C9"/>
    <w:rsid w:val="00F32389"/>
    <w:rsid w:val="00F33873"/>
    <w:rsid w:val="00F34EA5"/>
    <w:rsid w:val="00F36E98"/>
    <w:rsid w:val="00F37D84"/>
    <w:rsid w:val="00F37E31"/>
    <w:rsid w:val="00F4025C"/>
    <w:rsid w:val="00F40F98"/>
    <w:rsid w:val="00F4126A"/>
    <w:rsid w:val="00F43E02"/>
    <w:rsid w:val="00F43E6B"/>
    <w:rsid w:val="00F44E7B"/>
    <w:rsid w:val="00F5471E"/>
    <w:rsid w:val="00F5554C"/>
    <w:rsid w:val="00F55FDD"/>
    <w:rsid w:val="00F57104"/>
    <w:rsid w:val="00F579C7"/>
    <w:rsid w:val="00F57D03"/>
    <w:rsid w:val="00F61B11"/>
    <w:rsid w:val="00F61EBE"/>
    <w:rsid w:val="00F61F12"/>
    <w:rsid w:val="00F624D7"/>
    <w:rsid w:val="00F6282E"/>
    <w:rsid w:val="00F634E5"/>
    <w:rsid w:val="00F67E8A"/>
    <w:rsid w:val="00F70C5B"/>
    <w:rsid w:val="00F71BE0"/>
    <w:rsid w:val="00F73B2E"/>
    <w:rsid w:val="00F76CE6"/>
    <w:rsid w:val="00F776C0"/>
    <w:rsid w:val="00F8108F"/>
    <w:rsid w:val="00F81895"/>
    <w:rsid w:val="00F82873"/>
    <w:rsid w:val="00F83619"/>
    <w:rsid w:val="00F836E4"/>
    <w:rsid w:val="00F83BE4"/>
    <w:rsid w:val="00F854F8"/>
    <w:rsid w:val="00F85BD9"/>
    <w:rsid w:val="00F86401"/>
    <w:rsid w:val="00F86B70"/>
    <w:rsid w:val="00F87144"/>
    <w:rsid w:val="00F94AD5"/>
    <w:rsid w:val="00F95054"/>
    <w:rsid w:val="00F95751"/>
    <w:rsid w:val="00F958BA"/>
    <w:rsid w:val="00F95F64"/>
    <w:rsid w:val="00F97401"/>
    <w:rsid w:val="00FA0205"/>
    <w:rsid w:val="00FA059A"/>
    <w:rsid w:val="00FA2A38"/>
    <w:rsid w:val="00FA36F3"/>
    <w:rsid w:val="00FA7404"/>
    <w:rsid w:val="00FA7E7E"/>
    <w:rsid w:val="00FB2BEA"/>
    <w:rsid w:val="00FB44CC"/>
    <w:rsid w:val="00FB70A8"/>
    <w:rsid w:val="00FB7D7B"/>
    <w:rsid w:val="00FC08C5"/>
    <w:rsid w:val="00FC19E8"/>
    <w:rsid w:val="00FC25BA"/>
    <w:rsid w:val="00FC3A65"/>
    <w:rsid w:val="00FC7156"/>
    <w:rsid w:val="00FD1D87"/>
    <w:rsid w:val="00FD253A"/>
    <w:rsid w:val="00FD3867"/>
    <w:rsid w:val="00FD3E30"/>
    <w:rsid w:val="00FD5184"/>
    <w:rsid w:val="00FD5540"/>
    <w:rsid w:val="00FD7205"/>
    <w:rsid w:val="00FE06A7"/>
    <w:rsid w:val="00FE1D57"/>
    <w:rsid w:val="00FE3A8A"/>
    <w:rsid w:val="00FE3C74"/>
    <w:rsid w:val="00FE3EAD"/>
    <w:rsid w:val="00FE497B"/>
    <w:rsid w:val="00FE6C66"/>
    <w:rsid w:val="00FE7071"/>
    <w:rsid w:val="00FF4540"/>
    <w:rsid w:val="00FF4F6F"/>
    <w:rsid w:val="00FF57F0"/>
    <w:rsid w:val="00FF71AA"/>
    <w:rsid w:val="00FF7F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7FF74"/>
  <w15:docId w15:val="{D962FF01-6821-43F4-A909-A35DC45E4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0E65"/>
    <w:pPr>
      <w:spacing w:after="120" w:line="360" w:lineRule="auto"/>
      <w:ind w:firstLine="340"/>
      <w:jc w:val="both"/>
    </w:pPr>
    <w:rPr>
      <w:rFonts w:ascii="Times New Roman" w:eastAsia="SimSun" w:hAnsi="Times New Roman" w:cs="Times New Roman"/>
      <w:sz w:val="24"/>
      <w:szCs w:val="24"/>
      <w:lang w:val="en-GB" w:eastAsia="zh-CN"/>
    </w:rPr>
  </w:style>
  <w:style w:type="paragraph" w:styleId="Heading1">
    <w:name w:val="heading 1"/>
    <w:basedOn w:val="Normal"/>
    <w:next w:val="Normal"/>
    <w:link w:val="Heading1Char"/>
    <w:autoRedefine/>
    <w:uiPriority w:val="9"/>
    <w:qFormat/>
    <w:rsid w:val="008C0642"/>
    <w:pPr>
      <w:keepNext/>
      <w:keepLines/>
      <w:numPr>
        <w:numId w:val="4"/>
      </w:numPr>
      <w:jc w:val="left"/>
      <w:outlineLvl w:val="0"/>
    </w:pPr>
    <w:rPr>
      <w:b/>
      <w:bCs/>
      <w:sz w:val="28"/>
    </w:rPr>
  </w:style>
  <w:style w:type="paragraph" w:styleId="Heading2">
    <w:name w:val="heading 2"/>
    <w:basedOn w:val="Normal"/>
    <w:next w:val="Normal"/>
    <w:link w:val="Heading2Char"/>
    <w:uiPriority w:val="9"/>
    <w:unhideWhenUsed/>
    <w:qFormat/>
    <w:rsid w:val="00D75385"/>
    <w:pPr>
      <w:keepNext/>
      <w:keepLines/>
      <w:numPr>
        <w:ilvl w:val="1"/>
        <w:numId w:val="4"/>
      </w:numPr>
      <w:spacing w:before="200"/>
      <w:jc w:val="center"/>
      <w:outlineLvl w:val="1"/>
    </w:pPr>
    <w:rPr>
      <w:rFonts w:eastAsiaTheme="minorHAnsi" w:cstheme="majorBidi"/>
      <w:b/>
      <w:bCs/>
      <w:color w:val="000000" w:themeColor="text1"/>
      <w:sz w:val="28"/>
      <w:szCs w:val="28"/>
      <w:lang w:val="en-US" w:eastAsia="en-US"/>
    </w:rPr>
  </w:style>
  <w:style w:type="paragraph" w:styleId="Heading3">
    <w:name w:val="heading 3"/>
    <w:basedOn w:val="Heading1"/>
    <w:next w:val="Heading1"/>
    <w:link w:val="Heading3Char"/>
    <w:uiPriority w:val="9"/>
    <w:unhideWhenUsed/>
    <w:qFormat/>
    <w:rsid w:val="00A509E7"/>
    <w:pPr>
      <w:numPr>
        <w:ilvl w:val="2"/>
      </w:numPr>
      <w:spacing w:before="200"/>
      <w:outlineLvl w:val="2"/>
    </w:pPr>
    <w:rPr>
      <w:rFonts w:cstheme="majorBidi"/>
      <w:bCs w:val="0"/>
      <w:sz w:val="24"/>
      <w:szCs w:val="22"/>
    </w:rPr>
  </w:style>
  <w:style w:type="paragraph" w:styleId="Heading4">
    <w:name w:val="heading 4"/>
    <w:basedOn w:val="Normal"/>
    <w:next w:val="Normal"/>
    <w:link w:val="Heading4Char"/>
    <w:uiPriority w:val="9"/>
    <w:unhideWhenUsed/>
    <w:qFormat/>
    <w:rsid w:val="001055FE"/>
    <w:pPr>
      <w:keepNext/>
      <w:keepLines/>
      <w:numPr>
        <w:ilvl w:val="3"/>
        <w:numId w:val="4"/>
      </w:numPr>
      <w:spacing w:before="40"/>
      <w:outlineLvl w:val="3"/>
    </w:pPr>
    <w:rPr>
      <w:rFonts w:eastAsiaTheme="majorEastAsia" w:cstheme="majorBidi"/>
      <w:b/>
      <w:bCs/>
      <w:lang w:val="en-US" w:eastAsia="en-US"/>
    </w:rPr>
  </w:style>
  <w:style w:type="paragraph" w:styleId="Heading5">
    <w:name w:val="heading 5"/>
    <w:basedOn w:val="Normal"/>
    <w:next w:val="Normal"/>
    <w:link w:val="Heading5Char"/>
    <w:uiPriority w:val="9"/>
    <w:unhideWhenUsed/>
    <w:qFormat/>
    <w:rsid w:val="001055FE"/>
    <w:pPr>
      <w:keepNext/>
      <w:keepLines/>
      <w:numPr>
        <w:ilvl w:val="4"/>
        <w:numId w:val="4"/>
      </w:numPr>
      <w:spacing w:after="0"/>
      <w:outlineLvl w:val="4"/>
    </w:pPr>
    <w:rPr>
      <w:rFonts w:asciiTheme="majorBidi" w:eastAsiaTheme="majorEastAsia" w:hAnsiTheme="majorBidi" w:cstheme="majorBidi"/>
      <w:b/>
      <w:i/>
    </w:rPr>
  </w:style>
  <w:style w:type="paragraph" w:styleId="Heading6">
    <w:name w:val="heading 6"/>
    <w:basedOn w:val="Normal"/>
    <w:next w:val="Normal"/>
    <w:link w:val="Heading6Char"/>
    <w:uiPriority w:val="9"/>
    <w:semiHidden/>
    <w:unhideWhenUsed/>
    <w:qFormat/>
    <w:rsid w:val="00B17326"/>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17326"/>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17326"/>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613DAF"/>
    <w:pPr>
      <w:numPr>
        <w:ilvl w:val="8"/>
        <w:numId w:val="4"/>
      </w:numPr>
      <w:outlineLvl w:val="8"/>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642"/>
    <w:rPr>
      <w:rFonts w:ascii="Times New Roman" w:eastAsia="SimSun" w:hAnsi="Times New Roman" w:cs="Times New Roman"/>
      <w:b/>
      <w:bCs/>
      <w:sz w:val="28"/>
      <w:szCs w:val="24"/>
      <w:lang w:val="en-GB" w:eastAsia="zh-CN"/>
    </w:rPr>
  </w:style>
  <w:style w:type="character" w:customStyle="1" w:styleId="Heading2Char">
    <w:name w:val="Heading 2 Char"/>
    <w:basedOn w:val="DefaultParagraphFont"/>
    <w:link w:val="Heading2"/>
    <w:uiPriority w:val="9"/>
    <w:rsid w:val="00D75385"/>
    <w:rPr>
      <w:rFonts w:ascii="Times New Roman" w:hAnsi="Times New Roman" w:cstheme="majorBidi"/>
      <w:b/>
      <w:bCs/>
      <w:color w:val="000000" w:themeColor="text1"/>
      <w:sz w:val="28"/>
      <w:szCs w:val="28"/>
    </w:rPr>
  </w:style>
  <w:style w:type="character" w:customStyle="1" w:styleId="Heading3Char">
    <w:name w:val="Heading 3 Char"/>
    <w:basedOn w:val="DefaultParagraphFont"/>
    <w:link w:val="Heading3"/>
    <w:uiPriority w:val="9"/>
    <w:rsid w:val="00A509E7"/>
    <w:rPr>
      <w:rFonts w:ascii="Times New Roman" w:eastAsia="SimSun" w:hAnsi="Times New Roman" w:cstheme="majorBidi"/>
      <w:b/>
      <w:sz w:val="24"/>
      <w:lang w:val="en-GB" w:eastAsia="zh-CN"/>
    </w:rPr>
  </w:style>
  <w:style w:type="character" w:customStyle="1" w:styleId="Heading4Char">
    <w:name w:val="Heading 4 Char"/>
    <w:basedOn w:val="DefaultParagraphFont"/>
    <w:link w:val="Heading4"/>
    <w:uiPriority w:val="9"/>
    <w:rsid w:val="001055FE"/>
    <w:rPr>
      <w:rFonts w:ascii="Times New Roman" w:eastAsiaTheme="majorEastAsia" w:hAnsi="Times New Roman" w:cstheme="majorBidi"/>
      <w:b/>
      <w:bCs/>
      <w:sz w:val="24"/>
      <w:szCs w:val="24"/>
    </w:rPr>
  </w:style>
  <w:style w:type="character" w:customStyle="1" w:styleId="Heading5Char">
    <w:name w:val="Heading 5 Char"/>
    <w:basedOn w:val="DefaultParagraphFont"/>
    <w:link w:val="Heading5"/>
    <w:uiPriority w:val="9"/>
    <w:rsid w:val="001055FE"/>
    <w:rPr>
      <w:rFonts w:asciiTheme="majorBidi" w:eastAsiaTheme="majorEastAsia" w:hAnsiTheme="majorBidi" w:cstheme="majorBidi"/>
      <w:b/>
      <w:i/>
      <w:sz w:val="24"/>
      <w:szCs w:val="24"/>
      <w:lang w:val="en-GB" w:eastAsia="zh-CN"/>
    </w:rPr>
  </w:style>
  <w:style w:type="character" w:customStyle="1" w:styleId="Heading6Char">
    <w:name w:val="Heading 6 Char"/>
    <w:basedOn w:val="DefaultParagraphFont"/>
    <w:link w:val="Heading6"/>
    <w:uiPriority w:val="9"/>
    <w:semiHidden/>
    <w:rsid w:val="00B17326"/>
    <w:rPr>
      <w:rFonts w:asciiTheme="majorHAnsi" w:eastAsiaTheme="majorEastAsia" w:hAnsiTheme="majorHAnsi" w:cstheme="majorBidi"/>
      <w:color w:val="1F4D78" w:themeColor="accent1" w:themeShade="7F"/>
      <w:sz w:val="24"/>
      <w:szCs w:val="24"/>
      <w:lang w:val="en-GB" w:eastAsia="zh-CN"/>
    </w:rPr>
  </w:style>
  <w:style w:type="character" w:customStyle="1" w:styleId="Heading7Char">
    <w:name w:val="Heading 7 Char"/>
    <w:basedOn w:val="DefaultParagraphFont"/>
    <w:link w:val="Heading7"/>
    <w:uiPriority w:val="9"/>
    <w:semiHidden/>
    <w:rsid w:val="00B17326"/>
    <w:rPr>
      <w:rFonts w:asciiTheme="majorHAnsi" w:eastAsiaTheme="majorEastAsia" w:hAnsiTheme="majorHAnsi" w:cstheme="majorBidi"/>
      <w:i/>
      <w:iCs/>
      <w:color w:val="1F4D78" w:themeColor="accent1" w:themeShade="7F"/>
      <w:sz w:val="24"/>
      <w:szCs w:val="24"/>
      <w:lang w:val="en-GB" w:eastAsia="zh-CN"/>
    </w:rPr>
  </w:style>
  <w:style w:type="character" w:customStyle="1" w:styleId="Heading8Char">
    <w:name w:val="Heading 8 Char"/>
    <w:basedOn w:val="DefaultParagraphFont"/>
    <w:link w:val="Heading8"/>
    <w:uiPriority w:val="9"/>
    <w:semiHidden/>
    <w:rsid w:val="00B17326"/>
    <w:rPr>
      <w:rFonts w:asciiTheme="majorHAnsi" w:eastAsiaTheme="majorEastAsia" w:hAnsiTheme="majorHAnsi" w:cstheme="majorBidi"/>
      <w:color w:val="272727" w:themeColor="text1" w:themeTint="D8"/>
      <w:sz w:val="21"/>
      <w:szCs w:val="21"/>
      <w:lang w:val="en-GB" w:eastAsia="zh-CN"/>
    </w:rPr>
  </w:style>
  <w:style w:type="character" w:customStyle="1" w:styleId="Heading9Char">
    <w:name w:val="Heading 9 Char"/>
    <w:basedOn w:val="DefaultParagraphFont"/>
    <w:link w:val="Heading9"/>
    <w:rsid w:val="00613DAF"/>
    <w:rPr>
      <w:rFonts w:ascii="Times New Roman" w:eastAsia="SimSun" w:hAnsi="Times New Roman" w:cs="Times New Roman"/>
      <w:b/>
      <w:sz w:val="18"/>
      <w:szCs w:val="24"/>
      <w:lang w:val="en-GB" w:eastAsia="zh-CN"/>
    </w:rPr>
  </w:style>
  <w:style w:type="paragraph" w:styleId="Header">
    <w:name w:val="header"/>
    <w:basedOn w:val="Normal"/>
    <w:link w:val="HeaderChar"/>
    <w:uiPriority w:val="99"/>
    <w:unhideWhenUsed/>
    <w:rsid w:val="009275F9"/>
    <w:pPr>
      <w:tabs>
        <w:tab w:val="center" w:pos="4680"/>
        <w:tab w:val="right" w:pos="9360"/>
      </w:tabs>
      <w:spacing w:line="240" w:lineRule="auto"/>
    </w:pPr>
  </w:style>
  <w:style w:type="character" w:customStyle="1" w:styleId="HeaderChar">
    <w:name w:val="Header Char"/>
    <w:basedOn w:val="DefaultParagraphFont"/>
    <w:link w:val="Header"/>
    <w:uiPriority w:val="99"/>
    <w:rsid w:val="009275F9"/>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9275F9"/>
    <w:pPr>
      <w:tabs>
        <w:tab w:val="center" w:pos="4680"/>
        <w:tab w:val="right" w:pos="9360"/>
      </w:tabs>
      <w:spacing w:line="240" w:lineRule="auto"/>
    </w:pPr>
  </w:style>
  <w:style w:type="character" w:customStyle="1" w:styleId="FooterChar">
    <w:name w:val="Footer Char"/>
    <w:basedOn w:val="DefaultParagraphFont"/>
    <w:link w:val="Footer"/>
    <w:uiPriority w:val="99"/>
    <w:rsid w:val="009275F9"/>
    <w:rPr>
      <w:rFonts w:ascii="Times New Roman" w:eastAsia="SimSun" w:hAnsi="Times New Roman" w:cs="Times New Roman"/>
      <w:sz w:val="24"/>
      <w:szCs w:val="24"/>
      <w:lang w:val="en-GB" w:eastAsia="zh-CN"/>
    </w:rPr>
  </w:style>
  <w:style w:type="character" w:styleId="Hyperlink">
    <w:name w:val="Hyperlink"/>
    <w:basedOn w:val="DefaultParagraphFont"/>
    <w:uiPriority w:val="99"/>
    <w:rsid w:val="009275F9"/>
    <w:rPr>
      <w:color w:val="0000FF"/>
      <w:u w:val="single"/>
    </w:rPr>
  </w:style>
  <w:style w:type="paragraph" w:styleId="TOC2">
    <w:name w:val="toc 2"/>
    <w:basedOn w:val="Normal"/>
    <w:next w:val="Normal"/>
    <w:autoRedefine/>
    <w:uiPriority w:val="39"/>
    <w:qFormat/>
    <w:rsid w:val="00CC066D"/>
    <w:pPr>
      <w:ind w:firstLine="0"/>
      <w:jc w:val="left"/>
    </w:pPr>
    <w:rPr>
      <w:rFonts w:asciiTheme="majorBidi" w:hAnsiTheme="majorBidi" w:cstheme="minorHAnsi"/>
      <w:b/>
      <w:smallCaps/>
      <w:szCs w:val="20"/>
    </w:rPr>
  </w:style>
  <w:style w:type="paragraph" w:styleId="TOC3">
    <w:name w:val="toc 3"/>
    <w:basedOn w:val="Normal"/>
    <w:next w:val="Normal"/>
    <w:autoRedefine/>
    <w:uiPriority w:val="39"/>
    <w:qFormat/>
    <w:rsid w:val="00837EDA"/>
    <w:pPr>
      <w:ind w:left="480"/>
      <w:jc w:val="left"/>
    </w:pPr>
    <w:rPr>
      <w:rFonts w:cstheme="minorHAnsi"/>
      <w:iCs/>
      <w:szCs w:val="20"/>
    </w:rPr>
  </w:style>
  <w:style w:type="paragraph" w:styleId="TOC9">
    <w:name w:val="toc 9"/>
    <w:basedOn w:val="Normal"/>
    <w:next w:val="Normal"/>
    <w:autoRedefine/>
    <w:uiPriority w:val="39"/>
    <w:rsid w:val="009275F9"/>
    <w:pPr>
      <w:ind w:left="1920"/>
      <w:jc w:val="left"/>
    </w:pPr>
    <w:rPr>
      <w:rFonts w:asciiTheme="minorHAnsi" w:hAnsiTheme="minorHAnsi" w:cstheme="minorHAnsi"/>
      <w:sz w:val="18"/>
      <w:szCs w:val="18"/>
    </w:rPr>
  </w:style>
  <w:style w:type="paragraph" w:styleId="TOC4">
    <w:name w:val="toc 4"/>
    <w:basedOn w:val="Normal"/>
    <w:next w:val="Normal"/>
    <w:autoRedefine/>
    <w:uiPriority w:val="39"/>
    <w:rsid w:val="00837EDA"/>
    <w:pPr>
      <w:ind w:left="720"/>
      <w:jc w:val="left"/>
    </w:pPr>
    <w:rPr>
      <w:rFonts w:cstheme="minorHAnsi"/>
      <w:szCs w:val="18"/>
    </w:rPr>
  </w:style>
  <w:style w:type="paragraph" w:styleId="TableofFigures">
    <w:name w:val="table of figures"/>
    <w:basedOn w:val="Normal"/>
    <w:next w:val="Normal"/>
    <w:autoRedefine/>
    <w:uiPriority w:val="99"/>
    <w:rsid w:val="00AF5EFB"/>
    <w:pPr>
      <w:tabs>
        <w:tab w:val="right" w:leader="dot" w:pos="9016"/>
      </w:tabs>
      <w:ind w:left="480" w:hanging="480"/>
      <w:jc w:val="left"/>
    </w:pPr>
    <w:rPr>
      <w:rFonts w:cstheme="minorHAnsi"/>
      <w:smallCaps/>
      <w:noProof/>
    </w:rPr>
  </w:style>
  <w:style w:type="paragraph" w:styleId="ListParagraph">
    <w:name w:val="List Paragraph"/>
    <w:basedOn w:val="Normal"/>
    <w:uiPriority w:val="34"/>
    <w:qFormat/>
    <w:rsid w:val="00E81248"/>
    <w:pPr>
      <w:ind w:left="720"/>
      <w:contextualSpacing/>
    </w:pPr>
  </w:style>
  <w:style w:type="paragraph" w:styleId="TOCHeading">
    <w:name w:val="TOC Heading"/>
    <w:basedOn w:val="Heading1"/>
    <w:next w:val="Normal"/>
    <w:uiPriority w:val="39"/>
    <w:unhideWhenUsed/>
    <w:qFormat/>
    <w:rsid w:val="00975303"/>
    <w:pPr>
      <w:spacing w:line="276" w:lineRule="auto"/>
      <w:outlineLvl w:val="9"/>
    </w:pPr>
    <w:rPr>
      <w:rFonts w:asciiTheme="majorHAnsi" w:hAnsiTheme="majorHAnsi" w:cstheme="majorBidi"/>
      <w:color w:val="2E74B5" w:themeColor="accent1" w:themeShade="BF"/>
      <w:lang w:val="en-US" w:eastAsia="en-US"/>
    </w:rPr>
  </w:style>
  <w:style w:type="paragraph" w:styleId="TOC1">
    <w:name w:val="toc 1"/>
    <w:aliases w:val="List of figures"/>
    <w:basedOn w:val="TableofFigures"/>
    <w:next w:val="Normal"/>
    <w:link w:val="TOC1Char"/>
    <w:autoRedefine/>
    <w:uiPriority w:val="39"/>
    <w:unhideWhenUsed/>
    <w:qFormat/>
    <w:rsid w:val="0093383A"/>
    <w:pPr>
      <w:tabs>
        <w:tab w:val="right" w:leader="dot" w:pos="9350"/>
      </w:tabs>
    </w:pPr>
    <w:rPr>
      <w:rFonts w:cstheme="majorBidi"/>
      <w:b/>
    </w:rPr>
  </w:style>
  <w:style w:type="character" w:customStyle="1" w:styleId="TOC1Char">
    <w:name w:val="TOC 1 Char"/>
    <w:aliases w:val="List of figures Char"/>
    <w:basedOn w:val="DefaultParagraphFont"/>
    <w:link w:val="TOC1"/>
    <w:uiPriority w:val="39"/>
    <w:rsid w:val="0093383A"/>
    <w:rPr>
      <w:rFonts w:ascii="Times New Roman" w:eastAsia="SimSun" w:hAnsi="Times New Roman" w:cstheme="majorBidi"/>
      <w:b/>
      <w:smallCaps/>
      <w:noProof/>
      <w:sz w:val="24"/>
      <w:szCs w:val="24"/>
      <w:lang w:val="en-GB" w:eastAsia="zh-CN"/>
    </w:rPr>
  </w:style>
  <w:style w:type="paragraph" w:styleId="BalloonText">
    <w:name w:val="Balloon Text"/>
    <w:basedOn w:val="Normal"/>
    <w:link w:val="BalloonTextChar"/>
    <w:uiPriority w:val="99"/>
    <w:semiHidden/>
    <w:unhideWhenUsed/>
    <w:rsid w:val="009753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303"/>
    <w:rPr>
      <w:rFonts w:ascii="Tahoma" w:eastAsia="SimSun" w:hAnsi="Tahoma" w:cs="Tahoma"/>
      <w:sz w:val="16"/>
      <w:szCs w:val="16"/>
      <w:lang w:val="en-GB" w:eastAsia="zh-CN"/>
    </w:rPr>
  </w:style>
  <w:style w:type="table" w:styleId="MediumList2-Accent1">
    <w:name w:val="Medium List 2 Accent 1"/>
    <w:basedOn w:val="TableNormal"/>
    <w:uiPriority w:val="66"/>
    <w:rsid w:val="00166A08"/>
    <w:pPr>
      <w:spacing w:after="0" w:line="240" w:lineRule="auto"/>
    </w:pPr>
    <w:rPr>
      <w:rFonts w:asciiTheme="majorHAnsi" w:eastAsiaTheme="majorEastAsia" w:hAnsiTheme="majorHAnsi" w:cstheme="majorBidi"/>
      <w:color w:val="000000" w:themeColor="text1"/>
      <w:lang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qFormat/>
    <w:rsid w:val="007921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92182"/>
    <w:pPr>
      <w:spacing w:line="240" w:lineRule="auto"/>
    </w:pPr>
    <w:rPr>
      <w:sz w:val="20"/>
      <w:szCs w:val="20"/>
    </w:rPr>
  </w:style>
  <w:style w:type="character" w:customStyle="1" w:styleId="EndnoteTextChar">
    <w:name w:val="Endnote Text Char"/>
    <w:basedOn w:val="DefaultParagraphFont"/>
    <w:link w:val="EndnoteText"/>
    <w:uiPriority w:val="99"/>
    <w:semiHidden/>
    <w:rsid w:val="00792182"/>
    <w:rPr>
      <w:rFonts w:ascii="Times New Roman" w:eastAsia="SimSun" w:hAnsi="Times New Roman" w:cs="Times New Roman"/>
      <w:sz w:val="20"/>
      <w:szCs w:val="20"/>
      <w:lang w:val="en-GB" w:eastAsia="zh-CN"/>
    </w:rPr>
  </w:style>
  <w:style w:type="character" w:styleId="EndnoteReference">
    <w:name w:val="endnote reference"/>
    <w:basedOn w:val="DefaultParagraphFont"/>
    <w:uiPriority w:val="99"/>
    <w:semiHidden/>
    <w:unhideWhenUsed/>
    <w:rsid w:val="00792182"/>
    <w:rPr>
      <w:vertAlign w:val="superscript"/>
    </w:rPr>
  </w:style>
  <w:style w:type="paragraph" w:styleId="Caption">
    <w:name w:val="caption"/>
    <w:basedOn w:val="Normal"/>
    <w:next w:val="Normal"/>
    <w:uiPriority w:val="35"/>
    <w:unhideWhenUsed/>
    <w:qFormat/>
    <w:rsid w:val="00B35021"/>
    <w:pPr>
      <w:spacing w:before="240"/>
      <w:ind w:firstLine="0"/>
    </w:pPr>
    <w:rPr>
      <w:sz w:val="20"/>
      <w:szCs w:val="20"/>
    </w:rPr>
  </w:style>
  <w:style w:type="character" w:customStyle="1" w:styleId="fontstyle01">
    <w:name w:val="fontstyle01"/>
    <w:basedOn w:val="DefaultParagraphFont"/>
    <w:rsid w:val="00457807"/>
    <w:rPr>
      <w:rFonts w:ascii="Formata-Regular" w:hAnsi="Formata-Regular" w:hint="default"/>
      <w:b w:val="0"/>
      <w:bCs w:val="0"/>
      <w:i w:val="0"/>
      <w:iCs w:val="0"/>
      <w:color w:val="231F20"/>
      <w:sz w:val="16"/>
      <w:szCs w:val="16"/>
    </w:rPr>
  </w:style>
  <w:style w:type="character" w:styleId="Strong">
    <w:name w:val="Strong"/>
    <w:basedOn w:val="DefaultParagraphFont"/>
    <w:uiPriority w:val="22"/>
    <w:qFormat/>
    <w:rsid w:val="00977923"/>
    <w:rPr>
      <w:b/>
      <w:bCs/>
    </w:rPr>
  </w:style>
  <w:style w:type="paragraph" w:styleId="NoSpacing">
    <w:name w:val="No Spacing"/>
    <w:uiPriority w:val="1"/>
    <w:qFormat/>
    <w:rsid w:val="000D6FCA"/>
    <w:pPr>
      <w:spacing w:after="0" w:line="240" w:lineRule="auto"/>
      <w:jc w:val="both"/>
    </w:pPr>
    <w:rPr>
      <w:rFonts w:ascii="Times New Roman" w:eastAsia="SimSun" w:hAnsi="Times New Roman" w:cs="Times New Roman"/>
      <w:sz w:val="24"/>
      <w:szCs w:val="24"/>
      <w:lang w:val="en-GB" w:eastAsia="zh-CN"/>
    </w:rPr>
  </w:style>
  <w:style w:type="character" w:styleId="CommentReference">
    <w:name w:val="annotation reference"/>
    <w:basedOn w:val="DefaultParagraphFont"/>
    <w:uiPriority w:val="99"/>
    <w:semiHidden/>
    <w:unhideWhenUsed/>
    <w:rsid w:val="00C834BD"/>
    <w:rPr>
      <w:sz w:val="16"/>
      <w:szCs w:val="16"/>
    </w:rPr>
  </w:style>
  <w:style w:type="paragraph" w:styleId="CommentText">
    <w:name w:val="annotation text"/>
    <w:basedOn w:val="Normal"/>
    <w:link w:val="CommentTextChar"/>
    <w:uiPriority w:val="99"/>
    <w:semiHidden/>
    <w:unhideWhenUsed/>
    <w:rsid w:val="00C834BD"/>
    <w:pPr>
      <w:spacing w:line="240" w:lineRule="auto"/>
    </w:pPr>
    <w:rPr>
      <w:sz w:val="20"/>
      <w:szCs w:val="20"/>
    </w:rPr>
  </w:style>
  <w:style w:type="character" w:customStyle="1" w:styleId="CommentTextChar">
    <w:name w:val="Comment Text Char"/>
    <w:basedOn w:val="DefaultParagraphFont"/>
    <w:link w:val="CommentText"/>
    <w:uiPriority w:val="99"/>
    <w:semiHidden/>
    <w:rsid w:val="00C834BD"/>
    <w:rPr>
      <w:rFonts w:ascii="Times New Roman" w:eastAsia="SimSun" w:hAnsi="Times New Roman" w:cs="Times New Roman"/>
      <w:sz w:val="20"/>
      <w:szCs w:val="20"/>
      <w:lang w:val="en-GB" w:eastAsia="zh-CN"/>
    </w:rPr>
  </w:style>
  <w:style w:type="paragraph" w:styleId="CommentSubject">
    <w:name w:val="annotation subject"/>
    <w:basedOn w:val="CommentText"/>
    <w:next w:val="CommentText"/>
    <w:link w:val="CommentSubjectChar"/>
    <w:uiPriority w:val="99"/>
    <w:semiHidden/>
    <w:unhideWhenUsed/>
    <w:rsid w:val="00C834BD"/>
    <w:rPr>
      <w:b/>
      <w:bCs/>
    </w:rPr>
  </w:style>
  <w:style w:type="character" w:customStyle="1" w:styleId="CommentSubjectChar">
    <w:name w:val="Comment Subject Char"/>
    <w:basedOn w:val="CommentTextChar"/>
    <w:link w:val="CommentSubject"/>
    <w:uiPriority w:val="99"/>
    <w:semiHidden/>
    <w:rsid w:val="00C834BD"/>
    <w:rPr>
      <w:rFonts w:ascii="Times New Roman" w:eastAsia="SimSun" w:hAnsi="Times New Roman" w:cs="Times New Roman"/>
      <w:b/>
      <w:bCs/>
      <w:sz w:val="20"/>
      <w:szCs w:val="20"/>
      <w:lang w:val="en-GB" w:eastAsia="zh-CN"/>
    </w:rPr>
  </w:style>
  <w:style w:type="paragraph" w:styleId="TOC5">
    <w:name w:val="toc 5"/>
    <w:basedOn w:val="Normal"/>
    <w:next w:val="Normal"/>
    <w:autoRedefine/>
    <w:uiPriority w:val="39"/>
    <w:unhideWhenUsed/>
    <w:rsid w:val="00837EDA"/>
    <w:pPr>
      <w:ind w:left="960"/>
      <w:jc w:val="left"/>
    </w:pPr>
    <w:rPr>
      <w:rFonts w:cstheme="minorHAnsi"/>
      <w:i/>
      <w:szCs w:val="18"/>
    </w:rPr>
  </w:style>
  <w:style w:type="paragraph" w:styleId="TOC6">
    <w:name w:val="toc 6"/>
    <w:basedOn w:val="Normal"/>
    <w:next w:val="Normal"/>
    <w:autoRedefine/>
    <w:uiPriority w:val="39"/>
    <w:unhideWhenUsed/>
    <w:rsid w:val="003660D6"/>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3660D6"/>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3660D6"/>
    <w:pPr>
      <w:ind w:left="1680"/>
      <w:jc w:val="left"/>
    </w:pPr>
    <w:rPr>
      <w:rFonts w:asciiTheme="minorHAnsi" w:hAnsiTheme="minorHAnsi" w:cstheme="minorHAnsi"/>
      <w:sz w:val="18"/>
      <w:szCs w:val="18"/>
    </w:rPr>
  </w:style>
  <w:style w:type="paragraph" w:styleId="HTMLPreformatted">
    <w:name w:val="HTML Preformatted"/>
    <w:basedOn w:val="Normal"/>
    <w:link w:val="HTMLPreformattedChar"/>
    <w:uiPriority w:val="99"/>
    <w:unhideWhenUsed/>
    <w:rsid w:val="009B5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9B5FCE"/>
    <w:rPr>
      <w:rFonts w:ascii="Courier New" w:eastAsia="Times New Roman" w:hAnsi="Courier New" w:cs="Courier New"/>
      <w:sz w:val="20"/>
      <w:szCs w:val="20"/>
    </w:rPr>
  </w:style>
  <w:style w:type="character" w:styleId="Emphasis">
    <w:name w:val="Emphasis"/>
    <w:basedOn w:val="DefaultParagraphFont"/>
    <w:uiPriority w:val="20"/>
    <w:qFormat/>
    <w:rsid w:val="001E0F8A"/>
    <w:rPr>
      <w:i/>
      <w:iCs/>
    </w:rPr>
  </w:style>
  <w:style w:type="character" w:customStyle="1" w:styleId="fontstyle21">
    <w:name w:val="fontstyle21"/>
    <w:basedOn w:val="DefaultParagraphFont"/>
    <w:rsid w:val="001F3A3B"/>
    <w:rPr>
      <w:rFonts w:ascii="SymbolMT" w:hAnsi="SymbolMT" w:hint="default"/>
      <w:b w:val="0"/>
      <w:bCs w:val="0"/>
      <w:i w:val="0"/>
      <w:iCs w:val="0"/>
      <w:color w:val="000000"/>
      <w:sz w:val="24"/>
      <w:szCs w:val="24"/>
    </w:rPr>
  </w:style>
  <w:style w:type="character" w:customStyle="1" w:styleId="y2iqfc">
    <w:name w:val="y2iqfc"/>
    <w:basedOn w:val="DefaultParagraphFont"/>
    <w:rsid w:val="00975BAB"/>
  </w:style>
  <w:style w:type="paragraph" w:styleId="Bibliography">
    <w:name w:val="Bibliography"/>
    <w:basedOn w:val="Normal"/>
    <w:next w:val="Normal"/>
    <w:uiPriority w:val="37"/>
    <w:unhideWhenUsed/>
    <w:rsid w:val="002238D8"/>
  </w:style>
  <w:style w:type="character" w:customStyle="1" w:styleId="UnresolvedMention1">
    <w:name w:val="Unresolved Mention1"/>
    <w:basedOn w:val="DefaultParagraphFont"/>
    <w:uiPriority w:val="99"/>
    <w:semiHidden/>
    <w:unhideWhenUsed/>
    <w:rsid w:val="00585441"/>
    <w:rPr>
      <w:color w:val="605E5C"/>
      <w:shd w:val="clear" w:color="auto" w:fill="E1DFDD"/>
    </w:rPr>
  </w:style>
  <w:style w:type="numbering" w:customStyle="1" w:styleId="Style1">
    <w:name w:val="Style1"/>
    <w:uiPriority w:val="99"/>
    <w:rsid w:val="003916AE"/>
    <w:pPr>
      <w:numPr>
        <w:numId w:val="2"/>
      </w:numPr>
    </w:pPr>
  </w:style>
  <w:style w:type="paragraph" w:styleId="Title">
    <w:name w:val="Title"/>
    <w:basedOn w:val="Normal"/>
    <w:next w:val="Normal"/>
    <w:link w:val="TitleChar"/>
    <w:uiPriority w:val="10"/>
    <w:qFormat/>
    <w:rsid w:val="009F15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506"/>
    <w:rPr>
      <w:rFonts w:asciiTheme="majorHAnsi" w:eastAsiaTheme="majorEastAsia" w:hAnsiTheme="majorHAnsi" w:cstheme="majorBidi"/>
      <w:spacing w:val="-10"/>
      <w:kern w:val="28"/>
      <w:sz w:val="56"/>
      <w:szCs w:val="56"/>
      <w:lang w:val="en-GB" w:eastAsia="zh-CN"/>
    </w:rPr>
  </w:style>
  <w:style w:type="paragraph" w:styleId="NormalWeb">
    <w:name w:val="Normal (Web)"/>
    <w:basedOn w:val="Normal"/>
    <w:uiPriority w:val="99"/>
    <w:unhideWhenUsed/>
    <w:rsid w:val="006E3BE7"/>
    <w:pPr>
      <w:spacing w:before="100" w:beforeAutospacing="1" w:after="100" w:afterAutospacing="1" w:line="240" w:lineRule="auto"/>
      <w:ind w:firstLine="0"/>
      <w:jc w:val="left"/>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2417">
      <w:bodyDiv w:val="1"/>
      <w:marLeft w:val="0"/>
      <w:marRight w:val="0"/>
      <w:marTop w:val="0"/>
      <w:marBottom w:val="0"/>
      <w:divBdr>
        <w:top w:val="none" w:sz="0" w:space="0" w:color="auto"/>
        <w:left w:val="none" w:sz="0" w:space="0" w:color="auto"/>
        <w:bottom w:val="none" w:sz="0" w:space="0" w:color="auto"/>
        <w:right w:val="none" w:sz="0" w:space="0" w:color="auto"/>
      </w:divBdr>
      <w:divsChild>
        <w:div w:id="180625597">
          <w:marLeft w:val="374"/>
          <w:marRight w:val="0"/>
          <w:marTop w:val="186"/>
          <w:marBottom w:val="0"/>
          <w:divBdr>
            <w:top w:val="none" w:sz="0" w:space="0" w:color="auto"/>
            <w:left w:val="none" w:sz="0" w:space="0" w:color="auto"/>
            <w:bottom w:val="none" w:sz="0" w:space="0" w:color="auto"/>
            <w:right w:val="none" w:sz="0" w:space="0" w:color="auto"/>
          </w:divBdr>
        </w:div>
      </w:divsChild>
    </w:div>
    <w:div w:id="46884204">
      <w:bodyDiv w:val="1"/>
      <w:marLeft w:val="0"/>
      <w:marRight w:val="0"/>
      <w:marTop w:val="0"/>
      <w:marBottom w:val="0"/>
      <w:divBdr>
        <w:top w:val="none" w:sz="0" w:space="0" w:color="auto"/>
        <w:left w:val="none" w:sz="0" w:space="0" w:color="auto"/>
        <w:bottom w:val="none" w:sz="0" w:space="0" w:color="auto"/>
        <w:right w:val="none" w:sz="0" w:space="0" w:color="auto"/>
      </w:divBdr>
    </w:div>
    <w:div w:id="49771966">
      <w:bodyDiv w:val="1"/>
      <w:marLeft w:val="0"/>
      <w:marRight w:val="0"/>
      <w:marTop w:val="0"/>
      <w:marBottom w:val="0"/>
      <w:divBdr>
        <w:top w:val="none" w:sz="0" w:space="0" w:color="auto"/>
        <w:left w:val="none" w:sz="0" w:space="0" w:color="auto"/>
        <w:bottom w:val="none" w:sz="0" w:space="0" w:color="auto"/>
        <w:right w:val="none" w:sz="0" w:space="0" w:color="auto"/>
      </w:divBdr>
    </w:div>
    <w:div w:id="71396548">
      <w:bodyDiv w:val="1"/>
      <w:marLeft w:val="0"/>
      <w:marRight w:val="0"/>
      <w:marTop w:val="0"/>
      <w:marBottom w:val="0"/>
      <w:divBdr>
        <w:top w:val="none" w:sz="0" w:space="0" w:color="auto"/>
        <w:left w:val="none" w:sz="0" w:space="0" w:color="auto"/>
        <w:bottom w:val="none" w:sz="0" w:space="0" w:color="auto"/>
        <w:right w:val="none" w:sz="0" w:space="0" w:color="auto"/>
      </w:divBdr>
    </w:div>
    <w:div w:id="204099865">
      <w:bodyDiv w:val="1"/>
      <w:marLeft w:val="0"/>
      <w:marRight w:val="0"/>
      <w:marTop w:val="0"/>
      <w:marBottom w:val="0"/>
      <w:divBdr>
        <w:top w:val="none" w:sz="0" w:space="0" w:color="auto"/>
        <w:left w:val="none" w:sz="0" w:space="0" w:color="auto"/>
        <w:bottom w:val="none" w:sz="0" w:space="0" w:color="auto"/>
        <w:right w:val="none" w:sz="0" w:space="0" w:color="auto"/>
      </w:divBdr>
    </w:div>
    <w:div w:id="215168595">
      <w:bodyDiv w:val="1"/>
      <w:marLeft w:val="0"/>
      <w:marRight w:val="0"/>
      <w:marTop w:val="0"/>
      <w:marBottom w:val="0"/>
      <w:divBdr>
        <w:top w:val="none" w:sz="0" w:space="0" w:color="auto"/>
        <w:left w:val="none" w:sz="0" w:space="0" w:color="auto"/>
        <w:bottom w:val="none" w:sz="0" w:space="0" w:color="auto"/>
        <w:right w:val="none" w:sz="0" w:space="0" w:color="auto"/>
      </w:divBdr>
    </w:div>
    <w:div w:id="217280343">
      <w:bodyDiv w:val="1"/>
      <w:marLeft w:val="0"/>
      <w:marRight w:val="0"/>
      <w:marTop w:val="0"/>
      <w:marBottom w:val="0"/>
      <w:divBdr>
        <w:top w:val="none" w:sz="0" w:space="0" w:color="auto"/>
        <w:left w:val="none" w:sz="0" w:space="0" w:color="auto"/>
        <w:bottom w:val="none" w:sz="0" w:space="0" w:color="auto"/>
        <w:right w:val="none" w:sz="0" w:space="0" w:color="auto"/>
      </w:divBdr>
    </w:div>
    <w:div w:id="227768843">
      <w:bodyDiv w:val="1"/>
      <w:marLeft w:val="0"/>
      <w:marRight w:val="0"/>
      <w:marTop w:val="0"/>
      <w:marBottom w:val="0"/>
      <w:divBdr>
        <w:top w:val="none" w:sz="0" w:space="0" w:color="auto"/>
        <w:left w:val="none" w:sz="0" w:space="0" w:color="auto"/>
        <w:bottom w:val="none" w:sz="0" w:space="0" w:color="auto"/>
        <w:right w:val="none" w:sz="0" w:space="0" w:color="auto"/>
      </w:divBdr>
      <w:divsChild>
        <w:div w:id="1105231414">
          <w:marLeft w:val="374"/>
          <w:marRight w:val="0"/>
          <w:marTop w:val="186"/>
          <w:marBottom w:val="0"/>
          <w:divBdr>
            <w:top w:val="none" w:sz="0" w:space="0" w:color="auto"/>
            <w:left w:val="none" w:sz="0" w:space="0" w:color="auto"/>
            <w:bottom w:val="none" w:sz="0" w:space="0" w:color="auto"/>
            <w:right w:val="none" w:sz="0" w:space="0" w:color="auto"/>
          </w:divBdr>
        </w:div>
      </w:divsChild>
    </w:div>
    <w:div w:id="238953296">
      <w:bodyDiv w:val="1"/>
      <w:marLeft w:val="0"/>
      <w:marRight w:val="0"/>
      <w:marTop w:val="0"/>
      <w:marBottom w:val="0"/>
      <w:divBdr>
        <w:top w:val="none" w:sz="0" w:space="0" w:color="auto"/>
        <w:left w:val="none" w:sz="0" w:space="0" w:color="auto"/>
        <w:bottom w:val="none" w:sz="0" w:space="0" w:color="auto"/>
        <w:right w:val="none" w:sz="0" w:space="0" w:color="auto"/>
      </w:divBdr>
    </w:div>
    <w:div w:id="389965558">
      <w:bodyDiv w:val="1"/>
      <w:marLeft w:val="0"/>
      <w:marRight w:val="0"/>
      <w:marTop w:val="0"/>
      <w:marBottom w:val="0"/>
      <w:divBdr>
        <w:top w:val="none" w:sz="0" w:space="0" w:color="auto"/>
        <w:left w:val="none" w:sz="0" w:space="0" w:color="auto"/>
        <w:bottom w:val="none" w:sz="0" w:space="0" w:color="auto"/>
        <w:right w:val="none" w:sz="0" w:space="0" w:color="auto"/>
      </w:divBdr>
      <w:divsChild>
        <w:div w:id="1818494201">
          <w:marLeft w:val="374"/>
          <w:marRight w:val="0"/>
          <w:marTop w:val="186"/>
          <w:marBottom w:val="0"/>
          <w:divBdr>
            <w:top w:val="none" w:sz="0" w:space="0" w:color="auto"/>
            <w:left w:val="none" w:sz="0" w:space="0" w:color="auto"/>
            <w:bottom w:val="none" w:sz="0" w:space="0" w:color="auto"/>
            <w:right w:val="none" w:sz="0" w:space="0" w:color="auto"/>
          </w:divBdr>
        </w:div>
        <w:div w:id="1575822461">
          <w:marLeft w:val="374"/>
          <w:marRight w:val="0"/>
          <w:marTop w:val="186"/>
          <w:marBottom w:val="0"/>
          <w:divBdr>
            <w:top w:val="none" w:sz="0" w:space="0" w:color="auto"/>
            <w:left w:val="none" w:sz="0" w:space="0" w:color="auto"/>
            <w:bottom w:val="none" w:sz="0" w:space="0" w:color="auto"/>
            <w:right w:val="none" w:sz="0" w:space="0" w:color="auto"/>
          </w:divBdr>
        </w:div>
        <w:div w:id="1738623401">
          <w:marLeft w:val="374"/>
          <w:marRight w:val="0"/>
          <w:marTop w:val="186"/>
          <w:marBottom w:val="0"/>
          <w:divBdr>
            <w:top w:val="none" w:sz="0" w:space="0" w:color="auto"/>
            <w:left w:val="none" w:sz="0" w:space="0" w:color="auto"/>
            <w:bottom w:val="none" w:sz="0" w:space="0" w:color="auto"/>
            <w:right w:val="none" w:sz="0" w:space="0" w:color="auto"/>
          </w:divBdr>
        </w:div>
        <w:div w:id="2020038119">
          <w:marLeft w:val="374"/>
          <w:marRight w:val="0"/>
          <w:marTop w:val="186"/>
          <w:marBottom w:val="0"/>
          <w:divBdr>
            <w:top w:val="none" w:sz="0" w:space="0" w:color="auto"/>
            <w:left w:val="none" w:sz="0" w:space="0" w:color="auto"/>
            <w:bottom w:val="none" w:sz="0" w:space="0" w:color="auto"/>
            <w:right w:val="none" w:sz="0" w:space="0" w:color="auto"/>
          </w:divBdr>
        </w:div>
        <w:div w:id="764378101">
          <w:marLeft w:val="374"/>
          <w:marRight w:val="0"/>
          <w:marTop w:val="186"/>
          <w:marBottom w:val="0"/>
          <w:divBdr>
            <w:top w:val="none" w:sz="0" w:space="0" w:color="auto"/>
            <w:left w:val="none" w:sz="0" w:space="0" w:color="auto"/>
            <w:bottom w:val="none" w:sz="0" w:space="0" w:color="auto"/>
            <w:right w:val="none" w:sz="0" w:space="0" w:color="auto"/>
          </w:divBdr>
        </w:div>
      </w:divsChild>
    </w:div>
    <w:div w:id="405877880">
      <w:bodyDiv w:val="1"/>
      <w:marLeft w:val="0"/>
      <w:marRight w:val="0"/>
      <w:marTop w:val="0"/>
      <w:marBottom w:val="0"/>
      <w:divBdr>
        <w:top w:val="none" w:sz="0" w:space="0" w:color="auto"/>
        <w:left w:val="none" w:sz="0" w:space="0" w:color="auto"/>
        <w:bottom w:val="none" w:sz="0" w:space="0" w:color="auto"/>
        <w:right w:val="none" w:sz="0" w:space="0" w:color="auto"/>
      </w:divBdr>
    </w:div>
    <w:div w:id="475608580">
      <w:bodyDiv w:val="1"/>
      <w:marLeft w:val="0"/>
      <w:marRight w:val="0"/>
      <w:marTop w:val="0"/>
      <w:marBottom w:val="0"/>
      <w:divBdr>
        <w:top w:val="none" w:sz="0" w:space="0" w:color="auto"/>
        <w:left w:val="none" w:sz="0" w:space="0" w:color="auto"/>
        <w:bottom w:val="none" w:sz="0" w:space="0" w:color="auto"/>
        <w:right w:val="none" w:sz="0" w:space="0" w:color="auto"/>
      </w:divBdr>
      <w:divsChild>
        <w:div w:id="1807232325">
          <w:marLeft w:val="374"/>
          <w:marRight w:val="0"/>
          <w:marTop w:val="186"/>
          <w:marBottom w:val="0"/>
          <w:divBdr>
            <w:top w:val="none" w:sz="0" w:space="0" w:color="auto"/>
            <w:left w:val="none" w:sz="0" w:space="0" w:color="auto"/>
            <w:bottom w:val="none" w:sz="0" w:space="0" w:color="auto"/>
            <w:right w:val="none" w:sz="0" w:space="0" w:color="auto"/>
          </w:divBdr>
        </w:div>
        <w:div w:id="990669570">
          <w:marLeft w:val="374"/>
          <w:marRight w:val="0"/>
          <w:marTop w:val="186"/>
          <w:marBottom w:val="0"/>
          <w:divBdr>
            <w:top w:val="none" w:sz="0" w:space="0" w:color="auto"/>
            <w:left w:val="none" w:sz="0" w:space="0" w:color="auto"/>
            <w:bottom w:val="none" w:sz="0" w:space="0" w:color="auto"/>
            <w:right w:val="none" w:sz="0" w:space="0" w:color="auto"/>
          </w:divBdr>
        </w:div>
        <w:div w:id="1303778254">
          <w:marLeft w:val="374"/>
          <w:marRight w:val="0"/>
          <w:marTop w:val="186"/>
          <w:marBottom w:val="0"/>
          <w:divBdr>
            <w:top w:val="none" w:sz="0" w:space="0" w:color="auto"/>
            <w:left w:val="none" w:sz="0" w:space="0" w:color="auto"/>
            <w:bottom w:val="none" w:sz="0" w:space="0" w:color="auto"/>
            <w:right w:val="none" w:sz="0" w:space="0" w:color="auto"/>
          </w:divBdr>
        </w:div>
        <w:div w:id="1547176096">
          <w:marLeft w:val="374"/>
          <w:marRight w:val="0"/>
          <w:marTop w:val="186"/>
          <w:marBottom w:val="0"/>
          <w:divBdr>
            <w:top w:val="none" w:sz="0" w:space="0" w:color="auto"/>
            <w:left w:val="none" w:sz="0" w:space="0" w:color="auto"/>
            <w:bottom w:val="none" w:sz="0" w:space="0" w:color="auto"/>
            <w:right w:val="none" w:sz="0" w:space="0" w:color="auto"/>
          </w:divBdr>
        </w:div>
        <w:div w:id="1770007779">
          <w:marLeft w:val="374"/>
          <w:marRight w:val="0"/>
          <w:marTop w:val="186"/>
          <w:marBottom w:val="0"/>
          <w:divBdr>
            <w:top w:val="none" w:sz="0" w:space="0" w:color="auto"/>
            <w:left w:val="none" w:sz="0" w:space="0" w:color="auto"/>
            <w:bottom w:val="none" w:sz="0" w:space="0" w:color="auto"/>
            <w:right w:val="none" w:sz="0" w:space="0" w:color="auto"/>
          </w:divBdr>
        </w:div>
      </w:divsChild>
    </w:div>
    <w:div w:id="525098193">
      <w:bodyDiv w:val="1"/>
      <w:marLeft w:val="0"/>
      <w:marRight w:val="0"/>
      <w:marTop w:val="0"/>
      <w:marBottom w:val="0"/>
      <w:divBdr>
        <w:top w:val="none" w:sz="0" w:space="0" w:color="auto"/>
        <w:left w:val="none" w:sz="0" w:space="0" w:color="auto"/>
        <w:bottom w:val="none" w:sz="0" w:space="0" w:color="auto"/>
        <w:right w:val="none" w:sz="0" w:space="0" w:color="auto"/>
      </w:divBdr>
    </w:div>
    <w:div w:id="562368699">
      <w:bodyDiv w:val="1"/>
      <w:marLeft w:val="0"/>
      <w:marRight w:val="0"/>
      <w:marTop w:val="0"/>
      <w:marBottom w:val="0"/>
      <w:divBdr>
        <w:top w:val="none" w:sz="0" w:space="0" w:color="auto"/>
        <w:left w:val="none" w:sz="0" w:space="0" w:color="auto"/>
        <w:bottom w:val="none" w:sz="0" w:space="0" w:color="auto"/>
        <w:right w:val="none" w:sz="0" w:space="0" w:color="auto"/>
      </w:divBdr>
    </w:div>
    <w:div w:id="571236446">
      <w:bodyDiv w:val="1"/>
      <w:marLeft w:val="0"/>
      <w:marRight w:val="0"/>
      <w:marTop w:val="0"/>
      <w:marBottom w:val="0"/>
      <w:divBdr>
        <w:top w:val="none" w:sz="0" w:space="0" w:color="auto"/>
        <w:left w:val="none" w:sz="0" w:space="0" w:color="auto"/>
        <w:bottom w:val="none" w:sz="0" w:space="0" w:color="auto"/>
        <w:right w:val="none" w:sz="0" w:space="0" w:color="auto"/>
      </w:divBdr>
    </w:div>
    <w:div w:id="606160368">
      <w:bodyDiv w:val="1"/>
      <w:marLeft w:val="0"/>
      <w:marRight w:val="0"/>
      <w:marTop w:val="0"/>
      <w:marBottom w:val="0"/>
      <w:divBdr>
        <w:top w:val="none" w:sz="0" w:space="0" w:color="auto"/>
        <w:left w:val="none" w:sz="0" w:space="0" w:color="auto"/>
        <w:bottom w:val="none" w:sz="0" w:space="0" w:color="auto"/>
        <w:right w:val="none" w:sz="0" w:space="0" w:color="auto"/>
      </w:divBdr>
    </w:div>
    <w:div w:id="658581214">
      <w:bodyDiv w:val="1"/>
      <w:marLeft w:val="0"/>
      <w:marRight w:val="0"/>
      <w:marTop w:val="0"/>
      <w:marBottom w:val="0"/>
      <w:divBdr>
        <w:top w:val="none" w:sz="0" w:space="0" w:color="auto"/>
        <w:left w:val="none" w:sz="0" w:space="0" w:color="auto"/>
        <w:bottom w:val="none" w:sz="0" w:space="0" w:color="auto"/>
        <w:right w:val="none" w:sz="0" w:space="0" w:color="auto"/>
      </w:divBdr>
    </w:div>
    <w:div w:id="691960397">
      <w:bodyDiv w:val="1"/>
      <w:marLeft w:val="0"/>
      <w:marRight w:val="0"/>
      <w:marTop w:val="0"/>
      <w:marBottom w:val="0"/>
      <w:divBdr>
        <w:top w:val="none" w:sz="0" w:space="0" w:color="auto"/>
        <w:left w:val="none" w:sz="0" w:space="0" w:color="auto"/>
        <w:bottom w:val="none" w:sz="0" w:space="0" w:color="auto"/>
        <w:right w:val="none" w:sz="0" w:space="0" w:color="auto"/>
      </w:divBdr>
      <w:divsChild>
        <w:div w:id="720835344">
          <w:marLeft w:val="374"/>
          <w:marRight w:val="0"/>
          <w:marTop w:val="186"/>
          <w:marBottom w:val="0"/>
          <w:divBdr>
            <w:top w:val="none" w:sz="0" w:space="0" w:color="auto"/>
            <w:left w:val="none" w:sz="0" w:space="0" w:color="auto"/>
            <w:bottom w:val="none" w:sz="0" w:space="0" w:color="auto"/>
            <w:right w:val="none" w:sz="0" w:space="0" w:color="auto"/>
          </w:divBdr>
        </w:div>
        <w:div w:id="1831208697">
          <w:marLeft w:val="374"/>
          <w:marRight w:val="0"/>
          <w:marTop w:val="186"/>
          <w:marBottom w:val="0"/>
          <w:divBdr>
            <w:top w:val="none" w:sz="0" w:space="0" w:color="auto"/>
            <w:left w:val="none" w:sz="0" w:space="0" w:color="auto"/>
            <w:bottom w:val="none" w:sz="0" w:space="0" w:color="auto"/>
            <w:right w:val="none" w:sz="0" w:space="0" w:color="auto"/>
          </w:divBdr>
        </w:div>
        <w:div w:id="412630376">
          <w:marLeft w:val="374"/>
          <w:marRight w:val="0"/>
          <w:marTop w:val="186"/>
          <w:marBottom w:val="0"/>
          <w:divBdr>
            <w:top w:val="none" w:sz="0" w:space="0" w:color="auto"/>
            <w:left w:val="none" w:sz="0" w:space="0" w:color="auto"/>
            <w:bottom w:val="none" w:sz="0" w:space="0" w:color="auto"/>
            <w:right w:val="none" w:sz="0" w:space="0" w:color="auto"/>
          </w:divBdr>
        </w:div>
        <w:div w:id="1291476319">
          <w:marLeft w:val="374"/>
          <w:marRight w:val="0"/>
          <w:marTop w:val="186"/>
          <w:marBottom w:val="0"/>
          <w:divBdr>
            <w:top w:val="none" w:sz="0" w:space="0" w:color="auto"/>
            <w:left w:val="none" w:sz="0" w:space="0" w:color="auto"/>
            <w:bottom w:val="none" w:sz="0" w:space="0" w:color="auto"/>
            <w:right w:val="none" w:sz="0" w:space="0" w:color="auto"/>
          </w:divBdr>
        </w:div>
      </w:divsChild>
    </w:div>
    <w:div w:id="711732556">
      <w:bodyDiv w:val="1"/>
      <w:marLeft w:val="0"/>
      <w:marRight w:val="0"/>
      <w:marTop w:val="0"/>
      <w:marBottom w:val="0"/>
      <w:divBdr>
        <w:top w:val="none" w:sz="0" w:space="0" w:color="auto"/>
        <w:left w:val="none" w:sz="0" w:space="0" w:color="auto"/>
        <w:bottom w:val="none" w:sz="0" w:space="0" w:color="auto"/>
        <w:right w:val="none" w:sz="0" w:space="0" w:color="auto"/>
      </w:divBdr>
    </w:div>
    <w:div w:id="735131784">
      <w:bodyDiv w:val="1"/>
      <w:marLeft w:val="0"/>
      <w:marRight w:val="0"/>
      <w:marTop w:val="0"/>
      <w:marBottom w:val="0"/>
      <w:divBdr>
        <w:top w:val="none" w:sz="0" w:space="0" w:color="auto"/>
        <w:left w:val="none" w:sz="0" w:space="0" w:color="auto"/>
        <w:bottom w:val="none" w:sz="0" w:space="0" w:color="auto"/>
        <w:right w:val="none" w:sz="0" w:space="0" w:color="auto"/>
      </w:divBdr>
    </w:div>
    <w:div w:id="813839001">
      <w:bodyDiv w:val="1"/>
      <w:marLeft w:val="0"/>
      <w:marRight w:val="0"/>
      <w:marTop w:val="0"/>
      <w:marBottom w:val="0"/>
      <w:divBdr>
        <w:top w:val="none" w:sz="0" w:space="0" w:color="auto"/>
        <w:left w:val="none" w:sz="0" w:space="0" w:color="auto"/>
        <w:bottom w:val="none" w:sz="0" w:space="0" w:color="auto"/>
        <w:right w:val="none" w:sz="0" w:space="0" w:color="auto"/>
      </w:divBdr>
    </w:div>
    <w:div w:id="833302319">
      <w:bodyDiv w:val="1"/>
      <w:marLeft w:val="0"/>
      <w:marRight w:val="0"/>
      <w:marTop w:val="0"/>
      <w:marBottom w:val="0"/>
      <w:divBdr>
        <w:top w:val="none" w:sz="0" w:space="0" w:color="auto"/>
        <w:left w:val="none" w:sz="0" w:space="0" w:color="auto"/>
        <w:bottom w:val="none" w:sz="0" w:space="0" w:color="auto"/>
        <w:right w:val="none" w:sz="0" w:space="0" w:color="auto"/>
      </w:divBdr>
      <w:divsChild>
        <w:div w:id="165291659">
          <w:marLeft w:val="374"/>
          <w:marRight w:val="0"/>
          <w:marTop w:val="186"/>
          <w:marBottom w:val="0"/>
          <w:divBdr>
            <w:top w:val="none" w:sz="0" w:space="0" w:color="auto"/>
            <w:left w:val="none" w:sz="0" w:space="0" w:color="auto"/>
            <w:bottom w:val="none" w:sz="0" w:space="0" w:color="auto"/>
            <w:right w:val="none" w:sz="0" w:space="0" w:color="auto"/>
          </w:divBdr>
        </w:div>
      </w:divsChild>
    </w:div>
    <w:div w:id="1020474410">
      <w:bodyDiv w:val="1"/>
      <w:marLeft w:val="0"/>
      <w:marRight w:val="0"/>
      <w:marTop w:val="0"/>
      <w:marBottom w:val="0"/>
      <w:divBdr>
        <w:top w:val="none" w:sz="0" w:space="0" w:color="auto"/>
        <w:left w:val="none" w:sz="0" w:space="0" w:color="auto"/>
        <w:bottom w:val="none" w:sz="0" w:space="0" w:color="auto"/>
        <w:right w:val="none" w:sz="0" w:space="0" w:color="auto"/>
      </w:divBdr>
    </w:div>
    <w:div w:id="1029453207">
      <w:bodyDiv w:val="1"/>
      <w:marLeft w:val="0"/>
      <w:marRight w:val="0"/>
      <w:marTop w:val="0"/>
      <w:marBottom w:val="0"/>
      <w:divBdr>
        <w:top w:val="none" w:sz="0" w:space="0" w:color="auto"/>
        <w:left w:val="none" w:sz="0" w:space="0" w:color="auto"/>
        <w:bottom w:val="none" w:sz="0" w:space="0" w:color="auto"/>
        <w:right w:val="none" w:sz="0" w:space="0" w:color="auto"/>
      </w:divBdr>
      <w:divsChild>
        <w:div w:id="2028214445">
          <w:marLeft w:val="1800"/>
          <w:marRight w:val="0"/>
          <w:marTop w:val="82"/>
          <w:marBottom w:val="0"/>
          <w:divBdr>
            <w:top w:val="none" w:sz="0" w:space="0" w:color="auto"/>
            <w:left w:val="none" w:sz="0" w:space="0" w:color="auto"/>
            <w:bottom w:val="none" w:sz="0" w:space="0" w:color="auto"/>
            <w:right w:val="none" w:sz="0" w:space="0" w:color="auto"/>
          </w:divBdr>
        </w:div>
      </w:divsChild>
    </w:div>
    <w:div w:id="1051078834">
      <w:bodyDiv w:val="1"/>
      <w:marLeft w:val="0"/>
      <w:marRight w:val="0"/>
      <w:marTop w:val="0"/>
      <w:marBottom w:val="0"/>
      <w:divBdr>
        <w:top w:val="none" w:sz="0" w:space="0" w:color="auto"/>
        <w:left w:val="none" w:sz="0" w:space="0" w:color="auto"/>
        <w:bottom w:val="none" w:sz="0" w:space="0" w:color="auto"/>
        <w:right w:val="none" w:sz="0" w:space="0" w:color="auto"/>
      </w:divBdr>
      <w:divsChild>
        <w:div w:id="1545798485">
          <w:marLeft w:val="360"/>
          <w:marRight w:val="0"/>
          <w:marTop w:val="200"/>
          <w:marBottom w:val="0"/>
          <w:divBdr>
            <w:top w:val="none" w:sz="0" w:space="0" w:color="auto"/>
            <w:left w:val="none" w:sz="0" w:space="0" w:color="auto"/>
            <w:bottom w:val="none" w:sz="0" w:space="0" w:color="auto"/>
            <w:right w:val="none" w:sz="0" w:space="0" w:color="auto"/>
          </w:divBdr>
        </w:div>
        <w:div w:id="584261750">
          <w:marLeft w:val="360"/>
          <w:marRight w:val="0"/>
          <w:marTop w:val="200"/>
          <w:marBottom w:val="0"/>
          <w:divBdr>
            <w:top w:val="none" w:sz="0" w:space="0" w:color="auto"/>
            <w:left w:val="none" w:sz="0" w:space="0" w:color="auto"/>
            <w:bottom w:val="none" w:sz="0" w:space="0" w:color="auto"/>
            <w:right w:val="none" w:sz="0" w:space="0" w:color="auto"/>
          </w:divBdr>
        </w:div>
        <w:div w:id="366835532">
          <w:marLeft w:val="360"/>
          <w:marRight w:val="0"/>
          <w:marTop w:val="200"/>
          <w:marBottom w:val="0"/>
          <w:divBdr>
            <w:top w:val="none" w:sz="0" w:space="0" w:color="auto"/>
            <w:left w:val="none" w:sz="0" w:space="0" w:color="auto"/>
            <w:bottom w:val="none" w:sz="0" w:space="0" w:color="auto"/>
            <w:right w:val="none" w:sz="0" w:space="0" w:color="auto"/>
          </w:divBdr>
        </w:div>
      </w:divsChild>
    </w:div>
    <w:div w:id="1069772702">
      <w:bodyDiv w:val="1"/>
      <w:marLeft w:val="0"/>
      <w:marRight w:val="0"/>
      <w:marTop w:val="0"/>
      <w:marBottom w:val="0"/>
      <w:divBdr>
        <w:top w:val="none" w:sz="0" w:space="0" w:color="auto"/>
        <w:left w:val="none" w:sz="0" w:space="0" w:color="auto"/>
        <w:bottom w:val="none" w:sz="0" w:space="0" w:color="auto"/>
        <w:right w:val="none" w:sz="0" w:space="0" w:color="auto"/>
      </w:divBdr>
    </w:div>
    <w:div w:id="1113868247">
      <w:bodyDiv w:val="1"/>
      <w:marLeft w:val="0"/>
      <w:marRight w:val="0"/>
      <w:marTop w:val="0"/>
      <w:marBottom w:val="0"/>
      <w:divBdr>
        <w:top w:val="none" w:sz="0" w:space="0" w:color="auto"/>
        <w:left w:val="none" w:sz="0" w:space="0" w:color="auto"/>
        <w:bottom w:val="none" w:sz="0" w:space="0" w:color="auto"/>
        <w:right w:val="none" w:sz="0" w:space="0" w:color="auto"/>
      </w:divBdr>
    </w:div>
    <w:div w:id="1115370972">
      <w:bodyDiv w:val="1"/>
      <w:marLeft w:val="0"/>
      <w:marRight w:val="0"/>
      <w:marTop w:val="0"/>
      <w:marBottom w:val="0"/>
      <w:divBdr>
        <w:top w:val="none" w:sz="0" w:space="0" w:color="auto"/>
        <w:left w:val="none" w:sz="0" w:space="0" w:color="auto"/>
        <w:bottom w:val="none" w:sz="0" w:space="0" w:color="auto"/>
        <w:right w:val="none" w:sz="0" w:space="0" w:color="auto"/>
      </w:divBdr>
    </w:div>
    <w:div w:id="1135559185">
      <w:bodyDiv w:val="1"/>
      <w:marLeft w:val="0"/>
      <w:marRight w:val="0"/>
      <w:marTop w:val="0"/>
      <w:marBottom w:val="0"/>
      <w:divBdr>
        <w:top w:val="none" w:sz="0" w:space="0" w:color="auto"/>
        <w:left w:val="none" w:sz="0" w:space="0" w:color="auto"/>
        <w:bottom w:val="none" w:sz="0" w:space="0" w:color="auto"/>
        <w:right w:val="none" w:sz="0" w:space="0" w:color="auto"/>
      </w:divBdr>
    </w:div>
    <w:div w:id="1153377910">
      <w:bodyDiv w:val="1"/>
      <w:marLeft w:val="0"/>
      <w:marRight w:val="0"/>
      <w:marTop w:val="0"/>
      <w:marBottom w:val="0"/>
      <w:divBdr>
        <w:top w:val="none" w:sz="0" w:space="0" w:color="auto"/>
        <w:left w:val="none" w:sz="0" w:space="0" w:color="auto"/>
        <w:bottom w:val="none" w:sz="0" w:space="0" w:color="auto"/>
        <w:right w:val="none" w:sz="0" w:space="0" w:color="auto"/>
      </w:divBdr>
    </w:div>
    <w:div w:id="1194878062">
      <w:bodyDiv w:val="1"/>
      <w:marLeft w:val="0"/>
      <w:marRight w:val="0"/>
      <w:marTop w:val="0"/>
      <w:marBottom w:val="0"/>
      <w:divBdr>
        <w:top w:val="none" w:sz="0" w:space="0" w:color="auto"/>
        <w:left w:val="none" w:sz="0" w:space="0" w:color="auto"/>
        <w:bottom w:val="none" w:sz="0" w:space="0" w:color="auto"/>
        <w:right w:val="none" w:sz="0" w:space="0" w:color="auto"/>
      </w:divBdr>
    </w:div>
    <w:div w:id="1277367928">
      <w:bodyDiv w:val="1"/>
      <w:marLeft w:val="0"/>
      <w:marRight w:val="0"/>
      <w:marTop w:val="0"/>
      <w:marBottom w:val="0"/>
      <w:divBdr>
        <w:top w:val="none" w:sz="0" w:space="0" w:color="auto"/>
        <w:left w:val="none" w:sz="0" w:space="0" w:color="auto"/>
        <w:bottom w:val="none" w:sz="0" w:space="0" w:color="auto"/>
        <w:right w:val="none" w:sz="0" w:space="0" w:color="auto"/>
      </w:divBdr>
      <w:divsChild>
        <w:div w:id="895243842">
          <w:marLeft w:val="374"/>
          <w:marRight w:val="0"/>
          <w:marTop w:val="186"/>
          <w:marBottom w:val="0"/>
          <w:divBdr>
            <w:top w:val="none" w:sz="0" w:space="0" w:color="auto"/>
            <w:left w:val="none" w:sz="0" w:space="0" w:color="auto"/>
            <w:bottom w:val="none" w:sz="0" w:space="0" w:color="auto"/>
            <w:right w:val="none" w:sz="0" w:space="0" w:color="auto"/>
          </w:divBdr>
        </w:div>
      </w:divsChild>
    </w:div>
    <w:div w:id="1365058321">
      <w:bodyDiv w:val="1"/>
      <w:marLeft w:val="0"/>
      <w:marRight w:val="0"/>
      <w:marTop w:val="0"/>
      <w:marBottom w:val="0"/>
      <w:divBdr>
        <w:top w:val="none" w:sz="0" w:space="0" w:color="auto"/>
        <w:left w:val="none" w:sz="0" w:space="0" w:color="auto"/>
        <w:bottom w:val="none" w:sz="0" w:space="0" w:color="auto"/>
        <w:right w:val="none" w:sz="0" w:space="0" w:color="auto"/>
      </w:divBdr>
    </w:div>
    <w:div w:id="1419450209">
      <w:bodyDiv w:val="1"/>
      <w:marLeft w:val="0"/>
      <w:marRight w:val="0"/>
      <w:marTop w:val="0"/>
      <w:marBottom w:val="0"/>
      <w:divBdr>
        <w:top w:val="none" w:sz="0" w:space="0" w:color="auto"/>
        <w:left w:val="none" w:sz="0" w:space="0" w:color="auto"/>
        <w:bottom w:val="none" w:sz="0" w:space="0" w:color="auto"/>
        <w:right w:val="none" w:sz="0" w:space="0" w:color="auto"/>
      </w:divBdr>
    </w:div>
    <w:div w:id="1468623465">
      <w:bodyDiv w:val="1"/>
      <w:marLeft w:val="0"/>
      <w:marRight w:val="0"/>
      <w:marTop w:val="0"/>
      <w:marBottom w:val="0"/>
      <w:divBdr>
        <w:top w:val="none" w:sz="0" w:space="0" w:color="auto"/>
        <w:left w:val="none" w:sz="0" w:space="0" w:color="auto"/>
        <w:bottom w:val="none" w:sz="0" w:space="0" w:color="auto"/>
        <w:right w:val="none" w:sz="0" w:space="0" w:color="auto"/>
      </w:divBdr>
    </w:div>
    <w:div w:id="1474560892">
      <w:bodyDiv w:val="1"/>
      <w:marLeft w:val="0"/>
      <w:marRight w:val="0"/>
      <w:marTop w:val="0"/>
      <w:marBottom w:val="0"/>
      <w:divBdr>
        <w:top w:val="none" w:sz="0" w:space="0" w:color="auto"/>
        <w:left w:val="none" w:sz="0" w:space="0" w:color="auto"/>
        <w:bottom w:val="none" w:sz="0" w:space="0" w:color="auto"/>
        <w:right w:val="none" w:sz="0" w:space="0" w:color="auto"/>
      </w:divBdr>
    </w:div>
    <w:div w:id="1564025703">
      <w:bodyDiv w:val="1"/>
      <w:marLeft w:val="0"/>
      <w:marRight w:val="0"/>
      <w:marTop w:val="0"/>
      <w:marBottom w:val="0"/>
      <w:divBdr>
        <w:top w:val="none" w:sz="0" w:space="0" w:color="auto"/>
        <w:left w:val="none" w:sz="0" w:space="0" w:color="auto"/>
        <w:bottom w:val="none" w:sz="0" w:space="0" w:color="auto"/>
        <w:right w:val="none" w:sz="0" w:space="0" w:color="auto"/>
      </w:divBdr>
    </w:div>
    <w:div w:id="1569877969">
      <w:bodyDiv w:val="1"/>
      <w:marLeft w:val="0"/>
      <w:marRight w:val="0"/>
      <w:marTop w:val="0"/>
      <w:marBottom w:val="0"/>
      <w:divBdr>
        <w:top w:val="none" w:sz="0" w:space="0" w:color="auto"/>
        <w:left w:val="none" w:sz="0" w:space="0" w:color="auto"/>
        <w:bottom w:val="none" w:sz="0" w:space="0" w:color="auto"/>
        <w:right w:val="none" w:sz="0" w:space="0" w:color="auto"/>
      </w:divBdr>
    </w:div>
    <w:div w:id="1718696825">
      <w:bodyDiv w:val="1"/>
      <w:marLeft w:val="0"/>
      <w:marRight w:val="0"/>
      <w:marTop w:val="0"/>
      <w:marBottom w:val="0"/>
      <w:divBdr>
        <w:top w:val="none" w:sz="0" w:space="0" w:color="auto"/>
        <w:left w:val="none" w:sz="0" w:space="0" w:color="auto"/>
        <w:bottom w:val="none" w:sz="0" w:space="0" w:color="auto"/>
        <w:right w:val="none" w:sz="0" w:space="0" w:color="auto"/>
      </w:divBdr>
    </w:div>
    <w:div w:id="1773284082">
      <w:bodyDiv w:val="1"/>
      <w:marLeft w:val="0"/>
      <w:marRight w:val="0"/>
      <w:marTop w:val="0"/>
      <w:marBottom w:val="0"/>
      <w:divBdr>
        <w:top w:val="none" w:sz="0" w:space="0" w:color="auto"/>
        <w:left w:val="none" w:sz="0" w:space="0" w:color="auto"/>
        <w:bottom w:val="none" w:sz="0" w:space="0" w:color="auto"/>
        <w:right w:val="none" w:sz="0" w:space="0" w:color="auto"/>
      </w:divBdr>
    </w:div>
    <w:div w:id="1918131689">
      <w:bodyDiv w:val="1"/>
      <w:marLeft w:val="0"/>
      <w:marRight w:val="0"/>
      <w:marTop w:val="0"/>
      <w:marBottom w:val="0"/>
      <w:divBdr>
        <w:top w:val="none" w:sz="0" w:space="0" w:color="auto"/>
        <w:left w:val="none" w:sz="0" w:space="0" w:color="auto"/>
        <w:bottom w:val="none" w:sz="0" w:space="0" w:color="auto"/>
        <w:right w:val="none" w:sz="0" w:space="0" w:color="auto"/>
      </w:divBdr>
    </w:div>
    <w:div w:id="1922060118">
      <w:bodyDiv w:val="1"/>
      <w:marLeft w:val="0"/>
      <w:marRight w:val="0"/>
      <w:marTop w:val="0"/>
      <w:marBottom w:val="0"/>
      <w:divBdr>
        <w:top w:val="none" w:sz="0" w:space="0" w:color="auto"/>
        <w:left w:val="none" w:sz="0" w:space="0" w:color="auto"/>
        <w:bottom w:val="none" w:sz="0" w:space="0" w:color="auto"/>
        <w:right w:val="none" w:sz="0" w:space="0" w:color="auto"/>
      </w:divBdr>
    </w:div>
    <w:div w:id="1934627374">
      <w:bodyDiv w:val="1"/>
      <w:marLeft w:val="0"/>
      <w:marRight w:val="0"/>
      <w:marTop w:val="0"/>
      <w:marBottom w:val="0"/>
      <w:divBdr>
        <w:top w:val="none" w:sz="0" w:space="0" w:color="auto"/>
        <w:left w:val="none" w:sz="0" w:space="0" w:color="auto"/>
        <w:bottom w:val="none" w:sz="0" w:space="0" w:color="auto"/>
        <w:right w:val="none" w:sz="0" w:space="0" w:color="auto"/>
      </w:divBdr>
    </w:div>
    <w:div w:id="1992588468">
      <w:bodyDiv w:val="1"/>
      <w:marLeft w:val="0"/>
      <w:marRight w:val="0"/>
      <w:marTop w:val="0"/>
      <w:marBottom w:val="0"/>
      <w:divBdr>
        <w:top w:val="none" w:sz="0" w:space="0" w:color="auto"/>
        <w:left w:val="none" w:sz="0" w:space="0" w:color="auto"/>
        <w:bottom w:val="none" w:sz="0" w:space="0" w:color="auto"/>
        <w:right w:val="none" w:sz="0" w:space="0" w:color="auto"/>
      </w:divBdr>
      <w:divsChild>
        <w:div w:id="651524931">
          <w:marLeft w:val="374"/>
          <w:marRight w:val="0"/>
          <w:marTop w:val="186"/>
          <w:marBottom w:val="0"/>
          <w:divBdr>
            <w:top w:val="none" w:sz="0" w:space="0" w:color="auto"/>
            <w:left w:val="none" w:sz="0" w:space="0" w:color="auto"/>
            <w:bottom w:val="none" w:sz="0" w:space="0" w:color="auto"/>
            <w:right w:val="none" w:sz="0" w:space="0" w:color="auto"/>
          </w:divBdr>
        </w:div>
        <w:div w:id="1928493228">
          <w:marLeft w:val="374"/>
          <w:marRight w:val="0"/>
          <w:marTop w:val="186"/>
          <w:marBottom w:val="0"/>
          <w:divBdr>
            <w:top w:val="none" w:sz="0" w:space="0" w:color="auto"/>
            <w:left w:val="none" w:sz="0" w:space="0" w:color="auto"/>
            <w:bottom w:val="none" w:sz="0" w:space="0" w:color="auto"/>
            <w:right w:val="none" w:sz="0" w:space="0" w:color="auto"/>
          </w:divBdr>
        </w:div>
        <w:div w:id="2026982037">
          <w:marLeft w:val="374"/>
          <w:marRight w:val="0"/>
          <w:marTop w:val="186"/>
          <w:marBottom w:val="0"/>
          <w:divBdr>
            <w:top w:val="none" w:sz="0" w:space="0" w:color="auto"/>
            <w:left w:val="none" w:sz="0" w:space="0" w:color="auto"/>
            <w:bottom w:val="none" w:sz="0" w:space="0" w:color="auto"/>
            <w:right w:val="none" w:sz="0" w:space="0" w:color="auto"/>
          </w:divBdr>
        </w:div>
        <w:div w:id="1564411693">
          <w:marLeft w:val="374"/>
          <w:marRight w:val="0"/>
          <w:marTop w:val="186"/>
          <w:marBottom w:val="0"/>
          <w:divBdr>
            <w:top w:val="none" w:sz="0" w:space="0" w:color="auto"/>
            <w:left w:val="none" w:sz="0" w:space="0" w:color="auto"/>
            <w:bottom w:val="none" w:sz="0" w:space="0" w:color="auto"/>
            <w:right w:val="none" w:sz="0" w:space="0" w:color="auto"/>
          </w:divBdr>
        </w:div>
        <w:div w:id="1686325383">
          <w:marLeft w:val="374"/>
          <w:marRight w:val="0"/>
          <w:marTop w:val="186"/>
          <w:marBottom w:val="0"/>
          <w:divBdr>
            <w:top w:val="none" w:sz="0" w:space="0" w:color="auto"/>
            <w:left w:val="none" w:sz="0" w:space="0" w:color="auto"/>
            <w:bottom w:val="none" w:sz="0" w:space="0" w:color="auto"/>
            <w:right w:val="none" w:sz="0" w:space="0" w:color="auto"/>
          </w:divBdr>
        </w:div>
        <w:div w:id="2144152104">
          <w:marLeft w:val="374"/>
          <w:marRight w:val="0"/>
          <w:marTop w:val="186"/>
          <w:marBottom w:val="0"/>
          <w:divBdr>
            <w:top w:val="none" w:sz="0" w:space="0" w:color="auto"/>
            <w:left w:val="none" w:sz="0" w:space="0" w:color="auto"/>
            <w:bottom w:val="none" w:sz="0" w:space="0" w:color="auto"/>
            <w:right w:val="none" w:sz="0" w:space="0" w:color="auto"/>
          </w:divBdr>
        </w:div>
        <w:div w:id="1394814292">
          <w:marLeft w:val="374"/>
          <w:marRight w:val="0"/>
          <w:marTop w:val="186"/>
          <w:marBottom w:val="0"/>
          <w:divBdr>
            <w:top w:val="none" w:sz="0" w:space="0" w:color="auto"/>
            <w:left w:val="none" w:sz="0" w:space="0" w:color="auto"/>
            <w:bottom w:val="none" w:sz="0" w:space="0" w:color="auto"/>
            <w:right w:val="none" w:sz="0" w:space="0" w:color="auto"/>
          </w:divBdr>
        </w:div>
        <w:div w:id="2137983479">
          <w:marLeft w:val="374"/>
          <w:marRight w:val="0"/>
          <w:marTop w:val="186"/>
          <w:marBottom w:val="0"/>
          <w:divBdr>
            <w:top w:val="none" w:sz="0" w:space="0" w:color="auto"/>
            <w:left w:val="none" w:sz="0" w:space="0" w:color="auto"/>
            <w:bottom w:val="none" w:sz="0" w:space="0" w:color="auto"/>
            <w:right w:val="none" w:sz="0" w:space="0" w:color="auto"/>
          </w:divBdr>
        </w:div>
        <w:div w:id="1080911512">
          <w:marLeft w:val="374"/>
          <w:marRight w:val="0"/>
          <w:marTop w:val="186"/>
          <w:marBottom w:val="0"/>
          <w:divBdr>
            <w:top w:val="none" w:sz="0" w:space="0" w:color="auto"/>
            <w:left w:val="none" w:sz="0" w:space="0" w:color="auto"/>
            <w:bottom w:val="none" w:sz="0" w:space="0" w:color="auto"/>
            <w:right w:val="none" w:sz="0" w:space="0" w:color="auto"/>
          </w:divBdr>
        </w:div>
      </w:divsChild>
    </w:div>
    <w:div w:id="2016423633">
      <w:bodyDiv w:val="1"/>
      <w:marLeft w:val="0"/>
      <w:marRight w:val="0"/>
      <w:marTop w:val="0"/>
      <w:marBottom w:val="0"/>
      <w:divBdr>
        <w:top w:val="none" w:sz="0" w:space="0" w:color="auto"/>
        <w:left w:val="none" w:sz="0" w:space="0" w:color="auto"/>
        <w:bottom w:val="none" w:sz="0" w:space="0" w:color="auto"/>
        <w:right w:val="none" w:sz="0" w:space="0" w:color="auto"/>
      </w:divBdr>
      <w:divsChild>
        <w:div w:id="1432355096">
          <w:marLeft w:val="360"/>
          <w:marRight w:val="0"/>
          <w:marTop w:val="200"/>
          <w:marBottom w:val="0"/>
          <w:divBdr>
            <w:top w:val="none" w:sz="0" w:space="0" w:color="auto"/>
            <w:left w:val="none" w:sz="0" w:space="0" w:color="auto"/>
            <w:bottom w:val="none" w:sz="0" w:space="0" w:color="auto"/>
            <w:right w:val="none" w:sz="0" w:space="0" w:color="auto"/>
          </w:divBdr>
        </w:div>
      </w:divsChild>
    </w:div>
    <w:div w:id="2029334301">
      <w:bodyDiv w:val="1"/>
      <w:marLeft w:val="0"/>
      <w:marRight w:val="0"/>
      <w:marTop w:val="0"/>
      <w:marBottom w:val="0"/>
      <w:divBdr>
        <w:top w:val="none" w:sz="0" w:space="0" w:color="auto"/>
        <w:left w:val="none" w:sz="0" w:space="0" w:color="auto"/>
        <w:bottom w:val="none" w:sz="0" w:space="0" w:color="auto"/>
        <w:right w:val="none" w:sz="0" w:space="0" w:color="auto"/>
      </w:divBdr>
    </w:div>
    <w:div w:id="2055494717">
      <w:bodyDiv w:val="1"/>
      <w:marLeft w:val="0"/>
      <w:marRight w:val="0"/>
      <w:marTop w:val="0"/>
      <w:marBottom w:val="0"/>
      <w:divBdr>
        <w:top w:val="none" w:sz="0" w:space="0" w:color="auto"/>
        <w:left w:val="none" w:sz="0" w:space="0" w:color="auto"/>
        <w:bottom w:val="none" w:sz="0" w:space="0" w:color="auto"/>
        <w:right w:val="none" w:sz="0" w:space="0" w:color="auto"/>
      </w:divBdr>
    </w:div>
    <w:div w:id="2059086577">
      <w:bodyDiv w:val="1"/>
      <w:marLeft w:val="0"/>
      <w:marRight w:val="0"/>
      <w:marTop w:val="0"/>
      <w:marBottom w:val="0"/>
      <w:divBdr>
        <w:top w:val="none" w:sz="0" w:space="0" w:color="auto"/>
        <w:left w:val="none" w:sz="0" w:space="0" w:color="auto"/>
        <w:bottom w:val="none" w:sz="0" w:space="0" w:color="auto"/>
        <w:right w:val="none" w:sz="0" w:space="0" w:color="auto"/>
      </w:divBdr>
      <w:divsChild>
        <w:div w:id="271135143">
          <w:marLeft w:val="374"/>
          <w:marRight w:val="0"/>
          <w:marTop w:val="186"/>
          <w:marBottom w:val="0"/>
          <w:divBdr>
            <w:top w:val="none" w:sz="0" w:space="0" w:color="auto"/>
            <w:left w:val="none" w:sz="0" w:space="0" w:color="auto"/>
            <w:bottom w:val="none" w:sz="0" w:space="0" w:color="auto"/>
            <w:right w:val="none" w:sz="0" w:space="0" w:color="auto"/>
          </w:divBdr>
        </w:div>
      </w:divsChild>
    </w:div>
    <w:div w:id="207002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et03</b:Tag>
    <b:SourceType>Book</b:SourceType>
    <b:Guid>{6706D26D-116F-49B2-A5F6-952F9BDAC5F4}</b:Guid>
    <b:Author>
      <b:Author>
        <b:NameList>
          <b:Person>
            <b:Last>Zetterholm</b:Last>
            <b:First>Elizabeth</b:First>
          </b:Person>
        </b:NameList>
      </b:Author>
    </b:Author>
    <b:Title>Voice Imitation : A Phonetic Study of Perceptual Illusions and Acoustic Success.</b:Title>
    <b:Year>2003</b:Year>
    <b:Pages>160</b:Pages>
    <b:ShortTitle>Doctroral Thesis</b:ShortTitle>
    <b:RefOrder>3</b:RefOrder>
  </b:Source>
  <b:Source>
    <b:Tag>Mar05</b:Tag>
    <b:SourceType>Report</b:SourceType>
    <b:Guid>{7FB41DA4-AFFC-4C7C-84C4-2698E7839C4D}</b:Guid>
    <b:Title>Can a Professional Imitator Fool a GMM-Based Speaker Verification System?</b:Title>
    <b:Year>2006</b:Year>
    <b:City>Martigny, Switzerland</b:City>
    <b:Publisher>IDIAP Research Institute</b:Publisher>
    <b:Author>
      <b:Author>
        <b:NameList>
          <b:Person>
            <b:Last>Mariethoz</b:Last>
            <b:First>Johnny</b:First>
          </b:Person>
          <b:Person>
            <b:Last>Bengio</b:Last>
            <b:First>Samy</b:First>
          </b:Person>
        </b:NameList>
      </b:Author>
    </b:Author>
    <b:RefOrder>2</b:RefOrder>
  </b:Source>
  <b:Source>
    <b:Tag>Kün00</b:Tag>
    <b:SourceType>JournalArticle</b:SourceType>
    <b:Guid>{1D2B011C-07E9-4500-BD53-DE384092D550}</b:Guid>
    <b:Author>
      <b:Author>
        <b:NameList>
          <b:Person>
            <b:Last>Künzel</b:Last>
            <b:First>Hermann</b:First>
            <b:Middle>J</b:Middle>
          </b:Person>
        </b:NameList>
      </b:Author>
    </b:Author>
    <b:Title>Effects of voice disguise on speaking fundamental frequency</b:Title>
    <b:JournalName>International Jouranl of Speech language and the Law</b:JournalName>
    <b:Year>2000</b:Year>
    <b:Volume>7</b:Volume>
    <b:Issue>2</b:Issue>
    <b:Publisher>Equinox Publishing Ltd</b:Publisher>
    <b:RefOrder>1</b:RefOrder>
  </b:Source>
</b:Sources>
</file>

<file path=customXml/itemProps1.xml><?xml version="1.0" encoding="utf-8"?>
<ds:datastoreItem xmlns:ds="http://schemas.openxmlformats.org/officeDocument/2006/customXml" ds:itemID="{60FFD17F-5CAD-44C3-8FB3-00448BC36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40</Pages>
  <Words>6782</Words>
  <Characters>3865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rat Karim</dc:creator>
  <cp:keywords/>
  <dc:description/>
  <cp:lastModifiedBy>Abdullah Arshed</cp:lastModifiedBy>
  <cp:revision>63</cp:revision>
  <cp:lastPrinted>2024-12-15T13:02:00Z</cp:lastPrinted>
  <dcterms:created xsi:type="dcterms:W3CDTF">2021-08-06T09:57:00Z</dcterms:created>
  <dcterms:modified xsi:type="dcterms:W3CDTF">2024-12-1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38d20c-f0cf-3631-870f-e272ee22a549</vt:lpwstr>
  </property>
</Properties>
</file>